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267B58" w14:textId="41E52CAC" w:rsidR="000F6190" w:rsidRPr="000B47B7" w:rsidRDefault="000B47B7" w:rsidP="000B47B7">
      <w:pPr>
        <w:pStyle w:val="RPHead"/>
        <w:adjustRightInd w:val="0"/>
        <w:ind w:leftChars="0" w:left="2" w:firstLineChars="0" w:firstLine="0"/>
        <w:rPr>
          <w:rFonts w:ascii="Arial" w:eastAsia="新細明體" w:hAnsi="Arial" w:cs="Arial"/>
          <w:sz w:val="28"/>
          <w:szCs w:val="32"/>
          <w:lang w:eastAsia="zh-HK"/>
        </w:rPr>
      </w:pPr>
      <w:r w:rsidRPr="000B47B7">
        <w:rPr>
          <w:rFonts w:ascii="Arial" w:eastAsia="新細明體" w:hAnsi="Arial" w:cs="Arial"/>
          <w:b w:val="0"/>
          <w:bCs w:val="0"/>
          <w:noProof/>
          <w:sz w:val="28"/>
          <w:szCs w:val="32"/>
          <w:lang w:eastAsia="zh-HK"/>
        </w:rPr>
        <w:drawing>
          <wp:anchor distT="0" distB="0" distL="114300" distR="114300" simplePos="0" relativeHeight="251658316" behindDoc="0" locked="0" layoutInCell="1" allowOverlap="1" wp14:anchorId="24D79030" wp14:editId="650F7A4B">
            <wp:simplePos x="0" y="0"/>
            <wp:positionH relativeFrom="column">
              <wp:posOffset>359740</wp:posOffset>
            </wp:positionH>
            <wp:positionV relativeFrom="paragraph">
              <wp:posOffset>8172474</wp:posOffset>
            </wp:positionV>
            <wp:extent cx="441960" cy="654050"/>
            <wp:effectExtent l="0" t="0" r="0" b="0"/>
            <wp:wrapNone/>
            <wp:docPr id="872912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291269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60" cy="654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0E41">
        <w:rPr>
          <w:rFonts w:ascii="Arial" w:hAnsi="Arial" w:cs="Arial"/>
          <w:noProof/>
          <w:sz w:val="52"/>
          <w:szCs w:val="32"/>
        </w:rPr>
        <mc:AlternateContent>
          <mc:Choice Requires="wpg">
            <w:drawing>
              <wp:anchor distT="0" distB="0" distL="114300" distR="114300" simplePos="0" relativeHeight="251658282" behindDoc="0" locked="0" layoutInCell="1" allowOverlap="1" wp14:anchorId="71E59574" wp14:editId="7227BC5F">
                <wp:simplePos x="0" y="0"/>
                <wp:positionH relativeFrom="column">
                  <wp:posOffset>-293370</wp:posOffset>
                </wp:positionH>
                <wp:positionV relativeFrom="paragraph">
                  <wp:posOffset>-950963</wp:posOffset>
                </wp:positionV>
                <wp:extent cx="7095490" cy="869950"/>
                <wp:effectExtent l="114300" t="114300" r="105410" b="101600"/>
                <wp:wrapNone/>
                <wp:docPr id="142205819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95490" cy="869950"/>
                          <a:chOff x="0" y="0"/>
                          <a:chExt cx="7095490" cy="869950"/>
                        </a:xfrm>
                        <a:effectLst>
                          <a:glow rad="101600">
                            <a:schemeClr val="bg1">
                              <a:alpha val="60000"/>
                            </a:schemeClr>
                          </a:glow>
                        </a:effectLst>
                      </wpg:grpSpPr>
                      <wpg:grpSp>
                        <wpg:cNvPr id="1087492516" name="Group 4"/>
                        <wpg:cNvGrpSpPr/>
                        <wpg:grpSpPr>
                          <a:xfrm>
                            <a:off x="0" y="0"/>
                            <a:ext cx="7095490" cy="869950"/>
                            <a:chOff x="0" y="0"/>
                            <a:chExt cx="7095490" cy="869950"/>
                          </a:xfrm>
                        </wpg:grpSpPr>
                        <pic:pic xmlns:pic="http://schemas.openxmlformats.org/drawingml/2006/picture">
                          <pic:nvPicPr>
                            <pic:cNvPr id="1105245982" name="Picture 1" descr="A black line drawing of a car&#10;&#10;Description automatically generated with medium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095490" cy="8382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28577006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7879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788623067" name="文字方塊 8"/>
                        <wps:cNvSpPr txBox="1"/>
                        <wps:spPr>
                          <a:xfrm>
                            <a:off x="4953000" y="88900"/>
                            <a:ext cx="1685925" cy="6549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41E7DA6F" w14:textId="77777777" w:rsidR="004B0E41" w:rsidRPr="00D34C7B" w:rsidRDefault="004B0E41" w:rsidP="004B0E41">
                              <w:pP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</w:pPr>
                              <w:r w:rsidRPr="00D34C7B">
                                <w:rPr>
                                  <w:rFonts w:ascii="Arial" w:hAnsi="Arial" w:cs="Arial"/>
                                  <w:b/>
                                </w:rPr>
                                <w:t xml:space="preserve">Book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</w:rPr>
                                <w:t>1B</w:t>
                              </w:r>
                              <w:r w:rsidRPr="00D34C7B">
                                <w:rPr>
                                  <w:rFonts w:ascii="Arial" w:hAnsi="Arial" w:cs="Arial"/>
                                  <w:b/>
                                </w:rPr>
                                <w:t xml:space="preserve"> Chapter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</w:rPr>
                                <w:t>4</w:t>
                              </w:r>
                            </w:p>
                            <w:p w14:paraId="76B3B222" w14:textId="4C363589" w:rsidR="004B0E41" w:rsidRPr="00825737" w:rsidRDefault="004B0E41" w:rsidP="004B0E41">
                              <w:pP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</w:pPr>
                              <w:r w:rsidRPr="00825737">
                                <w:rPr>
                                  <w:rFonts w:ascii="Arial" w:hAnsi="Arial" w:cs="Arial"/>
                                  <w:lang w:eastAsia="zh-HK"/>
                                </w:rPr>
                                <w:t>Graded</w:t>
                              </w:r>
                              <w:r w:rsidRPr="00825737">
                                <w:rPr>
                                  <w:rFonts w:ascii="Arial" w:hAnsi="Arial" w:cs="Arial"/>
                                </w:rPr>
                                <w:t xml:space="preserve"> Workshee</w:t>
                              </w:r>
                              <w:r w:rsidRPr="00825737">
                                <w:rPr>
                                  <w:rFonts w:ascii="Arial" w:hAnsi="Arial" w:cs="Arial"/>
                                  <w:lang w:eastAsia="zh-HK"/>
                                </w:rPr>
                                <w:t>t</w:t>
                              </w:r>
                              <w:r w:rsidRPr="00825737"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>1</w:t>
                              </w:r>
                            </w:p>
                            <w:p w14:paraId="66C5AC13" w14:textId="77777777" w:rsidR="004B0E41" w:rsidRDefault="004B0E41" w:rsidP="004B0E41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E59574" id="Group 6" o:spid="_x0000_s1026" style="position:absolute;left:0;text-align:left;margin-left:-23.1pt;margin-top:-74.9pt;width:558.7pt;height:68.5pt;z-index:251658282;mso-width-relative:margin;mso-height-relative:margin" coordsize="70954,8699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1T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D5D/be/5K38AP8A&#10;sKan/wCkq17v8Cf+RFX/AK+ZP514R+29/wAlb+AH/YU1P/0lWvd/gT/yIq/9fMn86APRaKKKACii&#10;igAooooAKKKKACiiigAooooAKKKKACiiigAooooAKKKKACiiigAooooAKKKKACiiigAooooAKKKK&#10;ACiiigAooooAKKKKACiiigAooooAKKKKACiiigAooooAKKKKACiiigAooooAKSlooA+D/j5CjeOv&#10;DcrjL23jC1lib+44l+Vh7g8g9a+76+E/2gv3fi7SW/u+LLX/ANHCvu2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DeaN3OKdRQAnpS0UUAR55zT80tFACZpa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">
                <v:group id="Group 4" o:spid="_x0000_s1027" style="position:absolute;width:70954;height:8699" coordsize="70954,86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">
                  <v:shape id="Picture 1" o:spid="_x0000_s1028" type="#_x0000_t75" alt="A black line drawing of a car&#10;&#10;Description automatically generated with medium confidence" style="position:absolute;width:70954;height:8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">
                    <v:imagedata r:id="rId14" o:title="A black line drawing of a car&#10;&#10;Description automatically generated with medium confidence"/>
                  </v:shape>
                  <v:shape id="Picture 2" o:spid="_x0000_s1029" type="#_x0000_t75" style="position:absolute;left:47879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">
                    <v:imagedata r:id="rId15" o:title="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字方塊 8" o:spid="_x0000_s1030" type="#_x0000_t202" style="position:absolute;left:49530;top:889;width:16859;height:6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" filled="f" stroked="f" strokeweight=".5pt">
                  <v:textbox>
                    <w:txbxContent>
                      <w:p w14:paraId="41E7DA6F" w14:textId="77777777" w:rsidR="004B0E41" w:rsidRPr="00D34C7B" w:rsidRDefault="004B0E41" w:rsidP="004B0E41">
                        <w:pPr>
                          <w:rPr>
                            <w:rFonts w:ascii="Arial" w:hAnsi="Arial" w:cs="Arial"/>
                            <w:b/>
                            <w:lang w:eastAsia="zh-HK"/>
                          </w:rPr>
                        </w:pPr>
                        <w:r w:rsidRPr="00D34C7B">
                          <w:rPr>
                            <w:rFonts w:ascii="Arial" w:hAnsi="Arial" w:cs="Arial"/>
                            <w:b/>
                          </w:rPr>
                          <w:t xml:space="preserve">Book </w:t>
                        </w:r>
                        <w:r>
                          <w:rPr>
                            <w:rFonts w:ascii="Arial" w:hAnsi="Arial" w:cs="Arial"/>
                            <w:b/>
                          </w:rPr>
                          <w:t>1B</w:t>
                        </w:r>
                        <w:r w:rsidRPr="00D34C7B">
                          <w:rPr>
                            <w:rFonts w:ascii="Arial" w:hAnsi="Arial" w:cs="Arial"/>
                            <w:b/>
                          </w:rPr>
                          <w:t xml:space="preserve"> Chapter </w:t>
                        </w:r>
                        <w:r>
                          <w:rPr>
                            <w:rFonts w:ascii="Arial" w:hAnsi="Arial" w:cs="Arial"/>
                            <w:b/>
                          </w:rPr>
                          <w:t>4</w:t>
                        </w:r>
                      </w:p>
                      <w:p w14:paraId="76B3B222" w14:textId="4C363589" w:rsidR="004B0E41" w:rsidRPr="00825737" w:rsidRDefault="004B0E41" w:rsidP="004B0E41">
                        <w:pPr>
                          <w:rPr>
                            <w:rFonts w:ascii="Arial" w:hAnsi="Arial" w:cs="Arial"/>
                            <w:b/>
                            <w:lang w:eastAsia="zh-HK"/>
                          </w:rPr>
                        </w:pPr>
                        <w:r w:rsidRPr="00825737">
                          <w:rPr>
                            <w:rFonts w:ascii="Arial" w:hAnsi="Arial" w:cs="Arial"/>
                            <w:lang w:eastAsia="zh-HK"/>
                          </w:rPr>
                          <w:t>Graded</w:t>
                        </w:r>
                        <w:r w:rsidRPr="00825737">
                          <w:rPr>
                            <w:rFonts w:ascii="Arial" w:hAnsi="Arial" w:cs="Arial"/>
                          </w:rPr>
                          <w:t xml:space="preserve"> Workshee</w:t>
                        </w:r>
                        <w:r w:rsidRPr="00825737">
                          <w:rPr>
                            <w:rFonts w:ascii="Arial" w:hAnsi="Arial" w:cs="Arial"/>
                            <w:lang w:eastAsia="zh-HK"/>
                          </w:rPr>
                          <w:t>t</w:t>
                        </w:r>
                        <w:r w:rsidRPr="00825737">
                          <w:rPr>
                            <w:rFonts w:ascii="Arial" w:hAnsi="Arial" w:cs="Arial"/>
                            <w:b/>
                            <w:lang w:eastAsia="zh-HK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b/>
                            <w:lang w:eastAsia="zh-HK"/>
                          </w:rPr>
                          <w:t>1</w:t>
                        </w:r>
                      </w:p>
                      <w:p w14:paraId="66C5AC13" w14:textId="77777777" w:rsidR="004B0E41" w:rsidRDefault="004B0E41" w:rsidP="004B0E41"/>
                    </w:txbxContent>
                  </v:textbox>
                </v:shape>
              </v:group>
            </w:pict>
          </mc:Fallback>
        </mc:AlternateContent>
      </w:r>
      <w:r w:rsidR="00CF104F" w:rsidRPr="000F6190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278" behindDoc="1" locked="0" layoutInCell="1" allowOverlap="1" wp14:anchorId="08D8C00B" wp14:editId="3E46D9D6">
                <wp:simplePos x="0" y="0"/>
                <wp:positionH relativeFrom="column">
                  <wp:posOffset>-568325</wp:posOffset>
                </wp:positionH>
                <wp:positionV relativeFrom="paragraph">
                  <wp:posOffset>-1229995</wp:posOffset>
                </wp:positionV>
                <wp:extent cx="7591425" cy="1397000"/>
                <wp:effectExtent l="0" t="0" r="9525" b="0"/>
                <wp:wrapNone/>
                <wp:docPr id="31" name="流程圖: 文件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7591425" cy="1397000"/>
                        </a:xfrm>
                        <a:prstGeom prst="flowChartDocument">
                          <a:avLst/>
                        </a:prstGeom>
                        <a:gradFill flip="none" rotWithShape="1">
                          <a:gsLst>
                            <a:gs pos="0">
                              <a:sysClr val="window" lastClr="FFFFFF">
                                <a:lumMod val="65000"/>
                              </a:sysClr>
                            </a:gs>
                            <a:gs pos="100000">
                              <a:srgbClr val="4F81BD">
                                <a:tint val="23500"/>
                                <a:satMod val="160000"/>
                              </a:srgbClr>
                            </a:gs>
                          </a:gsLst>
                          <a:lin ang="5400000" scaled="1"/>
                          <a:tileRect/>
                        </a:gra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653D7D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<v:stroke joinstyle="miter"/>
                <v:path o:connecttype="custom" o:connectlocs="10800,0;0,10800;10800,20400;21600,10800" textboxrect="0,0,21600,17322"/>
              </v:shapetype>
              <v:shape id="流程圖: 文件 22" o:spid="_x0000_s1026" type="#_x0000_t114" style="position:absolute;margin-left:-44.75pt;margin-top:-96.85pt;width:597.75pt;height:110pt;flip:x;z-index:-25165820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" fillcolor="#a6a6a6" stroked="f" strokeweight="2pt">
                <v:fill color2="#e1e8f5" rotate="t" focus="100%" type="gradient"/>
              </v:shape>
            </w:pict>
          </mc:Fallback>
        </mc:AlternateContent>
      </w:r>
      <w:bookmarkStart w:id="0" w:name="_Hlk184997010"/>
      <w:r w:rsidR="000F6190" w:rsidRPr="000F6190">
        <w:rPr>
          <w:rFonts w:ascii="Arial" w:eastAsia="新細明體" w:hAnsi="Arial" w:cs="Arial"/>
          <w:sz w:val="32"/>
          <w:szCs w:val="36"/>
          <w:lang w:eastAsia="zh-HK"/>
        </w:rPr>
        <w:t xml:space="preserve">Match </w:t>
      </w:r>
      <w:r w:rsidR="00881AAF">
        <w:rPr>
          <w:rFonts w:ascii="Arial" w:eastAsia="新細明體" w:hAnsi="Arial" w:cs="Arial"/>
          <w:sz w:val="32"/>
          <w:szCs w:val="36"/>
          <w:lang w:eastAsia="zh-HK"/>
        </w:rPr>
        <w:t>the pictures with the correct words</w:t>
      </w:r>
      <w:r w:rsidR="000F6190" w:rsidRPr="000F6190">
        <w:rPr>
          <w:rFonts w:ascii="Arial" w:eastAsia="新細明體" w:hAnsi="Arial" w:cs="Arial" w:hint="eastAsia"/>
          <w:sz w:val="32"/>
          <w:szCs w:val="36"/>
          <w:lang w:eastAsia="zh-HK"/>
        </w:rPr>
        <w:t>.</w:t>
      </w:r>
      <w:r w:rsidR="000F6190" w:rsidRPr="000F6190">
        <w:rPr>
          <w:noProof/>
          <w:sz w:val="28"/>
          <w:szCs w:val="28"/>
        </w:rPr>
        <w:t xml:space="preserve"> </w:t>
      </w:r>
    </w:p>
    <w:tbl>
      <w:tblPr>
        <w:tblW w:w="0" w:type="auto"/>
        <w:tblInd w:w="2" w:type="dxa"/>
        <w:tblLook w:val="04A0" w:firstRow="1" w:lastRow="0" w:firstColumn="1" w:lastColumn="0" w:noHBand="0" w:noVBand="1"/>
      </w:tblPr>
      <w:tblGrid>
        <w:gridCol w:w="528"/>
        <w:gridCol w:w="1402"/>
        <w:gridCol w:w="351"/>
        <w:gridCol w:w="5338"/>
        <w:gridCol w:w="425"/>
        <w:gridCol w:w="2374"/>
      </w:tblGrid>
      <w:tr w:rsidR="00941464" w:rsidRPr="000424DF" w14:paraId="0C8F110D" w14:textId="77777777" w:rsidTr="00941464">
        <w:trPr>
          <w:trHeight w:val="1020"/>
        </w:trPr>
        <w:tc>
          <w:tcPr>
            <w:tcW w:w="528" w:type="dxa"/>
            <w:vAlign w:val="center"/>
          </w:tcPr>
          <w:p w14:paraId="6156BEE0" w14:textId="77777777" w:rsidR="000F6190" w:rsidRPr="000424DF" w:rsidRDefault="000F6190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  <w:t>1</w:t>
            </w:r>
          </w:p>
        </w:tc>
        <w:tc>
          <w:tcPr>
            <w:tcW w:w="1402" w:type="dxa"/>
            <w:vAlign w:val="center"/>
          </w:tcPr>
          <w:p w14:paraId="57E58465" w14:textId="496267B4" w:rsidR="000F6190" w:rsidRPr="000424DF" w:rsidRDefault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hAnsi="Arial" w:cs="Arial"/>
                <w:b w:val="0"/>
                <w:noProof/>
                <w:sz w:val="32"/>
                <w:szCs w:val="32"/>
              </w:rPr>
              <w:drawing>
                <wp:anchor distT="0" distB="0" distL="114300" distR="114300" simplePos="0" relativeHeight="251658281" behindDoc="0" locked="0" layoutInCell="1" allowOverlap="1" wp14:anchorId="5F3150A9" wp14:editId="655B1454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118110</wp:posOffset>
                  </wp:positionV>
                  <wp:extent cx="836295" cy="544830"/>
                  <wp:effectExtent l="0" t="0" r="1905" b="7620"/>
                  <wp:wrapNone/>
                  <wp:docPr id="1874897917" name="圖片 2" descr="WS 1B_25-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2" descr="WS 1B_25-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397" b="7872"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836295" cy="544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1" w:type="dxa"/>
            <w:vAlign w:val="center"/>
          </w:tcPr>
          <w:p w14:paraId="1B14FB8C" w14:textId="51212B7C" w:rsidR="000F6190" w:rsidRPr="000424DF" w:rsidRDefault="000F6190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5338" w:type="dxa"/>
          </w:tcPr>
          <w:p w14:paraId="0F02F012" w14:textId="77777777" w:rsidR="000F6190" w:rsidRPr="000424DF" w:rsidRDefault="000F6190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</w:p>
        </w:tc>
        <w:tc>
          <w:tcPr>
            <w:tcW w:w="425" w:type="dxa"/>
            <w:vAlign w:val="center"/>
          </w:tcPr>
          <w:p w14:paraId="7EC09D94" w14:textId="77777777" w:rsidR="000F6190" w:rsidRPr="000424DF" w:rsidRDefault="000F6190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2374" w:type="dxa"/>
            <w:vAlign w:val="center"/>
          </w:tcPr>
          <w:p w14:paraId="3E6A3C10" w14:textId="724F1026" w:rsidR="000F6190" w:rsidRPr="000424DF" w:rsidRDefault="00080A55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  <w:t>a tiger</w:t>
            </w:r>
          </w:p>
        </w:tc>
      </w:tr>
      <w:tr w:rsidR="00941464" w:rsidRPr="000424DF" w14:paraId="352D4D92" w14:textId="77777777" w:rsidTr="00941464">
        <w:trPr>
          <w:trHeight w:val="1020"/>
        </w:trPr>
        <w:tc>
          <w:tcPr>
            <w:tcW w:w="528" w:type="dxa"/>
            <w:vAlign w:val="center"/>
          </w:tcPr>
          <w:p w14:paraId="678DCE07" w14:textId="0AB9184C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  <w:t>2</w:t>
            </w:r>
          </w:p>
        </w:tc>
        <w:tc>
          <w:tcPr>
            <w:tcW w:w="1402" w:type="dxa"/>
            <w:vAlign w:val="center"/>
          </w:tcPr>
          <w:p w14:paraId="4625C61F" w14:textId="38C2A4C8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hAnsi="Arial" w:cs="Arial"/>
                <w:b w:val="0"/>
                <w:noProof/>
                <w:sz w:val="32"/>
                <w:szCs w:val="32"/>
              </w:rPr>
              <w:drawing>
                <wp:anchor distT="0" distB="0" distL="114300" distR="114300" simplePos="0" relativeHeight="251658283" behindDoc="0" locked="0" layoutInCell="1" allowOverlap="1" wp14:anchorId="1E38684C" wp14:editId="79726AE4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-18415</wp:posOffset>
                  </wp:positionV>
                  <wp:extent cx="609600" cy="595630"/>
                  <wp:effectExtent l="0" t="0" r="0" b="0"/>
                  <wp:wrapNone/>
                  <wp:docPr id="2044875455" name="圖片 4" descr="WS 1B_25-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4" descr="WS 1B_25-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609600" cy="5956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1" w:type="dxa"/>
            <w:vAlign w:val="center"/>
          </w:tcPr>
          <w:p w14:paraId="322E7C76" w14:textId="4626021C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5338" w:type="dxa"/>
          </w:tcPr>
          <w:p w14:paraId="3C69959B" w14:textId="77777777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</w:p>
        </w:tc>
        <w:tc>
          <w:tcPr>
            <w:tcW w:w="425" w:type="dxa"/>
            <w:vAlign w:val="center"/>
          </w:tcPr>
          <w:p w14:paraId="399D33E0" w14:textId="3B2BD8AB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2374" w:type="dxa"/>
            <w:vAlign w:val="center"/>
          </w:tcPr>
          <w:p w14:paraId="5EDBE6AC" w14:textId="0E7F959A" w:rsidR="00881AAF" w:rsidRPr="000424DF" w:rsidRDefault="00080A55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  <w:t>an elephant</w:t>
            </w:r>
          </w:p>
        </w:tc>
      </w:tr>
      <w:tr w:rsidR="00941464" w:rsidRPr="000424DF" w14:paraId="55B84051" w14:textId="77777777" w:rsidTr="00941464">
        <w:trPr>
          <w:trHeight w:val="1020"/>
        </w:trPr>
        <w:tc>
          <w:tcPr>
            <w:tcW w:w="528" w:type="dxa"/>
            <w:vAlign w:val="center"/>
          </w:tcPr>
          <w:p w14:paraId="4120AF73" w14:textId="1F2F50AE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  <w:t>3</w:t>
            </w:r>
          </w:p>
        </w:tc>
        <w:tc>
          <w:tcPr>
            <w:tcW w:w="1402" w:type="dxa"/>
            <w:vAlign w:val="center"/>
          </w:tcPr>
          <w:p w14:paraId="1DF79FC7" w14:textId="6C952548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hAnsi="Arial" w:cs="Arial"/>
                <w:b w:val="0"/>
                <w:noProof/>
                <w:sz w:val="32"/>
                <w:szCs w:val="32"/>
              </w:rPr>
              <w:drawing>
                <wp:anchor distT="0" distB="0" distL="114300" distR="114300" simplePos="0" relativeHeight="251658284" behindDoc="0" locked="0" layoutInCell="1" allowOverlap="1" wp14:anchorId="44039F7D" wp14:editId="357B99B3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-72390</wp:posOffset>
                  </wp:positionV>
                  <wp:extent cx="622935" cy="657225"/>
                  <wp:effectExtent l="0" t="0" r="5715" b="9525"/>
                  <wp:wrapNone/>
                  <wp:docPr id="1910320430" name="圖片 5" descr="LWTE_GWS_1B_l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5" descr="LWTE_GWS_1B_li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2935" cy="657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1" w:type="dxa"/>
            <w:vAlign w:val="center"/>
          </w:tcPr>
          <w:p w14:paraId="3FB95655" w14:textId="77777777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5338" w:type="dxa"/>
          </w:tcPr>
          <w:p w14:paraId="4431C7D5" w14:textId="77777777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</w:p>
        </w:tc>
        <w:tc>
          <w:tcPr>
            <w:tcW w:w="425" w:type="dxa"/>
            <w:vAlign w:val="center"/>
          </w:tcPr>
          <w:p w14:paraId="44CBFEC2" w14:textId="77777777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2374" w:type="dxa"/>
            <w:vAlign w:val="center"/>
          </w:tcPr>
          <w:p w14:paraId="60F94426" w14:textId="7DBA42E0" w:rsidR="00881AAF" w:rsidRPr="000424DF" w:rsidRDefault="00080A55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  <w:t>a lion</w:t>
            </w:r>
          </w:p>
        </w:tc>
      </w:tr>
      <w:tr w:rsidR="00941464" w:rsidRPr="000424DF" w14:paraId="20BE6540" w14:textId="77777777" w:rsidTr="00941464">
        <w:trPr>
          <w:trHeight w:val="1020"/>
        </w:trPr>
        <w:tc>
          <w:tcPr>
            <w:tcW w:w="528" w:type="dxa"/>
            <w:vAlign w:val="center"/>
          </w:tcPr>
          <w:p w14:paraId="18884D74" w14:textId="65469B1D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  <w:t>4</w:t>
            </w:r>
          </w:p>
        </w:tc>
        <w:tc>
          <w:tcPr>
            <w:tcW w:w="1402" w:type="dxa"/>
            <w:vAlign w:val="center"/>
          </w:tcPr>
          <w:p w14:paraId="40100F71" w14:textId="1C6557CE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hAnsi="Arial" w:cs="Arial"/>
                <w:b w:val="0"/>
                <w:noProof/>
                <w:sz w:val="32"/>
              </w:rPr>
              <w:drawing>
                <wp:anchor distT="0" distB="0" distL="114300" distR="114300" simplePos="0" relativeHeight="251658285" behindDoc="0" locked="0" layoutInCell="1" allowOverlap="1" wp14:anchorId="51A1FDB4" wp14:editId="61C43F04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-22225</wp:posOffset>
                  </wp:positionV>
                  <wp:extent cx="526415" cy="714375"/>
                  <wp:effectExtent l="0" t="0" r="6985" b="9525"/>
                  <wp:wrapNone/>
                  <wp:docPr id="971412577" name="圖片 13" descr="P12_PLETWS1B_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13" descr="P12_PLETWS1B_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6415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1" w:type="dxa"/>
            <w:vAlign w:val="center"/>
          </w:tcPr>
          <w:p w14:paraId="432D33A6" w14:textId="3E629F1A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5338" w:type="dxa"/>
          </w:tcPr>
          <w:p w14:paraId="382339BA" w14:textId="77777777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</w:p>
        </w:tc>
        <w:tc>
          <w:tcPr>
            <w:tcW w:w="425" w:type="dxa"/>
            <w:vAlign w:val="center"/>
          </w:tcPr>
          <w:p w14:paraId="3A6A66EB" w14:textId="687E6E93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2374" w:type="dxa"/>
            <w:vAlign w:val="center"/>
          </w:tcPr>
          <w:p w14:paraId="1EFB10C0" w14:textId="01A429C9" w:rsidR="00881AAF" w:rsidRPr="000424DF" w:rsidRDefault="00F65459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  <w:t>a giraffe</w:t>
            </w:r>
          </w:p>
        </w:tc>
      </w:tr>
      <w:tr w:rsidR="00941464" w:rsidRPr="000424DF" w14:paraId="26617A4A" w14:textId="77777777" w:rsidTr="00941464">
        <w:trPr>
          <w:trHeight w:val="1020"/>
        </w:trPr>
        <w:tc>
          <w:tcPr>
            <w:tcW w:w="528" w:type="dxa"/>
            <w:vAlign w:val="center"/>
          </w:tcPr>
          <w:p w14:paraId="66709085" w14:textId="3C552A31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  <w:t>5</w:t>
            </w:r>
          </w:p>
        </w:tc>
        <w:tc>
          <w:tcPr>
            <w:tcW w:w="1402" w:type="dxa"/>
            <w:vAlign w:val="center"/>
          </w:tcPr>
          <w:p w14:paraId="07652592" w14:textId="4CAB1F5A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noProof/>
                <w:sz w:val="32"/>
                <w:szCs w:val="32"/>
                <w:lang w:eastAsia="zh-HK"/>
              </w:rPr>
              <mc:AlternateContent>
                <mc:Choice Requires="wpg">
                  <w:drawing>
                    <wp:anchor distT="0" distB="0" distL="114300" distR="114300" simplePos="0" relativeHeight="251658287" behindDoc="0" locked="0" layoutInCell="1" allowOverlap="1" wp14:anchorId="7FA0DF97" wp14:editId="17B93D4E">
                      <wp:simplePos x="0" y="0"/>
                      <wp:positionH relativeFrom="column">
                        <wp:posOffset>-17145</wp:posOffset>
                      </wp:positionH>
                      <wp:positionV relativeFrom="paragraph">
                        <wp:posOffset>687705</wp:posOffset>
                      </wp:positionV>
                      <wp:extent cx="600710" cy="673735"/>
                      <wp:effectExtent l="0" t="0" r="8890" b="0"/>
                      <wp:wrapNone/>
                      <wp:docPr id="1040566209" name="Group 104056620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00710" cy="673735"/>
                                <a:chOff x="0" y="0"/>
                                <a:chExt cx="958215" cy="14478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1834770" name="Picture 38183477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58215" cy="14478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wps:wsp>
                              <wps:cNvPr id="1919845900" name="Straight Arrow Connector 1919845900"/>
                              <wps:cNvCnPr/>
                              <wps:spPr>
                                <a:xfrm flipH="1">
                                  <a:off x="410633" y="500945"/>
                                  <a:ext cx="190500" cy="45719"/>
                                </a:xfrm>
                                <a:prstGeom prst="straightConnector1">
                                  <a:avLst/>
                                </a:prstGeom>
                                <a:ln w="19050"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5BD3E09" id="Group 1040566209" o:spid="_x0000_s1026" style="position:absolute;margin-left:-1.35pt;margin-top:54.15pt;width:47.3pt;height:53.05pt;z-index:251658287;mso-width-relative:margin;mso-height-relative:margin" coordsize="9582,1447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">
                      <v:shape id="Picture 381834770" o:spid="_x0000_s1027" type="#_x0000_t75" style="position:absolute;width:9582;height:144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">
                        <v:imagedata r:id="rId21" o:title=""/>
                      </v:shape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Straight Arrow Connector 1919845900" o:spid="_x0000_s1028" type="#_x0000_t32" style="position:absolute;left:4106;top:5009;width:1905;height:45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" strokecolor="black [3213]" strokeweight="1.5pt">
                        <v:stroke endarrow="block"/>
                      </v:shape>
                    </v:group>
                  </w:pict>
                </mc:Fallback>
              </mc:AlternateContent>
            </w:r>
            <w:r w:rsidRPr="000424DF">
              <w:rPr>
                <w:rFonts w:ascii="Arial" w:hAnsi="Arial" w:cs="Arial"/>
                <w:b w:val="0"/>
                <w:noProof/>
                <w:sz w:val="32"/>
              </w:rPr>
              <w:drawing>
                <wp:anchor distT="0" distB="0" distL="114300" distR="114300" simplePos="0" relativeHeight="251658286" behindDoc="0" locked="0" layoutInCell="1" allowOverlap="1" wp14:anchorId="534B1DCB" wp14:editId="40B2783C">
                  <wp:simplePos x="0" y="0"/>
                  <wp:positionH relativeFrom="column">
                    <wp:posOffset>-12065</wp:posOffset>
                  </wp:positionH>
                  <wp:positionV relativeFrom="paragraph">
                    <wp:posOffset>41910</wp:posOffset>
                  </wp:positionV>
                  <wp:extent cx="852170" cy="640715"/>
                  <wp:effectExtent l="0" t="0" r="5080" b="6985"/>
                  <wp:wrapNone/>
                  <wp:docPr id="1928334083" name="圖片 12" descr="WS 1B_25-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12" descr="WS 1B_25-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61" t="7416" r="7813" b="115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70" cy="640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1" w:type="dxa"/>
            <w:vAlign w:val="center"/>
          </w:tcPr>
          <w:p w14:paraId="4E5F110E" w14:textId="77777777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5338" w:type="dxa"/>
          </w:tcPr>
          <w:p w14:paraId="301E16B6" w14:textId="77777777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</w:p>
        </w:tc>
        <w:tc>
          <w:tcPr>
            <w:tcW w:w="425" w:type="dxa"/>
            <w:vAlign w:val="center"/>
          </w:tcPr>
          <w:p w14:paraId="0D5A08AE" w14:textId="77777777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2374" w:type="dxa"/>
            <w:vAlign w:val="center"/>
          </w:tcPr>
          <w:p w14:paraId="520BB667" w14:textId="060E6019" w:rsidR="00881AAF" w:rsidRPr="000424DF" w:rsidRDefault="00F65459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  <w:t>a panda</w:t>
            </w:r>
          </w:p>
        </w:tc>
      </w:tr>
      <w:tr w:rsidR="00941464" w:rsidRPr="000424DF" w14:paraId="3B58964A" w14:textId="77777777" w:rsidTr="00941464">
        <w:trPr>
          <w:trHeight w:val="1020"/>
        </w:trPr>
        <w:tc>
          <w:tcPr>
            <w:tcW w:w="528" w:type="dxa"/>
            <w:vAlign w:val="center"/>
          </w:tcPr>
          <w:p w14:paraId="049D3FCE" w14:textId="374E9B3A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  <w:t>6</w:t>
            </w:r>
          </w:p>
        </w:tc>
        <w:tc>
          <w:tcPr>
            <w:tcW w:w="1402" w:type="dxa"/>
            <w:vAlign w:val="center"/>
          </w:tcPr>
          <w:p w14:paraId="1FA569ED" w14:textId="5F11752A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</w:p>
        </w:tc>
        <w:tc>
          <w:tcPr>
            <w:tcW w:w="351" w:type="dxa"/>
            <w:vAlign w:val="center"/>
          </w:tcPr>
          <w:p w14:paraId="27DD6365" w14:textId="32AF4791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5338" w:type="dxa"/>
          </w:tcPr>
          <w:p w14:paraId="733AD94D" w14:textId="67557186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</w:p>
        </w:tc>
        <w:tc>
          <w:tcPr>
            <w:tcW w:w="425" w:type="dxa"/>
            <w:vAlign w:val="center"/>
          </w:tcPr>
          <w:p w14:paraId="33AF6758" w14:textId="09595208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2374" w:type="dxa"/>
            <w:vAlign w:val="center"/>
          </w:tcPr>
          <w:p w14:paraId="6B1C64EC" w14:textId="4A4D19E9" w:rsidR="00881AAF" w:rsidRPr="000424DF" w:rsidRDefault="00080A55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  <w:t>a neck</w:t>
            </w:r>
          </w:p>
        </w:tc>
      </w:tr>
      <w:tr w:rsidR="00941464" w:rsidRPr="000424DF" w14:paraId="69E3B4B3" w14:textId="77777777" w:rsidTr="00941464">
        <w:trPr>
          <w:trHeight w:val="1020"/>
        </w:trPr>
        <w:tc>
          <w:tcPr>
            <w:tcW w:w="528" w:type="dxa"/>
            <w:vAlign w:val="center"/>
          </w:tcPr>
          <w:p w14:paraId="686D9065" w14:textId="269426D6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  <w:t>7</w:t>
            </w:r>
          </w:p>
        </w:tc>
        <w:tc>
          <w:tcPr>
            <w:tcW w:w="1402" w:type="dxa"/>
            <w:vAlign w:val="center"/>
          </w:tcPr>
          <w:p w14:paraId="4E496E3F" w14:textId="17B923FE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b w:val="0"/>
                <w:noProof/>
              </w:rPr>
              <w:drawing>
                <wp:anchor distT="0" distB="0" distL="114300" distR="114300" simplePos="0" relativeHeight="251658291" behindDoc="0" locked="0" layoutInCell="1" allowOverlap="1" wp14:anchorId="34A688FD" wp14:editId="08C3510F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34290</wp:posOffset>
                  </wp:positionV>
                  <wp:extent cx="462915" cy="705485"/>
                  <wp:effectExtent l="0" t="0" r="0" b="0"/>
                  <wp:wrapNone/>
                  <wp:docPr id="1106873496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62915" cy="705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1" w:type="dxa"/>
            <w:vAlign w:val="center"/>
          </w:tcPr>
          <w:p w14:paraId="721754E1" w14:textId="77777777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5338" w:type="dxa"/>
          </w:tcPr>
          <w:p w14:paraId="04202E75" w14:textId="77777777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</w:p>
        </w:tc>
        <w:tc>
          <w:tcPr>
            <w:tcW w:w="425" w:type="dxa"/>
            <w:vAlign w:val="center"/>
          </w:tcPr>
          <w:p w14:paraId="61A2F593" w14:textId="77777777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2374" w:type="dxa"/>
            <w:vAlign w:val="center"/>
          </w:tcPr>
          <w:p w14:paraId="43B3F5A6" w14:textId="43C6D9C0" w:rsidR="00881AAF" w:rsidRPr="000424DF" w:rsidRDefault="00F65459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  <w:t>wings</w:t>
            </w:r>
          </w:p>
        </w:tc>
      </w:tr>
      <w:tr w:rsidR="00080A55" w:rsidRPr="000424DF" w14:paraId="189ADB0F" w14:textId="77777777" w:rsidTr="00941464">
        <w:trPr>
          <w:trHeight w:val="1020"/>
        </w:trPr>
        <w:tc>
          <w:tcPr>
            <w:tcW w:w="528" w:type="dxa"/>
            <w:vAlign w:val="center"/>
          </w:tcPr>
          <w:p w14:paraId="5F98173C" w14:textId="1CA2A43B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  <w:t>8</w:t>
            </w:r>
          </w:p>
        </w:tc>
        <w:tc>
          <w:tcPr>
            <w:tcW w:w="1402" w:type="dxa"/>
            <w:vAlign w:val="center"/>
          </w:tcPr>
          <w:p w14:paraId="68C03B53" w14:textId="49914F15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b w:val="0"/>
                <w:noProof/>
              </w:rPr>
              <w:drawing>
                <wp:anchor distT="0" distB="0" distL="114300" distR="114300" simplePos="0" relativeHeight="251658294" behindDoc="0" locked="0" layoutInCell="1" allowOverlap="1" wp14:anchorId="6693AA4C" wp14:editId="4877F402">
                  <wp:simplePos x="0" y="0"/>
                  <wp:positionH relativeFrom="column">
                    <wp:posOffset>26035</wp:posOffset>
                  </wp:positionH>
                  <wp:positionV relativeFrom="paragraph">
                    <wp:posOffset>94615</wp:posOffset>
                  </wp:positionV>
                  <wp:extent cx="462915" cy="604520"/>
                  <wp:effectExtent l="0" t="0" r="0" b="5080"/>
                  <wp:wrapNone/>
                  <wp:docPr id="1271522879" name="圖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2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899" t="14699" b="19328"/>
                          <a:stretch/>
                        </pic:blipFill>
                        <pic:spPr bwMode="auto">
                          <a:xfrm flipH="1">
                            <a:off x="0" y="0"/>
                            <a:ext cx="462915" cy="604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1" w:type="dxa"/>
            <w:vAlign w:val="center"/>
          </w:tcPr>
          <w:p w14:paraId="31B0D9E3" w14:textId="5AF65A49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5338" w:type="dxa"/>
          </w:tcPr>
          <w:p w14:paraId="68A3A12B" w14:textId="77777777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</w:p>
        </w:tc>
        <w:tc>
          <w:tcPr>
            <w:tcW w:w="425" w:type="dxa"/>
            <w:vAlign w:val="center"/>
          </w:tcPr>
          <w:p w14:paraId="686AE84D" w14:textId="37F295C3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2374" w:type="dxa"/>
            <w:vAlign w:val="center"/>
          </w:tcPr>
          <w:p w14:paraId="685ED193" w14:textId="201EE2C9" w:rsidR="00881AAF" w:rsidRPr="000424DF" w:rsidRDefault="00F65459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  <w:t>a monkey</w:t>
            </w:r>
          </w:p>
        </w:tc>
      </w:tr>
      <w:tr w:rsidR="00941464" w:rsidRPr="000424DF" w14:paraId="010648D9" w14:textId="77777777" w:rsidTr="00941464">
        <w:trPr>
          <w:trHeight w:val="1020"/>
        </w:trPr>
        <w:tc>
          <w:tcPr>
            <w:tcW w:w="528" w:type="dxa"/>
            <w:vAlign w:val="center"/>
          </w:tcPr>
          <w:p w14:paraId="30EEFCDC" w14:textId="319AF9E5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  <w:t>9</w:t>
            </w:r>
          </w:p>
        </w:tc>
        <w:tc>
          <w:tcPr>
            <w:tcW w:w="1402" w:type="dxa"/>
            <w:vAlign w:val="center"/>
          </w:tcPr>
          <w:p w14:paraId="5B67457C" w14:textId="7DC65FE2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hAnsi="Arial" w:cs="Arial"/>
                <w:b w:val="0"/>
                <w:noProof/>
                <w:sz w:val="32"/>
                <w:szCs w:val="32"/>
                <w:lang w:eastAsia="zh-HK"/>
              </w:rPr>
              <mc:AlternateContent>
                <mc:Choice Requires="wpg">
                  <w:drawing>
                    <wp:anchor distT="0" distB="0" distL="114300" distR="114300" simplePos="0" relativeHeight="251658298" behindDoc="0" locked="0" layoutInCell="1" allowOverlap="1" wp14:anchorId="3E59504C" wp14:editId="0A5F4E56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93040</wp:posOffset>
                      </wp:positionV>
                      <wp:extent cx="584200" cy="398780"/>
                      <wp:effectExtent l="0" t="0" r="25400" b="1270"/>
                      <wp:wrapNone/>
                      <wp:docPr id="1621616580" name="Group 162161658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4200" cy="398780"/>
                                <a:chOff x="0" y="0"/>
                                <a:chExt cx="803346" cy="66484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38270282" name="Picture 93827028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70255" cy="6648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47530312" name="Straight Arrow Connector 247530312"/>
                              <wps:cNvCnPr/>
                              <wps:spPr>
                                <a:xfrm flipH="1">
                                  <a:off x="421923" y="22578"/>
                                  <a:ext cx="133350" cy="108585"/>
                                </a:xfrm>
                                <a:prstGeom prst="straightConnector1">
                                  <a:avLst/>
                                </a:prstGeom>
                                <a:ln w="19050"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762469856" name="Straight Arrow Connector 1762469856"/>
                              <wps:cNvCnPr/>
                              <wps:spPr>
                                <a:xfrm flipH="1" flipV="1">
                                  <a:off x="692856" y="399344"/>
                                  <a:ext cx="110490" cy="150495"/>
                                </a:xfrm>
                                <a:prstGeom prst="straightConnector1">
                                  <a:avLst/>
                                </a:prstGeom>
                                <a:ln w="19050"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1BAC100" id="Group 1621616580" o:spid="_x0000_s1026" style="position:absolute;margin-left:.3pt;margin-top:15.2pt;width:46pt;height:31.4pt;z-index:251658298;mso-width-relative:margin;mso-height-relative:margin" coordsize="8033,66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">
                      <v:shape id="Picture 938270282" o:spid="_x0000_s1027" type="#_x0000_t75" style="position:absolute;width:7702;height:6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">
                        <v:imagedata r:id="rId26" o:title=""/>
                      </v:shape>
                      <v:shape id="Straight Arrow Connector 247530312" o:spid="_x0000_s1028" type="#_x0000_t32" style="position:absolute;left:4219;top:225;width:1333;height:10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" strokecolor="black [3213]" strokeweight="1.5pt">
                        <v:stroke endarrow="block"/>
                      </v:shape>
                      <v:shape id="Straight Arrow Connector 1762469856" o:spid="_x0000_s1029" type="#_x0000_t32" style="position:absolute;left:6928;top:3993;width:1105;height:150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" strokecolor="black [3213]" strokeweight="1.5pt">
                        <v:stroke endarrow="block"/>
                      </v:shape>
                    </v:group>
                  </w:pict>
                </mc:Fallback>
              </mc:AlternateContent>
            </w:r>
          </w:p>
        </w:tc>
        <w:tc>
          <w:tcPr>
            <w:tcW w:w="351" w:type="dxa"/>
            <w:vAlign w:val="center"/>
          </w:tcPr>
          <w:p w14:paraId="23E17D6A" w14:textId="77777777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5338" w:type="dxa"/>
          </w:tcPr>
          <w:p w14:paraId="1C951D68" w14:textId="77777777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</w:p>
        </w:tc>
        <w:tc>
          <w:tcPr>
            <w:tcW w:w="425" w:type="dxa"/>
            <w:vAlign w:val="center"/>
          </w:tcPr>
          <w:p w14:paraId="1F95E6B7" w14:textId="77777777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2374" w:type="dxa"/>
            <w:vAlign w:val="center"/>
          </w:tcPr>
          <w:p w14:paraId="54C0BC57" w14:textId="272FCC59" w:rsidR="00881AAF" w:rsidRPr="000424DF" w:rsidRDefault="00F65459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  <w:t>a tail</w:t>
            </w:r>
          </w:p>
        </w:tc>
      </w:tr>
      <w:tr w:rsidR="00941464" w:rsidRPr="000424DF" w14:paraId="30B23055" w14:textId="77777777" w:rsidTr="00941464">
        <w:trPr>
          <w:trHeight w:val="1020"/>
        </w:trPr>
        <w:tc>
          <w:tcPr>
            <w:tcW w:w="528" w:type="dxa"/>
            <w:vAlign w:val="center"/>
          </w:tcPr>
          <w:p w14:paraId="69256E3E" w14:textId="1B7D64F8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  <w:t>10</w:t>
            </w:r>
          </w:p>
        </w:tc>
        <w:tc>
          <w:tcPr>
            <w:tcW w:w="1402" w:type="dxa"/>
            <w:vAlign w:val="center"/>
          </w:tcPr>
          <w:p w14:paraId="5C033051" w14:textId="3BD5253F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b w:val="0"/>
                <w:noProof/>
              </w:rPr>
              <w:drawing>
                <wp:anchor distT="0" distB="0" distL="114300" distR="114300" simplePos="0" relativeHeight="251658311" behindDoc="0" locked="0" layoutInCell="1" allowOverlap="1" wp14:anchorId="792B867B" wp14:editId="2B0EC20A">
                  <wp:simplePos x="0" y="0"/>
                  <wp:positionH relativeFrom="column">
                    <wp:posOffset>-92710</wp:posOffset>
                  </wp:positionH>
                  <wp:positionV relativeFrom="paragraph">
                    <wp:posOffset>-45085</wp:posOffset>
                  </wp:positionV>
                  <wp:extent cx="785495" cy="673735"/>
                  <wp:effectExtent l="0" t="0" r="0" b="0"/>
                  <wp:wrapNone/>
                  <wp:docPr id="919183123" name="圖片 20" descr="WS 1B_25-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20" descr="WS 1B_25-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567" b="6819"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85495" cy="673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1" w:type="dxa"/>
            <w:vAlign w:val="center"/>
          </w:tcPr>
          <w:p w14:paraId="01617908" w14:textId="44A3D950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5338" w:type="dxa"/>
          </w:tcPr>
          <w:p w14:paraId="136CE713" w14:textId="77777777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</w:p>
        </w:tc>
        <w:tc>
          <w:tcPr>
            <w:tcW w:w="425" w:type="dxa"/>
            <w:vAlign w:val="center"/>
          </w:tcPr>
          <w:p w14:paraId="53E97C19" w14:textId="5CD499D8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2374" w:type="dxa"/>
            <w:vAlign w:val="center"/>
          </w:tcPr>
          <w:p w14:paraId="3F4AB944" w14:textId="4CE2CDDF" w:rsidR="00881AAF" w:rsidRPr="000424DF" w:rsidRDefault="0098053B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  <w:t>a hippo</w:t>
            </w:r>
          </w:p>
        </w:tc>
      </w:tr>
      <w:tr w:rsidR="00881AAF" w:rsidRPr="000424DF" w14:paraId="703123AE" w14:textId="77777777" w:rsidTr="00941464">
        <w:trPr>
          <w:trHeight w:val="1020"/>
        </w:trPr>
        <w:tc>
          <w:tcPr>
            <w:tcW w:w="528" w:type="dxa"/>
            <w:vAlign w:val="center"/>
          </w:tcPr>
          <w:p w14:paraId="7FFC498A" w14:textId="6C336A94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  <w:t>11</w:t>
            </w:r>
          </w:p>
        </w:tc>
        <w:tc>
          <w:tcPr>
            <w:tcW w:w="1402" w:type="dxa"/>
            <w:vAlign w:val="center"/>
          </w:tcPr>
          <w:p w14:paraId="0C9E3463" w14:textId="32D26AE9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noProof/>
                <w:sz w:val="32"/>
                <w:lang w:eastAsia="zh-HK"/>
              </w:rPr>
              <mc:AlternateContent>
                <mc:Choice Requires="wpg">
                  <w:drawing>
                    <wp:anchor distT="0" distB="0" distL="114300" distR="114300" simplePos="0" relativeHeight="251658314" behindDoc="0" locked="0" layoutInCell="1" allowOverlap="1" wp14:anchorId="2A3D03AC" wp14:editId="271385A7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90500</wp:posOffset>
                      </wp:positionV>
                      <wp:extent cx="688975" cy="395605"/>
                      <wp:effectExtent l="0" t="0" r="15875" b="4445"/>
                      <wp:wrapNone/>
                      <wp:docPr id="1078530983" name="Group 107853098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88975" cy="395605"/>
                                <a:chOff x="0" y="0"/>
                                <a:chExt cx="1009650" cy="63563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389839165" name="Picture 1389839165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 flipH="1">
                                  <a:off x="0" y="0"/>
                                  <a:ext cx="889000" cy="6356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wps:wsp>
                              <wps:cNvPr id="2650870" name="Straight Arrow Connector 2650870"/>
                              <wps:cNvCnPr/>
                              <wps:spPr>
                                <a:xfrm flipH="1" flipV="1">
                                  <a:off x="850900" y="275166"/>
                                  <a:ext cx="158750" cy="120650"/>
                                </a:xfrm>
                                <a:prstGeom prst="straightConnector1">
                                  <a:avLst/>
                                </a:prstGeom>
                                <a:ln w="19050"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3779090" id="Group 1078530983" o:spid="_x0000_s1026" style="position:absolute;margin-left:.3pt;margin-top:15pt;width:54.25pt;height:31.15pt;z-index:251658314;mso-width-relative:margin;mso-height-relative:margin" coordsize="10096,635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">
                      <v:shape id="Picture 1389839165" o:spid="_x0000_s1027" type="#_x0000_t75" style="position:absolute;width:8890;height:6356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">
                        <v:imagedata r:id="rId29" o:title=""/>
                      </v:shape>
                      <v:shape id="Straight Arrow Connector 2650870" o:spid="_x0000_s1028" type="#_x0000_t32" style="position:absolute;left:8509;top:2751;width:1587;height:1207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" strokecolor="black [3213]" strokeweight="1.5pt">
                        <v:stroke endarrow="block"/>
                      </v:shape>
                    </v:group>
                  </w:pict>
                </mc:Fallback>
              </mc:AlternateContent>
            </w:r>
          </w:p>
        </w:tc>
        <w:tc>
          <w:tcPr>
            <w:tcW w:w="351" w:type="dxa"/>
            <w:vAlign w:val="center"/>
          </w:tcPr>
          <w:p w14:paraId="2C4C7A2E" w14:textId="397C514F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5338" w:type="dxa"/>
          </w:tcPr>
          <w:p w14:paraId="0CF803BE" w14:textId="77777777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</w:p>
        </w:tc>
        <w:tc>
          <w:tcPr>
            <w:tcW w:w="425" w:type="dxa"/>
            <w:vAlign w:val="center"/>
          </w:tcPr>
          <w:p w14:paraId="21B43903" w14:textId="71481884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2374" w:type="dxa"/>
            <w:vAlign w:val="center"/>
          </w:tcPr>
          <w:p w14:paraId="19FBE948" w14:textId="2F958B6B" w:rsidR="00881AAF" w:rsidRPr="000424DF" w:rsidRDefault="00896595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  <w:t>horns</w:t>
            </w:r>
          </w:p>
        </w:tc>
      </w:tr>
      <w:tr w:rsidR="00881AAF" w:rsidRPr="00A52501" w14:paraId="61C6D7CD" w14:textId="77777777" w:rsidTr="00941464">
        <w:trPr>
          <w:trHeight w:val="1020"/>
        </w:trPr>
        <w:tc>
          <w:tcPr>
            <w:tcW w:w="528" w:type="dxa"/>
            <w:vAlign w:val="center"/>
          </w:tcPr>
          <w:p w14:paraId="158377B2" w14:textId="2B8D39C7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  <w:t>12</w:t>
            </w:r>
          </w:p>
        </w:tc>
        <w:tc>
          <w:tcPr>
            <w:tcW w:w="1402" w:type="dxa"/>
            <w:vAlign w:val="center"/>
          </w:tcPr>
          <w:p w14:paraId="6F93AD58" w14:textId="6673A6B9" w:rsidR="00881AAF" w:rsidRPr="000424DF" w:rsidRDefault="000B47B7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 w:rsidRPr="000B47B7">
              <w:rPr>
                <w:rFonts w:ascii="Arial" w:eastAsia="新細明體" w:hAnsi="Arial" w:cs="Arial"/>
                <w:b w:val="0"/>
                <w:bCs w:val="0"/>
                <w:noProof/>
                <w:sz w:val="28"/>
                <w:szCs w:val="32"/>
                <w:lang w:eastAsia="zh-HK"/>
              </w:rPr>
              <w:drawing>
                <wp:anchor distT="0" distB="0" distL="114300" distR="114300" simplePos="0" relativeHeight="251658315" behindDoc="0" locked="0" layoutInCell="1" allowOverlap="1" wp14:anchorId="15EEF499" wp14:editId="32FB12DD">
                  <wp:simplePos x="0" y="0"/>
                  <wp:positionH relativeFrom="column">
                    <wp:posOffset>107315</wp:posOffset>
                  </wp:positionH>
                  <wp:positionV relativeFrom="paragraph">
                    <wp:posOffset>160020</wp:posOffset>
                  </wp:positionV>
                  <wp:extent cx="499745" cy="542290"/>
                  <wp:effectExtent l="0" t="0" r="0" b="0"/>
                  <wp:wrapNone/>
                  <wp:docPr id="18071223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7122376" name="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745" cy="542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1" w:type="dxa"/>
            <w:vAlign w:val="center"/>
          </w:tcPr>
          <w:p w14:paraId="0F6E0654" w14:textId="03D1D333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5338" w:type="dxa"/>
          </w:tcPr>
          <w:p w14:paraId="0AF573A6" w14:textId="19A31D64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</w:p>
        </w:tc>
        <w:tc>
          <w:tcPr>
            <w:tcW w:w="425" w:type="dxa"/>
            <w:vAlign w:val="center"/>
          </w:tcPr>
          <w:p w14:paraId="05626473" w14:textId="239FF617" w:rsidR="00881AAF" w:rsidRPr="000424DF" w:rsidRDefault="00881AAF" w:rsidP="00881AAF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2374" w:type="dxa"/>
            <w:vAlign w:val="center"/>
          </w:tcPr>
          <w:p w14:paraId="2AB44BA6" w14:textId="4EDD66F3" w:rsidR="00881AAF" w:rsidRPr="00896595" w:rsidRDefault="00080A55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  <w:t>a zebra</w:t>
            </w:r>
          </w:p>
        </w:tc>
      </w:tr>
      <w:tr w:rsidR="000B47B7" w:rsidRPr="00A52501" w14:paraId="424DE2BB" w14:textId="77777777" w:rsidTr="00941464">
        <w:trPr>
          <w:trHeight w:val="1020"/>
        </w:trPr>
        <w:tc>
          <w:tcPr>
            <w:tcW w:w="528" w:type="dxa"/>
            <w:vAlign w:val="center"/>
          </w:tcPr>
          <w:p w14:paraId="77D58AE6" w14:textId="36129EA1" w:rsidR="000B47B7" w:rsidRPr="000424DF" w:rsidRDefault="000B47B7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  <w:r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  <w:t>13</w:t>
            </w:r>
          </w:p>
        </w:tc>
        <w:tc>
          <w:tcPr>
            <w:tcW w:w="1402" w:type="dxa"/>
            <w:vAlign w:val="center"/>
          </w:tcPr>
          <w:p w14:paraId="563E9B8E" w14:textId="3256A570" w:rsidR="000B47B7" w:rsidRPr="000424DF" w:rsidRDefault="000B47B7" w:rsidP="00881AAF">
            <w:pPr>
              <w:pStyle w:val="RPHead"/>
              <w:adjustRightInd w:val="0"/>
              <w:ind w:leftChars="0" w:left="0" w:firstLineChars="0" w:firstLine="0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317" behindDoc="0" locked="0" layoutInCell="1" allowOverlap="1" wp14:anchorId="55213792" wp14:editId="1DD374D0">
                      <wp:simplePos x="0" y="0"/>
                      <wp:positionH relativeFrom="column">
                        <wp:posOffset>-45720</wp:posOffset>
                      </wp:positionH>
                      <wp:positionV relativeFrom="paragraph">
                        <wp:posOffset>109220</wp:posOffset>
                      </wp:positionV>
                      <wp:extent cx="153670" cy="47625"/>
                      <wp:effectExtent l="0" t="38100" r="55880" b="47625"/>
                      <wp:wrapNone/>
                      <wp:docPr id="1113257207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53670" cy="4762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7BECB1" id="Straight Arrow Connector 1" o:spid="_x0000_s1026" type="#_x0000_t32" style="position:absolute;margin-left:-3.6pt;margin-top:8.6pt;width:12.1pt;height:3.75pt;flip:y;z-index:2516583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" strokecolor="black [3213]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318" behindDoc="0" locked="0" layoutInCell="1" allowOverlap="1" wp14:anchorId="4111B419" wp14:editId="54351E63">
                      <wp:simplePos x="0" y="0"/>
                      <wp:positionH relativeFrom="column">
                        <wp:posOffset>336550</wp:posOffset>
                      </wp:positionH>
                      <wp:positionV relativeFrom="paragraph">
                        <wp:posOffset>113030</wp:posOffset>
                      </wp:positionV>
                      <wp:extent cx="149225" cy="54610"/>
                      <wp:effectExtent l="38100" t="38100" r="22225" b="40640"/>
                      <wp:wrapNone/>
                      <wp:docPr id="1551484948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49225" cy="5461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2C120D" id="Straight Arrow Connector 1" o:spid="_x0000_s1026" type="#_x0000_t32" style="position:absolute;margin-left:26.5pt;margin-top:8.9pt;width:11.75pt;height:4.3pt;flip:x y;z-index:25165831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" strokecolor="black [3213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351" w:type="dxa"/>
            <w:vAlign w:val="center"/>
          </w:tcPr>
          <w:p w14:paraId="3AE2761F" w14:textId="77777777" w:rsidR="000B47B7" w:rsidRPr="000424DF" w:rsidRDefault="000B47B7" w:rsidP="00881AAF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</w:pPr>
          </w:p>
        </w:tc>
        <w:tc>
          <w:tcPr>
            <w:tcW w:w="5338" w:type="dxa"/>
          </w:tcPr>
          <w:p w14:paraId="1CDA4D71" w14:textId="589A9FB4" w:rsidR="000B47B7" w:rsidRPr="000424DF" w:rsidRDefault="000B47B7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28"/>
                <w:szCs w:val="32"/>
                <w:lang w:eastAsia="zh-HK"/>
              </w:rPr>
            </w:pPr>
          </w:p>
        </w:tc>
        <w:tc>
          <w:tcPr>
            <w:tcW w:w="425" w:type="dxa"/>
            <w:vAlign w:val="center"/>
          </w:tcPr>
          <w:p w14:paraId="7DD9BB25" w14:textId="4DBA943B" w:rsidR="000B47B7" w:rsidRPr="000424DF" w:rsidRDefault="000B47B7" w:rsidP="00881AAF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</w:pPr>
            <w:r w:rsidRPr="000424DF">
              <w:rPr>
                <w:rFonts w:ascii="Arial" w:eastAsia="新細明體" w:hAnsi="Arial" w:cs="Arial"/>
                <w:b w:val="0"/>
                <w:bCs w:val="0"/>
                <w:sz w:val="18"/>
                <w:szCs w:val="20"/>
                <w:lang w:eastAsia="zh-HK"/>
              </w:rPr>
              <w:sym w:font="Wingdings" w:char="F06C"/>
            </w:r>
          </w:p>
        </w:tc>
        <w:tc>
          <w:tcPr>
            <w:tcW w:w="2374" w:type="dxa"/>
            <w:vAlign w:val="center"/>
          </w:tcPr>
          <w:p w14:paraId="24ED6524" w14:textId="04E8C455" w:rsidR="000B47B7" w:rsidRPr="000424DF" w:rsidRDefault="000B47B7" w:rsidP="00881AAF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</w:pPr>
            <w:r>
              <w:rPr>
                <w:rFonts w:ascii="Arial" w:eastAsia="新細明體" w:hAnsi="Arial" w:cs="Arial"/>
                <w:b w:val="0"/>
                <w:bCs w:val="0"/>
                <w:sz w:val="36"/>
                <w:szCs w:val="40"/>
                <w:lang w:eastAsia="zh-HK"/>
              </w:rPr>
              <w:t>a snake</w:t>
            </w:r>
          </w:p>
        </w:tc>
      </w:tr>
    </w:tbl>
    <w:bookmarkEnd w:id="0"/>
    <w:p w14:paraId="5E40E53B" w14:textId="1430A5A1" w:rsidR="00003B78" w:rsidRPr="00115232" w:rsidRDefault="000F6190" w:rsidP="00003B78">
      <w:pPr>
        <w:pStyle w:val="RPHead"/>
        <w:spacing w:afterLines="50" w:after="180"/>
        <w:ind w:leftChars="0" w:left="442" w:hanging="442"/>
        <w:rPr>
          <w:rFonts w:ascii="Arial" w:eastAsia="新細明體" w:hAnsi="Arial" w:cs="Arial"/>
          <w:sz w:val="32"/>
          <w:szCs w:val="32"/>
          <w:lang w:eastAsia="zh-HK"/>
        </w:rPr>
      </w:pPr>
      <w:r>
        <w:br w:type="column"/>
      </w:r>
      <w:r w:rsidR="004B0E41">
        <w:rPr>
          <w:rFonts w:ascii="Arial" w:hAnsi="Arial" w:cs="Arial"/>
          <w:noProof/>
          <w:sz w:val="52"/>
          <w:szCs w:val="32"/>
        </w:rPr>
        <w:lastRenderedPageBreak/>
        <mc:AlternateContent>
          <mc:Choice Requires="wpg">
            <w:drawing>
              <wp:anchor distT="0" distB="0" distL="114300" distR="114300" simplePos="0" relativeHeight="251658297" behindDoc="0" locked="0" layoutInCell="1" allowOverlap="1" wp14:anchorId="0022514F" wp14:editId="267C51EA">
                <wp:simplePos x="0" y="0"/>
                <wp:positionH relativeFrom="column">
                  <wp:posOffset>-325455</wp:posOffset>
                </wp:positionH>
                <wp:positionV relativeFrom="paragraph">
                  <wp:posOffset>-1041367</wp:posOffset>
                </wp:positionV>
                <wp:extent cx="7095490" cy="869950"/>
                <wp:effectExtent l="114300" t="114300" r="105410" b="101600"/>
                <wp:wrapNone/>
                <wp:docPr id="1003128225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95490" cy="869950"/>
                          <a:chOff x="0" y="0"/>
                          <a:chExt cx="7095490" cy="869950"/>
                        </a:xfrm>
                        <a:effectLst>
                          <a:glow rad="101600">
                            <a:schemeClr val="bg1">
                              <a:alpha val="60000"/>
                            </a:schemeClr>
                          </a:glow>
                        </a:effectLst>
                      </wpg:grpSpPr>
                      <wpg:grpSp>
                        <wpg:cNvPr id="516295751" name="Group 4"/>
                        <wpg:cNvGrpSpPr/>
                        <wpg:grpSpPr>
                          <a:xfrm>
                            <a:off x="0" y="0"/>
                            <a:ext cx="7095490" cy="869950"/>
                            <a:chOff x="0" y="0"/>
                            <a:chExt cx="7095490" cy="869950"/>
                          </a:xfrm>
                        </wpg:grpSpPr>
                        <pic:pic xmlns:pic="http://schemas.openxmlformats.org/drawingml/2006/picture">
                          <pic:nvPicPr>
                            <pic:cNvPr id="911899097" name="Picture 1" descr="A black line drawing of a car&#10;&#10;Description automatically generated with medium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095490" cy="8382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36351631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7879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28280147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1816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48764506" name="文字方塊 8"/>
                        <wps:cNvSpPr txBox="1"/>
                        <wps:spPr>
                          <a:xfrm>
                            <a:off x="4953000" y="88900"/>
                            <a:ext cx="1685925" cy="64469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7C4F33FF" w14:textId="77777777" w:rsidR="004B0E41" w:rsidRPr="00D34C7B" w:rsidRDefault="004B0E41" w:rsidP="004B0E41">
                              <w:pP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</w:pPr>
                              <w:r w:rsidRPr="00D34C7B">
                                <w:rPr>
                                  <w:rFonts w:ascii="Arial" w:hAnsi="Arial" w:cs="Arial"/>
                                  <w:b/>
                                </w:rPr>
                                <w:t xml:space="preserve">Book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</w:rPr>
                                <w:t>1B</w:t>
                              </w:r>
                              <w:r w:rsidRPr="00D34C7B">
                                <w:rPr>
                                  <w:rFonts w:ascii="Arial" w:hAnsi="Arial" w:cs="Arial"/>
                                  <w:b/>
                                </w:rPr>
                                <w:t xml:space="preserve"> Chapter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>4</w:t>
                              </w:r>
                            </w:p>
                            <w:p w14:paraId="058AA8B7" w14:textId="64B798CB" w:rsidR="004B0E41" w:rsidRPr="00825737" w:rsidRDefault="004B0E41" w:rsidP="004B0E41">
                              <w:pP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</w:pPr>
                              <w:r w:rsidRPr="00825737">
                                <w:rPr>
                                  <w:rFonts w:ascii="Arial" w:hAnsi="Arial" w:cs="Arial"/>
                                  <w:lang w:eastAsia="zh-HK"/>
                                </w:rPr>
                                <w:t>Graded</w:t>
                              </w:r>
                              <w:r w:rsidRPr="00825737">
                                <w:rPr>
                                  <w:rFonts w:ascii="Arial" w:hAnsi="Arial" w:cs="Arial"/>
                                </w:rPr>
                                <w:t xml:space="preserve"> Workshee</w:t>
                              </w:r>
                              <w:r w:rsidRPr="00825737">
                                <w:rPr>
                                  <w:rFonts w:ascii="Arial" w:hAnsi="Arial" w:cs="Arial"/>
                                  <w:lang w:eastAsia="zh-HK"/>
                                </w:rPr>
                                <w:t>t</w:t>
                              </w:r>
                              <w:r w:rsidRPr="00825737"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>1</w:t>
                              </w:r>
                            </w:p>
                            <w:p w14:paraId="33771753" w14:textId="77777777" w:rsidR="004B0E41" w:rsidRDefault="004B0E41" w:rsidP="004B0E41"/>
                            <w:p w14:paraId="7AC69062" w14:textId="77777777" w:rsidR="004B0E41" w:rsidRDefault="004B0E41" w:rsidP="004B0E41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22514F" id="_x0000_s1031" style="position:absolute;left:0;text-align:left;margin-left:-25.65pt;margin-top:-82pt;width:558.7pt;height:68.5pt;z-index:251658297;mso-width-relative:margin;mso-height-relative:margin" coordsize="70954,8699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VO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N5o3c4p1FACelLRRQBHnnNPzS0UAJml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">
                <v:group id="Group 4" o:spid="_x0000_s1032" style="position:absolute;width:70954;height:8699" coordsize="70954,86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">
                  <v:shape id="Picture 1" o:spid="_x0000_s1033" type="#_x0000_t75" alt="A black line drawing of a car&#10;&#10;Description automatically generated with medium confidence" style="position:absolute;width:70954;height:8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">
                    <v:imagedata r:id="rId14" o:title="A black line drawing of a car&#10;&#10;Description automatically generated with medium confidence"/>
                  </v:shape>
                  <v:shape id="Picture 2" o:spid="_x0000_s1034" type="#_x0000_t75" style="position:absolute;left:47879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">
                    <v:imagedata r:id="rId15" o:title=""/>
                  </v:shape>
                  <v:shape id="Picture 2" o:spid="_x0000_s1035" type="#_x0000_t75" style="position:absolute;left:51816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">
                    <v:imagedata r:id="rId15" o:title=""/>
                  </v:shape>
                </v:group>
                <v:shape id="文字方塊 8" o:spid="_x0000_s1036" type="#_x0000_t202" style="position:absolute;left:49530;top:889;width:16859;height:64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" filled="f" stroked="f" strokeweight=".5pt">
                  <v:textbox>
                    <w:txbxContent>
                      <w:p w14:paraId="7C4F33FF" w14:textId="77777777" w:rsidR="004B0E41" w:rsidRPr="00D34C7B" w:rsidRDefault="004B0E41" w:rsidP="004B0E41">
                        <w:pPr>
                          <w:rPr>
                            <w:rFonts w:ascii="Arial" w:hAnsi="Arial" w:cs="Arial"/>
                            <w:b/>
                            <w:lang w:eastAsia="zh-HK"/>
                          </w:rPr>
                        </w:pPr>
                        <w:r w:rsidRPr="00D34C7B">
                          <w:rPr>
                            <w:rFonts w:ascii="Arial" w:hAnsi="Arial" w:cs="Arial"/>
                            <w:b/>
                          </w:rPr>
                          <w:t xml:space="preserve">Book </w:t>
                        </w:r>
                        <w:r>
                          <w:rPr>
                            <w:rFonts w:ascii="Arial" w:hAnsi="Arial" w:cs="Arial"/>
                            <w:b/>
                          </w:rPr>
                          <w:t>1B</w:t>
                        </w:r>
                        <w:r w:rsidRPr="00D34C7B">
                          <w:rPr>
                            <w:rFonts w:ascii="Arial" w:hAnsi="Arial" w:cs="Arial"/>
                            <w:b/>
                          </w:rPr>
                          <w:t xml:space="preserve"> Chapter </w:t>
                        </w:r>
                        <w:r>
                          <w:rPr>
                            <w:rFonts w:ascii="Arial" w:hAnsi="Arial" w:cs="Arial"/>
                            <w:b/>
                            <w:lang w:eastAsia="zh-HK"/>
                          </w:rPr>
                          <w:t>4</w:t>
                        </w:r>
                      </w:p>
                      <w:p w14:paraId="058AA8B7" w14:textId="64B798CB" w:rsidR="004B0E41" w:rsidRPr="00825737" w:rsidRDefault="004B0E41" w:rsidP="004B0E41">
                        <w:pPr>
                          <w:rPr>
                            <w:rFonts w:ascii="Arial" w:hAnsi="Arial" w:cs="Arial"/>
                            <w:b/>
                            <w:lang w:eastAsia="zh-HK"/>
                          </w:rPr>
                        </w:pPr>
                        <w:r w:rsidRPr="00825737">
                          <w:rPr>
                            <w:rFonts w:ascii="Arial" w:hAnsi="Arial" w:cs="Arial"/>
                            <w:lang w:eastAsia="zh-HK"/>
                          </w:rPr>
                          <w:t>Graded</w:t>
                        </w:r>
                        <w:r w:rsidRPr="00825737">
                          <w:rPr>
                            <w:rFonts w:ascii="Arial" w:hAnsi="Arial" w:cs="Arial"/>
                          </w:rPr>
                          <w:t xml:space="preserve"> Workshee</w:t>
                        </w:r>
                        <w:r w:rsidRPr="00825737">
                          <w:rPr>
                            <w:rFonts w:ascii="Arial" w:hAnsi="Arial" w:cs="Arial"/>
                            <w:lang w:eastAsia="zh-HK"/>
                          </w:rPr>
                          <w:t>t</w:t>
                        </w:r>
                        <w:r w:rsidRPr="00825737">
                          <w:rPr>
                            <w:rFonts w:ascii="Arial" w:hAnsi="Arial" w:cs="Arial"/>
                            <w:b/>
                            <w:lang w:eastAsia="zh-HK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b/>
                            <w:lang w:eastAsia="zh-HK"/>
                          </w:rPr>
                          <w:t>1</w:t>
                        </w:r>
                      </w:p>
                      <w:p w14:paraId="33771753" w14:textId="77777777" w:rsidR="004B0E41" w:rsidRDefault="004B0E41" w:rsidP="004B0E41"/>
                      <w:p w14:paraId="7AC69062" w14:textId="77777777" w:rsidR="004B0E41" w:rsidRDefault="004B0E41" w:rsidP="004B0E41"/>
                    </w:txbxContent>
                  </v:textbox>
                </v:shape>
              </v:group>
            </w:pict>
          </mc:Fallback>
        </mc:AlternateContent>
      </w:r>
      <w:r w:rsidR="00941464" w:rsidRPr="000F6190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296" behindDoc="1" locked="0" layoutInCell="1" allowOverlap="1" wp14:anchorId="3B799050" wp14:editId="65166061">
                <wp:simplePos x="0" y="0"/>
                <wp:positionH relativeFrom="column">
                  <wp:posOffset>-577516</wp:posOffset>
                </wp:positionH>
                <wp:positionV relativeFrom="paragraph">
                  <wp:posOffset>-1221172</wp:posOffset>
                </wp:positionV>
                <wp:extent cx="7591425" cy="1397000"/>
                <wp:effectExtent l="0" t="0" r="9525" b="0"/>
                <wp:wrapNone/>
                <wp:docPr id="509411165" name="流程圖: 文件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7591425" cy="1397000"/>
                        </a:xfrm>
                        <a:prstGeom prst="flowChartDocument">
                          <a:avLst/>
                        </a:prstGeom>
                        <a:gradFill flip="none" rotWithShape="1">
                          <a:gsLst>
                            <a:gs pos="0">
                              <a:sysClr val="window" lastClr="FFFFFF">
                                <a:lumMod val="65000"/>
                              </a:sysClr>
                            </a:gs>
                            <a:gs pos="100000">
                              <a:srgbClr val="4F81BD">
                                <a:tint val="23500"/>
                                <a:satMod val="160000"/>
                              </a:srgbClr>
                            </a:gs>
                          </a:gsLst>
                          <a:lin ang="5400000" scaled="1"/>
                          <a:tileRect/>
                        </a:gra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AB6925" id="流程圖: 文件 22" o:spid="_x0000_s1026" type="#_x0000_t114" style="position:absolute;margin-left:-45.45pt;margin-top:-96.15pt;width:597.75pt;height:110pt;flip:x;z-index:-251658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" fillcolor="#a6a6a6" stroked="f" strokeweight="2pt">
                <v:fill color2="#e1e8f5" rotate="t" focus="100%" type="gradient"/>
              </v:shape>
            </w:pict>
          </mc:Fallback>
        </mc:AlternateContent>
      </w:r>
      <w:r w:rsidR="00003B78" w:rsidRPr="00115232">
        <w:rPr>
          <w:rFonts w:ascii="Arial" w:eastAsia="新細明體" w:hAnsi="Arial" w:cs="Arial" w:hint="eastAsia"/>
          <w:sz w:val="32"/>
          <w:szCs w:val="32"/>
          <w:lang w:eastAsia="zh-HK"/>
        </w:rPr>
        <w:t>Circle the words and write.</w:t>
      </w: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396"/>
        <w:gridCol w:w="2119"/>
        <w:gridCol w:w="5140"/>
        <w:gridCol w:w="405"/>
        <w:gridCol w:w="2252"/>
      </w:tblGrid>
      <w:tr w:rsidR="00003B78" w:rsidRPr="00115232" w14:paraId="4D1FDEBB" w14:textId="77777777">
        <w:trPr>
          <w:trHeight w:val="1380"/>
        </w:trPr>
        <w:tc>
          <w:tcPr>
            <w:tcW w:w="396" w:type="dxa"/>
          </w:tcPr>
          <w:p w14:paraId="7AA6F141" w14:textId="77777777" w:rsidR="00003B78" w:rsidRPr="00115232" w:rsidRDefault="00003B78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noProof/>
                <w:sz w:val="32"/>
                <w:szCs w:val="32"/>
                <w:lang w:eastAsia="zh-HK"/>
              </w:rPr>
            </w:pPr>
            <w:r w:rsidRPr="00115232">
              <w:rPr>
                <w:rFonts w:ascii="Arial" w:eastAsia="新細明體" w:hAnsi="Arial" w:cs="Arial" w:hint="eastAsia"/>
                <w:b w:val="0"/>
                <w:noProof/>
                <w:sz w:val="32"/>
                <w:szCs w:val="32"/>
                <w:lang w:eastAsia="zh-HK"/>
              </w:rPr>
              <w:t>1</w:t>
            </w:r>
          </w:p>
        </w:tc>
        <w:tc>
          <w:tcPr>
            <w:tcW w:w="2119" w:type="dxa"/>
            <w:vAlign w:val="center"/>
          </w:tcPr>
          <w:p w14:paraId="71824F3C" w14:textId="77777777" w:rsidR="00003B78" w:rsidRPr="00115232" w:rsidRDefault="00003B78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sz w:val="32"/>
                <w:szCs w:val="32"/>
                <w:lang w:eastAsia="zh-HK"/>
              </w:rPr>
            </w:pPr>
            <w:r>
              <w:rPr>
                <w:rFonts w:ascii="Arial" w:hAnsi="Arial" w:cs="Arial"/>
                <w:b w:val="0"/>
                <w:noProof/>
                <w:sz w:val="32"/>
                <w:szCs w:val="32"/>
              </w:rPr>
              <w:drawing>
                <wp:anchor distT="0" distB="0" distL="114300" distR="114300" simplePos="0" relativeHeight="251658300" behindDoc="0" locked="0" layoutInCell="1" allowOverlap="1" wp14:anchorId="72BB2B82" wp14:editId="71843323">
                  <wp:simplePos x="0" y="0"/>
                  <wp:positionH relativeFrom="column">
                    <wp:posOffset>-86995</wp:posOffset>
                  </wp:positionH>
                  <wp:positionV relativeFrom="paragraph">
                    <wp:posOffset>-167005</wp:posOffset>
                  </wp:positionV>
                  <wp:extent cx="1066800" cy="695325"/>
                  <wp:effectExtent l="0" t="0" r="0" b="9525"/>
                  <wp:wrapNone/>
                  <wp:docPr id="1145316484" name="Picture 1145316484" descr="WS 1B_25-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2" descr="WS 1B_25-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397" b="7872"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06680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40" w:type="dxa"/>
          </w:tcPr>
          <w:p w14:paraId="2F269E1E" w14:textId="77777777" w:rsidR="00003B78" w:rsidRPr="00115232" w:rsidRDefault="00003B78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sz w:val="32"/>
                <w:szCs w:val="32"/>
                <w:lang w:eastAsia="zh-HK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99" behindDoc="0" locked="0" layoutInCell="1" allowOverlap="1" wp14:anchorId="2041A6BF" wp14:editId="054CE1EF">
                      <wp:simplePos x="0" y="0"/>
                      <wp:positionH relativeFrom="column">
                        <wp:posOffset>-53340</wp:posOffset>
                      </wp:positionH>
                      <wp:positionV relativeFrom="paragraph">
                        <wp:posOffset>43815</wp:posOffset>
                      </wp:positionV>
                      <wp:extent cx="3314700" cy="2476500"/>
                      <wp:effectExtent l="0" t="0" r="0" b="0"/>
                      <wp:wrapNone/>
                      <wp:docPr id="114442402" name="文字方塊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3314700" cy="2476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tbl>
                                  <w:tblPr>
                                    <w:tblW w:w="4346" w:type="dxa"/>
                                    <w:jc w:val="center"/>
                                    <w:tbl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  <w:insideH w:val="single" w:sz="4" w:space="0" w:color="auto"/>
                                      <w:insideV w:val="single" w:sz="4" w:space="0" w:color="auto"/>
                                    </w:tblBorders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543"/>
                                    <w:gridCol w:w="543"/>
                                    <w:gridCol w:w="543"/>
                                    <w:gridCol w:w="543"/>
                                    <w:gridCol w:w="543"/>
                                    <w:gridCol w:w="543"/>
                                    <w:gridCol w:w="543"/>
                                    <w:gridCol w:w="545"/>
                                  </w:tblGrid>
                                  <w:tr w:rsidR="00003B78" w:rsidRPr="00115232" w14:paraId="0179E7F9" w14:textId="77777777" w:rsidTr="00115232">
                                    <w:trPr>
                                      <w:trHeight w:val="495"/>
                                      <w:jc w:val="center"/>
                                    </w:trPr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504AAD91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a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5BF1635C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n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567DB41C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b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2F738165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l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7D37D6C1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i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6236ACDD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o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669272C6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n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5" w:type="dxa"/>
                                        <w:vAlign w:val="center"/>
                                      </w:tcPr>
                                      <w:p w14:paraId="1B4A03A1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c</w:t>
                                        </w:r>
                                      </w:p>
                                    </w:tc>
                                  </w:tr>
                                  <w:tr w:rsidR="00003B78" w:rsidRPr="00115232" w14:paraId="1014B2E7" w14:textId="77777777" w:rsidTr="00115232">
                                    <w:trPr>
                                      <w:trHeight w:val="517"/>
                                      <w:jc w:val="center"/>
                                    </w:trPr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3CC4DC93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z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674ED82E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d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56C84DC7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f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5D5CA8CD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g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46C4B4B0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y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03549337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e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5EA05F33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a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5" w:type="dxa"/>
                                        <w:vAlign w:val="center"/>
                                      </w:tcPr>
                                      <w:p w14:paraId="4971068A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n</w:t>
                                        </w:r>
                                      </w:p>
                                    </w:tc>
                                  </w:tr>
                                  <w:tr w:rsidR="00003B78" w:rsidRPr="00115232" w14:paraId="60C7F681" w14:textId="77777777" w:rsidTr="00115232">
                                    <w:trPr>
                                      <w:trHeight w:val="517"/>
                                      <w:jc w:val="center"/>
                                    </w:trPr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0520086F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e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38F04CDC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l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75C17926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e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1A518FDB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p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46089183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h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51C316F8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a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445513C4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n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5" w:type="dxa"/>
                                        <w:vAlign w:val="center"/>
                                      </w:tcPr>
                                      <w:p w14:paraId="0EE420B8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t</w:t>
                                        </w:r>
                                      </w:p>
                                    </w:tc>
                                  </w:tr>
                                  <w:tr w:rsidR="00003B78" w:rsidRPr="00115232" w14:paraId="4209C18F" w14:textId="77777777" w:rsidTr="00115232">
                                    <w:trPr>
                                      <w:trHeight w:val="495"/>
                                      <w:jc w:val="center"/>
                                    </w:trPr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72488D86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b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646A45A3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w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5BFE7713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e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4C2AED37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r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25DB449A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y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67E397D1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h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21441EE5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o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5" w:type="dxa"/>
                                        <w:vAlign w:val="center"/>
                                      </w:tcPr>
                                      <w:p w14:paraId="4D61F53B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i</w:t>
                                        </w:r>
                                      </w:p>
                                    </w:tc>
                                  </w:tr>
                                  <w:tr w:rsidR="00003B78" w:rsidRPr="00115232" w14:paraId="355CE1EA" w14:textId="77777777" w:rsidTr="00115232">
                                    <w:trPr>
                                      <w:trHeight w:val="517"/>
                                      <w:jc w:val="center"/>
                                    </w:trPr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0B535EB9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r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18659588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h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0C265056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i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34E4A31F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p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4252B8B9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p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7A857096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o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6C3D3375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o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5" w:type="dxa"/>
                                        <w:vAlign w:val="center"/>
                                      </w:tcPr>
                                      <w:p w14:paraId="02EC1135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g</w:t>
                                        </w:r>
                                      </w:p>
                                    </w:tc>
                                  </w:tr>
                                  <w:tr w:rsidR="00003B78" w:rsidRPr="00115232" w14:paraId="6139B38F" w14:textId="77777777" w:rsidTr="00115232">
                                    <w:trPr>
                                      <w:trHeight w:val="517"/>
                                      <w:jc w:val="center"/>
                                    </w:trPr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4753A8AC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a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6F7AB715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e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51CE9059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r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7C847993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v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0138F50B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b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011D4532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n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5AF44A5B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r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5" w:type="dxa"/>
                                        <w:vAlign w:val="center"/>
                                      </w:tcPr>
                                      <w:p w14:paraId="68D57D6D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e</w:t>
                                        </w:r>
                                      </w:p>
                                    </w:tc>
                                  </w:tr>
                                  <w:tr w:rsidR="00003B78" w:rsidRPr="00115232" w14:paraId="5A770790" w14:textId="77777777" w:rsidTr="00115232">
                                    <w:trPr>
                                      <w:trHeight w:val="517"/>
                                      <w:jc w:val="center"/>
                                    </w:trPr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7DAA638A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w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0CB9A93C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q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499E1F44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n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52223D95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e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06A15AB8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c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7721F34C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k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3" w:type="dxa"/>
                                        <w:vAlign w:val="center"/>
                                      </w:tcPr>
                                      <w:p w14:paraId="6C7F9C20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m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45" w:type="dxa"/>
                                        <w:vAlign w:val="center"/>
                                      </w:tcPr>
                                      <w:p w14:paraId="769558A7" w14:textId="77777777" w:rsidR="00003B78" w:rsidRPr="00115232" w:rsidRDefault="00003B78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r</w:t>
                                        </w:r>
                                      </w:p>
                                    </w:tc>
                                  </w:tr>
                                </w:tbl>
                                <w:p w14:paraId="2369F3C2" w14:textId="77777777" w:rsidR="00003B78" w:rsidRDefault="00003B78" w:rsidP="00003B7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41A6BF" id="文字方塊 24" o:spid="_x0000_s1037" type="#_x0000_t202" style="position:absolute;margin-left:-4.2pt;margin-top:3.45pt;width:261pt;height:195pt;z-index:2516582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" fillcolor="window" stroked="f" strokeweight=".5pt">
                      <v:textbox>
                        <w:txbxContent>
                          <w:tbl>
                            <w:tblPr>
                              <w:tblW w:w="4346" w:type="dxa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43"/>
                              <w:gridCol w:w="543"/>
                              <w:gridCol w:w="543"/>
                              <w:gridCol w:w="543"/>
                              <w:gridCol w:w="543"/>
                              <w:gridCol w:w="543"/>
                              <w:gridCol w:w="543"/>
                              <w:gridCol w:w="545"/>
                            </w:tblGrid>
                            <w:tr w:rsidR="00003B78" w:rsidRPr="00115232" w14:paraId="0179E7F9" w14:textId="77777777" w:rsidTr="00115232">
                              <w:trPr>
                                <w:trHeight w:val="495"/>
                                <w:jc w:val="center"/>
                              </w:trPr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504AAD91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5BF1635C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n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567DB41C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2F738165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l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7D37D6C1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i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6236ACDD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669272C6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n</w:t>
                                  </w:r>
                                </w:p>
                              </w:tc>
                              <w:tc>
                                <w:tcPr>
                                  <w:tcW w:w="545" w:type="dxa"/>
                                  <w:vAlign w:val="center"/>
                                </w:tcPr>
                                <w:p w14:paraId="1B4A03A1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c</w:t>
                                  </w:r>
                                </w:p>
                              </w:tc>
                            </w:tr>
                            <w:tr w:rsidR="00003B78" w:rsidRPr="00115232" w14:paraId="1014B2E7" w14:textId="77777777" w:rsidTr="00115232">
                              <w:trPr>
                                <w:trHeight w:val="517"/>
                                <w:jc w:val="center"/>
                              </w:trPr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3CC4DC93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z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674ED82E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56C84DC7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f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5D5CA8CD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g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46C4B4B0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y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03549337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5EA05F33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545" w:type="dxa"/>
                                  <w:vAlign w:val="center"/>
                                </w:tcPr>
                                <w:p w14:paraId="4971068A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n</w:t>
                                  </w:r>
                                </w:p>
                              </w:tc>
                            </w:tr>
                            <w:tr w:rsidR="00003B78" w:rsidRPr="00115232" w14:paraId="60C7F681" w14:textId="77777777" w:rsidTr="00115232">
                              <w:trPr>
                                <w:trHeight w:val="517"/>
                                <w:jc w:val="center"/>
                              </w:trPr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0520086F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38F04CDC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l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75C17926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1A518FDB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p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46089183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h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51C316F8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445513C4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n</w:t>
                                  </w:r>
                                </w:p>
                              </w:tc>
                              <w:tc>
                                <w:tcPr>
                                  <w:tcW w:w="545" w:type="dxa"/>
                                  <w:vAlign w:val="center"/>
                                </w:tcPr>
                                <w:p w14:paraId="0EE420B8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t</w:t>
                                  </w:r>
                                </w:p>
                              </w:tc>
                            </w:tr>
                            <w:tr w:rsidR="00003B78" w:rsidRPr="00115232" w14:paraId="4209C18F" w14:textId="77777777" w:rsidTr="00115232">
                              <w:trPr>
                                <w:trHeight w:val="495"/>
                                <w:jc w:val="center"/>
                              </w:trPr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72488D86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646A45A3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w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5BFE7713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4C2AED37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25DB449A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y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67E397D1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h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21441EE5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545" w:type="dxa"/>
                                  <w:vAlign w:val="center"/>
                                </w:tcPr>
                                <w:p w14:paraId="4D61F53B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i</w:t>
                                  </w:r>
                                </w:p>
                              </w:tc>
                            </w:tr>
                            <w:tr w:rsidR="00003B78" w:rsidRPr="00115232" w14:paraId="355CE1EA" w14:textId="77777777" w:rsidTr="00115232">
                              <w:trPr>
                                <w:trHeight w:val="517"/>
                                <w:jc w:val="center"/>
                              </w:trPr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0B535EB9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18659588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h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0C265056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i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34E4A31F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p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4252B8B9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p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7A857096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6C3D3375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545" w:type="dxa"/>
                                  <w:vAlign w:val="center"/>
                                </w:tcPr>
                                <w:p w14:paraId="02EC1135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g</w:t>
                                  </w:r>
                                </w:p>
                              </w:tc>
                            </w:tr>
                            <w:tr w:rsidR="00003B78" w:rsidRPr="00115232" w14:paraId="6139B38F" w14:textId="77777777" w:rsidTr="00115232">
                              <w:trPr>
                                <w:trHeight w:val="517"/>
                                <w:jc w:val="center"/>
                              </w:trPr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4753A8AC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6F7AB715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51CE9059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7C847993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v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0138F50B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011D4532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n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5AF44A5B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545" w:type="dxa"/>
                                  <w:vAlign w:val="center"/>
                                </w:tcPr>
                                <w:p w14:paraId="68D57D6D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e</w:t>
                                  </w:r>
                                </w:p>
                              </w:tc>
                            </w:tr>
                            <w:tr w:rsidR="00003B78" w:rsidRPr="00115232" w14:paraId="5A770790" w14:textId="77777777" w:rsidTr="00115232">
                              <w:trPr>
                                <w:trHeight w:val="517"/>
                                <w:jc w:val="center"/>
                              </w:trPr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7DAA638A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w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0CB9A93C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q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499E1F44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n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52223D95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06A15AB8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7721F34C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k</w:t>
                                  </w:r>
                                </w:p>
                              </w:tc>
                              <w:tc>
                                <w:tcPr>
                                  <w:tcW w:w="543" w:type="dxa"/>
                                  <w:vAlign w:val="center"/>
                                </w:tcPr>
                                <w:p w14:paraId="6C7F9C20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545" w:type="dxa"/>
                                  <w:vAlign w:val="center"/>
                                </w:tcPr>
                                <w:p w14:paraId="769558A7" w14:textId="77777777" w:rsidR="00003B78" w:rsidRPr="00115232" w:rsidRDefault="00003B78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r</w:t>
                                  </w:r>
                                </w:p>
                              </w:tc>
                            </w:tr>
                          </w:tbl>
                          <w:p w14:paraId="2369F3C2" w14:textId="77777777" w:rsidR="00003B78" w:rsidRDefault="00003B78" w:rsidP="00003B78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05" w:type="dxa"/>
          </w:tcPr>
          <w:p w14:paraId="778CBF55" w14:textId="77777777" w:rsidR="00003B78" w:rsidRPr="00115232" w:rsidRDefault="00003B78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noProof/>
                <w:sz w:val="32"/>
                <w:lang w:eastAsia="zh-HK"/>
              </w:rPr>
            </w:pPr>
          </w:p>
        </w:tc>
        <w:tc>
          <w:tcPr>
            <w:tcW w:w="2252" w:type="dxa"/>
            <w:vMerge w:val="restart"/>
          </w:tcPr>
          <w:p w14:paraId="6D95294C" w14:textId="77777777" w:rsidR="00003B78" w:rsidRDefault="00003B78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sz w:val="32"/>
                <w:szCs w:val="32"/>
                <w:lang w:eastAsia="zh-HK"/>
              </w:rPr>
            </w:pPr>
            <w:r>
              <w:rPr>
                <w:rFonts w:ascii="Arial" w:hAnsi="Arial" w:cs="Arial"/>
                <w:b w:val="0"/>
                <w:noProof/>
                <w:sz w:val="32"/>
              </w:rPr>
              <w:drawing>
                <wp:anchor distT="0" distB="0" distL="114300" distR="114300" simplePos="0" relativeHeight="251658303" behindDoc="0" locked="0" layoutInCell="1" allowOverlap="1" wp14:anchorId="459D7499" wp14:editId="5FE953BA">
                  <wp:simplePos x="0" y="0"/>
                  <wp:positionH relativeFrom="column">
                    <wp:posOffset>-91168</wp:posOffset>
                  </wp:positionH>
                  <wp:positionV relativeFrom="paragraph">
                    <wp:posOffset>-125730</wp:posOffset>
                  </wp:positionV>
                  <wp:extent cx="838200" cy="1136943"/>
                  <wp:effectExtent l="0" t="0" r="0" b="6350"/>
                  <wp:wrapNone/>
                  <wp:docPr id="1003482908" name="Picture 1003482908" descr="P12_PLETWS1B_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13" descr="P12_PLETWS1B_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11369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E5E278C" w14:textId="77777777" w:rsidR="00003B78" w:rsidRPr="00115232" w:rsidRDefault="00003B78">
            <w:pPr>
              <w:pStyle w:val="RPHead"/>
              <w:adjustRightInd w:val="0"/>
              <w:ind w:leftChars="8" w:hangingChars="40" w:hanging="136"/>
              <w:rPr>
                <w:rFonts w:ascii="Arial" w:eastAsia="新細明體" w:hAnsi="Arial" w:cs="Arial"/>
                <w:b w:val="0"/>
                <w:sz w:val="32"/>
                <w:szCs w:val="32"/>
                <w:lang w:eastAsia="zh-HK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8307" behindDoc="0" locked="0" layoutInCell="1" allowOverlap="1" wp14:anchorId="3815D4FD" wp14:editId="59E4BB88">
                      <wp:simplePos x="0" y="0"/>
                      <wp:positionH relativeFrom="column">
                        <wp:posOffset>276406</wp:posOffset>
                      </wp:positionH>
                      <wp:positionV relativeFrom="paragraph">
                        <wp:posOffset>613319</wp:posOffset>
                      </wp:positionV>
                      <wp:extent cx="533400" cy="457200"/>
                      <wp:effectExtent l="0" t="0" r="0" b="0"/>
                      <wp:wrapNone/>
                      <wp:docPr id="46323840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3400" cy="4572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2B92827" w14:textId="77777777" w:rsidR="00003B78" w:rsidRPr="00C54B3F" w:rsidRDefault="00003B78" w:rsidP="00003B78">
                                  <w:pPr>
                                    <w:rPr>
                                      <w:rFonts w:ascii="Arial" w:hAnsi="Arial" w:cs="Arial"/>
                                      <w:sz w:val="32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2"/>
                                      <w:szCs w:val="28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15D4FD" id="Text Box 2" o:spid="_x0000_s1038" type="#_x0000_t202" style="position:absolute;left:0;text-align:left;margin-left:21.75pt;margin-top:48.3pt;width:42pt;height:36pt;z-index:25165830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" filled="f" stroked="f">
                      <v:textbox>
                        <w:txbxContent>
                          <w:p w14:paraId="32B92827" w14:textId="77777777" w:rsidR="00003B78" w:rsidRPr="00C54B3F" w:rsidRDefault="00003B78" w:rsidP="00003B78">
                            <w:pPr>
                              <w:rPr>
                                <w:rFonts w:ascii="Arial" w:hAnsi="Arial" w:cs="Arial"/>
                                <w:sz w:val="32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2"/>
                                <w:szCs w:val="28"/>
                              </w:rPr>
                              <w:t>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新細明體" w:hAnsi="Arial" w:cs="Arial"/>
                <w:noProof/>
                <w:sz w:val="32"/>
                <w:szCs w:val="32"/>
                <w:lang w:eastAsia="zh-HK"/>
              </w:rPr>
              <mc:AlternateContent>
                <mc:Choice Requires="wps">
                  <w:drawing>
                    <wp:anchor distT="0" distB="0" distL="114300" distR="114300" simplePos="0" relativeHeight="251658306" behindDoc="0" locked="0" layoutInCell="1" allowOverlap="1" wp14:anchorId="555123A8" wp14:editId="2B684325">
                      <wp:simplePos x="0" y="0"/>
                      <wp:positionH relativeFrom="column">
                        <wp:posOffset>90079</wp:posOffset>
                      </wp:positionH>
                      <wp:positionV relativeFrom="paragraph">
                        <wp:posOffset>1562100</wp:posOffset>
                      </wp:positionV>
                      <wp:extent cx="190500" cy="45719"/>
                      <wp:effectExtent l="38100" t="38100" r="19050" b="69215"/>
                      <wp:wrapNone/>
                      <wp:docPr id="1712293040" name="Straight Arrow Connector 17122930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90500" cy="45719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43A23B" id="Straight Arrow Connector 1712293040" o:spid="_x0000_s1026" type="#_x0000_t32" style="position:absolute;margin-left:7.1pt;margin-top:123pt;width:15pt;height:3.6pt;flip:x;z-index:25165830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" strokecolor="black [3213]" strokeweight="1.5pt">
                      <v:stroke endarrow="block"/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b w:val="0"/>
                <w:noProof/>
                <w:sz w:val="32"/>
              </w:rPr>
              <w:drawing>
                <wp:anchor distT="0" distB="0" distL="114300" distR="114300" simplePos="0" relativeHeight="251658305" behindDoc="0" locked="0" layoutInCell="1" allowOverlap="1" wp14:anchorId="20DA9E3E" wp14:editId="022A4A12">
                  <wp:simplePos x="0" y="0"/>
                  <wp:positionH relativeFrom="column">
                    <wp:posOffset>455295</wp:posOffset>
                  </wp:positionH>
                  <wp:positionV relativeFrom="paragraph">
                    <wp:posOffset>779689</wp:posOffset>
                  </wp:positionV>
                  <wp:extent cx="1077686" cy="810420"/>
                  <wp:effectExtent l="0" t="0" r="8255" b="8890"/>
                  <wp:wrapNone/>
                  <wp:docPr id="388777311" name="Picture 388777311" descr="WS 1B_25-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12" descr="WS 1B_25-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61" t="7416" r="7813" b="115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7686" cy="810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54B3F">
              <w:rPr>
                <w:rFonts w:ascii="Arial" w:eastAsiaTheme="minorEastAsia" w:hAnsi="Arial" w:cs="Arial"/>
                <w:noProof/>
                <w:sz w:val="32"/>
                <w:szCs w:val="32"/>
                <w:lang w:eastAsia="zh-HK"/>
              </w:rPr>
              <w:drawing>
                <wp:anchor distT="0" distB="0" distL="114300" distR="114300" simplePos="0" relativeHeight="251658304" behindDoc="0" locked="0" layoutInCell="1" allowOverlap="1" wp14:anchorId="4B54B6CD" wp14:editId="153DE296">
                  <wp:simplePos x="0" y="0"/>
                  <wp:positionH relativeFrom="column">
                    <wp:posOffset>-316865</wp:posOffset>
                  </wp:positionH>
                  <wp:positionV relativeFrom="paragraph">
                    <wp:posOffset>1055098</wp:posOffset>
                  </wp:positionV>
                  <wp:extent cx="958215" cy="1447800"/>
                  <wp:effectExtent l="0" t="0" r="0" b="0"/>
                  <wp:wrapNone/>
                  <wp:docPr id="1725575671" name="Picture 1725575671" descr="A giraffe with horn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5575671" name="Picture 1725575671" descr="A giraffe with horn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8215" cy="1447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003B78" w:rsidRPr="00115232" w14:paraId="24092CC4" w14:textId="77777777">
        <w:trPr>
          <w:trHeight w:val="1380"/>
        </w:trPr>
        <w:tc>
          <w:tcPr>
            <w:tcW w:w="396" w:type="dxa"/>
          </w:tcPr>
          <w:p w14:paraId="5AB0809A" w14:textId="77777777" w:rsidR="00003B78" w:rsidRPr="00115232" w:rsidRDefault="00003B78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noProof/>
                <w:sz w:val="32"/>
                <w:szCs w:val="32"/>
                <w:lang w:eastAsia="zh-HK"/>
              </w:rPr>
            </w:pPr>
            <w:r w:rsidRPr="00115232">
              <w:rPr>
                <w:rFonts w:ascii="Arial" w:eastAsia="新細明體" w:hAnsi="Arial" w:cs="Arial" w:hint="eastAsia"/>
                <w:b w:val="0"/>
                <w:noProof/>
                <w:sz w:val="32"/>
                <w:szCs w:val="32"/>
                <w:lang w:eastAsia="zh-HK"/>
              </w:rPr>
              <w:t>2</w:t>
            </w:r>
          </w:p>
        </w:tc>
        <w:tc>
          <w:tcPr>
            <w:tcW w:w="2119" w:type="dxa"/>
            <w:vAlign w:val="center"/>
          </w:tcPr>
          <w:p w14:paraId="40427786" w14:textId="77777777" w:rsidR="00003B78" w:rsidRPr="00115232" w:rsidRDefault="00003B78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sz w:val="32"/>
                <w:szCs w:val="32"/>
                <w:lang w:eastAsia="zh-HK"/>
              </w:rPr>
            </w:pPr>
            <w:r>
              <w:rPr>
                <w:rFonts w:ascii="Arial" w:hAnsi="Arial" w:cs="Arial"/>
                <w:b w:val="0"/>
                <w:noProof/>
                <w:sz w:val="32"/>
                <w:szCs w:val="32"/>
              </w:rPr>
              <w:drawing>
                <wp:anchor distT="0" distB="0" distL="114300" distR="114300" simplePos="0" relativeHeight="251658301" behindDoc="0" locked="0" layoutInCell="1" allowOverlap="1" wp14:anchorId="696316C9" wp14:editId="77AAB116">
                  <wp:simplePos x="0" y="0"/>
                  <wp:positionH relativeFrom="column">
                    <wp:posOffset>-31750</wp:posOffset>
                  </wp:positionH>
                  <wp:positionV relativeFrom="paragraph">
                    <wp:posOffset>-77470</wp:posOffset>
                  </wp:positionV>
                  <wp:extent cx="857250" cy="838200"/>
                  <wp:effectExtent l="0" t="0" r="0" b="0"/>
                  <wp:wrapNone/>
                  <wp:docPr id="1369077574" name="Picture 1369077574" descr="WS 1B_25-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4" descr="WS 1B_25-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857250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40" w:type="dxa"/>
          </w:tcPr>
          <w:p w14:paraId="50F038E1" w14:textId="77777777" w:rsidR="00003B78" w:rsidRPr="00115232" w:rsidRDefault="00003B78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sz w:val="32"/>
                <w:szCs w:val="32"/>
                <w:lang w:eastAsia="zh-HK"/>
              </w:rPr>
            </w:pPr>
          </w:p>
        </w:tc>
        <w:tc>
          <w:tcPr>
            <w:tcW w:w="405" w:type="dxa"/>
            <w:vMerge w:val="restart"/>
          </w:tcPr>
          <w:p w14:paraId="2AC2EA7A" w14:textId="77777777" w:rsidR="00003B78" w:rsidRPr="00115232" w:rsidRDefault="00003B78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noProof/>
                <w:sz w:val="32"/>
                <w:lang w:eastAsia="zh-HK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8308" behindDoc="0" locked="0" layoutInCell="1" allowOverlap="1" wp14:anchorId="3035E773" wp14:editId="36FB4020">
                      <wp:simplePos x="0" y="0"/>
                      <wp:positionH relativeFrom="column">
                        <wp:posOffset>-128905</wp:posOffset>
                      </wp:positionH>
                      <wp:positionV relativeFrom="paragraph">
                        <wp:posOffset>137976</wp:posOffset>
                      </wp:positionV>
                      <wp:extent cx="533400" cy="457200"/>
                      <wp:effectExtent l="0" t="0" r="0" b="0"/>
                      <wp:wrapNone/>
                      <wp:docPr id="65784858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3400" cy="4572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462F5F" w14:textId="77777777" w:rsidR="00003B78" w:rsidRPr="00C54B3F" w:rsidRDefault="00003B78" w:rsidP="00003B78">
                                  <w:pPr>
                                    <w:rPr>
                                      <w:rFonts w:ascii="Arial" w:hAnsi="Arial" w:cs="Arial"/>
                                      <w:sz w:val="32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2"/>
                                      <w:szCs w:val="28"/>
                                    </w:rPr>
                                    <w:t>6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35E773" id="_x0000_s1039" type="#_x0000_t202" style="position:absolute;margin-left:-10.15pt;margin-top:10.85pt;width:42pt;height:36pt;z-index:2516583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" filled="f" stroked="f">
                      <v:textbox>
                        <w:txbxContent>
                          <w:p w14:paraId="04462F5F" w14:textId="77777777" w:rsidR="00003B78" w:rsidRPr="00C54B3F" w:rsidRDefault="00003B78" w:rsidP="00003B78">
                            <w:pPr>
                              <w:rPr>
                                <w:rFonts w:ascii="Arial" w:hAnsi="Arial" w:cs="Arial"/>
                                <w:sz w:val="32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2"/>
                                <w:szCs w:val="28"/>
                              </w:rPr>
                              <w:t>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252" w:type="dxa"/>
            <w:vMerge/>
          </w:tcPr>
          <w:p w14:paraId="12AA22E3" w14:textId="77777777" w:rsidR="00003B78" w:rsidRPr="00115232" w:rsidRDefault="00003B78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sz w:val="32"/>
                <w:szCs w:val="32"/>
                <w:lang w:eastAsia="zh-HK"/>
              </w:rPr>
            </w:pPr>
          </w:p>
        </w:tc>
      </w:tr>
      <w:tr w:rsidR="00003B78" w:rsidRPr="00115232" w14:paraId="0C835014" w14:textId="77777777">
        <w:trPr>
          <w:trHeight w:val="1380"/>
        </w:trPr>
        <w:tc>
          <w:tcPr>
            <w:tcW w:w="396" w:type="dxa"/>
          </w:tcPr>
          <w:p w14:paraId="0F072DED" w14:textId="77777777" w:rsidR="00003B78" w:rsidRPr="00115232" w:rsidRDefault="00003B78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noProof/>
                <w:sz w:val="32"/>
                <w:szCs w:val="32"/>
                <w:lang w:eastAsia="zh-HK"/>
              </w:rPr>
            </w:pPr>
            <w:r w:rsidRPr="00115232">
              <w:rPr>
                <w:rFonts w:ascii="Arial" w:eastAsia="新細明體" w:hAnsi="Arial" w:cs="Arial" w:hint="eastAsia"/>
                <w:b w:val="0"/>
                <w:noProof/>
                <w:sz w:val="32"/>
                <w:szCs w:val="32"/>
                <w:lang w:eastAsia="zh-HK"/>
              </w:rPr>
              <w:t>3</w:t>
            </w:r>
          </w:p>
        </w:tc>
        <w:tc>
          <w:tcPr>
            <w:tcW w:w="2119" w:type="dxa"/>
            <w:vAlign w:val="center"/>
          </w:tcPr>
          <w:p w14:paraId="2179A4F5" w14:textId="77777777" w:rsidR="00003B78" w:rsidRPr="00115232" w:rsidRDefault="00003B78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sz w:val="32"/>
                <w:szCs w:val="32"/>
                <w:lang w:eastAsia="zh-HK"/>
              </w:rPr>
            </w:pPr>
            <w:r>
              <w:rPr>
                <w:rFonts w:ascii="Arial" w:hAnsi="Arial" w:cs="Arial"/>
                <w:b w:val="0"/>
                <w:noProof/>
                <w:sz w:val="32"/>
                <w:szCs w:val="32"/>
              </w:rPr>
              <w:drawing>
                <wp:anchor distT="0" distB="0" distL="114300" distR="114300" simplePos="0" relativeHeight="251658302" behindDoc="0" locked="0" layoutInCell="1" allowOverlap="1" wp14:anchorId="695E5278" wp14:editId="6A587E11">
                  <wp:simplePos x="0" y="0"/>
                  <wp:positionH relativeFrom="column">
                    <wp:posOffset>-31750</wp:posOffset>
                  </wp:positionH>
                  <wp:positionV relativeFrom="paragraph">
                    <wp:posOffset>73660</wp:posOffset>
                  </wp:positionV>
                  <wp:extent cx="857250" cy="904875"/>
                  <wp:effectExtent l="0" t="0" r="0" b="9525"/>
                  <wp:wrapNone/>
                  <wp:docPr id="73672626" name="Picture 73672626" descr="LWTE_GWS_1B_l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5" descr="LWTE_GWS_1B_li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0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40" w:type="dxa"/>
          </w:tcPr>
          <w:p w14:paraId="52BA05E6" w14:textId="77777777" w:rsidR="00003B78" w:rsidRPr="00115232" w:rsidRDefault="00003B78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sz w:val="32"/>
                <w:szCs w:val="32"/>
                <w:lang w:eastAsia="zh-HK"/>
              </w:rPr>
            </w:pPr>
          </w:p>
        </w:tc>
        <w:tc>
          <w:tcPr>
            <w:tcW w:w="405" w:type="dxa"/>
            <w:vMerge/>
          </w:tcPr>
          <w:p w14:paraId="4581198D" w14:textId="77777777" w:rsidR="00003B78" w:rsidRPr="00115232" w:rsidRDefault="00003B78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sz w:val="32"/>
                <w:szCs w:val="32"/>
                <w:lang w:eastAsia="zh-HK"/>
              </w:rPr>
            </w:pPr>
          </w:p>
        </w:tc>
        <w:tc>
          <w:tcPr>
            <w:tcW w:w="2252" w:type="dxa"/>
            <w:vMerge/>
          </w:tcPr>
          <w:p w14:paraId="04BE1DA1" w14:textId="77777777" w:rsidR="00003B78" w:rsidRPr="00115232" w:rsidRDefault="00003B78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sz w:val="32"/>
                <w:szCs w:val="32"/>
                <w:lang w:eastAsia="zh-HK"/>
              </w:rPr>
            </w:pPr>
          </w:p>
        </w:tc>
      </w:tr>
    </w:tbl>
    <w:p w14:paraId="24A3D7A6" w14:textId="77777777" w:rsidR="00003B78" w:rsidRDefault="00003B78" w:rsidP="00003B78">
      <w:pPr>
        <w:rPr>
          <w:lang w:eastAsia="zh-HK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99"/>
        <w:gridCol w:w="3021"/>
        <w:gridCol w:w="394"/>
        <w:gridCol w:w="3046"/>
        <w:gridCol w:w="396"/>
        <w:gridCol w:w="3024"/>
      </w:tblGrid>
      <w:tr w:rsidR="00003B78" w:rsidRPr="00115232" w14:paraId="01B525B6" w14:textId="77777777">
        <w:tc>
          <w:tcPr>
            <w:tcW w:w="399" w:type="dxa"/>
          </w:tcPr>
          <w:p w14:paraId="3C94C09D" w14:textId="77777777" w:rsidR="00003B78" w:rsidRPr="00115232" w:rsidRDefault="00003B78">
            <w:pPr>
              <w:adjustRightInd w:val="0"/>
              <w:snapToGrid w:val="0"/>
              <w:spacing w:beforeLines="50" w:before="180" w:afterLines="50" w:after="180"/>
              <w:rPr>
                <w:rFonts w:ascii="Arial" w:hAnsi="Arial" w:cs="Arial"/>
                <w:sz w:val="32"/>
                <w:szCs w:val="32"/>
                <w:lang w:eastAsia="zh-HK"/>
              </w:rPr>
            </w:pPr>
            <w:r w:rsidRPr="00115232">
              <w:rPr>
                <w:rFonts w:ascii="Arial" w:hAnsi="Arial" w:cs="Arial" w:hint="eastAsia"/>
                <w:sz w:val="32"/>
                <w:szCs w:val="32"/>
                <w:lang w:eastAsia="zh-HK"/>
              </w:rPr>
              <w:t>1</w:t>
            </w:r>
          </w:p>
        </w:tc>
        <w:tc>
          <w:tcPr>
            <w:tcW w:w="3021" w:type="dxa"/>
          </w:tcPr>
          <w:p w14:paraId="31AE218D" w14:textId="77777777" w:rsidR="00003B78" w:rsidRPr="00115232" w:rsidRDefault="00003B78">
            <w:pPr>
              <w:adjustRightInd w:val="0"/>
              <w:snapToGrid w:val="0"/>
              <w:spacing w:beforeLines="50" w:before="180" w:afterLines="50" w:after="180"/>
              <w:rPr>
                <w:rFonts w:ascii="Arial" w:hAnsi="Arial" w:cs="Arial"/>
                <w:sz w:val="32"/>
                <w:szCs w:val="32"/>
                <w:lang w:eastAsia="zh-HK"/>
              </w:rPr>
            </w:pPr>
            <w:r w:rsidRPr="00115232">
              <w:rPr>
                <w:rFonts w:ascii="Arial" w:hAnsi="Arial" w:cs="Arial" w:hint="eastAsia"/>
                <w:sz w:val="32"/>
                <w:szCs w:val="32"/>
                <w:lang w:eastAsia="zh-HK"/>
              </w:rPr>
              <w:t>a _____________</w:t>
            </w:r>
          </w:p>
        </w:tc>
        <w:tc>
          <w:tcPr>
            <w:tcW w:w="394" w:type="dxa"/>
          </w:tcPr>
          <w:p w14:paraId="0049E1E3" w14:textId="77777777" w:rsidR="00003B78" w:rsidRPr="00115232" w:rsidRDefault="00003B78">
            <w:pPr>
              <w:adjustRightInd w:val="0"/>
              <w:snapToGrid w:val="0"/>
              <w:spacing w:beforeLines="50" w:before="180" w:afterLines="50" w:after="180"/>
              <w:rPr>
                <w:rFonts w:ascii="Arial" w:hAnsi="Arial" w:cs="Arial"/>
                <w:sz w:val="32"/>
                <w:szCs w:val="32"/>
                <w:lang w:eastAsia="zh-HK"/>
              </w:rPr>
            </w:pPr>
            <w:r w:rsidRPr="00115232">
              <w:rPr>
                <w:rFonts w:ascii="Arial" w:hAnsi="Arial" w:cs="Arial" w:hint="eastAsia"/>
                <w:sz w:val="32"/>
                <w:szCs w:val="32"/>
                <w:lang w:eastAsia="zh-HK"/>
              </w:rPr>
              <w:t>2</w:t>
            </w:r>
          </w:p>
        </w:tc>
        <w:tc>
          <w:tcPr>
            <w:tcW w:w="3046" w:type="dxa"/>
          </w:tcPr>
          <w:p w14:paraId="2D6B75C4" w14:textId="77777777" w:rsidR="00003B78" w:rsidRPr="00115232" w:rsidRDefault="00003B78">
            <w:pPr>
              <w:adjustRightInd w:val="0"/>
              <w:snapToGrid w:val="0"/>
              <w:spacing w:beforeLines="50" w:before="180" w:afterLines="50" w:after="180"/>
              <w:rPr>
                <w:rFonts w:ascii="Arial" w:hAnsi="Arial" w:cs="Arial"/>
                <w:sz w:val="32"/>
                <w:szCs w:val="32"/>
                <w:lang w:eastAsia="zh-HK"/>
              </w:rPr>
            </w:pPr>
            <w:r w:rsidRPr="00115232">
              <w:rPr>
                <w:rFonts w:ascii="Arial" w:hAnsi="Arial" w:cs="Arial" w:hint="eastAsia"/>
                <w:sz w:val="32"/>
                <w:szCs w:val="32"/>
                <w:lang w:eastAsia="zh-HK"/>
              </w:rPr>
              <w:t>a _____________</w:t>
            </w:r>
          </w:p>
        </w:tc>
        <w:tc>
          <w:tcPr>
            <w:tcW w:w="396" w:type="dxa"/>
          </w:tcPr>
          <w:p w14:paraId="0E91B1CE" w14:textId="77777777" w:rsidR="00003B78" w:rsidRPr="00115232" w:rsidRDefault="00003B78">
            <w:pPr>
              <w:adjustRightInd w:val="0"/>
              <w:snapToGrid w:val="0"/>
              <w:spacing w:beforeLines="50" w:before="180" w:afterLines="50" w:after="180"/>
              <w:rPr>
                <w:rFonts w:ascii="Arial" w:hAnsi="Arial" w:cs="Arial"/>
                <w:sz w:val="32"/>
                <w:szCs w:val="32"/>
                <w:lang w:eastAsia="zh-HK"/>
              </w:rPr>
            </w:pPr>
            <w:r w:rsidRPr="00115232">
              <w:rPr>
                <w:rFonts w:ascii="Arial" w:hAnsi="Arial" w:cs="Arial" w:hint="eastAsia"/>
                <w:sz w:val="32"/>
                <w:szCs w:val="32"/>
                <w:lang w:eastAsia="zh-HK"/>
              </w:rPr>
              <w:t>3</w:t>
            </w:r>
          </w:p>
        </w:tc>
        <w:tc>
          <w:tcPr>
            <w:tcW w:w="3024" w:type="dxa"/>
          </w:tcPr>
          <w:p w14:paraId="065EE649" w14:textId="77777777" w:rsidR="00003B78" w:rsidRPr="00115232" w:rsidRDefault="00003B78">
            <w:pPr>
              <w:adjustRightInd w:val="0"/>
              <w:snapToGrid w:val="0"/>
              <w:spacing w:beforeLines="50" w:before="180" w:afterLines="50" w:after="180"/>
              <w:rPr>
                <w:rFonts w:ascii="Arial" w:hAnsi="Arial" w:cs="Arial"/>
                <w:sz w:val="32"/>
                <w:szCs w:val="32"/>
                <w:lang w:eastAsia="zh-HK"/>
              </w:rPr>
            </w:pPr>
            <w:r w:rsidRPr="00115232">
              <w:rPr>
                <w:rFonts w:ascii="Arial" w:hAnsi="Arial" w:cs="Arial" w:hint="eastAsia"/>
                <w:sz w:val="32"/>
                <w:szCs w:val="32"/>
                <w:lang w:eastAsia="zh-HK"/>
              </w:rPr>
              <w:t>___ ___________</w:t>
            </w:r>
          </w:p>
        </w:tc>
      </w:tr>
      <w:tr w:rsidR="00003B78" w:rsidRPr="00115232" w14:paraId="582838A9" w14:textId="77777777">
        <w:tc>
          <w:tcPr>
            <w:tcW w:w="399" w:type="dxa"/>
          </w:tcPr>
          <w:p w14:paraId="1D746A85" w14:textId="77777777" w:rsidR="00003B78" w:rsidRPr="00115232" w:rsidRDefault="00003B78">
            <w:pPr>
              <w:adjustRightInd w:val="0"/>
              <w:snapToGrid w:val="0"/>
              <w:spacing w:beforeLines="50" w:before="180" w:afterLines="50" w:after="180"/>
              <w:rPr>
                <w:rFonts w:ascii="Arial" w:hAnsi="Arial" w:cs="Arial"/>
                <w:sz w:val="32"/>
                <w:szCs w:val="32"/>
                <w:lang w:eastAsia="zh-HK"/>
              </w:rPr>
            </w:pPr>
            <w:r w:rsidRPr="00115232">
              <w:rPr>
                <w:rFonts w:ascii="Arial" w:hAnsi="Arial" w:cs="Arial" w:hint="eastAsia"/>
                <w:sz w:val="32"/>
                <w:szCs w:val="32"/>
                <w:lang w:eastAsia="zh-HK"/>
              </w:rPr>
              <w:t>4</w:t>
            </w:r>
          </w:p>
        </w:tc>
        <w:tc>
          <w:tcPr>
            <w:tcW w:w="3021" w:type="dxa"/>
          </w:tcPr>
          <w:p w14:paraId="16273B06" w14:textId="77777777" w:rsidR="00003B78" w:rsidRPr="00115232" w:rsidRDefault="00003B78">
            <w:pPr>
              <w:adjustRightInd w:val="0"/>
              <w:snapToGrid w:val="0"/>
              <w:spacing w:beforeLines="50" w:before="180" w:afterLines="50" w:after="180"/>
              <w:rPr>
                <w:rFonts w:ascii="Arial" w:hAnsi="Arial" w:cs="Arial"/>
                <w:sz w:val="32"/>
                <w:szCs w:val="32"/>
                <w:lang w:eastAsia="zh-HK"/>
              </w:rPr>
            </w:pPr>
            <w:r w:rsidRPr="00115232">
              <w:rPr>
                <w:rFonts w:ascii="Arial" w:hAnsi="Arial" w:cs="Arial" w:hint="eastAsia"/>
                <w:sz w:val="32"/>
                <w:szCs w:val="32"/>
                <w:lang w:eastAsia="zh-HK"/>
              </w:rPr>
              <w:t>___ ___________</w:t>
            </w:r>
          </w:p>
        </w:tc>
        <w:tc>
          <w:tcPr>
            <w:tcW w:w="6860" w:type="dxa"/>
            <w:gridSpan w:val="4"/>
          </w:tcPr>
          <w:p w14:paraId="7A102354" w14:textId="77777777" w:rsidR="00003B78" w:rsidRPr="00115232" w:rsidRDefault="00003B78">
            <w:pPr>
              <w:adjustRightInd w:val="0"/>
              <w:snapToGrid w:val="0"/>
              <w:spacing w:beforeLines="50" w:before="180" w:afterLines="50" w:after="180"/>
              <w:rPr>
                <w:rFonts w:ascii="Arial" w:hAnsi="Arial" w:cs="Arial"/>
                <w:sz w:val="32"/>
                <w:szCs w:val="32"/>
                <w:lang w:eastAsia="zh-HK"/>
              </w:rPr>
            </w:pPr>
            <w:r w:rsidRPr="00115232">
              <w:rPr>
                <w:rFonts w:ascii="Arial" w:hAnsi="Arial" w:cs="Arial" w:hint="eastAsia"/>
                <w:sz w:val="32"/>
                <w:szCs w:val="32"/>
                <w:lang w:eastAsia="zh-HK"/>
              </w:rPr>
              <w:t>5 ___ __</w:t>
            </w:r>
            <w:r>
              <w:rPr>
                <w:rFonts w:ascii="Arial" w:hAnsi="Arial" w:cs="Arial"/>
                <w:sz w:val="32"/>
                <w:szCs w:val="32"/>
                <w:lang w:eastAsia="zh-HK"/>
              </w:rPr>
              <w:t>___________  6 ____ __________</w:t>
            </w:r>
          </w:p>
        </w:tc>
      </w:tr>
    </w:tbl>
    <w:p w14:paraId="1A12A202" w14:textId="0F5DFB92" w:rsidR="00003B78" w:rsidRPr="00115232" w:rsidRDefault="00003B78" w:rsidP="00003B78">
      <w:pPr>
        <w:pStyle w:val="RPHead"/>
        <w:spacing w:afterLines="50" w:after="180"/>
        <w:ind w:leftChars="0" w:left="416" w:hanging="416"/>
        <w:rPr>
          <w:rFonts w:ascii="Arial" w:eastAsia="新細明體" w:hAnsi="Arial" w:cs="Arial"/>
          <w:sz w:val="32"/>
          <w:szCs w:val="32"/>
          <w:lang w:eastAsia="zh-HK"/>
        </w:rPr>
      </w:pPr>
    </w:p>
    <w:tbl>
      <w:tblPr>
        <w:tblW w:w="10312" w:type="dxa"/>
        <w:tblInd w:w="108" w:type="dxa"/>
        <w:tblLook w:val="04A0" w:firstRow="1" w:lastRow="0" w:firstColumn="1" w:lastColumn="0" w:noHBand="0" w:noVBand="1"/>
      </w:tblPr>
      <w:tblGrid>
        <w:gridCol w:w="142"/>
        <w:gridCol w:w="94"/>
        <w:gridCol w:w="868"/>
        <w:gridCol w:w="1410"/>
        <w:gridCol w:w="2132"/>
        <w:gridCol w:w="572"/>
        <w:gridCol w:w="2434"/>
        <w:gridCol w:w="405"/>
        <w:gridCol w:w="562"/>
        <w:gridCol w:w="1693"/>
      </w:tblGrid>
      <w:tr w:rsidR="00003B78" w:rsidRPr="00115232" w14:paraId="6B2F066A" w14:textId="77777777" w:rsidTr="000B47B7">
        <w:trPr>
          <w:trHeight w:val="1380"/>
        </w:trPr>
        <w:tc>
          <w:tcPr>
            <w:tcW w:w="236" w:type="dxa"/>
            <w:gridSpan w:val="2"/>
          </w:tcPr>
          <w:p w14:paraId="57DDEECE" w14:textId="77777777" w:rsidR="00003B78" w:rsidRPr="00115232" w:rsidRDefault="00003B78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noProof/>
                <w:sz w:val="32"/>
                <w:szCs w:val="32"/>
                <w:lang w:eastAsia="zh-HK"/>
              </w:rPr>
            </w:pPr>
          </w:p>
        </w:tc>
        <w:tc>
          <w:tcPr>
            <w:tcW w:w="2278" w:type="dxa"/>
            <w:gridSpan w:val="2"/>
            <w:vAlign w:val="center"/>
          </w:tcPr>
          <w:p w14:paraId="781F4AFF" w14:textId="1360FC07" w:rsidR="00003B78" w:rsidRPr="00115232" w:rsidRDefault="00BD7CD0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sz w:val="32"/>
                <w:szCs w:val="32"/>
                <w:lang w:eastAsia="zh-HK"/>
              </w:rPr>
            </w:pPr>
            <w:r>
              <w:rPr>
                <w:b w:val="0"/>
                <w:noProof/>
              </w:rPr>
              <w:drawing>
                <wp:anchor distT="0" distB="0" distL="114300" distR="114300" simplePos="0" relativeHeight="251658289" behindDoc="0" locked="0" layoutInCell="1" allowOverlap="1" wp14:anchorId="6983777F" wp14:editId="66EE6EEB">
                  <wp:simplePos x="0" y="0"/>
                  <wp:positionH relativeFrom="column">
                    <wp:posOffset>709295</wp:posOffset>
                  </wp:positionH>
                  <wp:positionV relativeFrom="paragraph">
                    <wp:posOffset>460375</wp:posOffset>
                  </wp:positionV>
                  <wp:extent cx="466725" cy="610235"/>
                  <wp:effectExtent l="0" t="0" r="9525" b="0"/>
                  <wp:wrapNone/>
                  <wp:docPr id="1572518840" name="Picture 1572518840" descr="A black and white panda bea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2518840" name="Picture 1572518840" descr="A black and white panda bear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899" t="14699" b="19328"/>
                          <a:stretch/>
                        </pic:blipFill>
                        <pic:spPr bwMode="auto">
                          <a:xfrm flipH="1">
                            <a:off x="0" y="0"/>
                            <a:ext cx="466725" cy="610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B47B7">
              <w:rPr>
                <w:b w:val="0"/>
                <w:noProof/>
              </w:rPr>
              <w:drawing>
                <wp:anchor distT="0" distB="0" distL="114300" distR="114300" simplePos="0" relativeHeight="251658288" behindDoc="0" locked="0" layoutInCell="1" allowOverlap="1" wp14:anchorId="151CB046" wp14:editId="471E0D3B">
                  <wp:simplePos x="0" y="0"/>
                  <wp:positionH relativeFrom="column">
                    <wp:posOffset>-250190</wp:posOffset>
                  </wp:positionH>
                  <wp:positionV relativeFrom="paragraph">
                    <wp:posOffset>-247015</wp:posOffset>
                  </wp:positionV>
                  <wp:extent cx="868045" cy="1322070"/>
                  <wp:effectExtent l="0" t="0" r="8255" b="0"/>
                  <wp:wrapNone/>
                  <wp:docPr id="1135125500" name="Picture 1135125500" descr="A giraffe with horn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5125500" name="Picture 1135125500" descr="A giraffe with horn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868045" cy="1322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B47B7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8292" behindDoc="0" locked="0" layoutInCell="1" allowOverlap="1" wp14:anchorId="77825B4F" wp14:editId="48096B8A">
                      <wp:simplePos x="0" y="0"/>
                      <wp:positionH relativeFrom="column">
                        <wp:posOffset>-149860</wp:posOffset>
                      </wp:positionH>
                      <wp:positionV relativeFrom="paragraph">
                        <wp:posOffset>-287020</wp:posOffset>
                      </wp:positionV>
                      <wp:extent cx="533400" cy="457200"/>
                      <wp:effectExtent l="0" t="0" r="0" b="0"/>
                      <wp:wrapNone/>
                      <wp:docPr id="186217505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3400" cy="4572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9402C4" w14:textId="77777777" w:rsidR="00003B78" w:rsidRPr="00C54B3F" w:rsidRDefault="00003B78" w:rsidP="00003B78">
                                  <w:pPr>
                                    <w:rPr>
                                      <w:rFonts w:ascii="Arial" w:hAnsi="Arial" w:cs="Arial"/>
                                      <w:sz w:val="32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2"/>
                                      <w:szCs w:val="28"/>
                                    </w:rPr>
                                    <w:t>7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825B4F" id="_x0000_s1040" type="#_x0000_t202" style="position:absolute;left:0;text-align:left;margin-left:-11.8pt;margin-top:-22.6pt;width:42pt;height:36pt;z-index:2516582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" filled="f" stroked="f">
                      <v:textbox>
                        <w:txbxContent>
                          <w:p w14:paraId="139402C4" w14:textId="77777777" w:rsidR="00003B78" w:rsidRPr="00C54B3F" w:rsidRDefault="00003B78" w:rsidP="00003B78">
                            <w:pPr>
                              <w:rPr>
                                <w:rFonts w:ascii="Arial" w:hAnsi="Arial" w:cs="Arial"/>
                                <w:sz w:val="32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2"/>
                                <w:szCs w:val="28"/>
                              </w:rPr>
                              <w:t>7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138" w:type="dxa"/>
            <w:gridSpan w:val="3"/>
          </w:tcPr>
          <w:p w14:paraId="638D03A2" w14:textId="77777777" w:rsidR="00003B78" w:rsidRPr="00115232" w:rsidRDefault="00003B78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sz w:val="32"/>
                <w:szCs w:val="32"/>
                <w:lang w:eastAsia="zh-HK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325" behindDoc="0" locked="0" layoutInCell="1" allowOverlap="1" wp14:anchorId="19B2A9FB" wp14:editId="4295F008">
                      <wp:simplePos x="0" y="0"/>
                      <wp:positionH relativeFrom="column">
                        <wp:posOffset>-53340</wp:posOffset>
                      </wp:positionH>
                      <wp:positionV relativeFrom="paragraph">
                        <wp:posOffset>51435</wp:posOffset>
                      </wp:positionV>
                      <wp:extent cx="3314700" cy="2200275"/>
                      <wp:effectExtent l="0" t="0" r="0" b="9525"/>
                      <wp:wrapNone/>
                      <wp:docPr id="2109017223" name="文字方塊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3314700" cy="22002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tbl>
                                  <w:tblPr>
                                    <w:tblW w:w="5153" w:type="dxa"/>
                                    <w:jc w:val="center"/>
                                    <w:tbl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  <w:insideH w:val="single" w:sz="4" w:space="0" w:color="auto"/>
                                      <w:insideV w:val="single" w:sz="4" w:space="0" w:color="auto"/>
                                    </w:tblBorders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80"/>
                                    <w:gridCol w:w="515"/>
                                    <w:gridCol w:w="537"/>
                                    <w:gridCol w:w="515"/>
                                    <w:gridCol w:w="515"/>
                                    <w:gridCol w:w="515"/>
                                    <w:gridCol w:w="515"/>
                                    <w:gridCol w:w="515"/>
                                    <w:gridCol w:w="530"/>
                                    <w:gridCol w:w="516"/>
                                  </w:tblGrid>
                                  <w:tr w:rsidR="00BD7CD0" w:rsidRPr="00115232" w14:paraId="67359CC8" w14:textId="01F37A83" w:rsidTr="00BD7CD0">
                                    <w:trPr>
                                      <w:trHeight w:val="495"/>
                                      <w:jc w:val="center"/>
                                    </w:trPr>
                                    <w:tc>
                                      <w:tcPr>
                                        <w:tcW w:w="484" w:type="dxa"/>
                                      </w:tcPr>
                                      <w:p w14:paraId="5CD811A4" w14:textId="784C9D0E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s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20" w:type="dxa"/>
                                        <w:vAlign w:val="center"/>
                                      </w:tcPr>
                                      <w:p w14:paraId="303AD5F9" w14:textId="5EB4E593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a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38" w:type="dxa"/>
                                        <w:vAlign w:val="center"/>
                                      </w:tcPr>
                                      <w:p w14:paraId="5C2F70D8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b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230901EF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a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2B9C0425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p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1B57BC83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a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0FE7A27E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n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44517864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d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32" w:type="dxa"/>
                                        <w:vAlign w:val="center"/>
                                      </w:tcPr>
                                      <w:p w14:paraId="04846C26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w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484" w:type="dxa"/>
                                      </w:tcPr>
                                      <w:p w14:paraId="74AF9C6C" w14:textId="51B95FCC" w:rsidR="00BD7CD0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m</w:t>
                                        </w:r>
                                      </w:p>
                                    </w:tc>
                                  </w:tr>
                                  <w:tr w:rsidR="00BD7CD0" w:rsidRPr="00115232" w14:paraId="763D88C9" w14:textId="1010DB38" w:rsidTr="00BD7CD0">
                                    <w:trPr>
                                      <w:trHeight w:val="517"/>
                                      <w:jc w:val="center"/>
                                    </w:trPr>
                                    <w:tc>
                                      <w:tcPr>
                                        <w:tcW w:w="484" w:type="dxa"/>
                                      </w:tcPr>
                                      <w:p w14:paraId="2101566E" w14:textId="2E320B40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n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20" w:type="dxa"/>
                                        <w:vAlign w:val="center"/>
                                      </w:tcPr>
                                      <w:p w14:paraId="0ECCA097" w14:textId="6829A73A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g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38" w:type="dxa"/>
                                        <w:vAlign w:val="center"/>
                                      </w:tcPr>
                                      <w:p w14:paraId="5B3984F7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i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48AED5D7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r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764E7856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a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3B6B7646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f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24A53F29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f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7274D8AA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e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32" w:type="dxa"/>
                                        <w:vAlign w:val="center"/>
                                      </w:tcPr>
                                      <w:p w14:paraId="07A8EA9F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i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484" w:type="dxa"/>
                                      </w:tcPr>
                                      <w:p w14:paraId="71B6A0D3" w14:textId="17BB1978" w:rsidR="00BD7CD0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h</w:t>
                                        </w:r>
                                      </w:p>
                                    </w:tc>
                                  </w:tr>
                                  <w:tr w:rsidR="00BD7CD0" w:rsidRPr="00115232" w14:paraId="04DEC49D" w14:textId="0644A250" w:rsidTr="00BD7CD0">
                                    <w:trPr>
                                      <w:trHeight w:val="517"/>
                                      <w:jc w:val="center"/>
                                    </w:trPr>
                                    <w:tc>
                                      <w:tcPr>
                                        <w:tcW w:w="484" w:type="dxa"/>
                                      </w:tcPr>
                                      <w:p w14:paraId="5DCB6A5D" w14:textId="50E65A5C" w:rsidR="00BD7CD0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a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20" w:type="dxa"/>
                                        <w:vAlign w:val="center"/>
                                      </w:tcPr>
                                      <w:p w14:paraId="31B57B9C" w14:textId="4B5D8530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t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38" w:type="dxa"/>
                                        <w:vAlign w:val="center"/>
                                      </w:tcPr>
                                      <w:p w14:paraId="1A53DB6D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a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1E15B094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s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4123D849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n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172D3D0B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a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3D8B7E47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b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2B7834DF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e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32" w:type="dxa"/>
                                        <w:vAlign w:val="center"/>
                                      </w:tcPr>
                                      <w:p w14:paraId="3D912900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n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484" w:type="dxa"/>
                                      </w:tcPr>
                                      <w:p w14:paraId="12137AA8" w14:textId="7FCCD36D" w:rsidR="00BD7CD0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o</w:t>
                                        </w:r>
                                      </w:p>
                                    </w:tc>
                                  </w:tr>
                                  <w:tr w:rsidR="00BD7CD0" w:rsidRPr="00115232" w14:paraId="42F42CB9" w14:textId="10553D3A" w:rsidTr="00BD7CD0">
                                    <w:trPr>
                                      <w:trHeight w:val="495"/>
                                      <w:jc w:val="center"/>
                                    </w:trPr>
                                    <w:tc>
                                      <w:tcPr>
                                        <w:tcW w:w="484" w:type="dxa"/>
                                      </w:tcPr>
                                      <w:p w14:paraId="554F2F10" w14:textId="30255988" w:rsidR="00BD7CD0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k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20" w:type="dxa"/>
                                        <w:vAlign w:val="center"/>
                                      </w:tcPr>
                                      <w:p w14:paraId="712965D1" w14:textId="5FBC4926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a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38" w:type="dxa"/>
                                        <w:vAlign w:val="center"/>
                                      </w:tcPr>
                                      <w:p w14:paraId="5C33F843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a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50C80D90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s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25BD2462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d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6429799F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f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262BC78B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u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7892DFDB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r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32" w:type="dxa"/>
                                        <w:vAlign w:val="center"/>
                                      </w:tcPr>
                                      <w:p w14:paraId="35A2D5E3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g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484" w:type="dxa"/>
                                      </w:tcPr>
                                      <w:p w14:paraId="311A8468" w14:textId="6FD7FDB2" w:rsidR="00BD7CD0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r</w:t>
                                        </w:r>
                                      </w:p>
                                    </w:tc>
                                  </w:tr>
                                  <w:tr w:rsidR="00BD7CD0" w:rsidRPr="00115232" w14:paraId="38E377DC" w14:textId="6156554F" w:rsidTr="00BD7CD0">
                                    <w:trPr>
                                      <w:trHeight w:val="517"/>
                                      <w:jc w:val="center"/>
                                    </w:trPr>
                                    <w:tc>
                                      <w:tcPr>
                                        <w:tcW w:w="484" w:type="dxa"/>
                                      </w:tcPr>
                                      <w:p w14:paraId="37F95F09" w14:textId="23E895A4" w:rsidR="00BD7CD0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e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20" w:type="dxa"/>
                                        <w:vAlign w:val="center"/>
                                      </w:tcPr>
                                      <w:p w14:paraId="2C648515" w14:textId="59CD671B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proofErr w:type="spellStart"/>
                                        <w:r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i</w:t>
                                        </w:r>
                                        <w:proofErr w:type="spellEnd"/>
                                      </w:p>
                                    </w:tc>
                                    <w:tc>
                                      <w:tcPr>
                                        <w:tcW w:w="538" w:type="dxa"/>
                                        <w:vAlign w:val="center"/>
                                      </w:tcPr>
                                      <w:p w14:paraId="2752423C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s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19C3B5D7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o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0423BBDF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a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69EB076B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k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7888708E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e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2552EBE0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o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32" w:type="dxa"/>
                                        <w:vAlign w:val="center"/>
                                      </w:tcPr>
                                      <w:p w14:paraId="792FC69D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s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484" w:type="dxa"/>
                                      </w:tcPr>
                                      <w:p w14:paraId="48139522" w14:textId="4C2C94AB" w:rsidR="00BD7CD0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n</w:t>
                                        </w:r>
                                      </w:p>
                                    </w:tc>
                                  </w:tr>
                                  <w:tr w:rsidR="00BD7CD0" w:rsidRPr="00115232" w14:paraId="65618821" w14:textId="324D2699" w:rsidTr="00BD7CD0">
                                    <w:trPr>
                                      <w:trHeight w:val="517"/>
                                      <w:jc w:val="center"/>
                                    </w:trPr>
                                    <w:tc>
                                      <w:tcPr>
                                        <w:tcW w:w="484" w:type="dxa"/>
                                      </w:tcPr>
                                      <w:p w14:paraId="77C8D837" w14:textId="2CC18940" w:rsidR="00BD7CD0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t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20" w:type="dxa"/>
                                        <w:vAlign w:val="center"/>
                                      </w:tcPr>
                                      <w:p w14:paraId="097A1276" w14:textId="74BFA925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l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38" w:type="dxa"/>
                                        <w:vAlign w:val="center"/>
                                      </w:tcPr>
                                      <w:p w14:paraId="2B22DCAF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m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7378F8AB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o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02E8A2D3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n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31BB1EF1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k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729ED66C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e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19" w:type="dxa"/>
                                        <w:vAlign w:val="center"/>
                                      </w:tcPr>
                                      <w:p w14:paraId="5294DA08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y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32" w:type="dxa"/>
                                        <w:vAlign w:val="center"/>
                                      </w:tcPr>
                                      <w:p w14:paraId="337D34DB" w14:textId="77777777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 w:rsidRPr="00115232">
                                          <w:rPr>
                                            <w:rFonts w:ascii="Arial" w:hAnsi="Arial" w:cs="Arial" w:hint="eastAsia"/>
                                            <w:sz w:val="36"/>
                                            <w:lang w:eastAsia="zh-HK"/>
                                          </w:rPr>
                                          <w:t>a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484" w:type="dxa"/>
                                      </w:tcPr>
                                      <w:p w14:paraId="54CE8EFA" w14:textId="65503976" w:rsidR="00BD7CD0" w:rsidRPr="00115232" w:rsidRDefault="00BD7CD0" w:rsidP="00115232">
                                        <w:pPr>
                                          <w:adjustRightInd w:val="0"/>
                                          <w:snapToGrid w:val="0"/>
                                          <w:jc w:val="center"/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36"/>
                                            <w:lang w:eastAsia="zh-HK"/>
                                          </w:rPr>
                                          <w:t>s</w:t>
                                        </w:r>
                                      </w:p>
                                    </w:tc>
                                  </w:tr>
                                </w:tbl>
                                <w:p w14:paraId="69B03A45" w14:textId="77777777" w:rsidR="00003B78" w:rsidRDefault="00003B78" w:rsidP="00003B7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B2A9FB" id="文字方塊 27" o:spid="_x0000_s1041" type="#_x0000_t202" style="position:absolute;margin-left:-4.2pt;margin-top:4.05pt;width:261pt;height:173.25pt;z-index:25165832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" fillcolor="window" stroked="f" strokeweight=".5pt">
                      <v:textbox>
                        <w:txbxContent>
                          <w:tbl>
                            <w:tblPr>
                              <w:tblW w:w="5153" w:type="dxa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80"/>
                              <w:gridCol w:w="515"/>
                              <w:gridCol w:w="537"/>
                              <w:gridCol w:w="515"/>
                              <w:gridCol w:w="515"/>
                              <w:gridCol w:w="515"/>
                              <w:gridCol w:w="515"/>
                              <w:gridCol w:w="515"/>
                              <w:gridCol w:w="530"/>
                              <w:gridCol w:w="516"/>
                            </w:tblGrid>
                            <w:tr w:rsidR="00BD7CD0" w:rsidRPr="00115232" w14:paraId="67359CC8" w14:textId="01F37A83" w:rsidTr="00BD7CD0">
                              <w:trPr>
                                <w:trHeight w:val="495"/>
                                <w:jc w:val="center"/>
                              </w:trPr>
                              <w:tc>
                                <w:tcPr>
                                  <w:tcW w:w="484" w:type="dxa"/>
                                </w:tcPr>
                                <w:p w14:paraId="5CD811A4" w14:textId="784C9D0E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520" w:type="dxa"/>
                                  <w:vAlign w:val="center"/>
                                </w:tcPr>
                                <w:p w14:paraId="303AD5F9" w14:textId="5EB4E593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538" w:type="dxa"/>
                                  <w:vAlign w:val="center"/>
                                </w:tcPr>
                                <w:p w14:paraId="5C2F70D8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230901EF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2B9C0425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p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1B57BC83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0FE7A27E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n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44517864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532" w:type="dxa"/>
                                  <w:vAlign w:val="center"/>
                                </w:tcPr>
                                <w:p w14:paraId="04846C26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w</w:t>
                                  </w:r>
                                </w:p>
                              </w:tc>
                              <w:tc>
                                <w:tcPr>
                                  <w:tcW w:w="484" w:type="dxa"/>
                                </w:tcPr>
                                <w:p w14:paraId="74AF9C6C" w14:textId="51B95FCC" w:rsidR="00BD7CD0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m</w:t>
                                  </w:r>
                                </w:p>
                              </w:tc>
                            </w:tr>
                            <w:tr w:rsidR="00BD7CD0" w:rsidRPr="00115232" w14:paraId="763D88C9" w14:textId="1010DB38" w:rsidTr="00BD7CD0">
                              <w:trPr>
                                <w:trHeight w:val="517"/>
                                <w:jc w:val="center"/>
                              </w:trPr>
                              <w:tc>
                                <w:tcPr>
                                  <w:tcW w:w="484" w:type="dxa"/>
                                </w:tcPr>
                                <w:p w14:paraId="2101566E" w14:textId="2E320B40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n</w:t>
                                  </w:r>
                                </w:p>
                              </w:tc>
                              <w:tc>
                                <w:tcPr>
                                  <w:tcW w:w="520" w:type="dxa"/>
                                  <w:vAlign w:val="center"/>
                                </w:tcPr>
                                <w:p w14:paraId="0ECCA097" w14:textId="6829A73A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g</w:t>
                                  </w:r>
                                </w:p>
                              </w:tc>
                              <w:tc>
                                <w:tcPr>
                                  <w:tcW w:w="538" w:type="dxa"/>
                                  <w:vAlign w:val="center"/>
                                </w:tcPr>
                                <w:p w14:paraId="5B3984F7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i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48AED5D7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764E7856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3B6B7646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f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24A53F29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f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7274D8AA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532" w:type="dxa"/>
                                  <w:vAlign w:val="center"/>
                                </w:tcPr>
                                <w:p w14:paraId="07A8EA9F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i</w:t>
                                  </w:r>
                                </w:p>
                              </w:tc>
                              <w:tc>
                                <w:tcPr>
                                  <w:tcW w:w="484" w:type="dxa"/>
                                </w:tcPr>
                                <w:p w14:paraId="71B6A0D3" w14:textId="17BB1978" w:rsidR="00BD7CD0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h</w:t>
                                  </w:r>
                                </w:p>
                              </w:tc>
                            </w:tr>
                            <w:tr w:rsidR="00BD7CD0" w:rsidRPr="00115232" w14:paraId="04DEC49D" w14:textId="0644A250" w:rsidTr="00BD7CD0">
                              <w:trPr>
                                <w:trHeight w:val="517"/>
                                <w:jc w:val="center"/>
                              </w:trPr>
                              <w:tc>
                                <w:tcPr>
                                  <w:tcW w:w="484" w:type="dxa"/>
                                </w:tcPr>
                                <w:p w14:paraId="5DCB6A5D" w14:textId="50E65A5C" w:rsidR="00BD7CD0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520" w:type="dxa"/>
                                  <w:vAlign w:val="center"/>
                                </w:tcPr>
                                <w:p w14:paraId="31B57B9C" w14:textId="4B5D8530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538" w:type="dxa"/>
                                  <w:vAlign w:val="center"/>
                                </w:tcPr>
                                <w:p w14:paraId="1A53DB6D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1E15B094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4123D849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n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172D3D0B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3D8B7E47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2B7834DF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532" w:type="dxa"/>
                                  <w:vAlign w:val="center"/>
                                </w:tcPr>
                                <w:p w14:paraId="3D912900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n</w:t>
                                  </w:r>
                                </w:p>
                              </w:tc>
                              <w:tc>
                                <w:tcPr>
                                  <w:tcW w:w="484" w:type="dxa"/>
                                </w:tcPr>
                                <w:p w14:paraId="12137AA8" w14:textId="7FCCD36D" w:rsidR="00BD7CD0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o</w:t>
                                  </w:r>
                                </w:p>
                              </w:tc>
                            </w:tr>
                            <w:tr w:rsidR="00BD7CD0" w:rsidRPr="00115232" w14:paraId="42F42CB9" w14:textId="10553D3A" w:rsidTr="00BD7CD0">
                              <w:trPr>
                                <w:trHeight w:val="495"/>
                                <w:jc w:val="center"/>
                              </w:trPr>
                              <w:tc>
                                <w:tcPr>
                                  <w:tcW w:w="484" w:type="dxa"/>
                                </w:tcPr>
                                <w:p w14:paraId="554F2F10" w14:textId="30255988" w:rsidR="00BD7CD0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k</w:t>
                                  </w:r>
                                </w:p>
                              </w:tc>
                              <w:tc>
                                <w:tcPr>
                                  <w:tcW w:w="520" w:type="dxa"/>
                                  <w:vAlign w:val="center"/>
                                </w:tcPr>
                                <w:p w14:paraId="712965D1" w14:textId="5FBC4926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538" w:type="dxa"/>
                                  <w:vAlign w:val="center"/>
                                </w:tcPr>
                                <w:p w14:paraId="5C33F843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50C80D90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25BD2462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6429799F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f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262BC78B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u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7892DFDB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532" w:type="dxa"/>
                                  <w:vAlign w:val="center"/>
                                </w:tcPr>
                                <w:p w14:paraId="35A2D5E3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g</w:t>
                                  </w:r>
                                </w:p>
                              </w:tc>
                              <w:tc>
                                <w:tcPr>
                                  <w:tcW w:w="484" w:type="dxa"/>
                                </w:tcPr>
                                <w:p w14:paraId="311A8468" w14:textId="6FD7FDB2" w:rsidR="00BD7CD0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r</w:t>
                                  </w:r>
                                </w:p>
                              </w:tc>
                            </w:tr>
                            <w:tr w:rsidR="00BD7CD0" w:rsidRPr="00115232" w14:paraId="38E377DC" w14:textId="6156554F" w:rsidTr="00BD7CD0">
                              <w:trPr>
                                <w:trHeight w:val="517"/>
                                <w:jc w:val="center"/>
                              </w:trPr>
                              <w:tc>
                                <w:tcPr>
                                  <w:tcW w:w="484" w:type="dxa"/>
                                </w:tcPr>
                                <w:p w14:paraId="37F95F09" w14:textId="23E895A4" w:rsidR="00BD7CD0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520" w:type="dxa"/>
                                  <w:vAlign w:val="center"/>
                                </w:tcPr>
                                <w:p w14:paraId="2C648515" w14:textId="59CD671B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538" w:type="dxa"/>
                                  <w:vAlign w:val="center"/>
                                </w:tcPr>
                                <w:p w14:paraId="2752423C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19C3B5D7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0423BBDF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69EB076B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k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7888708E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2552EBE0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532" w:type="dxa"/>
                                  <w:vAlign w:val="center"/>
                                </w:tcPr>
                                <w:p w14:paraId="792FC69D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484" w:type="dxa"/>
                                </w:tcPr>
                                <w:p w14:paraId="48139522" w14:textId="4C2C94AB" w:rsidR="00BD7CD0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n</w:t>
                                  </w:r>
                                </w:p>
                              </w:tc>
                            </w:tr>
                            <w:tr w:rsidR="00BD7CD0" w:rsidRPr="00115232" w14:paraId="65618821" w14:textId="324D2699" w:rsidTr="00BD7CD0">
                              <w:trPr>
                                <w:trHeight w:val="517"/>
                                <w:jc w:val="center"/>
                              </w:trPr>
                              <w:tc>
                                <w:tcPr>
                                  <w:tcW w:w="484" w:type="dxa"/>
                                </w:tcPr>
                                <w:p w14:paraId="77C8D837" w14:textId="2CC18940" w:rsidR="00BD7CD0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520" w:type="dxa"/>
                                  <w:vAlign w:val="center"/>
                                </w:tcPr>
                                <w:p w14:paraId="097A1276" w14:textId="74BFA925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l</w:t>
                                  </w:r>
                                </w:p>
                              </w:tc>
                              <w:tc>
                                <w:tcPr>
                                  <w:tcW w:w="538" w:type="dxa"/>
                                  <w:vAlign w:val="center"/>
                                </w:tcPr>
                                <w:p w14:paraId="2B22DCAF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7378F8AB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02E8A2D3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n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31BB1EF1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k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729ED66C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519" w:type="dxa"/>
                                  <w:vAlign w:val="center"/>
                                </w:tcPr>
                                <w:p w14:paraId="5294DA08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y</w:t>
                                  </w:r>
                                </w:p>
                              </w:tc>
                              <w:tc>
                                <w:tcPr>
                                  <w:tcW w:w="532" w:type="dxa"/>
                                  <w:vAlign w:val="center"/>
                                </w:tcPr>
                                <w:p w14:paraId="337D34DB" w14:textId="77777777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 w:rsidRPr="00115232">
                                    <w:rPr>
                                      <w:rFonts w:ascii="Arial" w:hAnsi="Arial" w:cs="Arial" w:hint="eastAsia"/>
                                      <w:sz w:val="36"/>
                                      <w:lang w:eastAsia="zh-HK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484" w:type="dxa"/>
                                </w:tcPr>
                                <w:p w14:paraId="54CE8EFA" w14:textId="65503976" w:rsidR="00BD7CD0" w:rsidRPr="00115232" w:rsidRDefault="00BD7CD0" w:rsidP="0011523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lang w:eastAsia="zh-HK"/>
                                    </w:rPr>
                                    <w:t>s</w:t>
                                  </w:r>
                                </w:p>
                              </w:tc>
                            </w:tr>
                          </w:tbl>
                          <w:p w14:paraId="69B03A45" w14:textId="77777777" w:rsidR="00003B78" w:rsidRDefault="00003B78" w:rsidP="00003B78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05" w:type="dxa"/>
            <w:vMerge w:val="restart"/>
          </w:tcPr>
          <w:p w14:paraId="33D14661" w14:textId="1832A068" w:rsidR="00003B78" w:rsidRPr="00115232" w:rsidRDefault="00003B78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noProof/>
                <w:sz w:val="32"/>
                <w:lang w:eastAsia="zh-HK"/>
              </w:rPr>
            </w:pPr>
          </w:p>
        </w:tc>
        <w:tc>
          <w:tcPr>
            <w:tcW w:w="2255" w:type="dxa"/>
            <w:gridSpan w:val="2"/>
            <w:vMerge w:val="restart"/>
          </w:tcPr>
          <w:p w14:paraId="7E85B99F" w14:textId="13CEB531" w:rsidR="00003B78" w:rsidRPr="00115232" w:rsidRDefault="00BD7CD0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sz w:val="32"/>
                <w:szCs w:val="32"/>
                <w:lang w:eastAsia="zh-HK"/>
              </w:rPr>
            </w:pPr>
            <w:r w:rsidRPr="00434F69">
              <w:rPr>
                <w:rFonts w:ascii="Arial" w:eastAsiaTheme="minorEastAsia" w:hAnsi="Arial" w:cs="Arial"/>
                <w:noProof/>
                <w:sz w:val="32"/>
                <w:szCs w:val="32"/>
                <w:lang w:eastAsia="zh-HK"/>
              </w:rPr>
              <w:drawing>
                <wp:anchor distT="0" distB="0" distL="114300" distR="114300" simplePos="0" relativeHeight="251658310" behindDoc="0" locked="0" layoutInCell="1" allowOverlap="1" wp14:anchorId="59EAA110" wp14:editId="778B0369">
                  <wp:simplePos x="0" y="0"/>
                  <wp:positionH relativeFrom="column">
                    <wp:posOffset>-75222</wp:posOffset>
                  </wp:positionH>
                  <wp:positionV relativeFrom="paragraph">
                    <wp:posOffset>897255</wp:posOffset>
                  </wp:positionV>
                  <wp:extent cx="889000" cy="636141"/>
                  <wp:effectExtent l="0" t="0" r="6350" b="0"/>
                  <wp:wrapNone/>
                  <wp:docPr id="555012966" name="Picture 555012966" descr="A cat with a tail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5012966" name="Picture 555012966" descr="A cat with a tail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889000" cy="636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 w:val="0"/>
                <w:noProof/>
              </w:rPr>
              <w:drawing>
                <wp:anchor distT="0" distB="0" distL="114300" distR="114300" simplePos="0" relativeHeight="251658290" behindDoc="0" locked="0" layoutInCell="1" allowOverlap="1" wp14:anchorId="4C11EE4A" wp14:editId="64220915">
                  <wp:simplePos x="0" y="0"/>
                  <wp:positionH relativeFrom="column">
                    <wp:posOffset>-254000</wp:posOffset>
                  </wp:positionH>
                  <wp:positionV relativeFrom="paragraph">
                    <wp:posOffset>-70485</wp:posOffset>
                  </wp:positionV>
                  <wp:extent cx="925830" cy="793750"/>
                  <wp:effectExtent l="0" t="0" r="7620" b="6350"/>
                  <wp:wrapNone/>
                  <wp:docPr id="813145074" name="Picture 813145074" descr="WS 1B_25-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20" descr="WS 1B_25-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567" b="6819"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925830" cy="793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8309" behindDoc="0" locked="0" layoutInCell="1" allowOverlap="1" wp14:anchorId="284C743B" wp14:editId="5FD7DECB">
                      <wp:simplePos x="0" y="0"/>
                      <wp:positionH relativeFrom="column">
                        <wp:posOffset>-360836</wp:posOffset>
                      </wp:positionH>
                      <wp:positionV relativeFrom="paragraph">
                        <wp:posOffset>-350390</wp:posOffset>
                      </wp:positionV>
                      <wp:extent cx="533400" cy="457200"/>
                      <wp:effectExtent l="0" t="0" r="0" b="0"/>
                      <wp:wrapNone/>
                      <wp:docPr id="19648774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3400" cy="4572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27AD02E" w14:textId="6FD516C6" w:rsidR="00003B78" w:rsidRPr="00C54B3F" w:rsidRDefault="00003B78" w:rsidP="00003B78">
                                  <w:pPr>
                                    <w:rPr>
                                      <w:rFonts w:ascii="Arial" w:hAnsi="Arial" w:cs="Arial"/>
                                      <w:sz w:val="32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2"/>
                                      <w:szCs w:val="28"/>
                                    </w:rPr>
                                    <w:t>1</w:t>
                                  </w:r>
                                  <w:r w:rsidR="00BD7CD0">
                                    <w:rPr>
                                      <w:rFonts w:ascii="Arial" w:hAnsi="Arial" w:cs="Arial"/>
                                      <w:sz w:val="32"/>
                                      <w:szCs w:val="28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4C743B" id="_x0000_s1042" type="#_x0000_t202" style="position:absolute;margin-left:-28.4pt;margin-top:-27.6pt;width:42pt;height:36pt;z-index:25165830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" filled="f" stroked="f">
                      <v:textbox>
                        <w:txbxContent>
                          <w:p w14:paraId="527AD02E" w14:textId="6FD516C6" w:rsidR="00003B78" w:rsidRPr="00C54B3F" w:rsidRDefault="00003B78" w:rsidP="00003B78">
                            <w:pPr>
                              <w:rPr>
                                <w:rFonts w:ascii="Arial" w:hAnsi="Arial" w:cs="Arial"/>
                                <w:sz w:val="32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2"/>
                                <w:szCs w:val="28"/>
                              </w:rPr>
                              <w:t>1</w:t>
                            </w:r>
                            <w:r w:rsidR="00BD7CD0">
                              <w:rPr>
                                <w:rFonts w:ascii="Arial" w:hAnsi="Arial" w:cs="Arial"/>
                                <w:sz w:val="32"/>
                                <w:szCs w:val="28"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03B78">
              <w:rPr>
                <w:rFonts w:ascii="Arial" w:eastAsia="新細明體" w:hAnsi="Arial" w:cs="Arial"/>
                <w:noProof/>
                <w:sz w:val="32"/>
                <w:szCs w:val="32"/>
                <w:lang w:eastAsia="zh-HK"/>
              </w:rPr>
              <mc:AlternateContent>
                <mc:Choice Requires="wps">
                  <w:drawing>
                    <wp:anchor distT="0" distB="0" distL="114300" distR="114300" simplePos="0" relativeHeight="251658312" behindDoc="0" locked="0" layoutInCell="1" allowOverlap="1" wp14:anchorId="0315CED7" wp14:editId="7036CCE0">
                      <wp:simplePos x="0" y="0"/>
                      <wp:positionH relativeFrom="column">
                        <wp:posOffset>530860</wp:posOffset>
                      </wp:positionH>
                      <wp:positionV relativeFrom="paragraph">
                        <wp:posOffset>1171575</wp:posOffset>
                      </wp:positionV>
                      <wp:extent cx="158750" cy="120650"/>
                      <wp:effectExtent l="38100" t="38100" r="31750" b="31750"/>
                      <wp:wrapNone/>
                      <wp:docPr id="434793601" name="Straight Arrow Connector 4347936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58750" cy="12065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D26E02" id="Straight Arrow Connector 434793601" o:spid="_x0000_s1026" type="#_x0000_t32" style="position:absolute;margin-left:41.8pt;margin-top:92.25pt;width:12.5pt;height:9.5pt;flip:x y;z-index:251658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" strokecolor="black [3213]" strokeweight="1.5pt">
                      <v:stroke endarrow="block"/>
                    </v:shape>
                  </w:pict>
                </mc:Fallback>
              </mc:AlternateContent>
            </w:r>
            <w:r>
              <w:rPr>
                <w:b w:val="0"/>
                <w:noProof/>
              </w:rPr>
              <w:t>a</w:t>
            </w:r>
          </w:p>
        </w:tc>
      </w:tr>
      <w:tr w:rsidR="00003B78" w:rsidRPr="00115232" w14:paraId="4D4C2D64" w14:textId="77777777" w:rsidTr="000B47B7">
        <w:trPr>
          <w:trHeight w:val="1380"/>
        </w:trPr>
        <w:tc>
          <w:tcPr>
            <w:tcW w:w="236" w:type="dxa"/>
            <w:gridSpan w:val="2"/>
          </w:tcPr>
          <w:p w14:paraId="061601E1" w14:textId="77777777" w:rsidR="00003B78" w:rsidRPr="00115232" w:rsidRDefault="00003B78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noProof/>
                <w:sz w:val="32"/>
                <w:szCs w:val="32"/>
                <w:lang w:eastAsia="zh-HK"/>
              </w:rPr>
            </w:pPr>
          </w:p>
        </w:tc>
        <w:tc>
          <w:tcPr>
            <w:tcW w:w="2278" w:type="dxa"/>
            <w:gridSpan w:val="2"/>
            <w:vAlign w:val="center"/>
          </w:tcPr>
          <w:p w14:paraId="1552C179" w14:textId="19A67ABA" w:rsidR="00003B78" w:rsidRPr="00115232" w:rsidRDefault="00BD7CD0">
            <w:pPr>
              <w:pStyle w:val="RPHead"/>
              <w:adjustRightInd w:val="0"/>
              <w:ind w:leftChars="0" w:left="0" w:firstLineChars="0" w:firstLine="0"/>
              <w:jc w:val="center"/>
              <w:rPr>
                <w:rFonts w:ascii="Arial" w:eastAsia="新細明體" w:hAnsi="Arial" w:cs="Arial"/>
                <w:b w:val="0"/>
                <w:sz w:val="32"/>
                <w:szCs w:val="32"/>
                <w:lang w:eastAsia="zh-HK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8293" behindDoc="0" locked="0" layoutInCell="1" allowOverlap="1" wp14:anchorId="0C0D78CF" wp14:editId="2C6F64BA">
                      <wp:simplePos x="0" y="0"/>
                      <wp:positionH relativeFrom="column">
                        <wp:posOffset>574675</wp:posOffset>
                      </wp:positionH>
                      <wp:positionV relativeFrom="paragraph">
                        <wp:posOffset>-768350</wp:posOffset>
                      </wp:positionV>
                      <wp:extent cx="533400" cy="457200"/>
                      <wp:effectExtent l="0" t="0" r="0" b="0"/>
                      <wp:wrapNone/>
                      <wp:docPr id="164314508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3400" cy="4572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914482" w14:textId="77777777" w:rsidR="00003B78" w:rsidRPr="00C54B3F" w:rsidRDefault="00003B78" w:rsidP="00003B78">
                                  <w:pPr>
                                    <w:rPr>
                                      <w:rFonts w:ascii="Arial" w:hAnsi="Arial" w:cs="Arial"/>
                                      <w:sz w:val="32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2"/>
                                      <w:szCs w:val="28"/>
                                    </w:rPr>
                                    <w:t>8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0D78CF" id="_x0000_s1043" type="#_x0000_t202" style="position:absolute;left:0;text-align:left;margin-left:45.25pt;margin-top:-60.5pt;width:42pt;height:36pt;z-index:25165829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" filled="f" stroked="f">
                      <v:textbox>
                        <w:txbxContent>
                          <w:p w14:paraId="4C914482" w14:textId="77777777" w:rsidR="00003B78" w:rsidRPr="00C54B3F" w:rsidRDefault="00003B78" w:rsidP="00003B78">
                            <w:pPr>
                              <w:rPr>
                                <w:rFonts w:ascii="Arial" w:hAnsi="Arial" w:cs="Arial"/>
                                <w:sz w:val="32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2"/>
                                <w:szCs w:val="28"/>
                              </w:rP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D7CD0">
              <w:rPr>
                <w:rFonts w:ascii="Arial" w:hAnsi="Arial" w:cs="Arial"/>
                <w:noProof/>
                <w:sz w:val="32"/>
                <w:szCs w:val="32"/>
                <w:lang w:eastAsia="zh-HK"/>
              </w:rPr>
              <w:drawing>
                <wp:anchor distT="0" distB="0" distL="114300" distR="114300" simplePos="0" relativeHeight="251658322" behindDoc="0" locked="0" layoutInCell="1" allowOverlap="1" wp14:anchorId="29489240" wp14:editId="12A274CF">
                  <wp:simplePos x="0" y="0"/>
                  <wp:positionH relativeFrom="column">
                    <wp:posOffset>20320</wp:posOffset>
                  </wp:positionH>
                  <wp:positionV relativeFrom="paragraph">
                    <wp:posOffset>335915</wp:posOffset>
                  </wp:positionV>
                  <wp:extent cx="763905" cy="662940"/>
                  <wp:effectExtent l="0" t="0" r="0" b="3810"/>
                  <wp:wrapNone/>
                  <wp:docPr id="8423315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2331509" name=""/>
                          <pic:cNvPicPr/>
                        </pic:nvPicPr>
                        <pic:blipFill rotWithShape="1"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7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3905" cy="662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38" w:type="dxa"/>
            <w:gridSpan w:val="3"/>
          </w:tcPr>
          <w:p w14:paraId="22D5034B" w14:textId="3CD537A4" w:rsidR="00003B78" w:rsidRPr="00115232" w:rsidRDefault="00003B78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sz w:val="32"/>
                <w:szCs w:val="32"/>
                <w:lang w:eastAsia="zh-HK"/>
              </w:rPr>
            </w:pPr>
          </w:p>
        </w:tc>
        <w:tc>
          <w:tcPr>
            <w:tcW w:w="405" w:type="dxa"/>
            <w:vMerge/>
          </w:tcPr>
          <w:p w14:paraId="60EC20E5" w14:textId="77777777" w:rsidR="00003B78" w:rsidRPr="00115232" w:rsidRDefault="00003B78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noProof/>
                <w:sz w:val="32"/>
                <w:lang w:eastAsia="zh-HK"/>
              </w:rPr>
            </w:pPr>
          </w:p>
        </w:tc>
        <w:tc>
          <w:tcPr>
            <w:tcW w:w="2255" w:type="dxa"/>
            <w:gridSpan w:val="2"/>
            <w:vMerge/>
          </w:tcPr>
          <w:p w14:paraId="5DB6EA6D" w14:textId="77777777" w:rsidR="00003B78" w:rsidRPr="00115232" w:rsidRDefault="00003B78">
            <w:pPr>
              <w:pStyle w:val="RPHead"/>
              <w:adjustRightInd w:val="0"/>
              <w:ind w:leftChars="0" w:left="0" w:firstLineChars="0" w:firstLine="0"/>
              <w:rPr>
                <w:rFonts w:ascii="Arial" w:eastAsia="新細明體" w:hAnsi="Arial" w:cs="Arial"/>
                <w:b w:val="0"/>
                <w:sz w:val="32"/>
                <w:szCs w:val="32"/>
                <w:lang w:eastAsia="zh-HK"/>
              </w:rPr>
            </w:pPr>
          </w:p>
        </w:tc>
      </w:tr>
      <w:tr w:rsidR="00003B78" w:rsidRPr="00115232" w14:paraId="354A0403" w14:textId="77777777" w:rsidTr="000B47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42" w:type="dxa"/>
          <w:wAfter w:w="1693" w:type="dxa"/>
        </w:trPr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762E57" w14:textId="00F3CAA6" w:rsidR="00003B78" w:rsidRPr="00115232" w:rsidRDefault="00003B78">
            <w:pPr>
              <w:adjustRightInd w:val="0"/>
              <w:snapToGrid w:val="0"/>
              <w:spacing w:beforeLines="50" w:before="180" w:afterLines="50" w:after="180"/>
              <w:jc w:val="center"/>
              <w:rPr>
                <w:rFonts w:ascii="Arial" w:hAnsi="Arial" w:cs="Arial"/>
                <w:sz w:val="32"/>
                <w:szCs w:val="32"/>
                <w:lang w:eastAsia="zh-HK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8295" behindDoc="0" locked="0" layoutInCell="1" allowOverlap="1" wp14:anchorId="60FBF640" wp14:editId="3CD8D2A9">
                      <wp:simplePos x="0" y="0"/>
                      <wp:positionH relativeFrom="column">
                        <wp:posOffset>-127479</wp:posOffset>
                      </wp:positionH>
                      <wp:positionV relativeFrom="paragraph">
                        <wp:posOffset>-682000</wp:posOffset>
                      </wp:positionV>
                      <wp:extent cx="533400" cy="457200"/>
                      <wp:effectExtent l="0" t="0" r="0" b="0"/>
                      <wp:wrapNone/>
                      <wp:docPr id="77362538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3400" cy="4572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FE1A39" w14:textId="77777777" w:rsidR="00003B78" w:rsidRPr="00C54B3F" w:rsidRDefault="00003B78" w:rsidP="00003B78">
                                  <w:pPr>
                                    <w:rPr>
                                      <w:rFonts w:ascii="Arial" w:hAnsi="Arial" w:cs="Arial"/>
                                      <w:sz w:val="32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2"/>
                                      <w:szCs w:val="28"/>
                                    </w:rPr>
                                    <w:t>9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FBF640" id="_x0000_s1044" type="#_x0000_t202" style="position:absolute;left:0;text-align:left;margin-left:-10.05pt;margin-top:-53.7pt;width:42pt;height:36pt;z-index:25165829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" filled="f" stroked="f">
                      <v:textbox>
                        <w:txbxContent>
                          <w:p w14:paraId="7BFE1A39" w14:textId="77777777" w:rsidR="00003B78" w:rsidRPr="00C54B3F" w:rsidRDefault="00003B78" w:rsidP="00003B78">
                            <w:pPr>
                              <w:rPr>
                                <w:rFonts w:ascii="Arial" w:hAnsi="Arial" w:cs="Arial"/>
                                <w:sz w:val="32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2"/>
                                <w:szCs w:val="28"/>
                              </w:rPr>
                              <w:t>9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6DCB7B8" w14:textId="61922756" w:rsidR="00003B78" w:rsidRDefault="00003B78">
            <w:pPr>
              <w:adjustRightInd w:val="0"/>
              <w:snapToGrid w:val="0"/>
              <w:spacing w:beforeLines="50" w:before="180" w:afterLines="50" w:after="180"/>
              <w:jc w:val="center"/>
              <w:rPr>
                <w:rFonts w:ascii="Arial" w:hAnsi="Arial" w:cs="Arial"/>
                <w:sz w:val="32"/>
                <w:szCs w:val="32"/>
                <w:lang w:eastAsia="zh-HK"/>
              </w:rPr>
            </w:pPr>
          </w:p>
          <w:p w14:paraId="2C80C7EA" w14:textId="7A5B3A98" w:rsidR="00003B78" w:rsidRPr="00115232" w:rsidRDefault="00003B78" w:rsidP="000B47B7">
            <w:pPr>
              <w:adjustRightInd w:val="0"/>
              <w:snapToGrid w:val="0"/>
              <w:spacing w:beforeLines="50" w:before="180" w:afterLines="50" w:after="180"/>
              <w:rPr>
                <w:rFonts w:ascii="Arial" w:hAnsi="Arial" w:cs="Arial"/>
                <w:sz w:val="32"/>
                <w:szCs w:val="32"/>
                <w:lang w:eastAsia="zh-HK"/>
              </w:rPr>
            </w:pPr>
          </w:p>
        </w:tc>
        <w:tc>
          <w:tcPr>
            <w:tcW w:w="35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822D14" w14:textId="1256C64E" w:rsidR="00003B78" w:rsidRPr="00115232" w:rsidRDefault="00BD7CD0">
            <w:pPr>
              <w:adjustRightInd w:val="0"/>
              <w:snapToGrid w:val="0"/>
              <w:spacing w:beforeLines="50" w:before="180" w:afterLines="50" w:after="180"/>
              <w:rPr>
                <w:rFonts w:ascii="Arial" w:hAnsi="Arial" w:cs="Arial"/>
                <w:sz w:val="32"/>
                <w:szCs w:val="32"/>
                <w:lang w:eastAsia="zh-HK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8324" behindDoc="0" locked="0" layoutInCell="1" allowOverlap="1" wp14:anchorId="559EB31F" wp14:editId="00406CAE">
                      <wp:simplePos x="0" y="0"/>
                      <wp:positionH relativeFrom="column">
                        <wp:posOffset>-140033</wp:posOffset>
                      </wp:positionH>
                      <wp:positionV relativeFrom="paragraph">
                        <wp:posOffset>122825</wp:posOffset>
                      </wp:positionV>
                      <wp:extent cx="533400" cy="457200"/>
                      <wp:effectExtent l="0" t="0" r="0" b="0"/>
                      <wp:wrapNone/>
                      <wp:docPr id="69687109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3400" cy="4572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6F2B686" w14:textId="02D0C001" w:rsidR="00BD7CD0" w:rsidRPr="00C54B3F" w:rsidRDefault="00BD7CD0" w:rsidP="00BD7CD0">
                                  <w:pPr>
                                    <w:rPr>
                                      <w:rFonts w:ascii="Arial" w:hAnsi="Arial" w:cs="Arial"/>
                                      <w:sz w:val="32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2"/>
                                      <w:szCs w:val="28"/>
                                    </w:rPr>
                                    <w:t>1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9EB31F" id="_x0000_s1045" type="#_x0000_t202" style="position:absolute;margin-left:-11.05pt;margin-top:9.65pt;width:42pt;height:36pt;z-index:2516583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" filled="f" stroked="f">
                      <v:textbox>
                        <w:txbxContent>
                          <w:p w14:paraId="16F2B686" w14:textId="02D0C001" w:rsidR="00BD7CD0" w:rsidRPr="00C54B3F" w:rsidRDefault="00BD7CD0" w:rsidP="00BD7CD0">
                            <w:pPr>
                              <w:rPr>
                                <w:rFonts w:ascii="Arial" w:hAnsi="Arial" w:cs="Arial"/>
                                <w:sz w:val="32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2"/>
                                <w:szCs w:val="28"/>
                              </w:rPr>
                              <w:t>1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D7CD0">
              <w:rPr>
                <w:rFonts w:ascii="Arial" w:hAnsi="Arial" w:cs="Arial"/>
                <w:noProof/>
                <w:sz w:val="32"/>
                <w:szCs w:val="32"/>
                <w:lang w:eastAsia="zh-HK"/>
              </w:rPr>
              <w:drawing>
                <wp:anchor distT="0" distB="0" distL="114300" distR="114300" simplePos="0" relativeHeight="251658323" behindDoc="0" locked="0" layoutInCell="1" allowOverlap="1" wp14:anchorId="0905C6CA" wp14:editId="7D67E18B">
                  <wp:simplePos x="0" y="0"/>
                  <wp:positionH relativeFrom="column">
                    <wp:posOffset>233066</wp:posOffset>
                  </wp:positionH>
                  <wp:positionV relativeFrom="paragraph">
                    <wp:posOffset>281253</wp:posOffset>
                  </wp:positionV>
                  <wp:extent cx="696334" cy="824459"/>
                  <wp:effectExtent l="0" t="0" r="8890" b="0"/>
                  <wp:wrapNone/>
                  <wp:docPr id="82091124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0911244" name="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6334" cy="824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40846A3" w14:textId="77777777" w:rsidR="00003B78" w:rsidRDefault="00003B78">
            <w:pPr>
              <w:adjustRightInd w:val="0"/>
              <w:snapToGrid w:val="0"/>
              <w:spacing w:beforeLines="50" w:before="180" w:afterLines="50" w:after="180"/>
              <w:rPr>
                <w:rFonts w:ascii="Arial" w:hAnsi="Arial" w:cs="Arial"/>
                <w:sz w:val="32"/>
                <w:szCs w:val="32"/>
                <w:lang w:eastAsia="zh-HK"/>
              </w:rPr>
            </w:pPr>
          </w:p>
          <w:p w14:paraId="1C8AA40C" w14:textId="4602F419" w:rsidR="00003B78" w:rsidRPr="00115232" w:rsidRDefault="00003B78">
            <w:pPr>
              <w:adjustRightInd w:val="0"/>
              <w:snapToGrid w:val="0"/>
              <w:spacing w:beforeLines="50" w:before="180" w:afterLines="50" w:after="180"/>
              <w:rPr>
                <w:rFonts w:ascii="Arial" w:hAnsi="Arial" w:cs="Arial"/>
                <w:sz w:val="32"/>
                <w:szCs w:val="32"/>
                <w:lang w:eastAsia="zh-HK"/>
              </w:rPr>
            </w:pP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</w:tcPr>
          <w:p w14:paraId="0DC4291E" w14:textId="77777777" w:rsidR="00003B78" w:rsidRPr="00115232" w:rsidRDefault="00003B78">
            <w:pPr>
              <w:adjustRightInd w:val="0"/>
              <w:snapToGrid w:val="0"/>
              <w:spacing w:beforeLines="50" w:before="180" w:afterLines="50" w:after="180"/>
              <w:jc w:val="center"/>
              <w:rPr>
                <w:rFonts w:ascii="Arial" w:hAnsi="Arial" w:cs="Arial"/>
                <w:sz w:val="32"/>
                <w:szCs w:val="32"/>
                <w:lang w:eastAsia="zh-HK"/>
              </w:rPr>
            </w:pPr>
          </w:p>
          <w:p w14:paraId="396A25B0" w14:textId="77777777" w:rsidR="00003B78" w:rsidRDefault="00003B78">
            <w:pPr>
              <w:adjustRightInd w:val="0"/>
              <w:snapToGrid w:val="0"/>
              <w:spacing w:beforeLines="50" w:before="180" w:afterLines="50" w:after="180"/>
              <w:jc w:val="center"/>
              <w:rPr>
                <w:rFonts w:ascii="Arial" w:hAnsi="Arial" w:cs="Arial"/>
                <w:sz w:val="32"/>
                <w:szCs w:val="32"/>
                <w:lang w:eastAsia="zh-HK"/>
              </w:rPr>
            </w:pPr>
          </w:p>
          <w:p w14:paraId="383496D9" w14:textId="36D355EC" w:rsidR="00003B78" w:rsidRPr="00115232" w:rsidRDefault="00003B78">
            <w:pPr>
              <w:adjustRightInd w:val="0"/>
              <w:snapToGrid w:val="0"/>
              <w:spacing w:beforeLines="50" w:before="180" w:afterLines="50" w:after="180"/>
              <w:rPr>
                <w:rFonts w:ascii="Arial" w:hAnsi="Arial" w:cs="Arial"/>
                <w:sz w:val="32"/>
                <w:szCs w:val="32"/>
                <w:lang w:eastAsia="zh-HK"/>
              </w:rPr>
            </w:pP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D59B38D" w14:textId="7C09DA49" w:rsidR="00003B78" w:rsidRPr="00115232" w:rsidRDefault="00BD7CD0">
            <w:pPr>
              <w:adjustRightInd w:val="0"/>
              <w:snapToGrid w:val="0"/>
              <w:spacing w:beforeLines="50" w:before="180" w:afterLines="50" w:after="180"/>
              <w:rPr>
                <w:rFonts w:ascii="Arial" w:hAnsi="Arial" w:cs="Arial"/>
                <w:sz w:val="32"/>
                <w:szCs w:val="32"/>
                <w:lang w:eastAsia="zh-HK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8313" behindDoc="0" locked="0" layoutInCell="1" allowOverlap="1" wp14:anchorId="5A86C053" wp14:editId="015EA604">
                      <wp:simplePos x="0" y="0"/>
                      <wp:positionH relativeFrom="column">
                        <wp:posOffset>1542415</wp:posOffset>
                      </wp:positionH>
                      <wp:positionV relativeFrom="paragraph">
                        <wp:posOffset>-1083310</wp:posOffset>
                      </wp:positionV>
                      <wp:extent cx="533400" cy="457200"/>
                      <wp:effectExtent l="0" t="0" r="0" b="0"/>
                      <wp:wrapNone/>
                      <wp:docPr id="114787567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3400" cy="4572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24454ED" w14:textId="585BEF76" w:rsidR="00003B78" w:rsidRPr="00C54B3F" w:rsidRDefault="00003B78" w:rsidP="00003B78">
                                  <w:pPr>
                                    <w:rPr>
                                      <w:rFonts w:ascii="Arial" w:hAnsi="Arial" w:cs="Arial"/>
                                      <w:sz w:val="32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2"/>
                                      <w:szCs w:val="28"/>
                                    </w:rPr>
                                    <w:t>1</w:t>
                                  </w:r>
                                  <w:r w:rsidR="00BD7CD0">
                                    <w:rPr>
                                      <w:rFonts w:ascii="Arial" w:hAnsi="Arial" w:cs="Arial"/>
                                      <w:sz w:val="32"/>
                                      <w:szCs w:val="28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86C053" id="_x0000_s1046" type="#_x0000_t202" style="position:absolute;margin-left:121.45pt;margin-top:-85.3pt;width:42pt;height:36pt;z-index:25165831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" filled="f" stroked="f">
                      <v:textbox>
                        <w:txbxContent>
                          <w:p w14:paraId="424454ED" w14:textId="585BEF76" w:rsidR="00003B78" w:rsidRPr="00C54B3F" w:rsidRDefault="00003B78" w:rsidP="00003B78">
                            <w:pPr>
                              <w:rPr>
                                <w:rFonts w:ascii="Arial" w:hAnsi="Arial" w:cs="Arial"/>
                                <w:sz w:val="32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2"/>
                                <w:szCs w:val="28"/>
                              </w:rPr>
                              <w:t>1</w:t>
                            </w:r>
                            <w:r w:rsidR="00BD7CD0">
                              <w:rPr>
                                <w:rFonts w:ascii="Arial" w:hAnsi="Arial" w:cs="Arial"/>
                                <w:sz w:val="32"/>
                                <w:szCs w:val="28"/>
                              </w:rPr>
                              <w:t>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B47B7">
              <w:rPr>
                <w:rFonts w:ascii="Arial" w:hAnsi="Arial" w:cs="Arial"/>
                <w:noProof/>
                <w:sz w:val="28"/>
                <w:szCs w:val="32"/>
                <w:lang w:eastAsia="zh-HK"/>
              </w:rPr>
              <w:drawing>
                <wp:anchor distT="0" distB="0" distL="114300" distR="114300" simplePos="0" relativeHeight="251658320" behindDoc="0" locked="0" layoutInCell="1" allowOverlap="1" wp14:anchorId="480BAF6A" wp14:editId="14DB991B">
                  <wp:simplePos x="0" y="0"/>
                  <wp:positionH relativeFrom="column">
                    <wp:posOffset>2073640</wp:posOffset>
                  </wp:positionH>
                  <wp:positionV relativeFrom="paragraph">
                    <wp:posOffset>26160</wp:posOffset>
                  </wp:positionV>
                  <wp:extent cx="629587" cy="683186"/>
                  <wp:effectExtent l="0" t="0" r="0" b="3175"/>
                  <wp:wrapNone/>
                  <wp:docPr id="987071931" name="Picture 1" descr="A drawing of a snake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7071931" name="Picture 1" descr="A drawing of a snake&#10;&#10;AI-generated content may be incorrect.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9587" cy="6831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8321" behindDoc="0" locked="0" layoutInCell="1" allowOverlap="1" wp14:anchorId="0C3B96C5" wp14:editId="478D4BD1">
                      <wp:simplePos x="0" y="0"/>
                      <wp:positionH relativeFrom="column">
                        <wp:posOffset>1667697</wp:posOffset>
                      </wp:positionH>
                      <wp:positionV relativeFrom="paragraph">
                        <wp:posOffset>-181412</wp:posOffset>
                      </wp:positionV>
                      <wp:extent cx="533400" cy="457200"/>
                      <wp:effectExtent l="0" t="0" r="0" b="0"/>
                      <wp:wrapNone/>
                      <wp:docPr id="63506185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3400" cy="4572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88C64F7" w14:textId="0DDA62E3" w:rsidR="000B47B7" w:rsidRPr="00C54B3F" w:rsidRDefault="000B47B7" w:rsidP="000B47B7">
                                  <w:pPr>
                                    <w:rPr>
                                      <w:rFonts w:ascii="Arial" w:hAnsi="Arial" w:cs="Arial"/>
                                      <w:sz w:val="32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2"/>
                                      <w:szCs w:val="28"/>
                                    </w:rPr>
                                    <w:t>1</w:t>
                                  </w:r>
                                  <w:r w:rsidR="00BD7CD0">
                                    <w:rPr>
                                      <w:rFonts w:ascii="Arial" w:hAnsi="Arial" w:cs="Arial"/>
                                      <w:sz w:val="32"/>
                                      <w:szCs w:val="28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3B96C5" id="_x0000_s1047" type="#_x0000_t202" style="position:absolute;margin-left:131.3pt;margin-top:-14.3pt;width:42pt;height:36pt;z-index:25165832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" filled="f" stroked="f">
                      <v:textbox>
                        <w:txbxContent>
                          <w:p w14:paraId="388C64F7" w14:textId="0DDA62E3" w:rsidR="000B47B7" w:rsidRPr="00C54B3F" w:rsidRDefault="000B47B7" w:rsidP="000B47B7">
                            <w:pPr>
                              <w:rPr>
                                <w:rFonts w:ascii="Arial" w:hAnsi="Arial" w:cs="Arial"/>
                                <w:sz w:val="32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2"/>
                                <w:szCs w:val="28"/>
                              </w:rPr>
                              <w:t>1</w:t>
                            </w:r>
                            <w:r w:rsidR="00BD7CD0">
                              <w:rPr>
                                <w:rFonts w:ascii="Arial" w:hAnsi="Arial" w:cs="Arial"/>
                                <w:sz w:val="32"/>
                                <w:szCs w:val="28"/>
                              </w:rPr>
                              <w:t>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58C50449" w14:textId="092C9BB4" w:rsidR="00C54B3F" w:rsidRDefault="009113AB">
      <w:pPr>
        <w:widowControl/>
        <w:rPr>
          <w:rFonts w:ascii="Arial" w:eastAsiaTheme="minorEastAsia" w:hAnsi="Arial" w:cs="Arial"/>
          <w:b/>
          <w:bCs/>
          <w:noProof/>
          <w:kern w:val="52"/>
          <w:sz w:val="32"/>
          <w:szCs w:val="32"/>
          <w:lang w:eastAsia="zh-HK"/>
        </w:rPr>
      </w:pPr>
      <w:r w:rsidRPr="009113AB">
        <w:rPr>
          <w:rFonts w:ascii="Arial" w:eastAsiaTheme="minorEastAsia" w:hAnsi="Arial" w:cs="Arial"/>
          <w:noProof/>
          <w:sz w:val="32"/>
          <w:szCs w:val="32"/>
          <w:lang w:eastAsia="zh-HK"/>
        </w:rPr>
        <mc:AlternateContent>
          <mc:Choice Requires="wps">
            <w:drawing>
              <wp:anchor distT="45720" distB="45720" distL="114300" distR="114300" simplePos="0" relativeHeight="251658326" behindDoc="0" locked="0" layoutInCell="1" allowOverlap="1" wp14:anchorId="73ECB6B6" wp14:editId="0D262BD1">
                <wp:simplePos x="0" y="0"/>
                <wp:positionH relativeFrom="column">
                  <wp:posOffset>73660</wp:posOffset>
                </wp:positionH>
                <wp:positionV relativeFrom="paragraph">
                  <wp:posOffset>88515</wp:posOffset>
                </wp:positionV>
                <wp:extent cx="6505731" cy="1404620"/>
                <wp:effectExtent l="0" t="0" r="0" b="0"/>
                <wp:wrapNone/>
                <wp:docPr id="7711411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5731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3FB135" w14:textId="429CFF71" w:rsidR="009113AB" w:rsidRDefault="009113AB" w:rsidP="009113AB">
                            <w:pPr>
                              <w:adjustRightInd w:val="0"/>
                              <w:snapToGrid w:val="0"/>
                              <w:spacing w:beforeLines="50" w:before="180" w:afterLines="50" w:after="180"/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</w:pPr>
                            <w:r w:rsidRPr="009113AB"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>7</w:t>
                            </w: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 xml:space="preserve"> </w:t>
                            </w:r>
                            <w:r w:rsidRPr="00115232">
                              <w:rPr>
                                <w:rFonts w:ascii="Arial" w:hAnsi="Arial" w:cs="Arial" w:hint="eastAsia"/>
                                <w:sz w:val="32"/>
                                <w:szCs w:val="32"/>
                                <w:lang w:eastAsia="zh-HK"/>
                              </w:rPr>
                              <w:t>___ ___________</w:t>
                            </w: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ab/>
                              <w:t xml:space="preserve">8 </w:t>
                            </w:r>
                            <w:r w:rsidRPr="00115232">
                              <w:rPr>
                                <w:rFonts w:ascii="Arial" w:hAnsi="Arial" w:cs="Arial" w:hint="eastAsia"/>
                                <w:sz w:val="32"/>
                                <w:szCs w:val="32"/>
                                <w:lang w:eastAsia="zh-HK"/>
                              </w:rPr>
                              <w:t>___ ___________</w:t>
                            </w: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ab/>
                              <w:t xml:space="preserve">9 </w:t>
                            </w:r>
                            <w:r w:rsidRPr="00115232">
                              <w:rPr>
                                <w:rFonts w:ascii="Arial" w:hAnsi="Arial" w:cs="Arial" w:hint="eastAsia"/>
                                <w:sz w:val="32"/>
                                <w:szCs w:val="32"/>
                                <w:lang w:eastAsia="zh-HK"/>
                              </w:rPr>
                              <w:t>___________</w:t>
                            </w:r>
                          </w:p>
                          <w:p w14:paraId="54A2B93E" w14:textId="0452E5D7" w:rsidR="00A31CB1" w:rsidRDefault="00A31CB1" w:rsidP="009113AB">
                            <w:pPr>
                              <w:adjustRightInd w:val="0"/>
                              <w:snapToGrid w:val="0"/>
                              <w:spacing w:beforeLines="50" w:before="180" w:afterLines="50" w:after="180"/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 xml:space="preserve">10 </w:t>
                            </w:r>
                            <w:r w:rsidRPr="00115232">
                              <w:rPr>
                                <w:rFonts w:ascii="Arial" w:hAnsi="Arial" w:cs="Arial" w:hint="eastAsia"/>
                                <w:sz w:val="32"/>
                                <w:szCs w:val="32"/>
                                <w:lang w:eastAsia="zh-HK"/>
                              </w:rPr>
                              <w:t>___________</w:t>
                            </w: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ab/>
                              <w:t xml:space="preserve">11 </w:t>
                            </w:r>
                            <w:r w:rsidRPr="00115232">
                              <w:rPr>
                                <w:rFonts w:ascii="Arial" w:hAnsi="Arial" w:cs="Arial" w:hint="eastAsia"/>
                                <w:sz w:val="32"/>
                                <w:szCs w:val="32"/>
                                <w:lang w:eastAsia="zh-HK"/>
                              </w:rPr>
                              <w:t>___ ___________</w:t>
                            </w: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ab/>
                              <w:t>12</w:t>
                            </w:r>
                            <w:r w:rsidRPr="00115232">
                              <w:rPr>
                                <w:rFonts w:ascii="Arial" w:hAnsi="Arial" w:cs="Arial" w:hint="eastAsia"/>
                                <w:sz w:val="32"/>
                                <w:szCs w:val="32"/>
                                <w:lang w:eastAsia="zh-HK"/>
                              </w:rPr>
                              <w:t xml:space="preserve"> ___ ___________</w:t>
                            </w:r>
                          </w:p>
                          <w:p w14:paraId="1D6AF867" w14:textId="418A826F" w:rsidR="00A31CB1" w:rsidRPr="009113AB" w:rsidRDefault="00A31CB1" w:rsidP="009113AB">
                            <w:pPr>
                              <w:adjustRightInd w:val="0"/>
                              <w:snapToGrid w:val="0"/>
                              <w:spacing w:beforeLines="50" w:before="180" w:afterLines="50" w:after="180"/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>13</w:t>
                            </w: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ab/>
                            </w:r>
                            <w:r w:rsidRPr="00115232">
                              <w:rPr>
                                <w:rFonts w:ascii="Arial" w:hAnsi="Arial" w:cs="Arial" w:hint="eastAsia"/>
                                <w:sz w:val="32"/>
                                <w:szCs w:val="32"/>
                                <w:lang w:eastAsia="zh-HK"/>
                              </w:rPr>
                              <w:t>___ 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ECB6B6" id="_x0000_s1048" type="#_x0000_t202" style="position:absolute;margin-left:5.8pt;margin-top:6.95pt;width:512.25pt;height:110.6pt;z-index:25165832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" filled="f" stroked="f">
                <v:textbox style="mso-fit-shape-to-text:t">
                  <w:txbxContent>
                    <w:p w14:paraId="493FB135" w14:textId="429CFF71" w:rsidR="009113AB" w:rsidRDefault="009113AB" w:rsidP="009113AB">
                      <w:pPr>
                        <w:adjustRightInd w:val="0"/>
                        <w:snapToGrid w:val="0"/>
                        <w:spacing w:beforeLines="50" w:before="180" w:afterLines="50" w:after="180"/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</w:pPr>
                      <w:r w:rsidRPr="009113AB"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>7</w:t>
                      </w:r>
                      <w:r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 xml:space="preserve"> </w:t>
                      </w:r>
                      <w:r w:rsidRPr="00115232">
                        <w:rPr>
                          <w:rFonts w:ascii="Arial" w:hAnsi="Arial" w:cs="Arial" w:hint="eastAsia"/>
                          <w:sz w:val="32"/>
                          <w:szCs w:val="32"/>
                          <w:lang w:eastAsia="zh-HK"/>
                        </w:rPr>
                        <w:t>___ ___________</w:t>
                      </w:r>
                      <w:r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ab/>
                        <w:t xml:space="preserve">8 </w:t>
                      </w:r>
                      <w:r w:rsidRPr="00115232">
                        <w:rPr>
                          <w:rFonts w:ascii="Arial" w:hAnsi="Arial" w:cs="Arial" w:hint="eastAsia"/>
                          <w:sz w:val="32"/>
                          <w:szCs w:val="32"/>
                          <w:lang w:eastAsia="zh-HK"/>
                        </w:rPr>
                        <w:t>___ ___________</w:t>
                      </w:r>
                      <w:r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ab/>
                        <w:t xml:space="preserve">9 </w:t>
                      </w:r>
                      <w:r w:rsidRPr="00115232">
                        <w:rPr>
                          <w:rFonts w:ascii="Arial" w:hAnsi="Arial" w:cs="Arial" w:hint="eastAsia"/>
                          <w:sz w:val="32"/>
                          <w:szCs w:val="32"/>
                          <w:lang w:eastAsia="zh-HK"/>
                        </w:rPr>
                        <w:t>___________</w:t>
                      </w:r>
                    </w:p>
                    <w:p w14:paraId="54A2B93E" w14:textId="0452E5D7" w:rsidR="00A31CB1" w:rsidRDefault="00A31CB1" w:rsidP="009113AB">
                      <w:pPr>
                        <w:adjustRightInd w:val="0"/>
                        <w:snapToGrid w:val="0"/>
                        <w:spacing w:beforeLines="50" w:before="180" w:afterLines="50" w:after="180"/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</w:pPr>
                      <w:r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 xml:space="preserve">10 </w:t>
                      </w:r>
                      <w:r w:rsidRPr="00115232">
                        <w:rPr>
                          <w:rFonts w:ascii="Arial" w:hAnsi="Arial" w:cs="Arial" w:hint="eastAsia"/>
                          <w:sz w:val="32"/>
                          <w:szCs w:val="32"/>
                          <w:lang w:eastAsia="zh-HK"/>
                        </w:rPr>
                        <w:t>___________</w:t>
                      </w:r>
                      <w:r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ab/>
                        <w:t xml:space="preserve">11 </w:t>
                      </w:r>
                      <w:r w:rsidRPr="00115232">
                        <w:rPr>
                          <w:rFonts w:ascii="Arial" w:hAnsi="Arial" w:cs="Arial" w:hint="eastAsia"/>
                          <w:sz w:val="32"/>
                          <w:szCs w:val="32"/>
                          <w:lang w:eastAsia="zh-HK"/>
                        </w:rPr>
                        <w:t>___ ___________</w:t>
                      </w:r>
                      <w:r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ab/>
                        <w:t>12</w:t>
                      </w:r>
                      <w:r w:rsidRPr="00115232">
                        <w:rPr>
                          <w:rFonts w:ascii="Arial" w:hAnsi="Arial" w:cs="Arial" w:hint="eastAsia"/>
                          <w:sz w:val="32"/>
                          <w:szCs w:val="32"/>
                          <w:lang w:eastAsia="zh-HK"/>
                        </w:rPr>
                        <w:t xml:space="preserve"> ___ ___________</w:t>
                      </w:r>
                    </w:p>
                    <w:p w14:paraId="1D6AF867" w14:textId="418A826F" w:rsidR="00A31CB1" w:rsidRPr="009113AB" w:rsidRDefault="00A31CB1" w:rsidP="009113AB">
                      <w:pPr>
                        <w:adjustRightInd w:val="0"/>
                        <w:snapToGrid w:val="0"/>
                        <w:spacing w:beforeLines="50" w:before="180" w:afterLines="50" w:after="180"/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</w:pPr>
                      <w:r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>13</w:t>
                      </w:r>
                      <w:r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ab/>
                      </w:r>
                      <w:r w:rsidRPr="00115232">
                        <w:rPr>
                          <w:rFonts w:ascii="Arial" w:hAnsi="Arial" w:cs="Arial" w:hint="eastAsia"/>
                          <w:sz w:val="32"/>
                          <w:szCs w:val="32"/>
                          <w:lang w:eastAsia="zh-HK"/>
                        </w:rPr>
                        <w:t>___ ___________</w:t>
                      </w:r>
                    </w:p>
                  </w:txbxContent>
                </v:textbox>
              </v:shape>
            </w:pict>
          </mc:Fallback>
        </mc:AlternateContent>
      </w:r>
      <w:r w:rsidR="00C54B3F">
        <w:rPr>
          <w:rFonts w:ascii="Arial" w:eastAsiaTheme="minorEastAsia" w:hAnsi="Arial" w:cs="Arial"/>
          <w:noProof/>
          <w:sz w:val="32"/>
          <w:szCs w:val="32"/>
          <w:lang w:eastAsia="zh-HK"/>
        </w:rPr>
        <w:br w:type="page"/>
      </w:r>
    </w:p>
    <w:p w14:paraId="649E53B7" w14:textId="41CCD550" w:rsidR="00713262" w:rsidRDefault="004B0E41" w:rsidP="00C03E67">
      <w:pPr>
        <w:pStyle w:val="RPHead"/>
        <w:ind w:leftChars="0" w:left="416" w:hanging="416"/>
        <w:rPr>
          <w:rFonts w:ascii="Arial" w:eastAsiaTheme="minorEastAsia" w:hAnsi="Arial" w:cs="Arial"/>
          <w:noProof/>
          <w:sz w:val="32"/>
          <w:szCs w:val="32"/>
          <w:lang w:eastAsia="zh-HK"/>
        </w:rPr>
      </w:pPr>
      <w:r w:rsidRPr="00713262">
        <w:rPr>
          <w:rFonts w:ascii="Arial" w:eastAsia="新細明體" w:hAnsi="Arial" w:cs="Arial"/>
          <w:noProof/>
          <w:sz w:val="32"/>
          <w:szCs w:val="32"/>
          <w:lang w:eastAsia="zh-HK"/>
        </w:rPr>
        <w:lastRenderedPageBreak/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756C5FB6" wp14:editId="2ADB682F">
                <wp:simplePos x="0" y="0"/>
                <wp:positionH relativeFrom="column">
                  <wp:posOffset>-368968</wp:posOffset>
                </wp:positionH>
                <wp:positionV relativeFrom="paragraph">
                  <wp:posOffset>-926532</wp:posOffset>
                </wp:positionV>
                <wp:extent cx="7095490" cy="869950"/>
                <wp:effectExtent l="114300" t="114300" r="105410" b="101600"/>
                <wp:wrapNone/>
                <wp:docPr id="744202129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95490" cy="869950"/>
                          <a:chOff x="0" y="0"/>
                          <a:chExt cx="7095490" cy="869950"/>
                        </a:xfrm>
                        <a:effectLst>
                          <a:glow rad="101600">
                            <a:schemeClr val="bg1">
                              <a:alpha val="60000"/>
                            </a:schemeClr>
                          </a:glow>
                        </a:effectLst>
                      </wpg:grpSpPr>
                      <wpg:grpSp>
                        <wpg:cNvPr id="1814669480" name="Group 4"/>
                        <wpg:cNvGrpSpPr/>
                        <wpg:grpSpPr>
                          <a:xfrm>
                            <a:off x="0" y="0"/>
                            <a:ext cx="7095490" cy="869950"/>
                            <a:chOff x="0" y="0"/>
                            <a:chExt cx="7095490" cy="869950"/>
                          </a:xfrm>
                        </wpg:grpSpPr>
                        <pic:pic xmlns:pic="http://schemas.openxmlformats.org/drawingml/2006/picture">
                          <pic:nvPicPr>
                            <pic:cNvPr id="1433657911" name="Picture 1" descr="A black line drawing of a car&#10;&#10;Description automatically generated with medium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095490" cy="8382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92118226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7879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41396431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5880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3451449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1816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136949851" name="文字方塊 8"/>
                        <wps:cNvSpPr txBox="1"/>
                        <wps:spPr>
                          <a:xfrm>
                            <a:off x="4953000" y="88900"/>
                            <a:ext cx="1685925" cy="5048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2E9DF983" w14:textId="77777777" w:rsidR="004B0E41" w:rsidRPr="00D34C7B" w:rsidRDefault="004B0E41" w:rsidP="004B0E41">
                              <w:pP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</w:pPr>
                              <w:r w:rsidRPr="00D34C7B">
                                <w:rPr>
                                  <w:rFonts w:ascii="Arial" w:hAnsi="Arial" w:cs="Arial"/>
                                  <w:b/>
                                </w:rPr>
                                <w:t xml:space="preserve">Book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</w:rPr>
                                <w:t>1B</w:t>
                              </w:r>
                              <w:r w:rsidRPr="00D34C7B">
                                <w:rPr>
                                  <w:rFonts w:ascii="Arial" w:hAnsi="Arial" w:cs="Arial"/>
                                  <w:b/>
                                </w:rPr>
                                <w:t xml:space="preserve"> Chapter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>4</w:t>
                              </w:r>
                            </w:p>
                            <w:p w14:paraId="7D79DE71" w14:textId="6E664A6D" w:rsidR="004B0E41" w:rsidRPr="00825737" w:rsidRDefault="004B0E41" w:rsidP="004B0E41">
                              <w:pP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</w:pPr>
                              <w:r w:rsidRPr="00825737">
                                <w:rPr>
                                  <w:rFonts w:ascii="Arial" w:hAnsi="Arial" w:cs="Arial"/>
                                  <w:lang w:eastAsia="zh-HK"/>
                                </w:rPr>
                                <w:t>Graded</w:t>
                              </w:r>
                              <w:r w:rsidRPr="00825737">
                                <w:rPr>
                                  <w:rFonts w:ascii="Arial" w:hAnsi="Arial" w:cs="Arial"/>
                                </w:rPr>
                                <w:t xml:space="preserve"> Workshee</w:t>
                              </w:r>
                              <w:r w:rsidRPr="00825737">
                                <w:rPr>
                                  <w:rFonts w:ascii="Arial" w:hAnsi="Arial" w:cs="Arial"/>
                                  <w:lang w:eastAsia="zh-HK"/>
                                </w:rPr>
                                <w:t>t</w:t>
                              </w:r>
                              <w:r w:rsidRPr="00825737"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>1</w:t>
                              </w:r>
                            </w:p>
                            <w:p w14:paraId="47579CAC" w14:textId="77777777" w:rsidR="004B0E41" w:rsidRDefault="004B0E41" w:rsidP="004B0E41"/>
                            <w:p w14:paraId="072243A3" w14:textId="77777777" w:rsidR="004B0E41" w:rsidRDefault="004B0E41" w:rsidP="004B0E41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6C5FB6" id="_x0000_s1049" style="position:absolute;left:0;text-align:left;margin-left:-29.05pt;margin-top:-72.95pt;width:558.7pt;height:68.5pt;z-index:251658241;mso-width-relative:margin;mso-height-relative:margin" coordsize="70954,8699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U6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+&#10;Q/23v+St/AD/ALCmp/8ApKte7/An/kRV/wCvmT+deEftvf8AJW/gB/2FNT/9JVr3f4E/8iKv/XzJ&#10;/OgD0WiiigAooooAKKKKACiiigAooooAKKKKACiiigAooooAKKKKACiiigAooooAKKKKACiiigAo&#10;oooAKKKKACiiigAooooAKKKKACiiigAooooAKKKKACiiigAooooAKKKKACiiigAooooAKKKKACkp&#10;aKAPg/4+Qo3jrw3K4y9t4wtZYm/uOJflYe4PIPWvu+vhP9oL934u0lv7viy1/wDRwr7t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3mjdzinUUAJ6UtFFAEeec0/NLRQAmaW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">
                <v:group id="Group 4" o:spid="_x0000_s1050" style="position:absolute;width:70954;height:8699" coordsize="70954,86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">
                  <v:shape id="Picture 1" o:spid="_x0000_s1051" type="#_x0000_t75" alt="A black line drawing of a car&#10;&#10;Description automatically generated with medium confidence" style="position:absolute;width:70954;height:8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">
                    <v:imagedata r:id="rId14" o:title="A black line drawing of a car&#10;&#10;Description automatically generated with medium confidence"/>
                  </v:shape>
                  <v:shape id="Picture 2" o:spid="_x0000_s1052" type="#_x0000_t75" style="position:absolute;left:47879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">
                    <v:imagedata r:id="rId15" o:title=""/>
                  </v:shape>
                  <v:shape id="Picture 2" o:spid="_x0000_s1053" type="#_x0000_t75" style="position:absolute;left:55880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">
                    <v:imagedata r:id="rId15" o:title=""/>
                  </v:shape>
                  <v:shape id="Picture 2" o:spid="_x0000_s1054" type="#_x0000_t75" style="position:absolute;left:51816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">
                    <v:imagedata r:id="rId15" o:title=""/>
                  </v:shape>
                </v:group>
                <v:shape id="文字方塊 8" o:spid="_x0000_s1055" type="#_x0000_t202" style="position:absolute;left:49530;top:889;width:16859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" filled="f" stroked="f" strokeweight=".5pt">
                  <v:textbox>
                    <w:txbxContent>
                      <w:p w14:paraId="2E9DF983" w14:textId="77777777" w:rsidR="004B0E41" w:rsidRPr="00D34C7B" w:rsidRDefault="004B0E41" w:rsidP="004B0E41">
                        <w:pPr>
                          <w:rPr>
                            <w:rFonts w:ascii="Arial" w:hAnsi="Arial" w:cs="Arial"/>
                            <w:b/>
                            <w:lang w:eastAsia="zh-HK"/>
                          </w:rPr>
                        </w:pPr>
                        <w:r w:rsidRPr="00D34C7B">
                          <w:rPr>
                            <w:rFonts w:ascii="Arial" w:hAnsi="Arial" w:cs="Arial"/>
                            <w:b/>
                          </w:rPr>
                          <w:t xml:space="preserve">Book </w:t>
                        </w:r>
                        <w:r>
                          <w:rPr>
                            <w:rFonts w:ascii="Arial" w:hAnsi="Arial" w:cs="Arial"/>
                            <w:b/>
                          </w:rPr>
                          <w:t>1B</w:t>
                        </w:r>
                        <w:r w:rsidRPr="00D34C7B">
                          <w:rPr>
                            <w:rFonts w:ascii="Arial" w:hAnsi="Arial" w:cs="Arial"/>
                            <w:b/>
                          </w:rPr>
                          <w:t xml:space="preserve"> Chapter </w:t>
                        </w:r>
                        <w:r>
                          <w:rPr>
                            <w:rFonts w:ascii="Arial" w:hAnsi="Arial" w:cs="Arial"/>
                            <w:b/>
                            <w:lang w:eastAsia="zh-HK"/>
                          </w:rPr>
                          <w:t>4</w:t>
                        </w:r>
                      </w:p>
                      <w:p w14:paraId="7D79DE71" w14:textId="6E664A6D" w:rsidR="004B0E41" w:rsidRPr="00825737" w:rsidRDefault="004B0E41" w:rsidP="004B0E41">
                        <w:pPr>
                          <w:rPr>
                            <w:rFonts w:ascii="Arial" w:hAnsi="Arial" w:cs="Arial"/>
                            <w:b/>
                            <w:lang w:eastAsia="zh-HK"/>
                          </w:rPr>
                        </w:pPr>
                        <w:r w:rsidRPr="00825737">
                          <w:rPr>
                            <w:rFonts w:ascii="Arial" w:hAnsi="Arial" w:cs="Arial"/>
                            <w:lang w:eastAsia="zh-HK"/>
                          </w:rPr>
                          <w:t>Graded</w:t>
                        </w:r>
                        <w:r w:rsidRPr="00825737">
                          <w:rPr>
                            <w:rFonts w:ascii="Arial" w:hAnsi="Arial" w:cs="Arial"/>
                          </w:rPr>
                          <w:t xml:space="preserve"> Workshee</w:t>
                        </w:r>
                        <w:r w:rsidRPr="00825737">
                          <w:rPr>
                            <w:rFonts w:ascii="Arial" w:hAnsi="Arial" w:cs="Arial"/>
                            <w:lang w:eastAsia="zh-HK"/>
                          </w:rPr>
                          <w:t>t</w:t>
                        </w:r>
                        <w:r w:rsidRPr="00825737">
                          <w:rPr>
                            <w:rFonts w:ascii="Arial" w:hAnsi="Arial" w:cs="Arial"/>
                            <w:b/>
                            <w:lang w:eastAsia="zh-HK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b/>
                            <w:lang w:eastAsia="zh-HK"/>
                          </w:rPr>
                          <w:t>1</w:t>
                        </w:r>
                      </w:p>
                      <w:p w14:paraId="47579CAC" w14:textId="77777777" w:rsidR="004B0E41" w:rsidRDefault="004B0E41" w:rsidP="004B0E41"/>
                      <w:p w14:paraId="072243A3" w14:textId="77777777" w:rsidR="004B0E41" w:rsidRDefault="004B0E41" w:rsidP="004B0E41"/>
                    </w:txbxContent>
                  </v:textbox>
                </v:shape>
              </v:group>
            </w:pict>
          </mc:Fallback>
        </mc:AlternateContent>
      </w:r>
      <w:r w:rsidR="00984213" w:rsidRPr="00713262">
        <w:rPr>
          <w:rFonts w:ascii="Arial" w:eastAsia="新細明體" w:hAnsi="Arial" w:cs="Arial"/>
          <w:noProof/>
          <w:sz w:val="32"/>
          <w:szCs w:val="32"/>
          <w:lang w:eastAsia="zh-HK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5576E1D9" wp14:editId="5B82253C">
                <wp:simplePos x="0" y="0"/>
                <wp:positionH relativeFrom="column">
                  <wp:posOffset>-625642</wp:posOffset>
                </wp:positionH>
                <wp:positionV relativeFrom="paragraph">
                  <wp:posOffset>-1235877</wp:posOffset>
                </wp:positionV>
                <wp:extent cx="7591425" cy="1397000"/>
                <wp:effectExtent l="0" t="0" r="9525" b="0"/>
                <wp:wrapNone/>
                <wp:docPr id="1231388755" name="流程圖: 文件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7591425" cy="1397000"/>
                        </a:xfrm>
                        <a:prstGeom prst="flowChartDocument">
                          <a:avLst/>
                        </a:prstGeom>
                        <a:gradFill flip="none" rotWithShape="1">
                          <a:gsLst>
                            <a:gs pos="0">
                              <a:sysClr val="window" lastClr="FFFFFF">
                                <a:lumMod val="65000"/>
                              </a:sysClr>
                            </a:gs>
                            <a:gs pos="100000">
                              <a:srgbClr val="4F81BD">
                                <a:tint val="23500"/>
                                <a:satMod val="160000"/>
                              </a:srgbClr>
                            </a:gs>
                          </a:gsLst>
                          <a:lin ang="5400000" scaled="1"/>
                          <a:tileRect/>
                        </a:gra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2F4A78" id="流程圖: 文件 22" o:spid="_x0000_s1026" type="#_x0000_t114" style="position:absolute;margin-left:-49.25pt;margin-top:-97.3pt;width:597.75pt;height:110pt;flip:x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" fillcolor="#a6a6a6" stroked="f" strokeweight="2pt">
                <v:fill color2="#e1e8f5" rotate="t" focus="100%" type="gradient"/>
              </v:shape>
            </w:pict>
          </mc:Fallback>
        </mc:AlternateContent>
      </w:r>
      <w:r w:rsidR="00713262" w:rsidRPr="00713262">
        <w:rPr>
          <w:rFonts w:ascii="Arial" w:eastAsia="新細明體" w:hAnsi="Arial" w:cs="Arial" w:hint="eastAsia"/>
          <w:sz w:val="32"/>
          <w:szCs w:val="32"/>
          <w:lang w:eastAsia="zh-HK"/>
        </w:rPr>
        <w:t>Complete the crossword</w:t>
      </w:r>
      <w:r w:rsidR="00713262" w:rsidRPr="00713262">
        <w:rPr>
          <w:rFonts w:ascii="Arial" w:eastAsiaTheme="minorEastAsia" w:hAnsi="Arial" w:cs="Arial" w:hint="eastAsia"/>
          <w:noProof/>
          <w:sz w:val="32"/>
          <w:szCs w:val="32"/>
          <w:lang w:eastAsia="zh-HK"/>
        </w:rPr>
        <w:t xml:space="preserve"> </w:t>
      </w:r>
      <w:r w:rsidR="00713262">
        <w:rPr>
          <w:rFonts w:ascii="Arial" w:eastAsiaTheme="minorEastAsia" w:hAnsi="Arial" w:cs="Arial" w:hint="eastAsia"/>
          <w:noProof/>
          <w:sz w:val="32"/>
          <w:szCs w:val="32"/>
          <w:lang w:eastAsia="zh-HK"/>
        </w:rPr>
        <w:t>puzzle.</w:t>
      </w:r>
    </w:p>
    <w:p w14:paraId="28FE6D19" w14:textId="43E15C0B" w:rsidR="00713262" w:rsidRPr="00C03E67" w:rsidRDefault="00C03E67" w:rsidP="00C03E67">
      <w:pPr>
        <w:widowControl/>
        <w:adjustRightInd w:val="0"/>
        <w:snapToGrid w:val="0"/>
        <w:spacing w:line="440" w:lineRule="exact"/>
        <w:rPr>
          <w:rFonts w:ascii="Cambria Math" w:eastAsiaTheme="minorEastAsia" w:hAnsi="Cambria Math" w:cs="Arial"/>
          <w:noProof/>
          <w:sz w:val="28"/>
          <w:szCs w:val="28"/>
          <w:lang w:eastAsia="zh-HK"/>
        </w:rPr>
      </w:pPr>
      <w:r w:rsidRPr="00C03E67">
        <w:rPr>
          <w:rFonts w:ascii="Arial" w:eastAsiaTheme="minorEastAsia" w:hAnsi="Arial" w:cs="Arial"/>
          <w:noProof/>
          <w:sz w:val="28"/>
          <w:szCs w:val="28"/>
        </w:rPr>
        <w:drawing>
          <wp:anchor distT="0" distB="0" distL="114300" distR="114300" simplePos="0" relativeHeight="251658248" behindDoc="0" locked="0" layoutInCell="1" allowOverlap="1" wp14:anchorId="6641B57A" wp14:editId="66A1B046">
            <wp:simplePos x="0" y="0"/>
            <wp:positionH relativeFrom="column">
              <wp:posOffset>4580981</wp:posOffset>
            </wp:positionH>
            <wp:positionV relativeFrom="paragraph">
              <wp:posOffset>28575</wp:posOffset>
            </wp:positionV>
            <wp:extent cx="605234" cy="581025"/>
            <wp:effectExtent l="0" t="0" r="4445" b="0"/>
            <wp:wrapNone/>
            <wp:docPr id="1821410668" name="圖片 226" descr="A drawing of a pla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410668" name="圖片 226" descr="A drawing of a plan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34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3262" w:rsidRPr="00C03E67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>❶</w:t>
      </w:r>
      <w:r w:rsidR="00713262" w:rsidRPr="00C03E67">
        <w:rPr>
          <w:rFonts w:ascii="Arial" w:eastAsiaTheme="minorEastAsia" w:hAnsi="Arial" w:cs="Arial"/>
          <w:noProof/>
          <w:sz w:val="28"/>
          <w:szCs w:val="28"/>
          <w:lang w:eastAsia="zh-HK"/>
        </w:rPr>
        <w:t xml:space="preserve"> </w:t>
      </w:r>
      <w:r w:rsidR="00713262" w:rsidRPr="00C03E67">
        <w:rPr>
          <w:rFonts w:ascii="Cambria Math" w:eastAsiaTheme="minorEastAsia" w:hAnsi="Cambria Math" w:cs="Arial"/>
          <w:noProof/>
          <w:sz w:val="28"/>
          <w:szCs w:val="28"/>
          <w:lang w:eastAsia="zh-HK"/>
        </w:rPr>
        <w:t xml:space="preserve">A _____ is very tall. It is brown. It has a long </w:t>
      </w:r>
      <w:r w:rsidR="00713262" w:rsidRPr="00C03E67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 xml:space="preserve">❷ </w:t>
      </w:r>
      <w:r w:rsidR="00713262" w:rsidRPr="00C03E67">
        <w:rPr>
          <w:rFonts w:ascii="Cambria Math" w:eastAsiaTheme="minorEastAsia" w:hAnsi="Cambria Math" w:cs="Arial"/>
          <w:noProof/>
          <w:sz w:val="28"/>
          <w:szCs w:val="28"/>
          <w:lang w:eastAsia="zh-HK"/>
        </w:rPr>
        <w:t>_____ .</w:t>
      </w:r>
    </w:p>
    <w:p w14:paraId="43AC14D9" w14:textId="7B1BB9A3" w:rsidR="00713262" w:rsidRPr="00C03E67" w:rsidRDefault="00713262" w:rsidP="00C03E67">
      <w:pPr>
        <w:widowControl/>
        <w:adjustRightInd w:val="0"/>
        <w:snapToGrid w:val="0"/>
        <w:spacing w:line="440" w:lineRule="exact"/>
        <w:rPr>
          <w:rFonts w:ascii="Arial" w:eastAsiaTheme="minorEastAsia" w:hAnsi="Arial" w:cs="Arial"/>
          <w:noProof/>
          <w:sz w:val="28"/>
          <w:szCs w:val="28"/>
          <w:lang w:eastAsia="zh-HK"/>
        </w:rPr>
      </w:pPr>
      <w:r w:rsidRPr="00C03E67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>❸</w:t>
      </w:r>
      <w:r w:rsidRPr="00C03E67">
        <w:rPr>
          <w:rFonts w:ascii="Arial" w:eastAsiaTheme="minorEastAsia" w:hAnsi="Arial" w:cs="Arial"/>
          <w:noProof/>
          <w:sz w:val="28"/>
          <w:szCs w:val="28"/>
          <w:lang w:eastAsia="zh-HK"/>
        </w:rPr>
        <w:t xml:space="preserve"> </w:t>
      </w:r>
      <w:r w:rsidRPr="00C03E67">
        <w:rPr>
          <w:rFonts w:ascii="Cambria Math" w:eastAsiaTheme="minorEastAsia" w:hAnsi="Cambria Math" w:cs="Arial"/>
          <w:noProof/>
          <w:sz w:val="28"/>
          <w:szCs w:val="28"/>
          <w:lang w:eastAsia="zh-HK"/>
        </w:rPr>
        <w:t>A _____ is fat. It is black and white. It likes bamboo leaves.</w:t>
      </w:r>
    </w:p>
    <w:p w14:paraId="3BA8AE96" w14:textId="28499FCF" w:rsidR="00713262" w:rsidRPr="00C03E67" w:rsidRDefault="00713262" w:rsidP="00C03E67">
      <w:pPr>
        <w:widowControl/>
        <w:adjustRightInd w:val="0"/>
        <w:snapToGrid w:val="0"/>
        <w:spacing w:line="440" w:lineRule="exact"/>
        <w:rPr>
          <w:rFonts w:ascii="Arial" w:eastAsiaTheme="minorEastAsia" w:hAnsi="Arial" w:cs="Arial"/>
          <w:noProof/>
          <w:sz w:val="28"/>
          <w:szCs w:val="28"/>
          <w:lang w:eastAsia="zh-HK"/>
        </w:rPr>
      </w:pPr>
      <w:r w:rsidRPr="00C03E67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>❹ A _____</w:t>
      </w:r>
      <w:r w:rsidRPr="00C03E67">
        <w:rPr>
          <w:rFonts w:ascii="Cambria Math" w:eastAsiaTheme="minorEastAsia" w:hAnsi="Cambria Math" w:cs="Cambria Math" w:hint="eastAsia"/>
          <w:noProof/>
          <w:sz w:val="28"/>
          <w:szCs w:val="28"/>
          <w:lang w:eastAsia="zh-HK"/>
        </w:rPr>
        <w:t xml:space="preserve"> </w:t>
      </w:r>
      <w:r w:rsidRPr="00C03E67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>l</w:t>
      </w:r>
      <w:r w:rsidRPr="00C03E67">
        <w:rPr>
          <w:rFonts w:ascii="Cambria Math" w:eastAsiaTheme="minorEastAsia" w:hAnsi="Cambria Math" w:cs="Cambria Math" w:hint="eastAsia"/>
          <w:noProof/>
          <w:sz w:val="28"/>
          <w:szCs w:val="28"/>
          <w:lang w:eastAsia="zh-HK"/>
        </w:rPr>
        <w:t>ooks like a cat</w:t>
      </w:r>
      <w:r w:rsidRPr="00C03E67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>. It has</w:t>
      </w:r>
      <w:r w:rsidRPr="00C03E67">
        <w:rPr>
          <w:rFonts w:ascii="Cambria Math" w:eastAsiaTheme="minorEastAsia" w:hAnsi="Cambria Math" w:cs="Cambria Math" w:hint="eastAsia"/>
          <w:noProof/>
          <w:sz w:val="28"/>
          <w:szCs w:val="28"/>
          <w:lang w:eastAsia="zh-HK"/>
        </w:rPr>
        <w:t xml:space="preserve"> black and orange</w:t>
      </w:r>
      <w:r w:rsidR="00830CB1" w:rsidRPr="00C03E67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 xml:space="preserve"> fur</w:t>
      </w:r>
      <w:r w:rsidRPr="00C03E67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 xml:space="preserve"> . It can run fast.</w:t>
      </w:r>
    </w:p>
    <w:p w14:paraId="513E7D98" w14:textId="22DFE045" w:rsidR="00713262" w:rsidRPr="00C03E67" w:rsidRDefault="00D32563" w:rsidP="00C03E67">
      <w:pPr>
        <w:widowControl/>
        <w:adjustRightInd w:val="0"/>
        <w:snapToGrid w:val="0"/>
        <w:spacing w:line="440" w:lineRule="exact"/>
        <w:rPr>
          <w:rFonts w:ascii="Arial" w:eastAsiaTheme="minorEastAsia" w:hAnsi="Arial" w:cs="Arial"/>
          <w:noProof/>
          <w:sz w:val="28"/>
          <w:szCs w:val="28"/>
          <w:lang w:eastAsia="zh-HK"/>
        </w:rPr>
      </w:pPr>
      <w:r w:rsidRPr="00D32563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>❺</w:t>
      </w:r>
      <w:r w:rsidR="00713262" w:rsidRPr="00C03E67">
        <w:rPr>
          <w:rFonts w:ascii="Cambria Math" w:eastAsiaTheme="minorEastAsia" w:hAnsi="Cambria Math" w:cs="Cambria Math" w:hint="eastAsia"/>
          <w:noProof/>
          <w:sz w:val="28"/>
          <w:szCs w:val="28"/>
          <w:lang w:eastAsia="zh-HK"/>
        </w:rPr>
        <w:t xml:space="preserve"> </w:t>
      </w:r>
      <w:r w:rsidR="00713262" w:rsidRPr="00C03E67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>An _____</w:t>
      </w:r>
      <w:r w:rsidR="00713262" w:rsidRPr="00C03E67">
        <w:rPr>
          <w:rFonts w:ascii="Cambria Math" w:eastAsiaTheme="minorEastAsia" w:hAnsi="Cambria Math" w:cs="Cambria Math" w:hint="eastAsia"/>
          <w:noProof/>
          <w:sz w:val="28"/>
          <w:szCs w:val="28"/>
          <w:lang w:eastAsia="zh-HK"/>
        </w:rPr>
        <w:t xml:space="preserve"> is big and grey. It has big ears and big feet.</w:t>
      </w:r>
    </w:p>
    <w:p w14:paraId="65650689" w14:textId="1E597F16" w:rsidR="00713262" w:rsidRPr="00C03E67" w:rsidRDefault="00713262" w:rsidP="00C03E67">
      <w:pPr>
        <w:widowControl/>
        <w:adjustRightInd w:val="0"/>
        <w:snapToGrid w:val="0"/>
        <w:spacing w:line="440" w:lineRule="exact"/>
        <w:rPr>
          <w:rFonts w:ascii="Arial" w:eastAsiaTheme="minorEastAsia" w:hAnsi="Arial" w:cs="Arial"/>
          <w:noProof/>
          <w:sz w:val="28"/>
          <w:szCs w:val="28"/>
          <w:lang w:eastAsia="zh-HK"/>
        </w:rPr>
      </w:pPr>
      <w:r w:rsidRPr="00C03E67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drawing>
          <wp:anchor distT="0" distB="0" distL="114300" distR="114300" simplePos="0" relativeHeight="251658250" behindDoc="0" locked="0" layoutInCell="1" allowOverlap="1" wp14:anchorId="7157CBFF" wp14:editId="2E56289E">
            <wp:simplePos x="0" y="0"/>
            <wp:positionH relativeFrom="column">
              <wp:posOffset>2821577</wp:posOffset>
            </wp:positionH>
            <wp:positionV relativeFrom="paragraph">
              <wp:posOffset>19897</wp:posOffset>
            </wp:positionV>
            <wp:extent cx="587829" cy="471322"/>
            <wp:effectExtent l="0" t="0" r="3175" b="5080"/>
            <wp:wrapNone/>
            <wp:docPr id="1362047067" name="Picture 1362047067" descr="A line drawing of banana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047067" name="Picture 1362047067" descr="A line drawing of bananas&#10;&#10;AI-generated content may be incorrect.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829" cy="4713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2563" w:rsidRPr="00D32563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>❻</w:t>
      </w:r>
      <w:r w:rsidRPr="00C03E67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 xml:space="preserve"> A _____</w:t>
      </w:r>
      <w:r w:rsidRPr="00C03E67">
        <w:rPr>
          <w:rFonts w:ascii="Cambria Math" w:eastAsiaTheme="minorEastAsia" w:hAnsi="Cambria Math" w:cs="Cambria Math" w:hint="eastAsia"/>
          <w:noProof/>
          <w:sz w:val="28"/>
          <w:szCs w:val="28"/>
          <w:lang w:eastAsia="zh-HK"/>
        </w:rPr>
        <w:t xml:space="preserve"> can climb. It likes bananas.</w:t>
      </w:r>
      <w:r w:rsidRPr="00C03E67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 xml:space="preserve">       It has a long </w:t>
      </w:r>
      <w:r w:rsidR="00D32563" w:rsidRPr="00D32563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>❼</w:t>
      </w:r>
      <w:r w:rsidRPr="00C03E67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 xml:space="preserve"> _____ .</w:t>
      </w:r>
    </w:p>
    <w:p w14:paraId="6FB89932" w14:textId="18B8BC0D" w:rsidR="00713262" w:rsidRPr="00C03E67" w:rsidRDefault="00D32563" w:rsidP="00C03E67">
      <w:pPr>
        <w:widowControl/>
        <w:adjustRightInd w:val="0"/>
        <w:snapToGrid w:val="0"/>
        <w:spacing w:line="440" w:lineRule="exact"/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</w:pPr>
      <w:r w:rsidRPr="00D32563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>❽</w:t>
      </w:r>
      <w:r w:rsidR="00713262" w:rsidRPr="00C03E67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 xml:space="preserve"> A bird has two _____ .</w:t>
      </w:r>
      <w:r w:rsidR="00713262" w:rsidRPr="00C03E67">
        <w:rPr>
          <w:noProof/>
          <w:sz w:val="22"/>
          <w:szCs w:val="20"/>
        </w:rPr>
        <w:t xml:space="preserve"> </w:t>
      </w:r>
    </w:p>
    <w:p w14:paraId="17DA14CB" w14:textId="77BCDBA0" w:rsidR="00713262" w:rsidRPr="00C03E67" w:rsidRDefault="00D32563" w:rsidP="00C03E67">
      <w:pPr>
        <w:widowControl/>
        <w:adjustRightInd w:val="0"/>
        <w:snapToGrid w:val="0"/>
        <w:spacing w:line="440" w:lineRule="exact"/>
        <w:rPr>
          <w:rFonts w:ascii="Arial" w:eastAsiaTheme="minorEastAsia" w:hAnsi="Arial" w:cs="Arial"/>
          <w:noProof/>
          <w:sz w:val="28"/>
          <w:szCs w:val="28"/>
          <w:lang w:eastAsia="zh-HK"/>
        </w:rPr>
      </w:pPr>
      <w:r w:rsidRPr="00D32563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>❾</w:t>
      </w:r>
      <w:r w:rsidR="00713262" w:rsidRPr="00C03E67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 xml:space="preserve"> A _____ is black and white. It has four long legs.</w:t>
      </w:r>
    </w:p>
    <w:p w14:paraId="245C6C84" w14:textId="1DBB98B8" w:rsidR="00713262" w:rsidRPr="00C03E67" w:rsidRDefault="00D32563" w:rsidP="00C03E67">
      <w:pPr>
        <w:widowControl/>
        <w:adjustRightInd w:val="0"/>
        <w:snapToGrid w:val="0"/>
        <w:spacing w:line="440" w:lineRule="exact"/>
        <w:rPr>
          <w:rFonts w:ascii="Arial" w:eastAsiaTheme="minorEastAsia" w:hAnsi="Arial" w:cs="Arial"/>
          <w:noProof/>
          <w:sz w:val="28"/>
          <w:szCs w:val="28"/>
          <w:lang w:eastAsia="zh-HK"/>
        </w:rPr>
      </w:pPr>
      <w:r w:rsidRPr="00D32563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>❿</w:t>
      </w:r>
      <w:r w:rsidR="00713262" w:rsidRPr="00C03E67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 xml:space="preserve"> A _____ </w:t>
      </w:r>
      <w:r w:rsidR="00713262" w:rsidRPr="00C03E67">
        <w:rPr>
          <w:rFonts w:ascii="Cambria Math" w:eastAsiaTheme="minorEastAsia" w:hAnsi="Cambria Math" w:cs="Cambria Math" w:hint="eastAsia"/>
          <w:noProof/>
          <w:sz w:val="28"/>
          <w:szCs w:val="28"/>
          <w:lang w:eastAsia="zh-HK"/>
        </w:rPr>
        <w:t>is big and brown. It has a big head.</w:t>
      </w:r>
    </w:p>
    <w:p w14:paraId="08BBC359" w14:textId="10E0E8B7" w:rsidR="00713262" w:rsidRPr="00C03E67" w:rsidRDefault="00D32563" w:rsidP="00C03E67">
      <w:pPr>
        <w:widowControl/>
        <w:adjustRightInd w:val="0"/>
        <w:snapToGrid w:val="0"/>
        <w:spacing w:line="440" w:lineRule="exact"/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</w:pPr>
      <w:r w:rsidRPr="00D32563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>⓫</w:t>
      </w:r>
      <w:r w:rsidR="00713262" w:rsidRPr="00C03E67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 xml:space="preserve"> A _____</w:t>
      </w:r>
      <w:r w:rsidR="00713262" w:rsidRPr="00C03E67">
        <w:rPr>
          <w:rFonts w:ascii="Cambria Math" w:eastAsiaTheme="minorEastAsia" w:hAnsi="Cambria Math" w:cs="Cambria Math" w:hint="eastAsia"/>
          <w:noProof/>
          <w:sz w:val="28"/>
          <w:szCs w:val="28"/>
          <w:lang w:eastAsia="zh-HK"/>
        </w:rPr>
        <w:t xml:space="preserve"> is big and grey. It has small ears and short legs.</w:t>
      </w:r>
      <w:r w:rsidR="00713262" w:rsidRPr="00C03E67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 xml:space="preserve"> It can swim.</w:t>
      </w:r>
    </w:p>
    <w:p w14:paraId="3D32CA64" w14:textId="18E84178" w:rsidR="00E652C4" w:rsidRPr="00C03E67" w:rsidRDefault="00E507F5" w:rsidP="00C03E67">
      <w:pPr>
        <w:widowControl/>
        <w:adjustRightInd w:val="0"/>
        <w:snapToGrid w:val="0"/>
        <w:spacing w:line="440" w:lineRule="exact"/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</w:pPr>
      <w:r w:rsidRPr="00BD7CD0">
        <w:rPr>
          <w:rFonts w:ascii="Arial" w:hAnsi="Arial" w:cs="Arial"/>
          <w:noProof/>
          <w:sz w:val="32"/>
          <w:szCs w:val="32"/>
          <w:lang w:eastAsia="zh-HK"/>
        </w:rPr>
        <w:drawing>
          <wp:anchor distT="0" distB="0" distL="114300" distR="114300" simplePos="0" relativeHeight="251658345" behindDoc="0" locked="0" layoutInCell="1" allowOverlap="1" wp14:anchorId="002854E4" wp14:editId="3E6899EC">
            <wp:simplePos x="0" y="0"/>
            <wp:positionH relativeFrom="column">
              <wp:posOffset>3095625</wp:posOffset>
            </wp:positionH>
            <wp:positionV relativeFrom="paragraph">
              <wp:posOffset>201930</wp:posOffset>
            </wp:positionV>
            <wp:extent cx="381000" cy="451104"/>
            <wp:effectExtent l="0" t="0" r="0" b="6350"/>
            <wp:wrapNone/>
            <wp:docPr id="704635135" name="Picture 1" descr="A cartoon of a go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635135" name="Picture 1" descr="A cartoon of a goat&#10;&#10;AI-generated content may be incorrect.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" cy="4511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2563" w:rsidRPr="00D32563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>⓬</w:t>
      </w:r>
      <w:r w:rsidR="00E652C4" w:rsidRPr="00C03E67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 xml:space="preserve"> A _____</w:t>
      </w:r>
      <w:r w:rsidR="00E652C4" w:rsidRPr="00C03E67">
        <w:rPr>
          <w:rFonts w:ascii="Cambria Math" w:eastAsiaTheme="minorEastAsia" w:hAnsi="Cambria Math" w:cs="Cambria Math" w:hint="eastAsia"/>
          <w:noProof/>
          <w:sz w:val="28"/>
          <w:szCs w:val="28"/>
          <w:lang w:eastAsia="zh-HK"/>
        </w:rPr>
        <w:t xml:space="preserve"> is</w:t>
      </w:r>
      <w:r w:rsidR="00E652C4" w:rsidRPr="00C03E67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 xml:space="preserve"> long and thin. It has no feet.</w:t>
      </w:r>
    </w:p>
    <w:p w14:paraId="7D9504F5" w14:textId="12721BB7" w:rsidR="00C03E67" w:rsidRPr="00C03E67" w:rsidRDefault="00D32563" w:rsidP="00C03E67">
      <w:pPr>
        <w:widowControl/>
        <w:adjustRightInd w:val="0"/>
        <w:snapToGrid w:val="0"/>
        <w:spacing w:line="440" w:lineRule="exact"/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</w:pPr>
      <w:r w:rsidRPr="00D32563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>⓭</w:t>
      </w:r>
      <w:r w:rsidR="00C03E67" w:rsidRPr="00C03E67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 xml:space="preserve"> A goat has two _____</w:t>
      </w:r>
      <w:r w:rsidR="00C03E67" w:rsidRPr="00C03E67">
        <w:rPr>
          <w:rFonts w:ascii="Cambria Math" w:eastAsiaTheme="minorEastAsia" w:hAnsi="Cambria Math" w:cs="Cambria Math" w:hint="eastAsia"/>
          <w:noProof/>
          <w:sz w:val="28"/>
          <w:szCs w:val="28"/>
          <w:lang w:eastAsia="zh-HK"/>
        </w:rPr>
        <w:t xml:space="preserve"> </w:t>
      </w:r>
      <w:r w:rsidR="00C03E67" w:rsidRPr="00C03E67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w:t>. They are sharp.</w:t>
      </w:r>
      <w:r w:rsidR="00E507F5" w:rsidRPr="00E507F5">
        <w:rPr>
          <w:rFonts w:ascii="Arial" w:hAnsi="Arial" w:cs="Arial"/>
          <w:noProof/>
          <w:sz w:val="32"/>
          <w:szCs w:val="32"/>
          <w:lang w:eastAsia="zh-HK"/>
        </w:rPr>
        <w:t xml:space="preserve"> </w:t>
      </w:r>
    </w:p>
    <w:p w14:paraId="2641D412" w14:textId="24125811" w:rsidR="00713262" w:rsidRPr="001766C4" w:rsidRDefault="00D32563" w:rsidP="00713262">
      <w:pPr>
        <w:widowControl/>
        <w:adjustRightInd w:val="0"/>
        <w:snapToGrid w:val="0"/>
        <w:spacing w:line="500" w:lineRule="exact"/>
        <w:rPr>
          <w:rFonts w:ascii="Arial" w:eastAsiaTheme="minorEastAsia" w:hAnsi="Arial" w:cs="Arial"/>
          <w:noProof/>
          <w:sz w:val="32"/>
          <w:szCs w:val="32"/>
          <w:lang w:eastAsia="zh-HK"/>
        </w:rPr>
      </w:pPr>
      <w:r w:rsidRPr="00E652C4">
        <w:rPr>
          <w:rFonts w:ascii="Cambria Math" w:eastAsiaTheme="minorEastAsia" w:hAnsi="Cambria Math" w:cs="Cambria Math"/>
          <w:noProof/>
          <w:sz w:val="32"/>
          <w:szCs w:val="32"/>
          <w:lang w:eastAsia="zh-HK"/>
        </w:rPr>
        <mc:AlternateContent>
          <mc:Choice Requires="wps">
            <w:drawing>
              <wp:anchor distT="0" distB="0" distL="114300" distR="114300" simplePos="0" relativeHeight="251658270" behindDoc="0" locked="0" layoutInCell="1" allowOverlap="1" wp14:anchorId="74A50C03" wp14:editId="0050E11B">
                <wp:simplePos x="0" y="0"/>
                <wp:positionH relativeFrom="column">
                  <wp:posOffset>4846955</wp:posOffset>
                </wp:positionH>
                <wp:positionV relativeFrom="paragraph">
                  <wp:posOffset>751205</wp:posOffset>
                </wp:positionV>
                <wp:extent cx="968375" cy="269875"/>
                <wp:effectExtent l="0" t="0" r="3175" b="0"/>
                <wp:wrapNone/>
                <wp:docPr id="25" name="Rectangle 24">
                  <a:extLst xmlns:a="http://schemas.openxmlformats.org/drawingml/2006/main">
                    <a:ext uri="{FF2B5EF4-FFF2-40B4-BE49-F238E27FC236}">
                      <a16:creationId xmlns:a16="http://schemas.microsoft.com/office/drawing/2014/main" id="{B30B3473-BD65-BC78-0962-F1961F661C1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8375" cy="269875"/>
                        </a:xfrm>
                        <a:prstGeom prst="rect">
                          <a:avLst/>
                        </a:prstGeom>
                        <a:solidFill>
                          <a:srgbClr val="CDCDC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C58F75" id="Rectangle 24" o:spid="_x0000_s1026" style="position:absolute;margin-left:381.65pt;margin-top:59.15pt;width:76.25pt;height:21.25pt;z-index:25165827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" fillcolor="#cdcdcd" stroked="f" strokeweight="2pt"/>
            </w:pict>
          </mc:Fallback>
        </mc:AlternateContent>
      </w:r>
      <w:r>
        <w:rPr>
          <w:rFonts w:eastAsiaTheme="minorEastAsia" w:cs="Calibri"/>
          <w:noProof/>
          <w:sz w:val="32"/>
          <w:szCs w:val="32"/>
          <w:lang w:eastAsia="zh-HK"/>
        </w:rPr>
        <mc:AlternateContent>
          <mc:Choice Requires="wps">
            <w:drawing>
              <wp:anchor distT="0" distB="0" distL="114300" distR="114300" simplePos="0" relativeHeight="251658343" behindDoc="0" locked="0" layoutInCell="1" allowOverlap="1" wp14:anchorId="116EA4CF" wp14:editId="6F641F54">
                <wp:simplePos x="0" y="0"/>
                <wp:positionH relativeFrom="column">
                  <wp:posOffset>548640</wp:posOffset>
                </wp:positionH>
                <wp:positionV relativeFrom="paragraph">
                  <wp:posOffset>1038225</wp:posOffset>
                </wp:positionV>
                <wp:extent cx="413385" cy="304800"/>
                <wp:effectExtent l="0" t="0" r="24765" b="19050"/>
                <wp:wrapNone/>
                <wp:docPr id="95386099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3385" cy="304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E4DBEE8" id="Rectangle 2" o:spid="_x0000_s1026" style="position:absolute;margin-left:43.2pt;margin-top:81.75pt;width:32.55pt;height:24pt;z-index:25165834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" fillcolor="white [3212]" strokecolor="gray [1629]" strokeweight="1.5pt"/>
            </w:pict>
          </mc:Fallback>
        </mc:AlternateContent>
      </w:r>
      <w:r w:rsidRPr="004A15E4">
        <w:rPr>
          <w:rFonts w:ascii="Arial" w:eastAsiaTheme="minorEastAsia" w:hAnsi="Arial" w:cs="Arial"/>
          <w:noProof/>
          <w:sz w:val="32"/>
          <w:szCs w:val="32"/>
          <w:lang w:eastAsia="zh-HK"/>
        </w:rPr>
        <w:drawing>
          <wp:anchor distT="0" distB="0" distL="114300" distR="114300" simplePos="0" relativeHeight="251658242" behindDoc="0" locked="0" layoutInCell="1" allowOverlap="1" wp14:anchorId="6EDB45D9" wp14:editId="3E389071">
            <wp:simplePos x="0" y="0"/>
            <wp:positionH relativeFrom="column">
              <wp:posOffset>728345</wp:posOffset>
            </wp:positionH>
            <wp:positionV relativeFrom="paragraph">
              <wp:posOffset>86995</wp:posOffset>
            </wp:positionV>
            <wp:extent cx="5748020" cy="4702175"/>
            <wp:effectExtent l="0" t="0" r="5080" b="3175"/>
            <wp:wrapNone/>
            <wp:docPr id="943450393" name="Picture 943450393" descr="A crossword puzzle with a penguin and a pengui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450393" name="Picture 943450393" descr="A crossword puzzle with a penguin and a penguin&#10;&#10;AI-generated content may be incorrect."/>
                    <pic:cNvPicPr/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78"/>
                    <a:stretch/>
                  </pic:blipFill>
                  <pic:spPr bwMode="auto">
                    <a:xfrm>
                      <a:off x="0" y="0"/>
                      <a:ext cx="5748020" cy="4702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718CDB" w14:textId="2FA30E97" w:rsidR="00713262" w:rsidRDefault="00D32563" w:rsidP="00713262">
      <w:pPr>
        <w:pStyle w:val="RPHead"/>
        <w:spacing w:line="240" w:lineRule="exact"/>
        <w:ind w:leftChars="0" w:left="442" w:hanging="442"/>
        <w:rPr>
          <w:rFonts w:ascii="Arial" w:eastAsiaTheme="minorEastAsia" w:hAnsi="Arial" w:cs="Arial"/>
          <w:noProof/>
          <w:sz w:val="32"/>
          <w:szCs w:val="32"/>
          <w:lang w:eastAsia="zh-HK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23220C6F" wp14:editId="6C0DE425">
                <wp:simplePos x="0" y="0"/>
                <wp:positionH relativeFrom="column">
                  <wp:posOffset>2686231</wp:posOffset>
                </wp:positionH>
                <wp:positionV relativeFrom="paragraph">
                  <wp:posOffset>108313</wp:posOffset>
                </wp:positionV>
                <wp:extent cx="447675" cy="333375"/>
                <wp:effectExtent l="0" t="0" r="0" b="0"/>
                <wp:wrapNone/>
                <wp:docPr id="14527682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" cy="333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B81DFE" w14:textId="77777777" w:rsidR="00713262" w:rsidRPr="00A624ED" w:rsidRDefault="00713262" w:rsidP="00713262">
                            <w:pPr>
                              <w:snapToGrid w:val="0"/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</w:pPr>
                            <w:r w:rsidRPr="00A624ED">
                              <w:rPr>
                                <w:rFonts w:ascii="Cambria Math" w:eastAsiaTheme="minorEastAsia" w:hAnsi="Cambria Math" w:cs="Cambria Math"/>
                                <w:noProof/>
                                <w:szCs w:val="24"/>
                                <w:lang w:eastAsia="zh-HK"/>
                              </w:rPr>
                              <w:t>❶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220C6F" id="_x0000_s1056" type="#_x0000_t202" style="position:absolute;left:0;text-align:left;margin-left:211.5pt;margin-top:8.55pt;width:35.25pt;height:26.25pt;z-index:2516582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" filled="f" stroked="f">
                <v:textbox>
                  <w:txbxContent>
                    <w:p w14:paraId="41B81DFE" w14:textId="77777777" w:rsidR="00713262" w:rsidRPr="00A624ED" w:rsidRDefault="00713262" w:rsidP="00713262">
                      <w:pPr>
                        <w:snapToGrid w:val="0"/>
                        <w:rPr>
                          <w:rFonts w:ascii="Arial" w:hAnsi="Arial" w:cs="Arial"/>
                          <w:sz w:val="28"/>
                          <w:szCs w:val="24"/>
                        </w:rPr>
                      </w:pPr>
                      <w:r w:rsidRPr="00A624ED">
                        <w:rPr>
                          <w:rFonts w:ascii="Cambria Math" w:eastAsiaTheme="minorEastAsia" w:hAnsi="Cambria Math" w:cs="Cambria Math"/>
                          <w:noProof/>
                          <w:szCs w:val="24"/>
                          <w:lang w:eastAsia="zh-HK"/>
                        </w:rPr>
                        <w:t>❶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 w:cs="Calibri"/>
          <w:noProof/>
          <w:sz w:val="32"/>
          <w:szCs w:val="32"/>
          <w:lang w:eastAsia="zh-HK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1279C2D" wp14:editId="1B0A0FD3">
                <wp:simplePos x="0" y="0"/>
                <wp:positionH relativeFrom="column">
                  <wp:posOffset>3824786</wp:posOffset>
                </wp:positionH>
                <wp:positionV relativeFrom="paragraph">
                  <wp:posOffset>107406</wp:posOffset>
                </wp:positionV>
                <wp:extent cx="419100" cy="2999014"/>
                <wp:effectExtent l="0" t="0" r="19050" b="11430"/>
                <wp:wrapNone/>
                <wp:docPr id="1332604454" name="Rectangle 1332604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299901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B8A056" id="Rectangle 1332604454" o:spid="_x0000_s1026" style="position:absolute;margin-left:301.15pt;margin-top:8.45pt;width:33pt;height:236.1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" filled="f" strokecolor="black [3213]" strokeweight="2pt"/>
            </w:pict>
          </mc:Fallback>
        </mc:AlternateContent>
      </w:r>
    </w:p>
    <w:p w14:paraId="0D3590FE" w14:textId="6E1B61EA" w:rsidR="00713262" w:rsidRDefault="00713262" w:rsidP="00713262">
      <w:pPr>
        <w:pStyle w:val="RPHead"/>
        <w:spacing w:line="240" w:lineRule="exact"/>
        <w:ind w:leftChars="0" w:left="416" w:hanging="416"/>
        <w:rPr>
          <w:rFonts w:ascii="Arial" w:eastAsiaTheme="minorEastAsia" w:hAnsi="Arial" w:cs="Arial"/>
          <w:noProof/>
          <w:sz w:val="32"/>
          <w:szCs w:val="32"/>
          <w:lang w:eastAsia="zh-HK"/>
        </w:rPr>
      </w:pPr>
    </w:p>
    <w:p w14:paraId="5B08152C" w14:textId="7659B348" w:rsidR="00713262" w:rsidRDefault="00E507F5" w:rsidP="00713262">
      <w:pPr>
        <w:pStyle w:val="RPHead"/>
        <w:spacing w:line="240" w:lineRule="exact"/>
        <w:ind w:leftChars="0" w:left="442" w:hanging="442"/>
        <w:rPr>
          <w:rFonts w:ascii="Arial" w:eastAsiaTheme="minorEastAsia" w:hAnsi="Arial" w:cs="Arial"/>
          <w:noProof/>
          <w:sz w:val="32"/>
          <w:szCs w:val="32"/>
          <w:lang w:eastAsia="zh-HK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55" behindDoc="0" locked="0" layoutInCell="1" allowOverlap="1" wp14:anchorId="5E5378CE" wp14:editId="44679B44">
                <wp:simplePos x="0" y="0"/>
                <wp:positionH relativeFrom="column">
                  <wp:posOffset>1870075</wp:posOffset>
                </wp:positionH>
                <wp:positionV relativeFrom="paragraph">
                  <wp:posOffset>109764</wp:posOffset>
                </wp:positionV>
                <wp:extent cx="400050" cy="333375"/>
                <wp:effectExtent l="0" t="0" r="0" b="0"/>
                <wp:wrapNone/>
                <wp:docPr id="21248630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33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636E64" w14:textId="77777777" w:rsidR="00713262" w:rsidRPr="00A624ED" w:rsidRDefault="00713262" w:rsidP="00713262">
                            <w:pPr>
                              <w:snapToGrid w:val="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eastAsiaTheme="minorEastAsia" w:cs="Calibri"/>
                                <w:noProof/>
                                <w:szCs w:val="24"/>
                                <w:lang w:eastAsia="zh-HK"/>
                              </w:rPr>
                              <w:t>❸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5378CE" id="_x0000_s1057" type="#_x0000_t202" style="position:absolute;left:0;text-align:left;margin-left:147.25pt;margin-top:8.65pt;width:31.5pt;height:26.25pt;z-index:25165825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" filled="f" stroked="f">
                <v:textbox>
                  <w:txbxContent>
                    <w:p w14:paraId="4F636E64" w14:textId="77777777" w:rsidR="00713262" w:rsidRPr="00A624ED" w:rsidRDefault="00713262" w:rsidP="00713262">
                      <w:pPr>
                        <w:snapToGrid w:val="0"/>
                        <w:jc w:val="center"/>
                        <w:rPr>
                          <w:rFonts w:ascii="Arial" w:hAnsi="Arial" w:cs="Arial"/>
                          <w:sz w:val="28"/>
                          <w:szCs w:val="24"/>
                        </w:rPr>
                      </w:pPr>
                      <w:r>
                        <w:rPr>
                          <w:rFonts w:eastAsiaTheme="minorEastAsia" w:cs="Calibri"/>
                          <w:noProof/>
                          <w:szCs w:val="24"/>
                          <w:lang w:eastAsia="zh-HK"/>
                        </w:rPr>
                        <w:t>❸</w:t>
                      </w:r>
                    </w:p>
                  </w:txbxContent>
                </v:textbox>
              </v:shape>
            </w:pict>
          </mc:Fallback>
        </mc:AlternateContent>
      </w:r>
    </w:p>
    <w:p w14:paraId="60211BF7" w14:textId="2E43B00E" w:rsidR="00713262" w:rsidRDefault="00F847C8" w:rsidP="00713262">
      <w:pPr>
        <w:widowControl/>
        <w:adjustRightInd w:val="0"/>
        <w:snapToGrid w:val="0"/>
        <w:rPr>
          <w:rFonts w:ascii="Cambria Math" w:eastAsiaTheme="minorEastAsia" w:hAnsi="Cambria Math" w:cs="Cambria Math"/>
          <w:noProof/>
          <w:sz w:val="32"/>
          <w:szCs w:val="32"/>
          <w:lang w:eastAsia="zh-HK"/>
        </w:rPr>
      </w:pPr>
      <w:r>
        <w:rPr>
          <w:rFonts w:eastAsiaTheme="minorEastAsia" w:cs="Calibri"/>
          <w:noProof/>
          <w:sz w:val="32"/>
          <w:szCs w:val="32"/>
          <w:lang w:eastAsia="zh-HK"/>
        </w:rPr>
        <mc:AlternateContent>
          <mc:Choice Requires="wps">
            <w:drawing>
              <wp:anchor distT="0" distB="0" distL="114300" distR="114300" simplePos="0" relativeHeight="251658341" behindDoc="0" locked="0" layoutInCell="1" allowOverlap="1" wp14:anchorId="39ED381B" wp14:editId="7A431806">
                <wp:simplePos x="0" y="0"/>
                <wp:positionH relativeFrom="column">
                  <wp:posOffset>1777365</wp:posOffset>
                </wp:positionH>
                <wp:positionV relativeFrom="paragraph">
                  <wp:posOffset>238760</wp:posOffset>
                </wp:positionV>
                <wp:extent cx="413385" cy="304800"/>
                <wp:effectExtent l="0" t="0" r="24765" b="19050"/>
                <wp:wrapNone/>
                <wp:docPr id="158062866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3385" cy="304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364477A" id="Rectangle 2" o:spid="_x0000_s1026" style="position:absolute;margin-left:139.95pt;margin-top:18.8pt;width:32.55pt;height:24pt;z-index:2516583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" fillcolor="white [3212]" strokecolor="gray [1629]" strokeweight="1.5pt"/>
            </w:pict>
          </mc:Fallback>
        </mc:AlternateContent>
      </w:r>
      <w:r w:rsidR="00E507F5">
        <w:rPr>
          <w:noProof/>
        </w:rPr>
        <mc:AlternateContent>
          <mc:Choice Requires="wps">
            <w:drawing>
              <wp:anchor distT="45720" distB="45720" distL="114300" distR="114300" simplePos="0" relativeHeight="251658346" behindDoc="0" locked="0" layoutInCell="1" allowOverlap="1" wp14:anchorId="00FAF56E" wp14:editId="4DE5CD9F">
                <wp:simplePos x="0" y="0"/>
                <wp:positionH relativeFrom="column">
                  <wp:posOffset>-202656</wp:posOffset>
                </wp:positionH>
                <wp:positionV relativeFrom="paragraph">
                  <wp:posOffset>263525</wp:posOffset>
                </wp:positionV>
                <wp:extent cx="400050" cy="333375"/>
                <wp:effectExtent l="0" t="0" r="0" b="0"/>
                <wp:wrapNone/>
                <wp:docPr id="18920443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33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3D785C" w14:textId="78925011" w:rsidR="00E507F5" w:rsidRPr="00A624ED" w:rsidRDefault="00E507F5" w:rsidP="00E507F5">
                            <w:pPr>
                              <w:snapToGrid w:val="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eastAsiaTheme="minorEastAsia" w:cs="Calibri"/>
                                <w:noProof/>
                                <w:szCs w:val="24"/>
                                <w:lang w:eastAsia="zh-HK"/>
                              </w:rPr>
                              <w:t>⓭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FAF56E" id="_x0000_s1058" type="#_x0000_t202" style="position:absolute;margin-left:-15.95pt;margin-top:20.75pt;width:31.5pt;height:26.25pt;z-index:25165834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" filled="f" stroked="f">
                <v:textbox>
                  <w:txbxContent>
                    <w:p w14:paraId="1A3D785C" w14:textId="78925011" w:rsidR="00E507F5" w:rsidRPr="00A624ED" w:rsidRDefault="00E507F5" w:rsidP="00E507F5">
                      <w:pPr>
                        <w:snapToGrid w:val="0"/>
                        <w:jc w:val="center"/>
                        <w:rPr>
                          <w:rFonts w:ascii="Arial" w:hAnsi="Arial" w:cs="Arial"/>
                          <w:sz w:val="28"/>
                          <w:szCs w:val="24"/>
                        </w:rPr>
                      </w:pPr>
                      <w:r>
                        <w:rPr>
                          <w:rFonts w:eastAsiaTheme="minorEastAsia" w:cs="Calibri"/>
                          <w:noProof/>
                          <w:szCs w:val="24"/>
                          <w:lang w:eastAsia="zh-HK"/>
                        </w:rPr>
                        <w:t>⓭</w:t>
                      </w:r>
                    </w:p>
                  </w:txbxContent>
                </v:textbox>
              </v:shape>
            </w:pict>
          </mc:Fallback>
        </mc:AlternateContent>
      </w:r>
      <w:r w:rsidR="00E507F5">
        <w:rPr>
          <w:noProof/>
        </w:rPr>
        <mc:AlternateContent>
          <mc:Choice Requires="wps">
            <w:drawing>
              <wp:anchor distT="45720" distB="45720" distL="114300" distR="114300" simplePos="0" relativeHeight="251658254" behindDoc="0" locked="0" layoutInCell="1" allowOverlap="1" wp14:anchorId="3367B5BF" wp14:editId="131915D7">
                <wp:simplePos x="0" y="0"/>
                <wp:positionH relativeFrom="column">
                  <wp:posOffset>1377315</wp:posOffset>
                </wp:positionH>
                <wp:positionV relativeFrom="paragraph">
                  <wp:posOffset>8255</wp:posOffset>
                </wp:positionV>
                <wp:extent cx="400050" cy="333375"/>
                <wp:effectExtent l="0" t="0" r="0" b="0"/>
                <wp:wrapNone/>
                <wp:docPr id="11012981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33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ED95B" w14:textId="77777777" w:rsidR="00713262" w:rsidRPr="00A624ED" w:rsidRDefault="00713262" w:rsidP="00713262">
                            <w:pPr>
                              <w:snapToGrid w:val="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eastAsiaTheme="minorEastAsia" w:cs="Calibri"/>
                                <w:noProof/>
                                <w:szCs w:val="24"/>
                                <w:lang w:eastAsia="zh-HK"/>
                              </w:rPr>
                              <w:t>❷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67B5BF" id="_x0000_s1059" type="#_x0000_t202" style="position:absolute;margin-left:108.45pt;margin-top:.65pt;width:31.5pt;height:26.25pt;z-index:25165825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" filled="f" stroked="f">
                <v:textbox>
                  <w:txbxContent>
                    <w:p w14:paraId="348ED95B" w14:textId="77777777" w:rsidR="00713262" w:rsidRPr="00A624ED" w:rsidRDefault="00713262" w:rsidP="00713262">
                      <w:pPr>
                        <w:snapToGrid w:val="0"/>
                        <w:jc w:val="center"/>
                        <w:rPr>
                          <w:rFonts w:ascii="Arial" w:hAnsi="Arial" w:cs="Arial"/>
                          <w:sz w:val="28"/>
                          <w:szCs w:val="24"/>
                        </w:rPr>
                      </w:pPr>
                      <w:r>
                        <w:rPr>
                          <w:rFonts w:eastAsiaTheme="minorEastAsia" w:cs="Calibri"/>
                          <w:noProof/>
                          <w:szCs w:val="24"/>
                          <w:lang w:eastAsia="zh-HK"/>
                        </w:rPr>
                        <w:t>❷</w:t>
                      </w:r>
                    </w:p>
                  </w:txbxContent>
                </v:textbox>
              </v:shape>
            </w:pict>
          </mc:Fallback>
        </mc:AlternateContent>
      </w:r>
    </w:p>
    <w:p w14:paraId="713AAA8B" w14:textId="180260AE" w:rsidR="00713262" w:rsidRDefault="00381500" w:rsidP="00713262">
      <w:pPr>
        <w:widowControl/>
        <w:adjustRightInd w:val="0"/>
        <w:snapToGrid w:val="0"/>
        <w:rPr>
          <w:rFonts w:ascii="Cambria Math" w:eastAsiaTheme="minorEastAsia" w:hAnsi="Cambria Math" w:cs="Cambria Math"/>
          <w:noProof/>
          <w:sz w:val="32"/>
          <w:szCs w:val="32"/>
          <w:lang w:eastAsia="zh-HK"/>
        </w:rPr>
      </w:pPr>
      <w:r>
        <w:rPr>
          <w:rFonts w:eastAsiaTheme="minorEastAsia" w:cs="Calibri"/>
          <w:noProof/>
          <w:sz w:val="32"/>
          <w:szCs w:val="32"/>
          <w:lang w:eastAsia="zh-HK"/>
        </w:rPr>
        <mc:AlternateContent>
          <mc:Choice Requires="wps">
            <w:drawing>
              <wp:anchor distT="0" distB="0" distL="114300" distR="114300" simplePos="0" relativeHeight="251658342" behindDoc="0" locked="0" layoutInCell="1" allowOverlap="1" wp14:anchorId="29BADF05" wp14:editId="7AFDA306">
                <wp:simplePos x="0" y="0"/>
                <wp:positionH relativeFrom="column">
                  <wp:posOffset>956945</wp:posOffset>
                </wp:positionH>
                <wp:positionV relativeFrom="paragraph">
                  <wp:posOffset>26508</wp:posOffset>
                </wp:positionV>
                <wp:extent cx="413385" cy="304800"/>
                <wp:effectExtent l="0" t="0" r="24765" b="19050"/>
                <wp:wrapNone/>
                <wp:docPr id="748134700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3385" cy="304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540E787" id="Rectangle 2" o:spid="_x0000_s1026" style="position:absolute;margin-left:75.35pt;margin-top:2.1pt;width:32.55pt;height:24pt;z-index:2516583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" fillcolor="white [3212]" strokecolor="gray [1629]" strokeweight="1.5pt"/>
            </w:pict>
          </mc:Fallback>
        </mc:AlternateContent>
      </w:r>
      <w:r w:rsidR="00E507F5">
        <w:rPr>
          <w:noProof/>
        </w:rPr>
        <mc:AlternateContent>
          <mc:Choice Requires="wps">
            <w:drawing>
              <wp:anchor distT="45720" distB="45720" distL="114300" distR="114300" simplePos="0" relativeHeight="251658256" behindDoc="0" locked="0" layoutInCell="1" allowOverlap="1" wp14:anchorId="18307FFF" wp14:editId="55BC6874">
                <wp:simplePos x="0" y="0"/>
                <wp:positionH relativeFrom="column">
                  <wp:posOffset>3061427</wp:posOffset>
                </wp:positionH>
                <wp:positionV relativeFrom="paragraph">
                  <wp:posOffset>49167</wp:posOffset>
                </wp:positionV>
                <wp:extent cx="400050" cy="333375"/>
                <wp:effectExtent l="0" t="0" r="0" b="0"/>
                <wp:wrapNone/>
                <wp:docPr id="3160780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33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354888" w14:textId="77777777" w:rsidR="00713262" w:rsidRPr="00A624ED" w:rsidRDefault="00713262" w:rsidP="00713262">
                            <w:pPr>
                              <w:snapToGrid w:val="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eastAsiaTheme="minorEastAsia" w:cs="Calibri"/>
                                <w:noProof/>
                                <w:szCs w:val="24"/>
                                <w:lang w:eastAsia="zh-HK"/>
                              </w:rPr>
                              <w:t>❹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307FFF" id="_x0000_s1060" type="#_x0000_t202" style="position:absolute;margin-left:241.05pt;margin-top:3.85pt;width:31.5pt;height:26.25pt;z-index:251658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" filled="f" stroked="f">
                <v:textbox>
                  <w:txbxContent>
                    <w:p w14:paraId="67354888" w14:textId="77777777" w:rsidR="00713262" w:rsidRPr="00A624ED" w:rsidRDefault="00713262" w:rsidP="00713262">
                      <w:pPr>
                        <w:snapToGrid w:val="0"/>
                        <w:jc w:val="center"/>
                        <w:rPr>
                          <w:rFonts w:ascii="Arial" w:hAnsi="Arial" w:cs="Arial"/>
                          <w:sz w:val="28"/>
                          <w:szCs w:val="24"/>
                        </w:rPr>
                      </w:pPr>
                      <w:r>
                        <w:rPr>
                          <w:rFonts w:eastAsiaTheme="minorEastAsia" w:cs="Calibri"/>
                          <w:noProof/>
                          <w:szCs w:val="24"/>
                          <w:lang w:eastAsia="zh-HK"/>
                        </w:rPr>
                        <w:t>❹</w:t>
                      </w:r>
                    </w:p>
                  </w:txbxContent>
                </v:textbox>
              </v:shape>
            </w:pict>
          </mc:Fallback>
        </mc:AlternateContent>
      </w:r>
      <w:r w:rsidR="00D32563">
        <w:rPr>
          <w:rFonts w:eastAsiaTheme="minorEastAsia" w:cs="Calibri"/>
          <w:noProof/>
          <w:sz w:val="32"/>
          <w:szCs w:val="32"/>
          <w:lang w:eastAsia="zh-HK"/>
        </w:rPr>
        <mc:AlternateContent>
          <mc:Choice Requires="wps">
            <w:drawing>
              <wp:anchor distT="0" distB="0" distL="114300" distR="114300" simplePos="0" relativeHeight="251658344" behindDoc="0" locked="0" layoutInCell="1" allowOverlap="1" wp14:anchorId="3605AF96" wp14:editId="6F12C6FC">
                <wp:simplePos x="0" y="0"/>
                <wp:positionH relativeFrom="column">
                  <wp:posOffset>129540</wp:posOffset>
                </wp:positionH>
                <wp:positionV relativeFrom="paragraph">
                  <wp:posOffset>20411</wp:posOffset>
                </wp:positionV>
                <wp:extent cx="413385" cy="304800"/>
                <wp:effectExtent l="0" t="0" r="24765" b="19050"/>
                <wp:wrapNone/>
                <wp:docPr id="178830998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3385" cy="304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B30D533" id="Rectangle 2" o:spid="_x0000_s1026" style="position:absolute;margin-left:10.2pt;margin-top:1.6pt;width:32.55pt;height:24pt;z-index:251658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" fillcolor="white [3212]" strokecolor="gray [1629]" strokeweight="1.5pt"/>
            </w:pict>
          </mc:Fallback>
        </mc:AlternateContent>
      </w:r>
    </w:p>
    <w:p w14:paraId="72AD9233" w14:textId="52D287E8" w:rsidR="00713262" w:rsidRDefault="00E507F5" w:rsidP="00713262">
      <w:pPr>
        <w:widowControl/>
        <w:adjustRightInd w:val="0"/>
        <w:snapToGrid w:val="0"/>
        <w:rPr>
          <w:rFonts w:ascii="Cambria Math" w:eastAsiaTheme="minorEastAsia" w:hAnsi="Cambria Math" w:cs="Cambria Math"/>
          <w:noProof/>
          <w:sz w:val="32"/>
          <w:szCs w:val="32"/>
          <w:lang w:eastAsia="zh-HK"/>
        </w:rPr>
      </w:pPr>
      <w:r w:rsidRPr="00D32563">
        <w:rPr>
          <w:rFonts w:ascii="Cambria Math" w:eastAsiaTheme="minorEastAsia" w:hAnsi="Cambria Math" w:cs="Cambria Math"/>
          <w:noProof/>
          <w:sz w:val="28"/>
          <w:szCs w:val="28"/>
          <w:lang w:eastAsia="zh-HK"/>
        </w:rPr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57DEA148" wp14:editId="6BF65F1E">
                <wp:simplePos x="0" y="0"/>
                <wp:positionH relativeFrom="column">
                  <wp:posOffset>1040946</wp:posOffset>
                </wp:positionH>
                <wp:positionV relativeFrom="paragraph">
                  <wp:posOffset>94887</wp:posOffset>
                </wp:positionV>
                <wp:extent cx="355600" cy="333375"/>
                <wp:effectExtent l="0" t="0" r="0" b="0"/>
                <wp:wrapNone/>
                <wp:docPr id="13499680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600" cy="333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8E2F44" w14:textId="77777777" w:rsidR="00713262" w:rsidRPr="00A624ED" w:rsidRDefault="00713262" w:rsidP="00713262">
                            <w:pPr>
                              <w:snapToGrid w:val="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eastAsiaTheme="minorEastAsia" w:cs="Calibri"/>
                                <w:noProof/>
                                <w:szCs w:val="24"/>
                                <w:lang w:eastAsia="zh-HK"/>
                              </w:rPr>
                              <w:t>❺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DEA148" id="_x0000_s1061" type="#_x0000_t202" style="position:absolute;margin-left:81.95pt;margin-top:7.45pt;width:28pt;height:26.25pt;z-index:25165824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" filled="f" stroked="f">
                <v:textbox>
                  <w:txbxContent>
                    <w:p w14:paraId="388E2F44" w14:textId="77777777" w:rsidR="00713262" w:rsidRPr="00A624ED" w:rsidRDefault="00713262" w:rsidP="00713262">
                      <w:pPr>
                        <w:snapToGrid w:val="0"/>
                        <w:jc w:val="center"/>
                        <w:rPr>
                          <w:rFonts w:ascii="Arial" w:hAnsi="Arial" w:cs="Arial"/>
                          <w:sz w:val="28"/>
                          <w:szCs w:val="24"/>
                        </w:rPr>
                      </w:pPr>
                      <w:r>
                        <w:rPr>
                          <w:rFonts w:eastAsiaTheme="minorEastAsia" w:cs="Calibri"/>
                          <w:noProof/>
                          <w:szCs w:val="24"/>
                          <w:lang w:eastAsia="zh-HK"/>
                        </w:rPr>
                        <w:t>❺</w:t>
                      </w:r>
                    </w:p>
                  </w:txbxContent>
                </v:textbox>
              </v:shape>
            </w:pict>
          </mc:Fallback>
        </mc:AlternateContent>
      </w:r>
    </w:p>
    <w:p w14:paraId="07CEAA8A" w14:textId="4694AEB9" w:rsidR="00713262" w:rsidRDefault="00713262" w:rsidP="00713262">
      <w:pPr>
        <w:widowControl/>
        <w:adjustRightInd w:val="0"/>
        <w:snapToGrid w:val="0"/>
        <w:rPr>
          <w:rFonts w:ascii="Cambria Math" w:eastAsiaTheme="minorEastAsia" w:hAnsi="Cambria Math" w:cs="Cambria Math"/>
          <w:noProof/>
          <w:sz w:val="32"/>
          <w:szCs w:val="32"/>
          <w:lang w:eastAsia="zh-HK"/>
        </w:rPr>
      </w:pPr>
    </w:p>
    <w:p w14:paraId="1E7114ED" w14:textId="63FE4CC8" w:rsidR="00713262" w:rsidRDefault="005B0A44" w:rsidP="00713262">
      <w:pPr>
        <w:widowControl/>
        <w:adjustRightInd w:val="0"/>
        <w:snapToGrid w:val="0"/>
        <w:rPr>
          <w:rFonts w:ascii="Cambria Math" w:eastAsiaTheme="minorEastAsia" w:hAnsi="Cambria Math" w:cs="Cambria Math"/>
          <w:noProof/>
          <w:sz w:val="32"/>
          <w:szCs w:val="32"/>
          <w:lang w:eastAsia="zh-HK"/>
        </w:rPr>
      </w:pPr>
      <w:r>
        <w:rPr>
          <w:rFonts w:eastAsiaTheme="minorEastAsia" w:cs="Calibri"/>
          <w:noProof/>
          <w:sz w:val="32"/>
          <w:szCs w:val="32"/>
          <w:lang w:eastAsia="zh-HK"/>
        </w:rPr>
        <mc:AlternateContent>
          <mc:Choice Requires="wps">
            <w:drawing>
              <wp:anchor distT="0" distB="0" distL="114300" distR="114300" simplePos="0" relativeHeight="251658339" behindDoc="0" locked="0" layoutInCell="1" allowOverlap="1" wp14:anchorId="3B0063AE" wp14:editId="3FE0A2A8">
                <wp:simplePos x="0" y="0"/>
                <wp:positionH relativeFrom="column">
                  <wp:posOffset>552450</wp:posOffset>
                </wp:positionH>
                <wp:positionV relativeFrom="paragraph">
                  <wp:posOffset>208824</wp:posOffset>
                </wp:positionV>
                <wp:extent cx="413385" cy="304800"/>
                <wp:effectExtent l="0" t="0" r="24765" b="19050"/>
                <wp:wrapNone/>
                <wp:docPr id="1591011000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3385" cy="304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DFBFCC0" id="Rectangle 2" o:spid="_x0000_s1026" style="position:absolute;margin-left:43.5pt;margin-top:16.45pt;width:32.55pt;height:24pt;z-index:25165833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" fillcolor="white [3212]" strokecolor="gray [1629]" strokeweight="1.5pt"/>
            </w:pict>
          </mc:Fallback>
        </mc:AlternateContent>
      </w:r>
      <w:r>
        <w:rPr>
          <w:rFonts w:eastAsiaTheme="minorEastAsia" w:cs="Calibri"/>
          <w:noProof/>
          <w:sz w:val="32"/>
          <w:szCs w:val="32"/>
          <w:lang w:eastAsia="zh-HK"/>
        </w:rPr>
        <mc:AlternateContent>
          <mc:Choice Requires="wps">
            <w:drawing>
              <wp:anchor distT="0" distB="0" distL="114300" distR="114300" simplePos="0" relativeHeight="251658340" behindDoc="0" locked="0" layoutInCell="1" allowOverlap="1" wp14:anchorId="66763B95" wp14:editId="27CCE392">
                <wp:simplePos x="0" y="0"/>
                <wp:positionH relativeFrom="column">
                  <wp:posOffset>132080</wp:posOffset>
                </wp:positionH>
                <wp:positionV relativeFrom="paragraph">
                  <wp:posOffset>207010</wp:posOffset>
                </wp:positionV>
                <wp:extent cx="413385" cy="304800"/>
                <wp:effectExtent l="0" t="0" r="24765" b="19050"/>
                <wp:wrapNone/>
                <wp:docPr id="905299559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3385" cy="304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EC27839" id="Rectangle 2" o:spid="_x0000_s1026" style="position:absolute;margin-left:10.4pt;margin-top:16.3pt;width:32.55pt;height:24pt;z-index:2516583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" fillcolor="white [3212]" strokecolor="gray [1629]" strokeweight="1.5pt"/>
            </w:pict>
          </mc:Fallback>
        </mc:AlternateContent>
      </w:r>
      <w:r>
        <w:rPr>
          <w:rFonts w:eastAsiaTheme="minorEastAsia" w:cs="Calibri"/>
          <w:noProof/>
          <w:sz w:val="32"/>
          <w:szCs w:val="32"/>
          <w:lang w:eastAsia="zh-HK"/>
        </w:rPr>
        <mc:AlternateContent>
          <mc:Choice Requires="wps">
            <w:drawing>
              <wp:anchor distT="0" distB="0" distL="114300" distR="114300" simplePos="0" relativeHeight="251658272" behindDoc="0" locked="0" layoutInCell="1" allowOverlap="1" wp14:anchorId="519FF73B" wp14:editId="3F504346">
                <wp:simplePos x="0" y="0"/>
                <wp:positionH relativeFrom="column">
                  <wp:posOffset>958941</wp:posOffset>
                </wp:positionH>
                <wp:positionV relativeFrom="paragraph">
                  <wp:posOffset>208280</wp:posOffset>
                </wp:positionV>
                <wp:extent cx="413385" cy="304800"/>
                <wp:effectExtent l="0" t="0" r="24765" b="19050"/>
                <wp:wrapNone/>
                <wp:docPr id="61019298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3385" cy="304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47AB3DF" id="Rectangle 2" o:spid="_x0000_s1026" style="position:absolute;margin-left:75.5pt;margin-top:16.4pt;width:32.55pt;height:24pt;z-index:251658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" fillcolor="white [3212]" strokecolor="gray [1629]" strokeweight="1.5pt"/>
            </w:pict>
          </mc:Fallback>
        </mc:AlternateContent>
      </w:r>
      <w:r w:rsidR="00E507F5">
        <w:rPr>
          <w:noProof/>
        </w:rPr>
        <mc:AlternateContent>
          <mc:Choice Requires="wps">
            <w:drawing>
              <wp:anchor distT="45720" distB="45720" distL="114300" distR="114300" simplePos="0" relativeHeight="251658264" behindDoc="0" locked="0" layoutInCell="1" allowOverlap="1" wp14:anchorId="7D14D472" wp14:editId="3239B5ED">
                <wp:simplePos x="0" y="0"/>
                <wp:positionH relativeFrom="column">
                  <wp:posOffset>-163830</wp:posOffset>
                </wp:positionH>
                <wp:positionV relativeFrom="paragraph">
                  <wp:posOffset>219801</wp:posOffset>
                </wp:positionV>
                <wp:extent cx="400050" cy="333375"/>
                <wp:effectExtent l="0" t="0" r="0" b="0"/>
                <wp:wrapNone/>
                <wp:docPr id="16654890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33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6010D6" w14:textId="77777777" w:rsidR="00713262" w:rsidRPr="00A624ED" w:rsidRDefault="00713262" w:rsidP="00713262">
                            <w:pPr>
                              <w:snapToGrid w:val="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eastAsiaTheme="minorEastAsia" w:cs="Calibri"/>
                                <w:noProof/>
                                <w:szCs w:val="24"/>
                                <w:lang w:eastAsia="zh-HK"/>
                              </w:rPr>
                              <w:t>⓬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14D472" id="_x0000_s1062" type="#_x0000_t202" style="position:absolute;margin-left:-12.9pt;margin-top:17.3pt;width:31.5pt;height:26.25pt;z-index:251658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" filled="f" stroked="f">
                <v:textbox>
                  <w:txbxContent>
                    <w:p w14:paraId="0C6010D6" w14:textId="77777777" w:rsidR="00713262" w:rsidRPr="00A624ED" w:rsidRDefault="00713262" w:rsidP="00713262">
                      <w:pPr>
                        <w:snapToGrid w:val="0"/>
                        <w:jc w:val="center"/>
                        <w:rPr>
                          <w:rFonts w:ascii="Arial" w:hAnsi="Arial" w:cs="Arial"/>
                          <w:sz w:val="28"/>
                          <w:szCs w:val="24"/>
                        </w:rPr>
                      </w:pPr>
                      <w:r>
                        <w:rPr>
                          <w:rFonts w:eastAsiaTheme="minorEastAsia" w:cs="Calibri"/>
                          <w:noProof/>
                          <w:szCs w:val="24"/>
                          <w:lang w:eastAsia="zh-HK"/>
                        </w:rPr>
                        <w:t>⓬</w:t>
                      </w:r>
                    </w:p>
                  </w:txbxContent>
                </v:textbox>
              </v:shape>
            </w:pict>
          </mc:Fallback>
        </mc:AlternateContent>
      </w:r>
      <w:r w:rsidR="00E507F5">
        <w:rPr>
          <w:rFonts w:eastAsiaTheme="minorEastAsia" w:cs="Calibri"/>
          <w:noProof/>
          <w:sz w:val="32"/>
          <w:szCs w:val="32"/>
          <w:lang w:eastAsia="zh-HK"/>
        </w:rPr>
        <mc:AlternateContent>
          <mc:Choice Requires="wps">
            <w:drawing>
              <wp:anchor distT="0" distB="0" distL="114300" distR="114300" simplePos="0" relativeHeight="251658271" behindDoc="0" locked="0" layoutInCell="1" allowOverlap="1" wp14:anchorId="14175A78" wp14:editId="39D87012">
                <wp:simplePos x="0" y="0"/>
                <wp:positionH relativeFrom="column">
                  <wp:posOffset>1776095</wp:posOffset>
                </wp:positionH>
                <wp:positionV relativeFrom="paragraph">
                  <wp:posOffset>207101</wp:posOffset>
                </wp:positionV>
                <wp:extent cx="413385" cy="304800"/>
                <wp:effectExtent l="0" t="0" r="24765" b="19050"/>
                <wp:wrapNone/>
                <wp:docPr id="77349143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3385" cy="304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E0393FB" id="Rectangle 2" o:spid="_x0000_s1026" style="position:absolute;margin-left:139.85pt;margin-top:16.3pt;width:32.55pt;height:24pt;z-index:25165827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" fillcolor="white [3212]" strokecolor="gray [1629]" strokeweight="1.5pt"/>
            </w:pict>
          </mc:Fallback>
        </mc:AlternateContent>
      </w:r>
      <w:r w:rsidR="00E507F5">
        <w:rPr>
          <w:noProof/>
        </w:rPr>
        <mc:AlternateContent>
          <mc:Choice Requires="wps">
            <w:drawing>
              <wp:anchor distT="45720" distB="45720" distL="114300" distR="114300" simplePos="0" relativeHeight="251658257" behindDoc="0" locked="0" layoutInCell="1" allowOverlap="1" wp14:anchorId="1A0E6D18" wp14:editId="3800016F">
                <wp:simplePos x="0" y="0"/>
                <wp:positionH relativeFrom="column">
                  <wp:posOffset>3098800</wp:posOffset>
                </wp:positionH>
                <wp:positionV relativeFrom="paragraph">
                  <wp:posOffset>206465</wp:posOffset>
                </wp:positionV>
                <wp:extent cx="400050" cy="333375"/>
                <wp:effectExtent l="0" t="0" r="0" b="0"/>
                <wp:wrapNone/>
                <wp:docPr id="12438024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33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2C6665" w14:textId="77777777" w:rsidR="00713262" w:rsidRPr="00A624ED" w:rsidRDefault="00713262" w:rsidP="00713262">
                            <w:pPr>
                              <w:snapToGrid w:val="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eastAsiaTheme="minorEastAsia" w:cs="Calibri"/>
                                <w:noProof/>
                                <w:szCs w:val="24"/>
                                <w:lang w:eastAsia="zh-HK"/>
                              </w:rPr>
                              <w:t>❻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0E6D18" id="_x0000_s1063" type="#_x0000_t202" style="position:absolute;margin-left:244pt;margin-top:16.25pt;width:31.5pt;height:26.25pt;z-index:25165825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" filled="f" stroked="f">
                <v:textbox>
                  <w:txbxContent>
                    <w:p w14:paraId="022C6665" w14:textId="77777777" w:rsidR="00713262" w:rsidRPr="00A624ED" w:rsidRDefault="00713262" w:rsidP="00713262">
                      <w:pPr>
                        <w:snapToGrid w:val="0"/>
                        <w:jc w:val="center"/>
                        <w:rPr>
                          <w:rFonts w:ascii="Arial" w:hAnsi="Arial" w:cs="Arial"/>
                          <w:sz w:val="28"/>
                          <w:szCs w:val="24"/>
                        </w:rPr>
                      </w:pPr>
                      <w:r>
                        <w:rPr>
                          <w:rFonts w:eastAsiaTheme="minorEastAsia" w:cs="Calibri"/>
                          <w:noProof/>
                          <w:szCs w:val="24"/>
                          <w:lang w:eastAsia="zh-HK"/>
                        </w:rPr>
                        <w:t>❻</w:t>
                      </w:r>
                    </w:p>
                  </w:txbxContent>
                </v:textbox>
              </v:shape>
            </w:pict>
          </mc:Fallback>
        </mc:AlternateContent>
      </w:r>
    </w:p>
    <w:p w14:paraId="733C82B0" w14:textId="1CEF1DB1" w:rsidR="00713262" w:rsidRDefault="00713262" w:rsidP="00713262">
      <w:pPr>
        <w:widowControl/>
        <w:adjustRightInd w:val="0"/>
        <w:snapToGrid w:val="0"/>
        <w:rPr>
          <w:rFonts w:ascii="Cambria Math" w:eastAsiaTheme="minorEastAsia" w:hAnsi="Cambria Math" w:cs="Cambria Math"/>
          <w:noProof/>
          <w:sz w:val="32"/>
          <w:szCs w:val="32"/>
          <w:lang w:eastAsia="zh-HK"/>
        </w:rPr>
      </w:pPr>
    </w:p>
    <w:p w14:paraId="736E9BC9" w14:textId="552D1798" w:rsidR="00713262" w:rsidRDefault="00E507F5" w:rsidP="00713262">
      <w:pPr>
        <w:widowControl/>
        <w:adjustRightInd w:val="0"/>
        <w:snapToGrid w:val="0"/>
        <w:rPr>
          <w:rFonts w:ascii="Arial" w:eastAsiaTheme="minorEastAsia" w:hAnsi="Arial" w:cs="Arial"/>
          <w:noProof/>
          <w:sz w:val="32"/>
          <w:szCs w:val="32"/>
          <w:lang w:eastAsia="zh-HK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60" behindDoc="0" locked="0" layoutInCell="1" allowOverlap="1" wp14:anchorId="3BD079F7" wp14:editId="0D07C0B0">
                <wp:simplePos x="0" y="0"/>
                <wp:positionH relativeFrom="column">
                  <wp:posOffset>3497762</wp:posOffset>
                </wp:positionH>
                <wp:positionV relativeFrom="paragraph">
                  <wp:posOffset>63318</wp:posOffset>
                </wp:positionV>
                <wp:extent cx="400050" cy="333375"/>
                <wp:effectExtent l="0" t="0" r="0" b="0"/>
                <wp:wrapNone/>
                <wp:docPr id="14601985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33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729E22" w14:textId="77777777" w:rsidR="00713262" w:rsidRPr="00A624ED" w:rsidRDefault="00713262" w:rsidP="00713262">
                            <w:pPr>
                              <w:snapToGrid w:val="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eastAsiaTheme="minorEastAsia" w:cs="Calibri"/>
                                <w:noProof/>
                                <w:szCs w:val="24"/>
                                <w:lang w:eastAsia="zh-HK"/>
                              </w:rPr>
                              <w:t>❽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D079F7" id="_x0000_s1064" type="#_x0000_t202" style="position:absolute;margin-left:275.4pt;margin-top:5pt;width:31.5pt;height:26.25pt;z-index:2516582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" filled="f" stroked="f">
                <v:textbox>
                  <w:txbxContent>
                    <w:p w14:paraId="5C729E22" w14:textId="77777777" w:rsidR="00713262" w:rsidRPr="00A624ED" w:rsidRDefault="00713262" w:rsidP="00713262">
                      <w:pPr>
                        <w:snapToGrid w:val="0"/>
                        <w:jc w:val="center"/>
                        <w:rPr>
                          <w:rFonts w:ascii="Arial" w:hAnsi="Arial" w:cs="Arial"/>
                          <w:sz w:val="28"/>
                          <w:szCs w:val="24"/>
                        </w:rPr>
                      </w:pPr>
                      <w:r>
                        <w:rPr>
                          <w:rFonts w:eastAsiaTheme="minorEastAsia" w:cs="Calibri"/>
                          <w:noProof/>
                          <w:szCs w:val="24"/>
                          <w:lang w:eastAsia="zh-HK"/>
                        </w:rPr>
                        <w:t>❽</w:t>
                      </w:r>
                    </w:p>
                  </w:txbxContent>
                </v:textbox>
              </v:shape>
            </w:pict>
          </mc:Fallback>
        </mc:AlternateContent>
      </w:r>
    </w:p>
    <w:p w14:paraId="755B65FA" w14:textId="4D4C183C" w:rsidR="00713262" w:rsidRDefault="00E507F5" w:rsidP="00713262">
      <w:pPr>
        <w:widowControl/>
        <w:adjustRightInd w:val="0"/>
        <w:snapToGrid w:val="0"/>
        <w:rPr>
          <w:rFonts w:ascii="Arial" w:eastAsiaTheme="minorEastAsia" w:hAnsi="Arial" w:cs="Arial"/>
          <w:noProof/>
          <w:sz w:val="32"/>
          <w:szCs w:val="32"/>
          <w:lang w:eastAsia="zh-HK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61" behindDoc="0" locked="0" layoutInCell="1" allowOverlap="1" wp14:anchorId="075D15DC" wp14:editId="7D77D0F0">
                <wp:simplePos x="0" y="0"/>
                <wp:positionH relativeFrom="column">
                  <wp:posOffset>3503930</wp:posOffset>
                </wp:positionH>
                <wp:positionV relativeFrom="paragraph">
                  <wp:posOffset>105319</wp:posOffset>
                </wp:positionV>
                <wp:extent cx="400050" cy="333375"/>
                <wp:effectExtent l="0" t="0" r="0" b="0"/>
                <wp:wrapNone/>
                <wp:docPr id="2602922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33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825BC0" w14:textId="77777777" w:rsidR="00713262" w:rsidRPr="00A624ED" w:rsidRDefault="00713262" w:rsidP="00713262">
                            <w:pPr>
                              <w:snapToGrid w:val="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eastAsiaTheme="minorEastAsia" w:cs="Calibri"/>
                                <w:noProof/>
                                <w:szCs w:val="24"/>
                                <w:lang w:eastAsia="zh-HK"/>
                              </w:rPr>
                              <w:t>❾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5D15DC" id="_x0000_s1065" type="#_x0000_t202" style="position:absolute;margin-left:275.9pt;margin-top:8.3pt;width:31.5pt;height:26.25pt;z-index:25165826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" filled="f" stroked="f">
                <v:textbox>
                  <w:txbxContent>
                    <w:p w14:paraId="2E825BC0" w14:textId="77777777" w:rsidR="00713262" w:rsidRPr="00A624ED" w:rsidRDefault="00713262" w:rsidP="00713262">
                      <w:pPr>
                        <w:snapToGrid w:val="0"/>
                        <w:jc w:val="center"/>
                        <w:rPr>
                          <w:rFonts w:ascii="Arial" w:hAnsi="Arial" w:cs="Arial"/>
                          <w:sz w:val="28"/>
                          <w:szCs w:val="24"/>
                        </w:rPr>
                      </w:pPr>
                      <w:r>
                        <w:rPr>
                          <w:rFonts w:eastAsiaTheme="minorEastAsia" w:cs="Calibri"/>
                          <w:noProof/>
                          <w:szCs w:val="24"/>
                          <w:lang w:eastAsia="zh-HK"/>
                        </w:rPr>
                        <w:t>❾</w:t>
                      </w:r>
                    </w:p>
                  </w:txbxContent>
                </v:textbox>
              </v:shape>
            </w:pict>
          </mc:Fallback>
        </mc:AlternateContent>
      </w:r>
    </w:p>
    <w:p w14:paraId="4E6420AE" w14:textId="2AD546FF" w:rsidR="00713262" w:rsidRDefault="00E507F5" w:rsidP="00713262">
      <w:pPr>
        <w:widowControl/>
        <w:adjustRightInd w:val="0"/>
        <w:snapToGrid w:val="0"/>
        <w:rPr>
          <w:rFonts w:ascii="Arial" w:eastAsiaTheme="minorEastAsia" w:hAnsi="Arial" w:cs="Arial"/>
          <w:noProof/>
          <w:sz w:val="32"/>
          <w:szCs w:val="32"/>
          <w:lang w:eastAsia="zh-HK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62" behindDoc="0" locked="0" layoutInCell="1" allowOverlap="1" wp14:anchorId="6AFCB5A2" wp14:editId="78977F72">
                <wp:simplePos x="0" y="0"/>
                <wp:positionH relativeFrom="column">
                  <wp:posOffset>2693670</wp:posOffset>
                </wp:positionH>
                <wp:positionV relativeFrom="paragraph">
                  <wp:posOffset>173264</wp:posOffset>
                </wp:positionV>
                <wp:extent cx="400050" cy="333375"/>
                <wp:effectExtent l="0" t="0" r="0" b="0"/>
                <wp:wrapNone/>
                <wp:docPr id="1251150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33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06A359" w14:textId="1B3CF14A" w:rsidR="00713262" w:rsidRPr="00A624ED" w:rsidRDefault="00713262" w:rsidP="00713262">
                            <w:pPr>
                              <w:snapToGrid w:val="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eastAsiaTheme="minorEastAsia" w:cs="Calibri"/>
                                <w:noProof/>
                                <w:szCs w:val="24"/>
                                <w:lang w:eastAsia="zh-HK"/>
                              </w:rPr>
                              <w:t>❿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FCB5A2" id="_x0000_s1066" type="#_x0000_t202" style="position:absolute;margin-left:212.1pt;margin-top:13.65pt;width:31.5pt;height:26.25pt;z-index:25165826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" filled="f" stroked="f">
                <v:textbox>
                  <w:txbxContent>
                    <w:p w14:paraId="5A06A359" w14:textId="1B3CF14A" w:rsidR="00713262" w:rsidRPr="00A624ED" w:rsidRDefault="00713262" w:rsidP="00713262">
                      <w:pPr>
                        <w:snapToGrid w:val="0"/>
                        <w:jc w:val="center"/>
                        <w:rPr>
                          <w:rFonts w:ascii="Arial" w:hAnsi="Arial" w:cs="Arial"/>
                          <w:sz w:val="28"/>
                          <w:szCs w:val="24"/>
                        </w:rPr>
                      </w:pPr>
                      <w:r>
                        <w:rPr>
                          <w:rFonts w:eastAsiaTheme="minorEastAsia" w:cs="Calibri"/>
                          <w:noProof/>
                          <w:szCs w:val="24"/>
                          <w:lang w:eastAsia="zh-HK"/>
                        </w:rPr>
                        <w:t>❿</w:t>
                      </w:r>
                    </w:p>
                  </w:txbxContent>
                </v:textbox>
              </v:shape>
            </w:pict>
          </mc:Fallback>
        </mc:AlternateContent>
      </w:r>
    </w:p>
    <w:p w14:paraId="72468C99" w14:textId="77F6FBB2" w:rsidR="00713262" w:rsidRDefault="00713262" w:rsidP="00713262">
      <w:pPr>
        <w:widowControl/>
        <w:adjustRightInd w:val="0"/>
        <w:snapToGrid w:val="0"/>
        <w:rPr>
          <w:rFonts w:ascii="Arial" w:eastAsiaTheme="minorEastAsia" w:hAnsi="Arial" w:cs="Arial"/>
          <w:noProof/>
          <w:sz w:val="32"/>
          <w:szCs w:val="32"/>
          <w:lang w:eastAsia="zh-HK"/>
        </w:rPr>
      </w:pPr>
    </w:p>
    <w:p w14:paraId="178CBE2C" w14:textId="78C2A80D" w:rsidR="00713262" w:rsidRDefault="00E507F5" w:rsidP="00713262">
      <w:pPr>
        <w:widowControl/>
        <w:adjustRightInd w:val="0"/>
        <w:snapToGrid w:val="0"/>
        <w:rPr>
          <w:rFonts w:ascii="Arial" w:eastAsiaTheme="minorEastAsia" w:hAnsi="Arial" w:cs="Arial"/>
          <w:noProof/>
          <w:sz w:val="32"/>
          <w:szCs w:val="32"/>
          <w:lang w:eastAsia="zh-HK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63" behindDoc="0" locked="0" layoutInCell="1" allowOverlap="1" wp14:anchorId="1B3D8949" wp14:editId="670126C8">
                <wp:simplePos x="0" y="0"/>
                <wp:positionH relativeFrom="column">
                  <wp:posOffset>1859915</wp:posOffset>
                </wp:positionH>
                <wp:positionV relativeFrom="paragraph">
                  <wp:posOffset>35560</wp:posOffset>
                </wp:positionV>
                <wp:extent cx="400050" cy="333375"/>
                <wp:effectExtent l="0" t="0" r="0" b="0"/>
                <wp:wrapNone/>
                <wp:docPr id="19784979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33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B57BED" w14:textId="77777777" w:rsidR="00713262" w:rsidRPr="00A624ED" w:rsidRDefault="00713262" w:rsidP="00713262">
                            <w:pPr>
                              <w:snapToGrid w:val="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eastAsiaTheme="minorEastAsia" w:cs="Calibri"/>
                                <w:noProof/>
                                <w:szCs w:val="24"/>
                                <w:lang w:eastAsia="zh-HK"/>
                              </w:rPr>
                              <w:t>⓫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3D8949" id="_x0000_s1067" type="#_x0000_t202" style="position:absolute;margin-left:146.45pt;margin-top:2.8pt;width:31.5pt;height:26.25pt;z-index:25165826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" filled="f" stroked="f">
                <v:textbox>
                  <w:txbxContent>
                    <w:p w14:paraId="4BB57BED" w14:textId="77777777" w:rsidR="00713262" w:rsidRPr="00A624ED" w:rsidRDefault="00713262" w:rsidP="00713262">
                      <w:pPr>
                        <w:snapToGrid w:val="0"/>
                        <w:jc w:val="center"/>
                        <w:rPr>
                          <w:rFonts w:ascii="Arial" w:hAnsi="Arial" w:cs="Arial"/>
                          <w:sz w:val="28"/>
                          <w:szCs w:val="24"/>
                        </w:rPr>
                      </w:pPr>
                      <w:r>
                        <w:rPr>
                          <w:rFonts w:eastAsiaTheme="minorEastAsia" w:cs="Calibri"/>
                          <w:noProof/>
                          <w:szCs w:val="24"/>
                          <w:lang w:eastAsia="zh-HK"/>
                        </w:rPr>
                        <w:t>⓫</w:t>
                      </w:r>
                    </w:p>
                  </w:txbxContent>
                </v:textbox>
              </v:shape>
            </w:pict>
          </mc:Fallback>
        </mc:AlternateContent>
      </w:r>
    </w:p>
    <w:p w14:paraId="0D6869BE" w14:textId="62715084" w:rsidR="00713262" w:rsidRDefault="00E507F5" w:rsidP="00713262">
      <w:pPr>
        <w:widowControl/>
        <w:adjustRightInd w:val="0"/>
        <w:snapToGrid w:val="0"/>
        <w:rPr>
          <w:rFonts w:ascii="Arial" w:eastAsiaTheme="minorEastAsia" w:hAnsi="Arial" w:cs="Arial"/>
          <w:noProof/>
          <w:sz w:val="32"/>
          <w:szCs w:val="32"/>
          <w:lang w:eastAsia="zh-HK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59" behindDoc="0" locked="0" layoutInCell="1" allowOverlap="1" wp14:anchorId="4DA3B7D7" wp14:editId="0AB2EBAB">
                <wp:simplePos x="0" y="0"/>
                <wp:positionH relativeFrom="column">
                  <wp:posOffset>1867354</wp:posOffset>
                </wp:positionH>
                <wp:positionV relativeFrom="paragraph">
                  <wp:posOffset>70939</wp:posOffset>
                </wp:positionV>
                <wp:extent cx="400050" cy="333375"/>
                <wp:effectExtent l="0" t="0" r="0" b="0"/>
                <wp:wrapNone/>
                <wp:docPr id="13168130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33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60F420" w14:textId="77777777" w:rsidR="00713262" w:rsidRPr="00A624ED" w:rsidRDefault="00713262" w:rsidP="00713262">
                            <w:pPr>
                              <w:snapToGrid w:val="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eastAsiaTheme="minorEastAsia" w:cs="Calibri"/>
                                <w:noProof/>
                                <w:szCs w:val="24"/>
                                <w:lang w:eastAsia="zh-HK"/>
                              </w:rPr>
                              <w:t>❼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A3B7D7" id="_x0000_s1068" type="#_x0000_t202" style="position:absolute;margin-left:147.05pt;margin-top:5.6pt;width:31.5pt;height:26.25pt;z-index:25165825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" filled="f" stroked="f">
                <v:textbox>
                  <w:txbxContent>
                    <w:p w14:paraId="7C60F420" w14:textId="77777777" w:rsidR="00713262" w:rsidRPr="00A624ED" w:rsidRDefault="00713262" w:rsidP="00713262">
                      <w:pPr>
                        <w:snapToGrid w:val="0"/>
                        <w:jc w:val="center"/>
                        <w:rPr>
                          <w:rFonts w:ascii="Arial" w:hAnsi="Arial" w:cs="Arial"/>
                          <w:sz w:val="28"/>
                          <w:szCs w:val="24"/>
                        </w:rPr>
                      </w:pPr>
                      <w:r>
                        <w:rPr>
                          <w:rFonts w:eastAsiaTheme="minorEastAsia" w:cs="Calibri"/>
                          <w:noProof/>
                          <w:szCs w:val="24"/>
                          <w:lang w:eastAsia="zh-HK"/>
                        </w:rPr>
                        <w:t>❼</w:t>
                      </w:r>
                    </w:p>
                  </w:txbxContent>
                </v:textbox>
              </v:shape>
            </w:pict>
          </mc:Fallback>
        </mc:AlternateContent>
      </w:r>
      <w:r w:rsidR="00D32563">
        <w:rPr>
          <w:noProof/>
        </w:rPr>
        <mc:AlternateContent>
          <mc:Choice Requires="wps">
            <w:drawing>
              <wp:anchor distT="0" distB="0" distL="114300" distR="114300" simplePos="0" relativeHeight="251658265" behindDoc="0" locked="0" layoutInCell="1" allowOverlap="1" wp14:anchorId="2AC17A2B" wp14:editId="6B0514D2">
                <wp:simplePos x="0" y="0"/>
                <wp:positionH relativeFrom="column">
                  <wp:posOffset>4072708</wp:posOffset>
                </wp:positionH>
                <wp:positionV relativeFrom="paragraph">
                  <wp:posOffset>111851</wp:posOffset>
                </wp:positionV>
                <wp:extent cx="0" cy="252942"/>
                <wp:effectExtent l="76200" t="38100" r="57150" b="13970"/>
                <wp:wrapNone/>
                <wp:docPr id="177197192" name="Straight Arrow Connector 177197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252942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C39943" id="Straight Arrow Connector 177197192" o:spid="_x0000_s1026" type="#_x0000_t32" style="position:absolute;margin-left:320.7pt;margin-top:8.8pt;width:0;height:19.9pt;flip:x y;z-index:251658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" strokecolor="black [3213]" strokeweight="1pt">
                <v:stroke endarrow="block"/>
              </v:shape>
            </w:pict>
          </mc:Fallback>
        </mc:AlternateContent>
      </w:r>
    </w:p>
    <w:p w14:paraId="79AD43A2" w14:textId="4AAFC720" w:rsidR="00713262" w:rsidRDefault="00D32563" w:rsidP="00713262">
      <w:pPr>
        <w:widowControl/>
        <w:adjustRightInd w:val="0"/>
        <w:snapToGrid w:val="0"/>
        <w:rPr>
          <w:rFonts w:ascii="Arial" w:eastAsiaTheme="minorEastAsia" w:hAnsi="Arial" w:cs="Arial"/>
          <w:noProof/>
          <w:sz w:val="32"/>
          <w:szCs w:val="32"/>
          <w:lang w:eastAsia="zh-HK"/>
        </w:rPr>
      </w:pPr>
      <w:r>
        <w:rPr>
          <w:rFonts w:ascii="Arial" w:eastAsiaTheme="minorEastAsia" w:hAnsi="Arial" w:cs="Arial"/>
          <w:noProof/>
          <w:sz w:val="32"/>
          <w:szCs w:val="32"/>
          <w:lang w:eastAsia="zh-HK"/>
        </w:rPr>
        <mc:AlternateContent>
          <mc:Choice Requires="wps">
            <w:drawing>
              <wp:anchor distT="0" distB="0" distL="114300" distR="114300" simplePos="0" relativeHeight="251658267" behindDoc="0" locked="0" layoutInCell="1" allowOverlap="1" wp14:anchorId="07F2B528" wp14:editId="429F3026">
                <wp:simplePos x="0" y="0"/>
                <wp:positionH relativeFrom="column">
                  <wp:posOffset>4739186</wp:posOffset>
                </wp:positionH>
                <wp:positionV relativeFrom="paragraph">
                  <wp:posOffset>132079</wp:posOffset>
                </wp:positionV>
                <wp:extent cx="0" cy="1045029"/>
                <wp:effectExtent l="0" t="0" r="38100" b="22225"/>
                <wp:wrapNone/>
                <wp:docPr id="873244361" name="Straight Connector 8732443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045029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FA250B" id="Straight Connector 873244361" o:spid="_x0000_s1026" style="position:absolute;flip:y;z-index:2516582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3.15pt,10.4pt" to="373.15pt,9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" strokecolor="black [3213]" strokeweight="1pt"/>
            </w:pict>
          </mc:Fallback>
        </mc:AlternateContent>
      </w:r>
      <w:r>
        <w:rPr>
          <w:rFonts w:ascii="Arial" w:eastAsiaTheme="minorEastAsia" w:hAnsi="Arial" w:cs="Arial"/>
          <w:noProof/>
          <w:sz w:val="32"/>
          <w:szCs w:val="32"/>
          <w:lang w:eastAsia="zh-HK"/>
        </w:rPr>
        <mc:AlternateContent>
          <mc:Choice Requires="wps">
            <w:drawing>
              <wp:anchor distT="0" distB="0" distL="114300" distR="114300" simplePos="0" relativeHeight="251658266" behindDoc="0" locked="0" layoutInCell="1" allowOverlap="1" wp14:anchorId="31213221" wp14:editId="3CFCA052">
                <wp:simplePos x="0" y="0"/>
                <wp:positionH relativeFrom="column">
                  <wp:posOffset>4073162</wp:posOffset>
                </wp:positionH>
                <wp:positionV relativeFrom="paragraph">
                  <wp:posOffset>127998</wp:posOffset>
                </wp:positionV>
                <wp:extent cx="676910" cy="0"/>
                <wp:effectExtent l="0" t="0" r="0" b="0"/>
                <wp:wrapNone/>
                <wp:docPr id="1445072721" name="Straight Connector 14450727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691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4DCE57" id="Straight Connector 1445072721" o:spid="_x0000_s1026" style="position:absolute;z-index:25165826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0.7pt,10.1pt" to="374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" strokecolor="black [3213]" strokeweight="1pt"/>
            </w:pict>
          </mc:Fallback>
        </mc:AlternateContent>
      </w:r>
    </w:p>
    <w:p w14:paraId="0708A51A" w14:textId="7029C68A" w:rsidR="00713262" w:rsidRDefault="00713262" w:rsidP="00713262">
      <w:pPr>
        <w:widowControl/>
        <w:adjustRightInd w:val="0"/>
        <w:snapToGrid w:val="0"/>
        <w:rPr>
          <w:rFonts w:ascii="Arial" w:eastAsiaTheme="minorEastAsia" w:hAnsi="Arial" w:cs="Arial"/>
          <w:noProof/>
          <w:sz w:val="32"/>
          <w:szCs w:val="32"/>
          <w:lang w:eastAsia="zh-HK"/>
        </w:rPr>
      </w:pPr>
    </w:p>
    <w:p w14:paraId="71B284AC" w14:textId="5F53DEC0" w:rsidR="00713262" w:rsidRDefault="00713262" w:rsidP="00713262">
      <w:pPr>
        <w:widowControl/>
        <w:adjustRightInd w:val="0"/>
        <w:snapToGrid w:val="0"/>
        <w:rPr>
          <w:rFonts w:ascii="Arial" w:eastAsiaTheme="minorEastAsia" w:hAnsi="Arial" w:cs="Arial"/>
          <w:noProof/>
          <w:sz w:val="32"/>
          <w:szCs w:val="32"/>
          <w:lang w:eastAsia="zh-HK"/>
        </w:rPr>
      </w:pPr>
    </w:p>
    <w:p w14:paraId="6898BD75" w14:textId="6E069043" w:rsidR="00713262" w:rsidRDefault="00713262" w:rsidP="00713262">
      <w:pPr>
        <w:widowControl/>
        <w:adjustRightInd w:val="0"/>
        <w:snapToGrid w:val="0"/>
        <w:rPr>
          <w:rFonts w:ascii="Arial" w:eastAsiaTheme="minorEastAsia" w:hAnsi="Arial" w:cs="Arial"/>
          <w:noProof/>
          <w:sz w:val="32"/>
          <w:szCs w:val="32"/>
          <w:lang w:eastAsia="zh-HK"/>
        </w:rPr>
      </w:pPr>
    </w:p>
    <w:p w14:paraId="46A91ED3" w14:textId="4B4C96A8" w:rsidR="00713262" w:rsidRDefault="00713262" w:rsidP="00713262">
      <w:pPr>
        <w:widowControl/>
        <w:adjustRightInd w:val="0"/>
        <w:snapToGrid w:val="0"/>
        <w:rPr>
          <w:rFonts w:ascii="Arial" w:eastAsiaTheme="minorEastAsia" w:hAnsi="Arial" w:cs="Arial"/>
          <w:noProof/>
          <w:sz w:val="32"/>
          <w:szCs w:val="32"/>
          <w:lang w:eastAsia="zh-HK"/>
        </w:rPr>
      </w:pPr>
    </w:p>
    <w:p w14:paraId="61105F04" w14:textId="17CA1AF0" w:rsidR="00713262" w:rsidRDefault="00D32563" w:rsidP="00713262">
      <w:pPr>
        <w:widowControl/>
        <w:adjustRightInd w:val="0"/>
        <w:snapToGrid w:val="0"/>
        <w:rPr>
          <w:rFonts w:ascii="Arial" w:eastAsiaTheme="minorEastAsia" w:hAnsi="Arial" w:cs="Arial"/>
          <w:noProof/>
          <w:sz w:val="32"/>
          <w:szCs w:val="32"/>
          <w:lang w:eastAsia="zh-HK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7" behindDoc="0" locked="0" layoutInCell="1" allowOverlap="1" wp14:anchorId="77A5B8D9" wp14:editId="10109145">
                <wp:simplePos x="0" y="0"/>
                <wp:positionH relativeFrom="column">
                  <wp:posOffset>3410585</wp:posOffset>
                </wp:positionH>
                <wp:positionV relativeFrom="paragraph">
                  <wp:posOffset>41275</wp:posOffset>
                </wp:positionV>
                <wp:extent cx="2982685" cy="631371"/>
                <wp:effectExtent l="0" t="0" r="0" b="0"/>
                <wp:wrapNone/>
                <wp:docPr id="6063964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2685" cy="63137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7946D5" w14:textId="7AAEFA27" w:rsidR="00713262" w:rsidRPr="00C03E67" w:rsidRDefault="00713262" w:rsidP="00713262">
                            <w:pPr>
                              <w:snapToGrid w:val="0"/>
                              <w:spacing w:line="360" w:lineRule="auto"/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</w:pPr>
                            <w:r w:rsidRPr="00C03E67"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  <w:t>What is the name of the zoo?</w:t>
                            </w:r>
                            <w:r w:rsidR="005B0A44"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D32563"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  <w:br/>
                            </w:r>
                            <w:r w:rsidRPr="00C03E67"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  <w:t>_______________ _________</w:t>
                            </w:r>
                            <w:r w:rsidR="005B0A44"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A5B8D9" id="_x0000_s1069" type="#_x0000_t202" style="position:absolute;margin-left:268.55pt;margin-top:3.25pt;width:234.85pt;height:49.7pt;z-index:25165824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" filled="f" stroked="f">
                <v:textbox>
                  <w:txbxContent>
                    <w:p w14:paraId="337946D5" w14:textId="7AAEFA27" w:rsidR="00713262" w:rsidRPr="00C03E67" w:rsidRDefault="00713262" w:rsidP="00713262">
                      <w:pPr>
                        <w:snapToGrid w:val="0"/>
                        <w:spacing w:line="360" w:lineRule="auto"/>
                        <w:rPr>
                          <w:rFonts w:ascii="Arial" w:hAnsi="Arial" w:cs="Arial"/>
                          <w:sz w:val="28"/>
                          <w:szCs w:val="24"/>
                        </w:rPr>
                      </w:pPr>
                      <w:r w:rsidRPr="00C03E67">
                        <w:rPr>
                          <w:rFonts w:ascii="Arial" w:hAnsi="Arial" w:cs="Arial"/>
                          <w:sz w:val="28"/>
                          <w:szCs w:val="24"/>
                        </w:rPr>
                        <w:t>What is the name of the zoo?</w:t>
                      </w:r>
                      <w:r w:rsidR="005B0A44">
                        <w:rPr>
                          <w:rFonts w:ascii="Arial" w:hAnsi="Arial" w:cs="Arial"/>
                          <w:sz w:val="28"/>
                          <w:szCs w:val="24"/>
                        </w:rPr>
                        <w:t xml:space="preserve"> </w:t>
                      </w:r>
                      <w:r w:rsidR="00D32563">
                        <w:rPr>
                          <w:rFonts w:ascii="Arial" w:hAnsi="Arial" w:cs="Arial"/>
                          <w:sz w:val="28"/>
                          <w:szCs w:val="24"/>
                        </w:rPr>
                        <w:br/>
                      </w:r>
                      <w:r w:rsidRPr="00C03E67">
                        <w:rPr>
                          <w:rFonts w:ascii="Arial" w:hAnsi="Arial" w:cs="Arial"/>
                          <w:sz w:val="28"/>
                          <w:szCs w:val="24"/>
                        </w:rPr>
                        <w:t>_______________ _________</w:t>
                      </w:r>
                      <w:r w:rsidR="005B0A44">
                        <w:rPr>
                          <w:rFonts w:ascii="Arial" w:hAnsi="Arial" w:cs="Arial"/>
                          <w:sz w:val="28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4C19F88A" w14:textId="6663752F" w:rsidR="00713262" w:rsidRDefault="00713262" w:rsidP="00713262">
      <w:pPr>
        <w:widowControl/>
        <w:adjustRightInd w:val="0"/>
        <w:snapToGrid w:val="0"/>
        <w:rPr>
          <w:rFonts w:ascii="Arial" w:eastAsiaTheme="minorEastAsia" w:hAnsi="Arial" w:cs="Arial"/>
          <w:noProof/>
          <w:sz w:val="32"/>
          <w:szCs w:val="32"/>
          <w:lang w:eastAsia="zh-HK"/>
        </w:rPr>
      </w:pPr>
    </w:p>
    <w:p w14:paraId="2CB1EB3F" w14:textId="2423AFC1" w:rsidR="00A22964" w:rsidRDefault="00941464" w:rsidP="003252D2">
      <w:pPr>
        <w:pStyle w:val="RPHead"/>
        <w:spacing w:afterLines="50" w:after="180"/>
        <w:ind w:leftChars="0" w:left="129" w:hangingChars="38" w:hanging="129"/>
        <w:rPr>
          <w:rFonts w:ascii="Arial" w:eastAsia="新細明體" w:hAnsi="Arial" w:cs="Arial"/>
          <w:sz w:val="32"/>
          <w:szCs w:val="32"/>
          <w:lang w:eastAsia="zh-HK"/>
        </w:rPr>
      </w:pPr>
      <w:r>
        <w:br w:type="column"/>
      </w:r>
      <w:r w:rsidR="004B0E41">
        <w:rPr>
          <w:rFonts w:ascii="Arial" w:hAnsi="Arial" w:cs="Arial"/>
          <w:noProof/>
          <w:sz w:val="52"/>
          <w:szCs w:val="32"/>
        </w:rPr>
        <w:lastRenderedPageBreak/>
        <mc:AlternateContent>
          <mc:Choice Requires="wpg">
            <w:drawing>
              <wp:anchor distT="0" distB="0" distL="114300" distR="114300" simplePos="0" relativeHeight="251658249" behindDoc="0" locked="0" layoutInCell="1" allowOverlap="1" wp14:anchorId="05C2FE49" wp14:editId="63F44DB6">
                <wp:simplePos x="0" y="0"/>
                <wp:positionH relativeFrom="column">
                  <wp:posOffset>-333709</wp:posOffset>
                </wp:positionH>
                <wp:positionV relativeFrom="paragraph">
                  <wp:posOffset>-1064127</wp:posOffset>
                </wp:positionV>
                <wp:extent cx="7095490" cy="869950"/>
                <wp:effectExtent l="114300" t="114300" r="105410" b="101600"/>
                <wp:wrapNone/>
                <wp:docPr id="539366983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95490" cy="869950"/>
                          <a:chOff x="0" y="0"/>
                          <a:chExt cx="7095490" cy="869950"/>
                        </a:xfrm>
                        <a:effectLst>
                          <a:glow rad="101600">
                            <a:schemeClr val="bg1">
                              <a:alpha val="60000"/>
                            </a:schemeClr>
                          </a:glow>
                        </a:effectLst>
                      </wpg:grpSpPr>
                      <wpg:grpSp>
                        <wpg:cNvPr id="1305567994" name="Group 4"/>
                        <wpg:cNvGrpSpPr/>
                        <wpg:grpSpPr>
                          <a:xfrm>
                            <a:off x="0" y="0"/>
                            <a:ext cx="7095490" cy="869950"/>
                            <a:chOff x="0" y="0"/>
                            <a:chExt cx="7095490" cy="869950"/>
                          </a:xfrm>
                        </wpg:grpSpPr>
                        <pic:pic xmlns:pic="http://schemas.openxmlformats.org/drawingml/2006/picture">
                          <pic:nvPicPr>
                            <pic:cNvPr id="1918169344" name="Picture 1" descr="A black line drawing of a car&#10;&#10;Description automatically generated with medium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095490" cy="8382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50039154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7879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194131312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071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72871829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5880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87186131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1816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617465942" name="文字方塊 8"/>
                        <wps:cNvSpPr txBox="1"/>
                        <wps:spPr>
                          <a:xfrm>
                            <a:off x="4953000" y="88900"/>
                            <a:ext cx="1685925" cy="59482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48896CD3" w14:textId="77777777" w:rsidR="004B0E41" w:rsidRPr="00D34C7B" w:rsidRDefault="004B0E41" w:rsidP="004B0E41">
                              <w:pP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</w:pPr>
                              <w:r w:rsidRPr="00D34C7B">
                                <w:rPr>
                                  <w:rFonts w:ascii="Arial" w:hAnsi="Arial" w:cs="Arial"/>
                                  <w:b/>
                                </w:rPr>
                                <w:t xml:space="preserve">Book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</w:rPr>
                                <w:t>1B</w:t>
                              </w:r>
                              <w:r w:rsidRPr="00D34C7B">
                                <w:rPr>
                                  <w:rFonts w:ascii="Arial" w:hAnsi="Arial" w:cs="Arial"/>
                                  <w:b/>
                                </w:rPr>
                                <w:t xml:space="preserve"> Chapter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>4</w:t>
                              </w:r>
                            </w:p>
                            <w:p w14:paraId="5B20C5B9" w14:textId="38D0C04E" w:rsidR="004B0E41" w:rsidRPr="00825737" w:rsidRDefault="004B0E41" w:rsidP="004B0E41">
                              <w:pP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</w:pPr>
                              <w:r w:rsidRPr="00825737">
                                <w:rPr>
                                  <w:rFonts w:ascii="Arial" w:hAnsi="Arial" w:cs="Arial"/>
                                  <w:lang w:eastAsia="zh-HK"/>
                                </w:rPr>
                                <w:t>Graded</w:t>
                              </w:r>
                              <w:r w:rsidRPr="00825737">
                                <w:rPr>
                                  <w:rFonts w:ascii="Arial" w:hAnsi="Arial" w:cs="Arial"/>
                                </w:rPr>
                                <w:t xml:space="preserve"> Workshee</w:t>
                              </w:r>
                              <w:r w:rsidRPr="00825737">
                                <w:rPr>
                                  <w:rFonts w:ascii="Arial" w:hAnsi="Arial" w:cs="Arial"/>
                                  <w:lang w:eastAsia="zh-HK"/>
                                </w:rPr>
                                <w:t>t</w:t>
                              </w:r>
                              <w:r w:rsidRPr="00825737"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>1</w:t>
                              </w:r>
                            </w:p>
                            <w:p w14:paraId="134E39B4" w14:textId="77777777" w:rsidR="004B0E41" w:rsidRDefault="004B0E41" w:rsidP="004B0E41"/>
                            <w:p w14:paraId="3B086CA8" w14:textId="77777777" w:rsidR="004B0E41" w:rsidRDefault="004B0E41" w:rsidP="004B0E41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C2FE49" id="_x0000_s1070" style="position:absolute;left:0;text-align:left;margin-left:-26.3pt;margin-top:-83.8pt;width:558.7pt;height:68.5pt;z-index:251658249;mso-width-relative:margin;mso-height-relative:margin" coordsize="70954,8699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1T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DeaN3OK&#10;dRQAnpS0UUAR55zT80tFACZpa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">
                <v:group id="Group 4" o:spid="_x0000_s1071" style="position:absolute;width:70954;height:8699" coordsize="70954,86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">
                  <v:shape id="Picture 1" o:spid="_x0000_s1072" type="#_x0000_t75" alt="A black line drawing of a car&#10;&#10;Description automatically generated with medium confidence" style="position:absolute;width:70954;height:8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">
                    <v:imagedata r:id="rId14" o:title="A black line drawing of a car&#10;&#10;Description automatically generated with medium confidence"/>
                  </v:shape>
                  <v:shape id="Picture 2" o:spid="_x0000_s1073" type="#_x0000_t75" style="position:absolute;left:47879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">
                    <v:imagedata r:id="rId15" o:title=""/>
                  </v:shape>
                  <v:shape id="Picture 2" o:spid="_x0000_s1074" type="#_x0000_t75" style="position:absolute;left:60071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">
                    <v:imagedata r:id="rId15" o:title=""/>
                  </v:shape>
                  <v:shape id="Picture 2" o:spid="_x0000_s1075" type="#_x0000_t75" style="position:absolute;left:55880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">
                    <v:imagedata r:id="rId15" o:title=""/>
                  </v:shape>
                  <v:shape id="Picture 2" o:spid="_x0000_s1076" type="#_x0000_t75" style="position:absolute;left:51816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">
                    <v:imagedata r:id="rId15" o:title=""/>
                  </v:shape>
                </v:group>
                <v:shape id="文字方塊 8" o:spid="_x0000_s1077" type="#_x0000_t202" style="position:absolute;left:49530;top:889;width:16859;height:59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" filled="f" stroked="f" strokeweight=".5pt">
                  <v:textbox>
                    <w:txbxContent>
                      <w:p w14:paraId="48896CD3" w14:textId="77777777" w:rsidR="004B0E41" w:rsidRPr="00D34C7B" w:rsidRDefault="004B0E41" w:rsidP="004B0E41">
                        <w:pPr>
                          <w:rPr>
                            <w:rFonts w:ascii="Arial" w:hAnsi="Arial" w:cs="Arial"/>
                            <w:b/>
                            <w:lang w:eastAsia="zh-HK"/>
                          </w:rPr>
                        </w:pPr>
                        <w:r w:rsidRPr="00D34C7B">
                          <w:rPr>
                            <w:rFonts w:ascii="Arial" w:hAnsi="Arial" w:cs="Arial"/>
                            <w:b/>
                          </w:rPr>
                          <w:t xml:space="preserve">Book </w:t>
                        </w:r>
                        <w:r>
                          <w:rPr>
                            <w:rFonts w:ascii="Arial" w:hAnsi="Arial" w:cs="Arial"/>
                            <w:b/>
                          </w:rPr>
                          <w:t>1B</w:t>
                        </w:r>
                        <w:r w:rsidRPr="00D34C7B">
                          <w:rPr>
                            <w:rFonts w:ascii="Arial" w:hAnsi="Arial" w:cs="Arial"/>
                            <w:b/>
                          </w:rPr>
                          <w:t xml:space="preserve"> Chapter </w:t>
                        </w:r>
                        <w:r>
                          <w:rPr>
                            <w:rFonts w:ascii="Arial" w:hAnsi="Arial" w:cs="Arial"/>
                            <w:b/>
                            <w:lang w:eastAsia="zh-HK"/>
                          </w:rPr>
                          <w:t>4</w:t>
                        </w:r>
                      </w:p>
                      <w:p w14:paraId="5B20C5B9" w14:textId="38D0C04E" w:rsidR="004B0E41" w:rsidRPr="00825737" w:rsidRDefault="004B0E41" w:rsidP="004B0E41">
                        <w:pPr>
                          <w:rPr>
                            <w:rFonts w:ascii="Arial" w:hAnsi="Arial" w:cs="Arial"/>
                            <w:b/>
                            <w:lang w:eastAsia="zh-HK"/>
                          </w:rPr>
                        </w:pPr>
                        <w:r w:rsidRPr="00825737">
                          <w:rPr>
                            <w:rFonts w:ascii="Arial" w:hAnsi="Arial" w:cs="Arial"/>
                            <w:lang w:eastAsia="zh-HK"/>
                          </w:rPr>
                          <w:t>Graded</w:t>
                        </w:r>
                        <w:r w:rsidRPr="00825737">
                          <w:rPr>
                            <w:rFonts w:ascii="Arial" w:hAnsi="Arial" w:cs="Arial"/>
                          </w:rPr>
                          <w:t xml:space="preserve"> Workshee</w:t>
                        </w:r>
                        <w:r w:rsidRPr="00825737">
                          <w:rPr>
                            <w:rFonts w:ascii="Arial" w:hAnsi="Arial" w:cs="Arial"/>
                            <w:lang w:eastAsia="zh-HK"/>
                          </w:rPr>
                          <w:t>t</w:t>
                        </w:r>
                        <w:r w:rsidRPr="00825737">
                          <w:rPr>
                            <w:rFonts w:ascii="Arial" w:hAnsi="Arial" w:cs="Arial"/>
                            <w:b/>
                            <w:lang w:eastAsia="zh-HK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b/>
                            <w:lang w:eastAsia="zh-HK"/>
                          </w:rPr>
                          <w:t>1</w:t>
                        </w:r>
                      </w:p>
                      <w:p w14:paraId="134E39B4" w14:textId="77777777" w:rsidR="004B0E41" w:rsidRDefault="004B0E41" w:rsidP="004B0E41"/>
                      <w:p w14:paraId="3B086CA8" w14:textId="77777777" w:rsidR="004B0E41" w:rsidRDefault="004B0E41" w:rsidP="004B0E41"/>
                    </w:txbxContent>
                  </v:textbox>
                </v:shape>
              </v:group>
            </w:pict>
          </mc:Fallback>
        </mc:AlternateContent>
      </w:r>
      <w:r w:rsidR="00A22964">
        <w:rPr>
          <w:noProof/>
        </w:rPr>
        <mc:AlternateContent>
          <mc:Choice Requires="wps">
            <w:drawing>
              <wp:anchor distT="0" distB="0" distL="114300" distR="114300" simplePos="0" relativeHeight="251658246" behindDoc="1" locked="0" layoutInCell="1" allowOverlap="1" wp14:anchorId="3A24EACA" wp14:editId="65ABEF84">
                <wp:simplePos x="0" y="0"/>
                <wp:positionH relativeFrom="column">
                  <wp:posOffset>-568325</wp:posOffset>
                </wp:positionH>
                <wp:positionV relativeFrom="paragraph">
                  <wp:posOffset>-1229995</wp:posOffset>
                </wp:positionV>
                <wp:extent cx="7591425" cy="1397000"/>
                <wp:effectExtent l="0" t="0" r="9525" b="0"/>
                <wp:wrapNone/>
                <wp:docPr id="28" name="流程圖: 文件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7591425" cy="1397000"/>
                        </a:xfrm>
                        <a:prstGeom prst="flowChartDocument">
                          <a:avLst/>
                        </a:prstGeom>
                        <a:gradFill flip="none" rotWithShape="1">
                          <a:gsLst>
                            <a:gs pos="0">
                              <a:sysClr val="window" lastClr="FFFFFF">
                                <a:lumMod val="65000"/>
                              </a:sysClr>
                            </a:gs>
                            <a:gs pos="100000">
                              <a:srgbClr val="4F81BD">
                                <a:tint val="23500"/>
                                <a:satMod val="160000"/>
                              </a:srgbClr>
                            </a:gs>
                          </a:gsLst>
                          <a:lin ang="5400000" scaled="1"/>
                          <a:tileRect/>
                        </a:gra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5A5675" id="流程圖: 文件 22" o:spid="_x0000_s1026" type="#_x0000_t114" style="position:absolute;margin-left:-44.75pt;margin-top:-96.85pt;width:597.75pt;height:110pt;flip:x;z-index:-25165823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" fillcolor="#a6a6a6" stroked="f" strokeweight="2pt">
                <v:fill color2="#e1e8f5" rotate="t" focus="100%" type="gradient"/>
              </v:shape>
            </w:pict>
          </mc:Fallback>
        </mc:AlternateContent>
      </w:r>
      <w:r w:rsidR="005A0F1E" w:rsidRPr="005A0F1E">
        <w:rPr>
          <w:rFonts w:ascii="Arial" w:eastAsiaTheme="minorEastAsia" w:hAnsi="Arial" w:cs="Arial"/>
          <w:noProof/>
          <w:sz w:val="32"/>
          <w:szCs w:val="32"/>
          <w:lang w:eastAsia="zh-HK"/>
        </w:rPr>
        <w:t>Alan and Bonnie are in a toy shop. Finish their conversation</w:t>
      </w:r>
      <w:r w:rsidR="005A0F1E">
        <w:rPr>
          <w:rFonts w:ascii="Arial" w:eastAsia="新細明體" w:hAnsi="Arial" w:cs="Arial"/>
          <w:sz w:val="32"/>
          <w:szCs w:val="32"/>
          <w:lang w:eastAsia="zh-HK"/>
        </w:rPr>
        <w:t>.</w:t>
      </w:r>
    </w:p>
    <w:p w14:paraId="6051CBA8" w14:textId="7EE1C868" w:rsidR="003252D2" w:rsidRDefault="003252D2" w:rsidP="005A0F1E">
      <w:pPr>
        <w:keepNext/>
        <w:widowControl/>
        <w:snapToGrid w:val="0"/>
        <w:spacing w:line="400" w:lineRule="exact"/>
        <w:textAlignment w:val="center"/>
        <w:outlineLvl w:val="0"/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</w:pPr>
      <w:r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>A = Alan</w:t>
      </w:r>
      <w:r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ab/>
      </w:r>
      <w:r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ab/>
        <w:t>B = Bonnie</w:t>
      </w:r>
    </w:p>
    <w:p w14:paraId="23FD404C" w14:textId="698222B5" w:rsidR="003D3BD2" w:rsidRDefault="00B66F7A" w:rsidP="005A0F1E">
      <w:pPr>
        <w:keepNext/>
        <w:widowControl/>
        <w:snapToGrid w:val="0"/>
        <w:spacing w:line="400" w:lineRule="exact"/>
        <w:textAlignment w:val="center"/>
        <w:outlineLvl w:val="0"/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</w:pPr>
      <w:r w:rsidRPr="00546625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drawing>
          <wp:anchor distT="0" distB="0" distL="114300" distR="114300" simplePos="0" relativeHeight="251658252" behindDoc="0" locked="0" layoutInCell="1" allowOverlap="1" wp14:anchorId="53291966" wp14:editId="37227963">
            <wp:simplePos x="0" y="0"/>
            <wp:positionH relativeFrom="column">
              <wp:posOffset>2947035</wp:posOffset>
            </wp:positionH>
            <wp:positionV relativeFrom="paragraph">
              <wp:posOffset>254635</wp:posOffset>
            </wp:positionV>
            <wp:extent cx="762000" cy="864235"/>
            <wp:effectExtent l="0" t="0" r="0" b="0"/>
            <wp:wrapNone/>
            <wp:docPr id="1407180669" name="Picture 1" descr="A black and white stuffed anima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180669" name="Picture 1" descr="A black and white stuffed animal&#10;&#10;AI-generated content may be incorrect."/>
                    <pic:cNvPicPr/>
                  </pic:nvPicPr>
                  <pic:blipFill>
                    <a:blip r:embed="rId40" cstate="print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41">
                              <a14:imgEffect>
                                <a14:backgroundRemoval t="2750" b="98553" l="6897" r="90312">
                                  <a14:foregroundMark x1="18391" y1="8104" x2="32348" y2="10854"/>
                                  <a14:foregroundMark x1="27094" y1="2750" x2="34154" y2="6078"/>
                                  <a14:foregroundMark x1="30925" y1="4187" x2="34647" y2="5499"/>
                                  <a14:foregroundMark x1="28079" y1="3184" x2="30565" y2="4060"/>
                                  <a14:foregroundMark x1="24466" y1="4342" x2="22332" y2="10275"/>
                                  <a14:foregroundMark x1="72742" y1="4920" x2="81773" y2="11577"/>
                                  <a14:foregroundMark x1="69787" y1="42836" x2="74713" y2="70767"/>
                                  <a14:foregroundMark x1="74713" y1="70767" x2="74877" y2="70767"/>
                                  <a14:foregroundMark x1="60755" y1="46165" x2="59113" y2="53256"/>
                                  <a14:foregroundMark x1="27422" y1="52533" x2="63875" y2="51954"/>
                                  <a14:foregroundMark x1="32677" y1="29233" x2="40887" y2="35022"/>
                                  <a14:foregroundMark x1="40887" y1="35022" x2="41708" y2="35166"/>
                                  <a14:foregroundMark x1="34975" y1="25904" x2="52545" y2="30970"/>
                                  <a14:foregroundMark x1="37767" y1="37771" x2="58785" y2="40666"/>
                                  <a14:foregroundMark x1="49918" y1="31983" x2="63054" y2="36758"/>
                                  <a14:foregroundMark x1="64368" y1="27641" x2="64368" y2="27641"/>
                                  <a14:foregroundMark x1="56814" y1="24168" x2="69951" y2="31259"/>
                                  <a14:foregroundMark x1="65189" y1="21997" x2="70608" y2="49493"/>
                                  <a14:foregroundMark x1="39080" y1="39797" x2="25287" y2="56729"/>
                                  <a14:foregroundMark x1="28407" y1="40955" x2="18555" y2="51520"/>
                                  <a14:foregroundMark x1="18555" y1="51520" x2="14778" y2="60926"/>
                                  <a14:foregroundMark x1="17241" y1="53256" x2="11823" y2="65412"/>
                                  <a14:foregroundMark x1="11823" y1="65412" x2="11987" y2="72069"/>
                                  <a14:foregroundMark x1="9688" y1="66860" x2="13136" y2="82923"/>
                                  <a14:foregroundMark x1="10837" y1="81187" x2="15435" y2="88712"/>
                                  <a14:foregroundMark x1="15435" y1="88712" x2="18719" y2="90593"/>
                                  <a14:foregroundMark x1="22167" y1="87554" x2="27258" y2="81766"/>
                                  <a14:foregroundMark x1="27258" y1="81766" x2="31034" y2="79595"/>
                                  <a14:foregroundMark x1="34647" y1="78871" x2="46634" y2="84226"/>
                                  <a14:foregroundMark x1="46634" y1="84226" x2="50739" y2="90159"/>
                                  <a14:foregroundMark x1="33169" y1="83068" x2="60427" y2="88712"/>
                                  <a14:foregroundMark x1="69787" y1="84660" x2="83908" y2="90014"/>
                                  <a14:foregroundMark x1="75205" y1="46165" x2="89819" y2="81476"/>
                                  <a14:foregroundMark x1="68473" y1="88857" x2="69700" y2="94899"/>
                                  <a14:foregroundMark x1="63875" y1="86107" x2="82430" y2="94356"/>
                                  <a14:foregroundMark x1="82430" y1="94356" x2="90476" y2="92475"/>
                                  <a14:foregroundMark x1="10181" y1="76411" x2="6897" y2="83792"/>
                                  <a14:foregroundMark x1="6897" y1="83792" x2="7061" y2="86831"/>
                                  <a14:foregroundMark x1="8210" y1="77135" x2="8703" y2="88133"/>
                                  <a14:foregroundMark x1="8703" y1="88133" x2="12808" y2="89001"/>
                                  <a14:foregroundMark x1="54351" y1="84805" x2="63054" y2="83647"/>
                                  <a14:foregroundMark x1="63054" y1="83647" x2="69787" y2="83647"/>
                                  <a14:foregroundMark x1="55337" y1="18379" x2="64860" y2="23444"/>
                                  <a14:foregroundMark x1="39573" y1="6078" x2="63383" y2="6078"/>
                                  <a14:foregroundMark x1="63218" y1="4486" x2="76519" y2="27786"/>
                                  <a14:foregroundMark x1="75205" y1="17221" x2="80624" y2="40666"/>
                                  <a14:foregroundMark x1="77156" y1="45083" x2="77340" y2="47323"/>
                                  <a14:foregroundMark x1="75862" y1="29378" x2="77085" y2="44230"/>
                                  <a14:foregroundMark x1="77668" y1="16064" x2="80612" y2="41101"/>
                                  <a14:foregroundMark x1="78716" y1="45953" x2="78818" y2="52098"/>
                                  <a14:foregroundMark x1="78325" y1="22287" x2="78665" y2="42829"/>
                                  <a14:foregroundMark x1="79427" y1="46350" x2="79967" y2="65702"/>
                                  <a14:foregroundMark x1="78654" y1="18669" x2="79312" y2="42254"/>
                                  <a14:foregroundMark x1="79967" y1="65702" x2="79967" y2="65702"/>
                                  <a14:foregroundMark x1="81995" y1="47781" x2="82266" y2="52098"/>
                                  <a14:foregroundMark x1="80131" y1="18090" x2="81533" y2="40414"/>
                                  <a14:foregroundMark x1="55008" y1="93777" x2="57167" y2="93777"/>
                                  <a14:foregroundMark x1="42529" y1="74096" x2="63383" y2="73372"/>
                                  <a14:foregroundMark x1="58621" y1="22287" x2="73071" y2="42547"/>
                                  <a14:foregroundMark x1="73727" y1="42692" x2="73727" y2="42692"/>
                                  <a14:backgroundMark x1="32348" y1="1592" x2="35304" y2="1592"/>
                                  <a14:backgroundMark x1="33333" y1="1447" x2="55665" y2="1302"/>
                                  <a14:backgroundMark x1="55665" y1="1302" x2="60099" y2="1302"/>
                                  <a14:backgroundMark x1="78982" y1="42547" x2="87028" y2="47033"/>
                                  <a14:backgroundMark x1="57307" y1="95080" x2="61576" y2="95080"/>
                                  <a14:backgroundMark x1="57964" y1="93054" x2="67816" y2="98263"/>
                                  <a14:backgroundMark x1="64532" y1="95080" x2="71100" y2="99855"/>
                                  <a14:backgroundMark x1="69787" y1="98698" x2="73071" y2="9855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07733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mc:AlternateContent>
          <mc:Choice Requires="wps">
            <w:drawing>
              <wp:anchor distT="45720" distB="45720" distL="114300" distR="114300" simplePos="0" relativeHeight="251658328" behindDoc="0" locked="0" layoutInCell="1" allowOverlap="1" wp14:anchorId="37895340" wp14:editId="1932ADB9">
                <wp:simplePos x="0" y="0"/>
                <wp:positionH relativeFrom="column">
                  <wp:posOffset>2750857</wp:posOffset>
                </wp:positionH>
                <wp:positionV relativeFrom="paragraph">
                  <wp:posOffset>30480</wp:posOffset>
                </wp:positionV>
                <wp:extent cx="413657" cy="370114"/>
                <wp:effectExtent l="0" t="0" r="0" b="0"/>
                <wp:wrapNone/>
                <wp:docPr id="1399247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657" cy="37011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2FCBDA" w14:textId="19E1D488" w:rsidR="00707733" w:rsidRDefault="00707733" w:rsidP="00707733">
                            <w:r>
                              <w:rPr>
                                <w:rFonts w:cs="Calibri"/>
                              </w:rPr>
                              <w:t>❸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895340" id="_x0000_s1078" type="#_x0000_t202" style="position:absolute;margin-left:216.6pt;margin-top:2.4pt;width:32.55pt;height:29.15pt;z-index:251658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" filled="f" stroked="f">
                <v:textbox>
                  <w:txbxContent>
                    <w:p w14:paraId="742FCBDA" w14:textId="19E1D488" w:rsidR="00707733" w:rsidRDefault="00707733" w:rsidP="00707733">
                      <w:r>
                        <w:rPr>
                          <w:rFonts w:cs="Calibri"/>
                        </w:rPr>
                        <w:t>❸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mc:AlternateContent>
          <mc:Choice Requires="wps">
            <w:drawing>
              <wp:anchor distT="0" distB="0" distL="114300" distR="114300" simplePos="0" relativeHeight="251658330" behindDoc="0" locked="0" layoutInCell="1" allowOverlap="1" wp14:anchorId="43EFE958" wp14:editId="3D9AC52C">
                <wp:simplePos x="0" y="0"/>
                <wp:positionH relativeFrom="column">
                  <wp:posOffset>4468495</wp:posOffset>
                </wp:positionH>
                <wp:positionV relativeFrom="paragraph">
                  <wp:posOffset>534035</wp:posOffset>
                </wp:positionV>
                <wp:extent cx="271780" cy="114300"/>
                <wp:effectExtent l="38100" t="19050" r="13970" b="57150"/>
                <wp:wrapNone/>
                <wp:docPr id="1525147755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1780" cy="1143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A307EA" id="Straight Arrow Connector 1" o:spid="_x0000_s1026" type="#_x0000_t32" style="position:absolute;margin-left:351.85pt;margin-top:42.05pt;width:21.4pt;height:9pt;flip:x;z-index:25165833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" strokecolor="black [3213]" strokeweight="3pt">
                <v:stroke endarrow="block"/>
              </v:shape>
            </w:pict>
          </mc:Fallback>
        </mc:AlternateContent>
      </w:r>
      <w:r w:rsidRPr="00D308C3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drawing>
          <wp:anchor distT="0" distB="0" distL="114300" distR="114300" simplePos="0" relativeHeight="251658253" behindDoc="0" locked="0" layoutInCell="1" allowOverlap="1" wp14:anchorId="6D1365BB" wp14:editId="27C6FBDE">
            <wp:simplePos x="0" y="0"/>
            <wp:positionH relativeFrom="column">
              <wp:posOffset>4158615</wp:posOffset>
            </wp:positionH>
            <wp:positionV relativeFrom="paragraph">
              <wp:posOffset>94615</wp:posOffset>
            </wp:positionV>
            <wp:extent cx="521970" cy="1057275"/>
            <wp:effectExtent l="0" t="0" r="0" b="0"/>
            <wp:wrapNone/>
            <wp:docPr id="2055137588" name="Picture 1" descr="A stuffed giraffe to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137588" name="Picture 1" descr="A stuffed giraffe toy&#10;&#10;AI-generated content may be incorrect."/>
                    <pic:cNvPicPr/>
                  </pic:nvPicPr>
                  <pic:blipFill>
                    <a:blip r:embed="rId42" cstate="print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43">
                              <a14:imgEffect>
                                <a14:backgroundRemoval t="2510" b="94716" l="9626" r="94920">
                                  <a14:foregroundMark x1="35027" y1="4888" x2="38503" y2="5152"/>
                                  <a14:foregroundMark x1="36631" y1="3831" x2="42781" y2="11493"/>
                                  <a14:foregroundMark x1="55615" y1="2906" x2="59626" y2="4888"/>
                                  <a14:foregroundMark x1="59358" y1="2906" x2="61497" y2="5152"/>
                                  <a14:foregroundMark x1="60160" y1="5416" x2="57754" y2="15059"/>
                                  <a14:foregroundMark x1="26203" y1="89168" x2="25401" y2="91942"/>
                                  <a14:foregroundMark x1="23262" y1="90885" x2="27807" y2="94188"/>
                                  <a14:foregroundMark x1="28610" y1="94452" x2="37968" y2="94452"/>
                                  <a14:foregroundMark x1="55080" y1="91942" x2="55882" y2="95112"/>
                                  <a14:foregroundMark x1="55615" y1="92602" x2="57754" y2="94980"/>
                                  <a14:foregroundMark x1="86898" y1="74769" x2="91711" y2="88639"/>
                                  <a14:foregroundMark x1="91711" y1="89564" x2="91711" y2="89564"/>
                                  <a14:foregroundMark x1="91711" y1="89564" x2="91711" y2="89564"/>
                                  <a14:foregroundMark x1="92513" y1="73844" x2="94920" y2="75297"/>
                                  <a14:foregroundMark x1="91444" y1="72655" x2="94652" y2="73712"/>
                                  <a14:foregroundMark x1="92781" y1="73316" x2="92781" y2="73316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07733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mc:AlternateContent>
          <mc:Choice Requires="wps">
            <w:drawing>
              <wp:anchor distT="45720" distB="45720" distL="114300" distR="114300" simplePos="0" relativeHeight="251658329" behindDoc="0" locked="0" layoutInCell="1" allowOverlap="1" wp14:anchorId="1178CB11" wp14:editId="483F4083">
                <wp:simplePos x="0" y="0"/>
                <wp:positionH relativeFrom="column">
                  <wp:posOffset>3864088</wp:posOffset>
                </wp:positionH>
                <wp:positionV relativeFrom="paragraph">
                  <wp:posOffset>64510</wp:posOffset>
                </wp:positionV>
                <wp:extent cx="413657" cy="370114"/>
                <wp:effectExtent l="0" t="0" r="0" b="0"/>
                <wp:wrapNone/>
                <wp:docPr id="111049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657" cy="37011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7AE2DB" w14:textId="7FA2180C" w:rsidR="00273DA7" w:rsidRDefault="00273DA7" w:rsidP="00273DA7">
                            <w:r>
                              <w:rPr>
                                <w:rFonts w:cs="Calibri"/>
                              </w:rPr>
                              <w:t>❹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78CB11" id="_x0000_s1079" type="#_x0000_t202" style="position:absolute;margin-left:304.25pt;margin-top:5.1pt;width:32.55pt;height:29.15pt;z-index:25165832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" filled="f" stroked="f">
                <v:textbox>
                  <w:txbxContent>
                    <w:p w14:paraId="667AE2DB" w14:textId="7FA2180C" w:rsidR="00273DA7" w:rsidRDefault="00273DA7" w:rsidP="00273DA7">
                      <w:r>
                        <w:rPr>
                          <w:rFonts w:cs="Calibri"/>
                        </w:rPr>
                        <w:t>❹</w:t>
                      </w:r>
                    </w:p>
                  </w:txbxContent>
                </v:textbox>
              </v:shape>
            </w:pict>
          </mc:Fallback>
        </mc:AlternateContent>
      </w:r>
      <w:r w:rsidRPr="00D7638D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drawing>
          <wp:anchor distT="0" distB="0" distL="114300" distR="114300" simplePos="0" relativeHeight="251658258" behindDoc="0" locked="0" layoutInCell="1" allowOverlap="1" wp14:anchorId="456F2658" wp14:editId="7343CA40">
            <wp:simplePos x="0" y="0"/>
            <wp:positionH relativeFrom="column">
              <wp:posOffset>5268595</wp:posOffset>
            </wp:positionH>
            <wp:positionV relativeFrom="paragraph">
              <wp:posOffset>135890</wp:posOffset>
            </wp:positionV>
            <wp:extent cx="979170" cy="988060"/>
            <wp:effectExtent l="0" t="0" r="0" b="2540"/>
            <wp:wrapNone/>
            <wp:docPr id="1229009724" name="Picture 1" descr="A stuffed animal monkey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009724" name="Picture 1" descr="A stuffed animal monkey on a white background&#10;&#10;AI-generated content may be incorrect."/>
                    <pic:cNvPicPr/>
                  </pic:nvPicPr>
                  <pic:blipFill>
                    <a:blip r:embed="rId44" cstate="print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45">
                              <a14:imgEffect>
                                <a14:backgroundRemoval t="4354" b="95515" l="8123" r="98269">
                                  <a14:foregroundMark x1="41145" y1="8707" x2="51132" y2="7652"/>
                                  <a14:foregroundMark x1="48868" y1="5541" x2="50866" y2="5541"/>
                                  <a14:foregroundMark x1="48602" y1="4617" x2="50866" y2="4485"/>
                                  <a14:foregroundMark x1="51265" y1="11873" x2="51398" y2="26781"/>
                                  <a14:foregroundMark x1="47670" y1="15831" x2="45806" y2="32982"/>
                                  <a14:foregroundMark x1="44208" y1="14644" x2="47137" y2="30475"/>
                                  <a14:foregroundMark x1="47137" y1="30475" x2="53928" y2="31794"/>
                                  <a14:foregroundMark x1="55659" y1="18338" x2="62850" y2="17678"/>
                                  <a14:foregroundMark x1="66045" y1="24802" x2="71238" y2="23615"/>
                                  <a14:foregroundMark x1="68043" y1="18338" x2="71771" y2="23087"/>
                                  <a14:foregroundMark x1="69507" y1="18602" x2="71771" y2="19129"/>
                                  <a14:foregroundMark x1="70040" y1="18206" x2="69907" y2="18865"/>
                                  <a14:foregroundMark x1="36352" y1="80079" x2="33289" y2="92744"/>
                                  <a14:foregroundMark x1="17177" y1="73615" x2="8123" y2="83377"/>
                                  <a14:foregroundMark x1="78961" y1="77573" x2="87084" y2="84697"/>
                                  <a14:foregroundMark x1="85885" y1="75198" x2="98136" y2="82586"/>
                                  <a14:foregroundMark x1="98136" y1="82586" x2="98269" y2="82586"/>
                                  <a14:foregroundMark x1="60320" y1="91557" x2="61651" y2="95515"/>
                                  <a14:foregroundMark x1="59654" y1="93272" x2="66844" y2="93008"/>
                                  <a14:backgroundMark x1="35153" y1="53430" x2="24234" y2="88918"/>
                                  <a14:backgroundMark x1="47403" y1="70053" x2="48868" y2="95646"/>
                                  <a14:backgroundMark x1="69108" y1="66095" x2="78562" y2="89050"/>
                                  <a14:backgroundMark x1="50732" y1="67546" x2="53395" y2="6794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9170" cy="988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07733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mc:AlternateContent>
          <mc:Choice Requires="wps">
            <w:drawing>
              <wp:anchor distT="45720" distB="45720" distL="114300" distR="114300" simplePos="0" relativeHeight="251658332" behindDoc="0" locked="0" layoutInCell="1" allowOverlap="1" wp14:anchorId="2CA73F60" wp14:editId="6D85B206">
                <wp:simplePos x="0" y="0"/>
                <wp:positionH relativeFrom="column">
                  <wp:posOffset>5240953</wp:posOffset>
                </wp:positionH>
                <wp:positionV relativeFrom="paragraph">
                  <wp:posOffset>33412</wp:posOffset>
                </wp:positionV>
                <wp:extent cx="413385" cy="369570"/>
                <wp:effectExtent l="0" t="0" r="0" b="0"/>
                <wp:wrapNone/>
                <wp:docPr id="7962826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385" cy="3695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A4FBE5" w14:textId="6084C32F" w:rsidR="00273DA7" w:rsidRDefault="00273DA7" w:rsidP="00273DA7">
                            <w:r>
                              <w:rPr>
                                <w:rFonts w:cs="Calibri"/>
                              </w:rPr>
                              <w:t>❻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A73F60" id="_x0000_s1080" type="#_x0000_t202" style="position:absolute;margin-left:412.65pt;margin-top:2.65pt;width:32.55pt;height:29.1pt;z-index:2516583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" filled="f" stroked="f">
                <v:textbox>
                  <w:txbxContent>
                    <w:p w14:paraId="2EA4FBE5" w14:textId="6084C32F" w:rsidR="00273DA7" w:rsidRDefault="00273DA7" w:rsidP="00273DA7">
                      <w:r>
                        <w:rPr>
                          <w:rFonts w:cs="Calibri"/>
                        </w:rPr>
                        <w:t>❻</w:t>
                      </w:r>
                    </w:p>
                  </w:txbxContent>
                </v:textbox>
              </v:shape>
            </w:pict>
          </mc:Fallback>
        </mc:AlternateContent>
      </w:r>
      <w:r w:rsidR="00707733" w:rsidRPr="00707733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mc:AlternateContent>
          <mc:Choice Requires="wps">
            <w:drawing>
              <wp:anchor distT="45720" distB="45720" distL="114300" distR="114300" simplePos="0" relativeHeight="251658327" behindDoc="0" locked="0" layoutInCell="1" allowOverlap="1" wp14:anchorId="2926A8DB" wp14:editId="0C6BA8AD">
                <wp:simplePos x="0" y="0"/>
                <wp:positionH relativeFrom="column">
                  <wp:posOffset>-105320</wp:posOffset>
                </wp:positionH>
                <wp:positionV relativeFrom="paragraph">
                  <wp:posOffset>118654</wp:posOffset>
                </wp:positionV>
                <wp:extent cx="413657" cy="370114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657" cy="37011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A7259B" w14:textId="3EADE96D" w:rsidR="00707733" w:rsidRDefault="00707733">
                            <w:r>
                              <w:rPr>
                                <w:rFonts w:cs="Calibri"/>
                              </w:rPr>
                              <w:t>❶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26A8DB" id="_x0000_s1081" type="#_x0000_t202" style="position:absolute;margin-left:-8.3pt;margin-top:9.35pt;width:32.55pt;height:29.15pt;z-index:25165832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" filled="f" stroked="f">
                <v:textbox>
                  <w:txbxContent>
                    <w:p w14:paraId="1FA7259B" w14:textId="3EADE96D" w:rsidR="00707733" w:rsidRDefault="00707733">
                      <w:r>
                        <w:rPr>
                          <w:rFonts w:cs="Calibri"/>
                        </w:rPr>
                        <w:t>❶</w:t>
                      </w:r>
                    </w:p>
                  </w:txbxContent>
                </v:textbox>
              </v:shape>
            </w:pict>
          </mc:Fallback>
        </mc:AlternateContent>
      </w:r>
      <w:r w:rsidR="00707733" w:rsidRPr="009D46B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drawing>
          <wp:anchor distT="0" distB="0" distL="114300" distR="114300" simplePos="0" relativeHeight="251658251" behindDoc="0" locked="0" layoutInCell="1" allowOverlap="1" wp14:anchorId="6ADFECFB" wp14:editId="3A6105A6">
            <wp:simplePos x="0" y="0"/>
            <wp:positionH relativeFrom="column">
              <wp:posOffset>21590</wp:posOffset>
            </wp:positionH>
            <wp:positionV relativeFrom="paragraph">
              <wp:posOffset>113665</wp:posOffset>
            </wp:positionV>
            <wp:extent cx="902482" cy="1001486"/>
            <wp:effectExtent l="0" t="0" r="0" b="8255"/>
            <wp:wrapNone/>
            <wp:docPr id="94167340" name="Picture 1" descr="A stuffed lion toy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67340" name="Picture 1" descr="A stuffed lion toy on a white background&#10;&#10;AI-generated content may be incorrect."/>
                    <pic:cNvPicPr/>
                  </pic:nvPicPr>
                  <pic:blipFill>
                    <a:blip r:embed="rId46" cstate="print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47">
                              <a14:imgEffect>
                                <a14:backgroundRemoval t="4420" b="95442" l="5215" r="92178">
                                  <a14:foregroundMark x1="45552" y1="8425" x2="54141" y2="10083"/>
                                  <a14:foregroundMark x1="52607" y1="6906" x2="60583" y2="9116"/>
                                  <a14:foregroundMark x1="57822" y1="6215" x2="61350" y2="6768"/>
                                  <a14:foregroundMark x1="56595" y1="4834" x2="67178" y2="7597"/>
                                  <a14:foregroundMark x1="67331" y1="7735" x2="75920" y2="9945"/>
                                  <a14:foregroundMark x1="75920" y1="10083" x2="81748" y2="20304"/>
                                  <a14:foregroundMark x1="27147" y1="82597" x2="29755" y2="91298"/>
                                  <a14:foregroundMark x1="29755" y1="91298" x2="29908" y2="91436"/>
                                  <a14:foregroundMark x1="25307" y1="85359" x2="30061" y2="92127"/>
                                  <a14:foregroundMark x1="30061" y1="92127" x2="35890" y2="92956"/>
                                  <a14:foregroundMark x1="44018" y1="92680" x2="51534" y2="95718"/>
                                  <a14:foregroundMark x1="75000" y1="88398" x2="85123" y2="90608"/>
                                  <a14:foregroundMark x1="88190" y1="75000" x2="92178" y2="82873"/>
                                  <a14:foregroundMark x1="92178" y1="82873" x2="89110" y2="85359"/>
                                  <a14:foregroundMark x1="88037" y1="75138" x2="89571" y2="76934"/>
                                  <a14:foregroundMark x1="36503" y1="11188" x2="42025" y2="12293"/>
                                  <a14:foregroundMark x1="34202" y1="11878" x2="38804" y2="12293"/>
                                  <a14:foregroundMark x1="34356" y1="13674" x2="34356" y2="13674"/>
                                  <a14:foregroundMark x1="32669" y1="15608" x2="36656" y2="15608"/>
                                  <a14:foregroundMark x1="46166" y1="6768" x2="52301" y2="8702"/>
                                  <a14:foregroundMark x1="48773" y1="5939" x2="55675" y2="9116"/>
                                  <a14:foregroundMark x1="51687" y1="6492" x2="65798" y2="8702"/>
                                  <a14:foregroundMark x1="67638" y1="9807" x2="82669" y2="15884"/>
                                  <a14:foregroundMark x1="82669" y1="15884" x2="82975" y2="15884"/>
                                  <a14:foregroundMark x1="76534" y1="9807" x2="85583" y2="16298"/>
                                  <a14:foregroundMark x1="82055" y1="13260" x2="90491" y2="25414"/>
                                  <a14:foregroundMark x1="85429" y1="33564" x2="83742" y2="51519"/>
                                  <a14:foregroundMark x1="84663" y1="50414" x2="84663" y2="57182"/>
                                  <a14:foregroundMark x1="82669" y1="51105" x2="82975" y2="57459"/>
                                  <a14:foregroundMark x1="81902" y1="57597" x2="82209" y2="59530"/>
                                  <a14:foregroundMark x1="80215" y1="57597" x2="80215" y2="57597"/>
                                  <a14:foregroundMark x1="25460" y1="45718" x2="25460" y2="45718"/>
                                  <a14:foregroundMark x1="25000" y1="45718" x2="28374" y2="39641"/>
                                  <a14:foregroundMark x1="26227" y1="41713" x2="26227" y2="41713"/>
                                  <a14:foregroundMark x1="26534" y1="37293" x2="29141" y2="32182"/>
                                  <a14:foregroundMark x1="24847" y1="33425" x2="28681" y2="28867"/>
                                  <a14:foregroundMark x1="24233" y1="28867" x2="24233" y2="28867"/>
                                  <a14:foregroundMark x1="24540" y1="29006" x2="24540" y2="29006"/>
                                  <a14:foregroundMark x1="24387" y1="30663" x2="31135" y2="31215"/>
                                  <a14:foregroundMark x1="22393" y1="32044" x2="38344" y2="35359"/>
                                  <a14:foregroundMark x1="30521" y1="37845" x2="30521" y2="37845"/>
                                  <a14:foregroundMark x1="24080" y1="51105" x2="24080" y2="51105"/>
                                  <a14:foregroundMark x1="27914" y1="49862" x2="39264" y2="44337"/>
                                  <a14:foregroundMark x1="29601" y1="54006" x2="31748" y2="51657"/>
                                  <a14:foregroundMark x1="30675" y1="53315" x2="36503" y2="58702"/>
                                  <a14:foregroundMark x1="41411" y1="57873" x2="41411" y2="57873"/>
                                  <a14:foregroundMark x1="16258" y1="78039" x2="16258" y2="78039"/>
                                  <a14:foregroundMark x1="7209" y1="75829" x2="7209" y2="75829"/>
                                  <a14:foregroundMark x1="5215" y1="74724" x2="5215" y2="74724"/>
                                  <a14:foregroundMark x1="7669" y1="74724" x2="21012" y2="82182"/>
                                  <a14:foregroundMark x1="21012" y1="82182" x2="21012" y2="82182"/>
                                  <a14:foregroundMark x1="18098" y1="71685" x2="18098" y2="71685"/>
                                  <a14:foregroundMark x1="12117" y1="68232" x2="20399" y2="70028"/>
                                  <a14:foregroundMark x1="14877" y1="66713" x2="22853" y2="71823"/>
                                  <a14:foregroundMark x1="8282" y1="71133" x2="8282" y2="71133"/>
                                  <a14:foregroundMark x1="6288" y1="70856" x2="15951" y2="70856"/>
                                  <a14:foregroundMark x1="7669" y1="72514" x2="13497" y2="74724"/>
                                  <a14:foregroundMark x1="13804" y1="78039" x2="13804" y2="78039"/>
                                  <a14:foregroundMark x1="12577" y1="79696" x2="26994" y2="82735"/>
                                  <a14:foregroundMark x1="41718" y1="88674" x2="55982" y2="90608"/>
                                  <a14:foregroundMark x1="56595" y1="21823" x2="78681" y2="48481"/>
                                  <a14:foregroundMark x1="70859" y1="43370" x2="78834" y2="54282"/>
                                  <a14:foregroundMark x1="42025" y1="7873" x2="45706" y2="9945"/>
                                  <a14:foregroundMark x1="40644" y1="9945" x2="45859" y2="11188"/>
                                  <a14:foregroundMark x1="41564" y1="10359" x2="47546" y2="10912"/>
                                  <a14:foregroundMark x1="44018" y1="23343" x2="44018" y2="2334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2482" cy="10014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A30EBF" w14:textId="37D83949" w:rsidR="000A54DF" w:rsidRDefault="00B66F7A" w:rsidP="005A0F1E">
      <w:pPr>
        <w:keepNext/>
        <w:widowControl/>
        <w:snapToGrid w:val="0"/>
        <w:spacing w:line="400" w:lineRule="exact"/>
        <w:textAlignment w:val="center"/>
        <w:outlineLvl w:val="0"/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</w:pPr>
      <w:r w:rsidRPr="00707733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mc:AlternateContent>
          <mc:Choice Requires="wps">
            <w:drawing>
              <wp:anchor distT="45720" distB="45720" distL="114300" distR="114300" simplePos="0" relativeHeight="251658348" behindDoc="0" locked="0" layoutInCell="1" allowOverlap="1" wp14:anchorId="32C94F26" wp14:editId="2FD17DC3">
                <wp:simplePos x="0" y="0"/>
                <wp:positionH relativeFrom="column">
                  <wp:posOffset>1233805</wp:posOffset>
                </wp:positionH>
                <wp:positionV relativeFrom="paragraph">
                  <wp:posOffset>3175</wp:posOffset>
                </wp:positionV>
                <wp:extent cx="413385" cy="369570"/>
                <wp:effectExtent l="0" t="0" r="0" b="0"/>
                <wp:wrapNone/>
                <wp:docPr id="13831869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385" cy="3695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F36A99" w14:textId="14679E88" w:rsidR="00707733" w:rsidRDefault="00707733" w:rsidP="00707733">
                            <w:r>
                              <w:rPr>
                                <w:rFonts w:cs="Calibri"/>
                              </w:rPr>
                              <w:t>❷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C94F26" id="_x0000_s1082" type="#_x0000_t202" style="position:absolute;margin-left:97.15pt;margin-top:.25pt;width:32.55pt;height:29.1pt;z-index:2516583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" filled="f" stroked="f">
                <v:textbox>
                  <w:txbxContent>
                    <w:p w14:paraId="75F36A99" w14:textId="14679E88" w:rsidR="00707733" w:rsidRDefault="00707733" w:rsidP="00707733">
                      <w:r>
                        <w:rPr>
                          <w:rFonts w:cs="Calibri"/>
                        </w:rPr>
                        <w:t>❷</w:t>
                      </w:r>
                    </w:p>
                  </w:txbxContent>
                </v:textbox>
              </v:shape>
            </w:pict>
          </mc:Fallback>
        </mc:AlternateContent>
      </w:r>
      <w:r w:rsidRPr="00B66F7A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drawing>
          <wp:anchor distT="0" distB="0" distL="114300" distR="114300" simplePos="0" relativeHeight="251658347" behindDoc="0" locked="0" layoutInCell="1" allowOverlap="1" wp14:anchorId="07B7317B" wp14:editId="040E3345">
            <wp:simplePos x="0" y="0"/>
            <wp:positionH relativeFrom="column">
              <wp:posOffset>1233058</wp:posOffset>
            </wp:positionH>
            <wp:positionV relativeFrom="paragraph">
              <wp:posOffset>121659</wp:posOffset>
            </wp:positionV>
            <wp:extent cx="1221738" cy="726067"/>
            <wp:effectExtent l="0" t="0" r="0" b="0"/>
            <wp:wrapNone/>
            <wp:docPr id="248628835" name="Picture 1" descr="A stuffed snake toy on a white surfac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628835" name="Picture 1" descr="A stuffed snake toy on a white surface&#10;&#10;AI-generated content may be incorrect."/>
                    <pic:cNvPicPr/>
                  </pic:nvPicPr>
                  <pic:blipFill>
                    <a:blip r:embed="rId48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1738" cy="7260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3DA7" w:rsidRPr="00707733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mc:AlternateContent>
          <mc:Choice Requires="wps">
            <w:drawing>
              <wp:anchor distT="45720" distB="45720" distL="114300" distR="114300" simplePos="0" relativeHeight="251658331" behindDoc="0" locked="0" layoutInCell="1" allowOverlap="1" wp14:anchorId="6BF1A980" wp14:editId="758AEBD1">
                <wp:simplePos x="0" y="0"/>
                <wp:positionH relativeFrom="column">
                  <wp:posOffset>4632438</wp:posOffset>
                </wp:positionH>
                <wp:positionV relativeFrom="paragraph">
                  <wp:posOffset>110865</wp:posOffset>
                </wp:positionV>
                <wp:extent cx="413657" cy="370114"/>
                <wp:effectExtent l="0" t="0" r="0" b="0"/>
                <wp:wrapNone/>
                <wp:docPr id="14339652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657" cy="37011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8F7538" w14:textId="4170419F" w:rsidR="00273DA7" w:rsidRDefault="00273DA7" w:rsidP="00273DA7">
                            <w:r>
                              <w:rPr>
                                <w:rFonts w:cs="Calibri"/>
                              </w:rPr>
                              <w:t>❺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F1A980" id="_x0000_s1083" type="#_x0000_t202" style="position:absolute;margin-left:364.75pt;margin-top:8.75pt;width:32.55pt;height:29.15pt;z-index:25165833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" filled="f" stroked="f">
                <v:textbox>
                  <w:txbxContent>
                    <w:p w14:paraId="4C8F7538" w14:textId="4170419F" w:rsidR="00273DA7" w:rsidRDefault="00273DA7" w:rsidP="00273DA7">
                      <w:r>
                        <w:rPr>
                          <w:rFonts w:cs="Calibri"/>
                        </w:rPr>
                        <w:t>❺</w:t>
                      </w:r>
                    </w:p>
                  </w:txbxContent>
                </v:textbox>
              </v:shape>
            </w:pict>
          </mc:Fallback>
        </mc:AlternateContent>
      </w:r>
    </w:p>
    <w:p w14:paraId="02CF3465" w14:textId="29C21CD7" w:rsidR="000A54DF" w:rsidRDefault="000A54DF" w:rsidP="005A0F1E">
      <w:pPr>
        <w:keepNext/>
        <w:widowControl/>
        <w:snapToGrid w:val="0"/>
        <w:spacing w:line="400" w:lineRule="exact"/>
        <w:textAlignment w:val="center"/>
        <w:outlineLvl w:val="0"/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</w:pPr>
    </w:p>
    <w:p w14:paraId="129A17AF" w14:textId="38137E63" w:rsidR="000A54DF" w:rsidRDefault="000A54DF" w:rsidP="005A0F1E">
      <w:pPr>
        <w:keepNext/>
        <w:widowControl/>
        <w:snapToGrid w:val="0"/>
        <w:spacing w:line="400" w:lineRule="exact"/>
        <w:textAlignment w:val="center"/>
        <w:outlineLvl w:val="0"/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</w:pPr>
    </w:p>
    <w:p w14:paraId="4646AD2C" w14:textId="532A4DBB" w:rsidR="000A54DF" w:rsidRDefault="005607E1" w:rsidP="005A0F1E">
      <w:pPr>
        <w:keepNext/>
        <w:widowControl/>
        <w:snapToGrid w:val="0"/>
        <w:spacing w:line="400" w:lineRule="exact"/>
        <w:textAlignment w:val="center"/>
        <w:outlineLvl w:val="0"/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</w:pPr>
      <w:r w:rsidRPr="00707733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mc:AlternateContent>
          <mc:Choice Requires="wps">
            <w:drawing>
              <wp:anchor distT="45720" distB="45720" distL="114300" distR="114300" simplePos="0" relativeHeight="251658354" behindDoc="0" locked="0" layoutInCell="1" allowOverlap="1" wp14:anchorId="18F4EDC1" wp14:editId="115C060C">
                <wp:simplePos x="0" y="0"/>
                <wp:positionH relativeFrom="column">
                  <wp:posOffset>5814317</wp:posOffset>
                </wp:positionH>
                <wp:positionV relativeFrom="paragraph">
                  <wp:posOffset>60205</wp:posOffset>
                </wp:positionV>
                <wp:extent cx="413385" cy="369570"/>
                <wp:effectExtent l="0" t="0" r="0" b="0"/>
                <wp:wrapNone/>
                <wp:docPr id="10550840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385" cy="3695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5AD856" w14:textId="77777777" w:rsidR="005607E1" w:rsidRDefault="005607E1" w:rsidP="005607E1">
                            <w:r>
                              <w:rPr>
                                <w:rFonts w:cs="Calibri"/>
                              </w:rPr>
                              <w:t>⓭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F4EDC1" id="_x0000_s1084" type="#_x0000_t202" style="position:absolute;margin-left:457.8pt;margin-top:4.75pt;width:32.55pt;height:29.1pt;z-index:25165835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" filled="f" stroked="f">
                <v:textbox>
                  <w:txbxContent>
                    <w:p w14:paraId="575AD856" w14:textId="77777777" w:rsidR="005607E1" w:rsidRDefault="005607E1" w:rsidP="005607E1">
                      <w:r>
                        <w:rPr>
                          <w:rFonts w:cs="Calibri"/>
                        </w:rPr>
                        <w:t>⓭</w:t>
                      </w:r>
                    </w:p>
                  </w:txbxContent>
                </v:textbox>
              </v:shape>
            </w:pict>
          </mc:Fallback>
        </mc:AlternateContent>
      </w:r>
      <w:r w:rsidRPr="00707733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mc:AlternateContent>
          <mc:Choice Requires="wps">
            <w:drawing>
              <wp:anchor distT="45720" distB="45720" distL="114300" distR="114300" simplePos="0" relativeHeight="251658353" behindDoc="0" locked="0" layoutInCell="1" allowOverlap="1" wp14:anchorId="7509EF12" wp14:editId="1746C764">
                <wp:simplePos x="0" y="0"/>
                <wp:positionH relativeFrom="column">
                  <wp:posOffset>5366222</wp:posOffset>
                </wp:positionH>
                <wp:positionV relativeFrom="paragraph">
                  <wp:posOffset>69215</wp:posOffset>
                </wp:positionV>
                <wp:extent cx="413385" cy="369570"/>
                <wp:effectExtent l="0" t="0" r="0" b="0"/>
                <wp:wrapNone/>
                <wp:docPr id="18179819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385" cy="3695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A88CBA" w14:textId="30DDBF26" w:rsidR="005607E1" w:rsidRDefault="005607E1" w:rsidP="005607E1">
                            <w:r>
                              <w:rPr>
                                <w:rFonts w:cs="Calibri"/>
                              </w:rPr>
                              <w:t>⓭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09EF12" id="_x0000_s1085" type="#_x0000_t202" style="position:absolute;margin-left:422.55pt;margin-top:5.45pt;width:32.55pt;height:29.1pt;z-index:25165835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" filled="f" stroked="f">
                <v:textbox>
                  <w:txbxContent>
                    <w:p w14:paraId="41A88CBA" w14:textId="30DDBF26" w:rsidR="005607E1" w:rsidRDefault="005607E1" w:rsidP="005607E1">
                      <w:r>
                        <w:rPr>
                          <w:rFonts w:cs="Calibri"/>
                        </w:rPr>
                        <w:t>⓭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mc:AlternateContent>
          <mc:Choice Requires="wps">
            <w:drawing>
              <wp:anchor distT="0" distB="0" distL="114300" distR="114300" simplePos="0" relativeHeight="251658352" behindDoc="0" locked="0" layoutInCell="1" allowOverlap="1" wp14:anchorId="6CFC6EE6" wp14:editId="24FCF4C4">
                <wp:simplePos x="0" y="0"/>
                <wp:positionH relativeFrom="column">
                  <wp:posOffset>5951183</wp:posOffset>
                </wp:positionH>
                <wp:positionV relativeFrom="paragraph">
                  <wp:posOffset>235874</wp:posOffset>
                </wp:positionV>
                <wp:extent cx="93363" cy="269875"/>
                <wp:effectExtent l="38100" t="19050" r="40005" b="53975"/>
                <wp:wrapNone/>
                <wp:docPr id="1064311955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3363" cy="26987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555A81" id="Straight Arrow Connector 1" o:spid="_x0000_s1026" type="#_x0000_t32" style="position:absolute;margin-left:468.6pt;margin-top:18.55pt;width:7.35pt;height:21.25pt;z-index:25165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" strokecolor="black [3213]" strokeweight="3pt">
                <v:stroke endarrow="block"/>
              </v:shape>
            </w:pict>
          </mc:Fallback>
        </mc:AlternateContent>
      </w:r>
      <w:r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mc:AlternateContent>
          <mc:Choice Requires="wps">
            <w:drawing>
              <wp:anchor distT="0" distB="0" distL="114300" distR="114300" simplePos="0" relativeHeight="251658351" behindDoc="0" locked="0" layoutInCell="1" allowOverlap="1" wp14:anchorId="665EBDC3" wp14:editId="11D7F5CA">
                <wp:simplePos x="0" y="0"/>
                <wp:positionH relativeFrom="column">
                  <wp:posOffset>5400574</wp:posOffset>
                </wp:positionH>
                <wp:positionV relativeFrom="paragraph">
                  <wp:posOffset>235937</wp:posOffset>
                </wp:positionV>
                <wp:extent cx="106756" cy="251045"/>
                <wp:effectExtent l="57150" t="19050" r="26670" b="53975"/>
                <wp:wrapNone/>
                <wp:docPr id="1144488096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6756" cy="25104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744B4A" id="Straight Arrow Connector 1" o:spid="_x0000_s1026" type="#_x0000_t32" style="position:absolute;margin-left:425.25pt;margin-top:18.6pt;width:8.4pt;height:19.75pt;flip:x;z-index:2516583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" strokecolor="black [3213]" strokeweight="3pt">
                <v:stroke endarrow="block"/>
              </v:shape>
            </w:pict>
          </mc:Fallback>
        </mc:AlternateContent>
      </w:r>
      <w:r w:rsidRPr="005607E1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drawing>
          <wp:anchor distT="0" distB="0" distL="114300" distR="114300" simplePos="0" relativeHeight="251658350" behindDoc="0" locked="0" layoutInCell="1" allowOverlap="1" wp14:anchorId="338EAD48" wp14:editId="2EEB3EE0">
            <wp:simplePos x="0" y="0"/>
            <wp:positionH relativeFrom="column">
              <wp:posOffset>5226685</wp:posOffset>
            </wp:positionH>
            <wp:positionV relativeFrom="paragraph">
              <wp:posOffset>236220</wp:posOffset>
            </wp:positionV>
            <wp:extent cx="1024764" cy="864312"/>
            <wp:effectExtent l="0" t="0" r="4445" b="0"/>
            <wp:wrapNone/>
            <wp:docPr id="14058060" name="Picture 1" descr="A stuffed animal bird with wing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8060" name="Picture 1" descr="A stuffed animal bird with wings&#10;&#10;AI-generated content may be incorrect."/>
                    <pic:cNvPicPr/>
                  </pic:nvPicPr>
                  <pic:blipFill>
                    <a:blip r:embed="rId49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4764" cy="8643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mc:AlternateContent>
          <mc:Choice Requires="wps">
            <w:drawing>
              <wp:anchor distT="0" distB="0" distL="114300" distR="114300" simplePos="0" relativeHeight="251658337" behindDoc="0" locked="0" layoutInCell="1" allowOverlap="1" wp14:anchorId="2C337632" wp14:editId="246136BF">
                <wp:simplePos x="0" y="0"/>
                <wp:positionH relativeFrom="column">
                  <wp:posOffset>4594225</wp:posOffset>
                </wp:positionH>
                <wp:positionV relativeFrom="paragraph">
                  <wp:posOffset>308610</wp:posOffset>
                </wp:positionV>
                <wp:extent cx="132080" cy="166370"/>
                <wp:effectExtent l="19050" t="19050" r="39370" b="43180"/>
                <wp:wrapNone/>
                <wp:docPr id="1858973494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2080" cy="16637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972A4" id="Straight Arrow Connector 1" o:spid="_x0000_s1026" type="#_x0000_t32" style="position:absolute;margin-left:361.75pt;margin-top:24.3pt;width:10.4pt;height:13.1pt;z-index:2516583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" strokecolor="black [3213]" strokeweight="3pt">
                <v:stroke endarrow="block"/>
              </v:shape>
            </w:pict>
          </mc:Fallback>
        </mc:AlternateContent>
      </w:r>
      <w:r w:rsidRPr="00707733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mc:AlternateContent>
          <mc:Choice Requires="wps">
            <w:drawing>
              <wp:anchor distT="45720" distB="45720" distL="114300" distR="114300" simplePos="0" relativeHeight="251658338" behindDoc="0" locked="0" layoutInCell="1" allowOverlap="1" wp14:anchorId="0BB8CB06" wp14:editId="407E1461">
                <wp:simplePos x="0" y="0"/>
                <wp:positionH relativeFrom="column">
                  <wp:posOffset>4377690</wp:posOffset>
                </wp:positionH>
                <wp:positionV relativeFrom="paragraph">
                  <wp:posOffset>84455</wp:posOffset>
                </wp:positionV>
                <wp:extent cx="413385" cy="369570"/>
                <wp:effectExtent l="0" t="0" r="0" b="0"/>
                <wp:wrapNone/>
                <wp:docPr id="137711676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385" cy="3695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C1EA6E" w14:textId="1C5AAAAA" w:rsidR="00273DA7" w:rsidRDefault="00C778C5" w:rsidP="00273DA7">
                            <w:r>
                              <w:rPr>
                                <w:rFonts w:cs="Calibri"/>
                              </w:rPr>
                              <w:t>⓬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B8CB06" id="_x0000_s1086" type="#_x0000_t202" style="position:absolute;margin-left:344.7pt;margin-top:6.65pt;width:32.55pt;height:29.1pt;z-index:25165833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" filled="f" stroked="f">
                <v:textbox>
                  <w:txbxContent>
                    <w:p w14:paraId="52C1EA6E" w14:textId="1C5AAAAA" w:rsidR="00273DA7" w:rsidRDefault="00C778C5" w:rsidP="00273DA7">
                      <w:r>
                        <w:rPr>
                          <w:rFonts w:cs="Calibri"/>
                        </w:rPr>
                        <w:t>⓬</w:t>
                      </w:r>
                    </w:p>
                  </w:txbxContent>
                </v:textbox>
              </v:shape>
            </w:pict>
          </mc:Fallback>
        </mc:AlternateContent>
      </w:r>
      <w:r w:rsidRPr="00EE1DB3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drawing>
          <wp:anchor distT="0" distB="0" distL="114300" distR="114300" simplePos="0" relativeHeight="251658319" behindDoc="0" locked="0" layoutInCell="1" allowOverlap="1" wp14:anchorId="12DB1751" wp14:editId="1544821E">
            <wp:simplePos x="0" y="0"/>
            <wp:positionH relativeFrom="column">
              <wp:posOffset>3972560</wp:posOffset>
            </wp:positionH>
            <wp:positionV relativeFrom="paragraph">
              <wp:posOffset>231140</wp:posOffset>
            </wp:positionV>
            <wp:extent cx="909320" cy="977265"/>
            <wp:effectExtent l="0" t="0" r="5080" b="0"/>
            <wp:wrapNone/>
            <wp:docPr id="2138797379" name="Picture 1" descr="A stuffed tiger toy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797379" name="Picture 1" descr="A stuffed tiger toy on a white background&#10;&#10;AI-generated content may be incorrect."/>
                    <pic:cNvPicPr/>
                  </pic:nvPicPr>
                  <pic:blipFill>
                    <a:blip r:embed="rId50" cstate="print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51">
                              <a14:imgEffect>
                                <a14:backgroundRemoval t="4108" b="95042" l="5023" r="93912">
                                  <a14:foregroundMark x1="5327" y1="4108" x2="8980" y2="4674"/>
                                  <a14:foregroundMark x1="84170" y1="11048" x2="90411" y2="9348"/>
                                  <a14:foregroundMark x1="90563" y1="9348" x2="90414" y2="21830"/>
                                  <a14:foregroundMark x1="90411" y1="22096" x2="90107" y2="22946"/>
                                  <a14:foregroundMark x1="90259" y1="10340" x2="93316" y2="22192"/>
                                  <a14:foregroundMark x1="50381" y1="89802" x2="54490" y2="95042"/>
                                  <a14:foregroundMark x1="54642" y1="91785" x2="57230" y2="91785"/>
                                  <a14:foregroundMark x1="93607" y1="81728" x2="93455" y2="89802"/>
                                  <a14:foregroundMark x1="93455" y1="89802" x2="91020" y2="91076"/>
                                  <a14:foregroundMark x1="91172" y1="91501" x2="93760" y2="85977"/>
                                  <a14:foregroundMark x1="83257" y1="79320" x2="83257" y2="79320"/>
                                  <a14:backgroundMark x1="71081" y1="96601" x2="76712" y2="92493"/>
                                  <a14:backgroundMark x1="92390" y1="26204" x2="93455" y2="21813"/>
                                  <a14:backgroundMark x1="93303" y1="24221" x2="95129" y2="24221"/>
                                  <a14:backgroundMark x1="94216" y1="24929" x2="93760" y2="20113"/>
                                  <a14:backgroundMark x1="93912" y1="22663" x2="92846" y2="23796"/>
                                  <a14:backgroundMark x1="93303" y1="23371" x2="93607" y2="1926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909320" cy="977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07733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mc:AlternateContent>
          <mc:Choice Requires="wps">
            <w:drawing>
              <wp:anchor distT="45720" distB="45720" distL="114300" distR="114300" simplePos="0" relativeHeight="251658336" behindDoc="0" locked="0" layoutInCell="1" allowOverlap="1" wp14:anchorId="459C0706" wp14:editId="627B044F">
                <wp:simplePos x="0" y="0"/>
                <wp:positionH relativeFrom="column">
                  <wp:posOffset>3658455</wp:posOffset>
                </wp:positionH>
                <wp:positionV relativeFrom="paragraph">
                  <wp:posOffset>232246</wp:posOffset>
                </wp:positionV>
                <wp:extent cx="413385" cy="369570"/>
                <wp:effectExtent l="0" t="0" r="0" b="0"/>
                <wp:wrapNone/>
                <wp:docPr id="803871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385" cy="3695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CD410A" w14:textId="0389A6CA" w:rsidR="00273DA7" w:rsidRDefault="00C778C5" w:rsidP="00273DA7">
                            <w:r>
                              <w:rPr>
                                <w:rFonts w:cs="Calibri"/>
                              </w:rPr>
                              <w:t>⓫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9C0706" id="_x0000_s1087" type="#_x0000_t202" style="position:absolute;margin-left:288.05pt;margin-top:18.3pt;width:32.55pt;height:29.1pt;z-index:251658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" filled="f" stroked="f">
                <v:textbox>
                  <w:txbxContent>
                    <w:p w14:paraId="33CD410A" w14:textId="0389A6CA" w:rsidR="00273DA7" w:rsidRDefault="00C778C5" w:rsidP="00273DA7">
                      <w:r>
                        <w:rPr>
                          <w:rFonts w:cs="Calibri"/>
                        </w:rPr>
                        <w:t>⓫</w:t>
                      </w:r>
                    </w:p>
                  </w:txbxContent>
                </v:textbox>
              </v:shape>
            </w:pict>
          </mc:Fallback>
        </mc:AlternateContent>
      </w:r>
      <w:r w:rsidRPr="00707733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mc:AlternateContent>
          <mc:Choice Requires="wps">
            <w:drawing>
              <wp:anchor distT="45720" distB="45720" distL="114300" distR="114300" simplePos="0" relativeHeight="251658334" behindDoc="0" locked="0" layoutInCell="1" allowOverlap="1" wp14:anchorId="5763371B" wp14:editId="7F80D36A">
                <wp:simplePos x="0" y="0"/>
                <wp:positionH relativeFrom="column">
                  <wp:posOffset>1129030</wp:posOffset>
                </wp:positionH>
                <wp:positionV relativeFrom="paragraph">
                  <wp:posOffset>181499</wp:posOffset>
                </wp:positionV>
                <wp:extent cx="413385" cy="369570"/>
                <wp:effectExtent l="0" t="0" r="0" b="0"/>
                <wp:wrapNone/>
                <wp:docPr id="19277421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385" cy="3695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1373B0" w14:textId="47672AE8" w:rsidR="00273DA7" w:rsidRDefault="00C778C5" w:rsidP="00273DA7">
                            <w:r>
                              <w:rPr>
                                <w:rFonts w:cs="Calibri"/>
                              </w:rPr>
                              <w:t>❾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3371B" id="_x0000_s1088" type="#_x0000_t202" style="position:absolute;margin-left:88.9pt;margin-top:14.3pt;width:32.55pt;height:29.1pt;z-index:25165833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" filled="f" stroked="f">
                <v:textbox>
                  <w:txbxContent>
                    <w:p w14:paraId="261373B0" w14:textId="47672AE8" w:rsidR="00273DA7" w:rsidRDefault="00C778C5" w:rsidP="00273DA7">
                      <w:r>
                        <w:rPr>
                          <w:rFonts w:cs="Calibri"/>
                        </w:rPr>
                        <w:t>❾</w:t>
                      </w:r>
                    </w:p>
                  </w:txbxContent>
                </v:textbox>
              </v:shape>
            </w:pict>
          </mc:Fallback>
        </mc:AlternateContent>
      </w:r>
      <w:r w:rsidRPr="00707733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mc:AlternateContent>
          <mc:Choice Requires="wps">
            <w:drawing>
              <wp:anchor distT="45720" distB="45720" distL="114300" distR="114300" simplePos="0" relativeHeight="251658333" behindDoc="0" locked="0" layoutInCell="1" allowOverlap="1" wp14:anchorId="747FEFF5" wp14:editId="3D0B8F2F">
                <wp:simplePos x="0" y="0"/>
                <wp:positionH relativeFrom="column">
                  <wp:posOffset>-56664</wp:posOffset>
                </wp:positionH>
                <wp:positionV relativeFrom="paragraph">
                  <wp:posOffset>156397</wp:posOffset>
                </wp:positionV>
                <wp:extent cx="413385" cy="369570"/>
                <wp:effectExtent l="0" t="0" r="0" b="0"/>
                <wp:wrapNone/>
                <wp:docPr id="3047098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385" cy="3695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96CF52" w14:textId="7776DD44" w:rsidR="00273DA7" w:rsidRDefault="00273DA7" w:rsidP="00273DA7">
                            <w:r>
                              <w:rPr>
                                <w:rFonts w:cs="Calibri"/>
                              </w:rPr>
                              <w:t>❼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7FEFF5" id="_x0000_s1089" type="#_x0000_t202" style="position:absolute;margin-left:-4.45pt;margin-top:12.3pt;width:32.55pt;height:29.1pt;z-index:25165833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" filled="f" stroked="f">
                <v:textbox>
                  <w:txbxContent>
                    <w:p w14:paraId="5D96CF52" w14:textId="7776DD44" w:rsidR="00273DA7" w:rsidRDefault="00273DA7" w:rsidP="00273DA7">
                      <w:r>
                        <w:rPr>
                          <w:rFonts w:cs="Calibri"/>
                        </w:rPr>
                        <w:t>❼</w:t>
                      </w:r>
                    </w:p>
                  </w:txbxContent>
                </v:textbox>
              </v:shape>
            </w:pict>
          </mc:Fallback>
        </mc:AlternateContent>
      </w:r>
    </w:p>
    <w:p w14:paraId="4A103C47" w14:textId="3BB1C7F3" w:rsidR="000A54DF" w:rsidRDefault="005607E1" w:rsidP="005A0F1E">
      <w:pPr>
        <w:keepNext/>
        <w:widowControl/>
        <w:snapToGrid w:val="0"/>
        <w:spacing w:line="400" w:lineRule="exact"/>
        <w:textAlignment w:val="center"/>
        <w:outlineLvl w:val="0"/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</w:pPr>
      <w:r w:rsidRPr="00BC4BA6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drawing>
          <wp:anchor distT="0" distB="0" distL="114300" distR="114300" simplePos="0" relativeHeight="251658274" behindDoc="0" locked="0" layoutInCell="1" allowOverlap="1" wp14:anchorId="244AA60E" wp14:editId="5D3C8725">
            <wp:simplePos x="0" y="0"/>
            <wp:positionH relativeFrom="column">
              <wp:posOffset>1451535</wp:posOffset>
            </wp:positionH>
            <wp:positionV relativeFrom="paragraph">
              <wp:posOffset>36643</wp:posOffset>
            </wp:positionV>
            <wp:extent cx="828675" cy="860425"/>
            <wp:effectExtent l="0" t="0" r="9525" b="0"/>
            <wp:wrapNone/>
            <wp:docPr id="425607298" name="Picture 1" descr="A stuffed elephant toy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607298" name="Picture 1" descr="A stuffed elephant toy on a white background&#10;&#10;AI-generated content may be incorrect."/>
                    <pic:cNvPicPr/>
                  </pic:nvPicPr>
                  <pic:blipFill>
                    <a:blip r:embed="rId52" cstate="print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53">
                              <a14:imgEffect>
                                <a14:backgroundRemoval t="3811" b="95884" l="8703" r="93671">
                                  <a14:foregroundMark x1="18829" y1="7317" x2="26266" y2="9909"/>
                                  <a14:foregroundMark x1="21519" y1="4573" x2="15348" y2="5183"/>
                                  <a14:foregroundMark x1="73101" y1="12500" x2="73101" y2="12500"/>
                                  <a14:foregroundMark x1="46044" y1="4726" x2="54114" y2="4726"/>
                                  <a14:foregroundMark x1="45253" y1="3811" x2="55854" y2="3811"/>
                                  <a14:foregroundMark x1="89873" y1="10061" x2="89873" y2="10061"/>
                                  <a14:foregroundMark x1="84494" y1="5335" x2="93671" y2="23323"/>
                                  <a14:foregroundMark x1="93671" y1="23323" x2="91930" y2="27134"/>
                                  <a14:foregroundMark x1="10601" y1="12652" x2="8703" y2="20274"/>
                                  <a14:foregroundMark x1="8703" y1="20274" x2="9019" y2="23171"/>
                                  <a14:foregroundMark x1="9335" y1="13720" x2="16139" y2="30793"/>
                                  <a14:foregroundMark x1="16139" y1="30793" x2="16456" y2="31250"/>
                                  <a14:foregroundMark x1="17722" y1="3811" x2="21044" y2="4116"/>
                                  <a14:foregroundMark x1="55222" y1="83232" x2="55222" y2="83232"/>
                                  <a14:foregroundMark x1="57278" y1="88567" x2="61234" y2="95884"/>
                                  <a14:foregroundMark x1="61234" y1="95884" x2="61551" y2="95884"/>
                                  <a14:foregroundMark x1="55380" y1="88567" x2="66614" y2="92988"/>
                                  <a14:foregroundMark x1="78956" y1="82927" x2="85127" y2="83232"/>
                                  <a14:foregroundMark x1="85759" y1="76677" x2="89082" y2="77896"/>
                                  <a14:foregroundMark x1="9177" y1="80335" x2="13133" y2="84451"/>
                                  <a14:foregroundMark x1="30538" y1="93598" x2="38924" y2="93140"/>
                                  <a14:foregroundMark x1="38924" y1="93140" x2="43038" y2="93140"/>
                                  <a14:backgroundMark x1="47627" y1="96341" x2="49684" y2="90701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675" cy="860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046C6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drawing>
          <wp:anchor distT="0" distB="0" distL="114300" distR="114300" simplePos="0" relativeHeight="251658275" behindDoc="0" locked="0" layoutInCell="1" allowOverlap="1" wp14:anchorId="6489CBA7" wp14:editId="76196F27">
            <wp:simplePos x="0" y="0"/>
            <wp:positionH relativeFrom="column">
              <wp:posOffset>2748915</wp:posOffset>
            </wp:positionH>
            <wp:positionV relativeFrom="paragraph">
              <wp:posOffset>19685</wp:posOffset>
            </wp:positionV>
            <wp:extent cx="768350" cy="879475"/>
            <wp:effectExtent l="0" t="0" r="0" b="0"/>
            <wp:wrapNone/>
            <wp:docPr id="1272182622" name="Picture 1" descr="A grey stuffed animal hipp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182622" name="Picture 1" descr="A grey stuffed animal hippo&#10;&#10;AI-generated content may be incorrect."/>
                    <pic:cNvPicPr/>
                  </pic:nvPicPr>
                  <pic:blipFill>
                    <a:blip r:embed="rId54" cstate="print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55">
                              <a14:imgEffect>
                                <a14:backgroundRemoval t="1275" b="94334" l="9887" r="98379">
                                  <a14:foregroundMark x1="32091" y1="5949" x2="35008" y2="12890"/>
                                  <a14:foregroundMark x1="33712" y1="2691" x2="37601" y2="5524"/>
                                  <a14:foregroundMark x1="35494" y1="3541" x2="30632" y2="3824"/>
                                  <a14:foregroundMark x1="30632" y1="3258" x2="29335" y2="6657"/>
                                  <a14:foregroundMark x1="29011" y1="5666" x2="28525" y2="9348"/>
                                  <a14:foregroundMark x1="27391" y1="8215" x2="27553" y2="10623"/>
                                  <a14:foregroundMark x1="27715" y1="11331" x2="31605" y2="3116"/>
                                  <a14:foregroundMark x1="31605" y1="3116" x2="32415" y2="3116"/>
                                  <a14:foregroundMark x1="74230" y1="3399" x2="76823" y2="2975"/>
                                  <a14:foregroundMark x1="73582" y1="3258" x2="81848" y2="3683"/>
                                  <a14:foregroundMark x1="79417" y1="1983" x2="79417" y2="1983"/>
                                  <a14:foregroundMark x1="79092" y1="2550" x2="72123" y2="1275"/>
                                  <a14:foregroundMark x1="74716" y1="1983" x2="78120" y2="1841"/>
                                  <a14:foregroundMark x1="77796" y1="1841" x2="83468" y2="4958"/>
                                  <a14:foregroundMark x1="83468" y1="5949" x2="82982" y2="11615"/>
                                  <a14:foregroundMark x1="89465" y1="52550" x2="98703" y2="68839"/>
                                  <a14:foregroundMark x1="60616" y1="86544" x2="64830" y2="95609"/>
                                  <a14:foregroundMark x1="64830" y1="95609" x2="74554" y2="93626"/>
                                  <a14:foregroundMark x1="74554" y1="93626" x2="82982" y2="88669"/>
                                  <a14:foregroundMark x1="82658" y1="88669" x2="69854" y2="94334"/>
                                  <a14:foregroundMark x1="69854" y1="94334" x2="69044" y2="9433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8350" cy="879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07733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mc:AlternateContent>
          <mc:Choice Requires="wps">
            <w:drawing>
              <wp:anchor distT="45720" distB="45720" distL="114300" distR="114300" simplePos="0" relativeHeight="251658335" behindDoc="0" locked="0" layoutInCell="1" allowOverlap="1" wp14:anchorId="2678D712" wp14:editId="0C3B8571">
                <wp:simplePos x="0" y="0"/>
                <wp:positionH relativeFrom="column">
                  <wp:posOffset>2548292</wp:posOffset>
                </wp:positionH>
                <wp:positionV relativeFrom="paragraph">
                  <wp:posOffset>37025</wp:posOffset>
                </wp:positionV>
                <wp:extent cx="413385" cy="369570"/>
                <wp:effectExtent l="0" t="0" r="0" b="0"/>
                <wp:wrapNone/>
                <wp:docPr id="517319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385" cy="3695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6EBBE6" w14:textId="1A4FF3E8" w:rsidR="00273DA7" w:rsidRDefault="00C778C5" w:rsidP="00273DA7">
                            <w:r>
                              <w:rPr>
                                <w:rFonts w:cs="Calibri"/>
                              </w:rPr>
                              <w:t>❿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78D712" id="_x0000_s1090" type="#_x0000_t202" style="position:absolute;margin-left:200.65pt;margin-top:2.9pt;width:32.55pt;height:29.1pt;z-index:25165833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" filled="f" stroked="f">
                <v:textbox>
                  <w:txbxContent>
                    <w:p w14:paraId="486EBBE6" w14:textId="1A4FF3E8" w:rsidR="00273DA7" w:rsidRDefault="00C778C5" w:rsidP="00273DA7">
                      <w:r>
                        <w:rPr>
                          <w:rFonts w:cs="Calibri"/>
                        </w:rPr>
                        <w:t>❿</w:t>
                      </w:r>
                    </w:p>
                  </w:txbxContent>
                </v:textbox>
              </v:shape>
            </w:pict>
          </mc:Fallback>
        </mc:AlternateContent>
      </w:r>
      <w:r w:rsidRPr="00BA3F83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drawing>
          <wp:anchor distT="0" distB="0" distL="114300" distR="114300" simplePos="0" relativeHeight="251658273" behindDoc="0" locked="0" layoutInCell="1" allowOverlap="1" wp14:anchorId="3BE93A88" wp14:editId="0531A967">
            <wp:simplePos x="0" y="0"/>
            <wp:positionH relativeFrom="column">
              <wp:posOffset>145266</wp:posOffset>
            </wp:positionH>
            <wp:positionV relativeFrom="paragraph">
              <wp:posOffset>44002</wp:posOffset>
            </wp:positionV>
            <wp:extent cx="869315" cy="916940"/>
            <wp:effectExtent l="0" t="0" r="6985" b="0"/>
            <wp:wrapNone/>
            <wp:docPr id="1999904888" name="Picture 1" descr="A stuffed zebra toy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904888" name="Picture 1" descr="A stuffed zebra toy on a white background&#10;&#10;AI-generated content may be incorrect."/>
                    <pic:cNvPicPr/>
                  </pic:nvPicPr>
                  <pic:blipFill>
                    <a:blip r:embed="rId56" cstate="print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57">
                              <a14:imgEffect>
                                <a14:backgroundRemoval t="2594" b="97262" l="9271" r="94377">
                                  <a14:foregroundMark x1="18237" y1="3026" x2="19757" y2="10086"/>
                                  <a14:foregroundMark x1="19757" y1="10086" x2="22796" y2="15418"/>
                                  <a14:foregroundMark x1="35562" y1="7061" x2="42097" y2="14986"/>
                                  <a14:foregroundMark x1="39970" y1="2594" x2="45137" y2="12968"/>
                                  <a14:foregroundMark x1="12158" y1="76369" x2="18541" y2="77954"/>
                                  <a14:foregroundMark x1="14590" y1="82853" x2="20821" y2="88473"/>
                                  <a14:foregroundMark x1="20821" y1="88473" x2="20821" y2="88617"/>
                                  <a14:foregroundMark x1="42401" y1="83862" x2="44073" y2="89914"/>
                                  <a14:foregroundMark x1="66717" y1="83285" x2="68237" y2="91787"/>
                                  <a14:foregroundMark x1="42097" y1="94092" x2="44681" y2="97550"/>
                                  <a14:foregroundMark x1="86474" y1="70173" x2="92401" y2="78674"/>
                                  <a14:foregroundMark x1="94377" y1="75793" x2="94377" y2="75793"/>
                                  <a14:backgroundMark x1="29635" y1="92651" x2="31459" y2="90346"/>
                                  <a14:backgroundMark x1="57295" y1="91931" x2="58359" y2="9567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9315" cy="91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0013CA" w14:textId="06DFA1CF" w:rsidR="000A54DF" w:rsidRDefault="000A54DF" w:rsidP="005A0F1E">
      <w:pPr>
        <w:keepNext/>
        <w:widowControl/>
        <w:snapToGrid w:val="0"/>
        <w:spacing w:line="400" w:lineRule="exact"/>
        <w:textAlignment w:val="center"/>
        <w:outlineLvl w:val="0"/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</w:pPr>
    </w:p>
    <w:p w14:paraId="58A39F12" w14:textId="30458F68" w:rsidR="000A54DF" w:rsidRDefault="000A54DF" w:rsidP="005A0F1E">
      <w:pPr>
        <w:keepNext/>
        <w:widowControl/>
        <w:snapToGrid w:val="0"/>
        <w:spacing w:line="400" w:lineRule="exact"/>
        <w:textAlignment w:val="center"/>
        <w:outlineLvl w:val="0"/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</w:pPr>
    </w:p>
    <w:p w14:paraId="5488B7C6" w14:textId="77777777" w:rsidR="000A54DF" w:rsidRDefault="000A54DF" w:rsidP="005A0F1E">
      <w:pPr>
        <w:keepNext/>
        <w:widowControl/>
        <w:snapToGrid w:val="0"/>
        <w:spacing w:line="400" w:lineRule="exact"/>
        <w:textAlignment w:val="center"/>
        <w:outlineLvl w:val="0"/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</w:pPr>
    </w:p>
    <w:p w14:paraId="1D9A3217" w14:textId="79FCBBF7" w:rsidR="005A0F1E" w:rsidRPr="005A0F1E" w:rsidRDefault="005A0F1E" w:rsidP="00026AD0">
      <w:pPr>
        <w:keepNext/>
        <w:widowControl/>
        <w:snapToGrid w:val="0"/>
        <w:spacing w:line="560" w:lineRule="exact"/>
        <w:ind w:left="482" w:hanging="482"/>
        <w:textAlignment w:val="center"/>
        <w:outlineLvl w:val="0"/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</w:pPr>
      <w:r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>A:</w:t>
      </w:r>
      <w:r w:rsidR="00DD483A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ab/>
      </w:r>
      <w:r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>The toy animals in this shop are cute. Look at this</w:t>
      </w:r>
      <w:r w:rsidR="000A54DF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 </w:t>
      </w:r>
      <w:r w:rsidR="00B706F3"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1.</w:t>
      </w:r>
      <w:r w:rsidR="009D46B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>_________</w:t>
      </w:r>
      <w:r w:rsidR="005D13CC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>_</w:t>
      </w:r>
      <w:r w:rsidR="009D46B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__ </w:t>
      </w:r>
      <w:r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>. It has a big head.</w:t>
      </w:r>
      <w:r w:rsidR="00A13FB9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 Oh, this </w:t>
      </w:r>
      <w:r w:rsidR="00B66F7A"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2</w:t>
      </w:r>
      <w:r w:rsidR="00A13FB9"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.</w:t>
      </w:r>
      <w:r w:rsidR="00A13FB9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>____________</w:t>
      </w:r>
      <w:r w:rsidR="00B66F7A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 is long. It looks cool!</w:t>
      </w:r>
    </w:p>
    <w:p w14:paraId="3F804B90" w14:textId="7CB48850" w:rsidR="005A0F1E" w:rsidRPr="005A0F1E" w:rsidRDefault="005A0F1E" w:rsidP="00026AD0">
      <w:pPr>
        <w:keepNext/>
        <w:widowControl/>
        <w:snapToGrid w:val="0"/>
        <w:spacing w:line="560" w:lineRule="exact"/>
        <w:textAlignment w:val="center"/>
        <w:outlineLvl w:val="0"/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</w:pPr>
      <w:r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>B:</w:t>
      </w:r>
      <w:r w:rsidR="009D605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ab/>
      </w:r>
      <w:r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This </w:t>
      </w:r>
      <w:r w:rsidR="003E12A7"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3</w:t>
      </w:r>
      <w:r w:rsidR="00A13FB9"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.</w:t>
      </w:r>
      <w:r w:rsidR="00A13FB9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____________ </w:t>
      </w:r>
      <w:r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is very cute too. It is small and fat. </w:t>
      </w:r>
    </w:p>
    <w:p w14:paraId="37DF976C" w14:textId="7D7BDC78" w:rsidR="005A0F1E" w:rsidRPr="005A0F1E" w:rsidRDefault="005A0F1E" w:rsidP="00026AD0">
      <w:pPr>
        <w:keepNext/>
        <w:widowControl/>
        <w:snapToGrid w:val="0"/>
        <w:spacing w:line="560" w:lineRule="exact"/>
        <w:ind w:left="480" w:hanging="480"/>
        <w:textAlignment w:val="center"/>
        <w:outlineLvl w:val="0"/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</w:pPr>
      <w:r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A: </w:t>
      </w:r>
      <w:r w:rsidR="005D13CC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ab/>
      </w:r>
      <w:r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Look at this </w:t>
      </w:r>
      <w:r w:rsidR="003E12A7"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4</w:t>
      </w:r>
      <w:r w:rsidR="00A13FB9"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.</w:t>
      </w:r>
      <w:r w:rsidR="00A13FB9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____________ </w:t>
      </w:r>
      <w:r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. It has </w:t>
      </w:r>
      <w:r w:rsidR="005D13CC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>small eyes</w:t>
      </w:r>
      <w:r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. I love its long </w:t>
      </w:r>
      <w:r w:rsidR="003E12A7"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5</w:t>
      </w:r>
      <w:r w:rsidR="00A13FB9"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.</w:t>
      </w:r>
      <w:r w:rsidR="00A13FB9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____________ </w:t>
      </w:r>
      <w:r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. </w:t>
      </w:r>
    </w:p>
    <w:p w14:paraId="17C0E859" w14:textId="5E956AF4" w:rsidR="005A0F1E" w:rsidRDefault="005A0F1E" w:rsidP="00026AD0">
      <w:pPr>
        <w:keepNext/>
        <w:widowControl/>
        <w:snapToGrid w:val="0"/>
        <w:spacing w:line="560" w:lineRule="exact"/>
        <w:ind w:left="480" w:hanging="480"/>
        <w:textAlignment w:val="center"/>
        <w:outlineLvl w:val="0"/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</w:pPr>
      <w:r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B: </w:t>
      </w:r>
      <w:r w:rsidR="00E83AA3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ab/>
      </w:r>
      <w:r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I like this </w:t>
      </w:r>
      <w:r w:rsidR="003E12A7"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6</w:t>
      </w:r>
      <w:r w:rsidR="00A13FB9"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.</w:t>
      </w:r>
      <w:r w:rsidR="00A13FB9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____________ </w:t>
      </w:r>
      <w:r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>. It has long legs and arm</w:t>
      </w:r>
      <w:r w:rsidR="00A21DE0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>s</w:t>
      </w:r>
      <w:r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. I like this </w:t>
      </w:r>
      <w:r w:rsidR="003E12A7"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7</w:t>
      </w:r>
      <w:r w:rsidR="00A13FB9"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.</w:t>
      </w:r>
      <w:r w:rsidR="00A13FB9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____________ </w:t>
      </w:r>
      <w:r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>too. I want to put it on my bed.</w:t>
      </w:r>
    </w:p>
    <w:p w14:paraId="18DB4068" w14:textId="248C9481" w:rsidR="00B66F7A" w:rsidRDefault="00B66F7A" w:rsidP="00026AD0">
      <w:pPr>
        <w:keepNext/>
        <w:widowControl/>
        <w:snapToGrid w:val="0"/>
        <w:spacing w:line="560" w:lineRule="exact"/>
        <w:ind w:left="480" w:hanging="480"/>
        <w:textAlignment w:val="center"/>
        <w:outlineLvl w:val="0"/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</w:pPr>
      <w:r w:rsidRPr="00B66F7A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drawing>
          <wp:anchor distT="0" distB="0" distL="114300" distR="114300" simplePos="0" relativeHeight="251658349" behindDoc="0" locked="0" layoutInCell="1" allowOverlap="1" wp14:anchorId="0AD2A890" wp14:editId="12D27550">
            <wp:simplePos x="0" y="0"/>
            <wp:positionH relativeFrom="column">
              <wp:posOffset>2753658</wp:posOffset>
            </wp:positionH>
            <wp:positionV relativeFrom="paragraph">
              <wp:posOffset>4855</wp:posOffset>
            </wp:positionV>
            <wp:extent cx="373043" cy="335739"/>
            <wp:effectExtent l="0" t="0" r="8255" b="7620"/>
            <wp:wrapNone/>
            <wp:docPr id="769734639" name="Picture 1" descr="A drawing of a rabbit's e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734639" name="Picture 1" descr="A drawing of a rabbit's ears&#10;&#10;AI-generated content may be incorrect.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43" cy="3357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>A:</w:t>
      </w:r>
      <w:r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ab/>
        <w:t xml:space="preserve">Are those </w:t>
      </w:r>
      <w:r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8.</w:t>
      </w:r>
      <w:r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>____________     on its head?</w:t>
      </w:r>
    </w:p>
    <w:p w14:paraId="413C1A38" w14:textId="203A8AC6" w:rsidR="00B66F7A" w:rsidRPr="005A0F1E" w:rsidRDefault="00B66F7A" w:rsidP="00026AD0">
      <w:pPr>
        <w:keepNext/>
        <w:widowControl/>
        <w:snapToGrid w:val="0"/>
        <w:spacing w:line="560" w:lineRule="exact"/>
        <w:ind w:left="480" w:hanging="480"/>
        <w:textAlignment w:val="center"/>
        <w:outlineLvl w:val="0"/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</w:pPr>
      <w:r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>B:</w:t>
      </w:r>
      <w:r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ab/>
        <w:t>No, those are its ears.</w:t>
      </w:r>
    </w:p>
    <w:p w14:paraId="5E9E5733" w14:textId="385623AA" w:rsidR="005A0F1E" w:rsidRPr="005A0F1E" w:rsidRDefault="005A0F1E" w:rsidP="00026AD0">
      <w:pPr>
        <w:keepNext/>
        <w:widowControl/>
        <w:snapToGrid w:val="0"/>
        <w:spacing w:line="560" w:lineRule="exact"/>
        <w:ind w:left="480" w:hanging="480"/>
        <w:textAlignment w:val="center"/>
        <w:outlineLvl w:val="0"/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</w:pPr>
      <w:r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A: </w:t>
      </w:r>
      <w:r w:rsidR="00C778C5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ab/>
        <w:t xml:space="preserve">I see. </w:t>
      </w:r>
      <w:r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This </w:t>
      </w:r>
      <w:r w:rsidR="00B66F7A"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9</w:t>
      </w:r>
      <w:r w:rsidR="00A13FB9"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.</w:t>
      </w:r>
      <w:r w:rsidR="00A13FB9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____________ </w:t>
      </w:r>
      <w:r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has a long nose. I like its big ears. I like this </w:t>
      </w:r>
      <w:r w:rsidR="00B66F7A"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10</w:t>
      </w:r>
      <w:r w:rsidR="00A13FB9"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.</w:t>
      </w:r>
      <w:r w:rsidR="00A13FB9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____________ </w:t>
      </w:r>
      <w:r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too. It has a big head and a big mouth. </w:t>
      </w:r>
    </w:p>
    <w:p w14:paraId="7B843A8E" w14:textId="191468EB" w:rsidR="005A0F1E" w:rsidRPr="005A0F1E" w:rsidRDefault="005A0F1E" w:rsidP="00026AD0">
      <w:pPr>
        <w:keepNext/>
        <w:widowControl/>
        <w:snapToGrid w:val="0"/>
        <w:spacing w:line="560" w:lineRule="exact"/>
        <w:ind w:left="416" w:hanging="416"/>
        <w:textAlignment w:val="center"/>
        <w:outlineLvl w:val="0"/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</w:pPr>
      <w:r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B: </w:t>
      </w:r>
      <w:r w:rsidR="000A54DF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ab/>
      </w:r>
      <w:r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Can you see the </w:t>
      </w:r>
      <w:r w:rsidR="000A54DF"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1</w:t>
      </w:r>
      <w:r w:rsidR="00B66F7A"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1</w:t>
      </w:r>
      <w:r w:rsidR="00A13FB9"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.</w:t>
      </w:r>
      <w:r w:rsidR="00A13FB9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____________ </w:t>
      </w:r>
      <w:r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on the shelf? It has a long </w:t>
      </w:r>
      <w:r w:rsidR="000A54DF"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1</w:t>
      </w:r>
      <w:r w:rsidR="00B66F7A"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2</w:t>
      </w:r>
      <w:r w:rsidR="00A13FB9"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.</w:t>
      </w:r>
      <w:r w:rsidR="00A13FB9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____________ </w:t>
      </w:r>
      <w:r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>.</w:t>
      </w:r>
      <w:r w:rsidR="005607E1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 That bird is cute too. It has big </w:t>
      </w:r>
      <w:r w:rsidR="005607E1">
        <w:rPr>
          <w:rFonts w:ascii="Arial" w:hAnsi="Arial" w:cs="Arial"/>
          <w:noProof/>
          <w:color w:val="000000" w:themeColor="text1"/>
          <w:sz w:val="32"/>
          <w:szCs w:val="32"/>
          <w:vertAlign w:val="superscript"/>
          <w:lang w:eastAsia="zh-HK"/>
        </w:rPr>
        <w:t>13.</w:t>
      </w:r>
      <w:r w:rsidR="005607E1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 xml:space="preserve">____________ </w:t>
      </w:r>
      <w:r w:rsidR="005607E1" w:rsidRPr="005A0F1E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t>.</w:t>
      </w:r>
    </w:p>
    <w:p w14:paraId="69E835FD" w14:textId="178C7F05" w:rsidR="00FF4E52" w:rsidRPr="005A0F1E" w:rsidRDefault="005A0F1E" w:rsidP="00026AD0">
      <w:pPr>
        <w:pStyle w:val="RPHead"/>
        <w:spacing w:line="560" w:lineRule="exact"/>
        <w:ind w:leftChars="0" w:left="480" w:hangingChars="150" w:hanging="480"/>
        <w:rPr>
          <w:rFonts w:ascii="Arial" w:eastAsiaTheme="minorEastAsia" w:hAnsi="Arial" w:cs="Arial"/>
          <w:b w:val="0"/>
          <w:bCs w:val="0"/>
          <w:noProof/>
          <w:color w:val="000000" w:themeColor="text1"/>
          <w:sz w:val="32"/>
          <w:szCs w:val="32"/>
          <w:lang w:eastAsia="zh-HK"/>
        </w:rPr>
      </w:pPr>
      <w:r w:rsidRPr="005A0F1E">
        <w:rPr>
          <w:rFonts w:ascii="Arial" w:hAnsi="Arial" w:cs="Arial"/>
          <w:b w:val="0"/>
          <w:bCs w:val="0"/>
          <w:noProof/>
          <w:color w:val="000000" w:themeColor="text1"/>
          <w:sz w:val="32"/>
          <w:szCs w:val="32"/>
          <w:lang w:eastAsia="zh-HK"/>
        </w:rPr>
        <w:t xml:space="preserve">A: </w:t>
      </w:r>
      <w:r w:rsidR="000A54DF">
        <w:rPr>
          <w:rFonts w:ascii="Arial" w:hAnsi="Arial" w:cs="Arial"/>
          <w:b w:val="0"/>
          <w:bCs w:val="0"/>
          <w:noProof/>
          <w:color w:val="000000" w:themeColor="text1"/>
          <w:sz w:val="32"/>
          <w:szCs w:val="32"/>
          <w:lang w:eastAsia="zh-HK"/>
        </w:rPr>
        <w:tab/>
      </w:r>
      <w:r w:rsidRPr="005A0F1E">
        <w:rPr>
          <w:rFonts w:ascii="Arial" w:hAnsi="Arial" w:cs="Arial"/>
          <w:b w:val="0"/>
          <w:bCs w:val="0"/>
          <w:noProof/>
          <w:color w:val="000000" w:themeColor="text1"/>
          <w:sz w:val="32"/>
          <w:szCs w:val="32"/>
          <w:lang w:eastAsia="zh-HK"/>
        </w:rPr>
        <w:t>Yes, I can see it. All these toy animals are lovely. Let’s come back to this shop again soon.</w:t>
      </w:r>
      <w:r w:rsidR="00EE1DB3" w:rsidRPr="00EE1DB3">
        <w:rPr>
          <w:noProof/>
        </w:rPr>
        <w:t xml:space="preserve"> </w:t>
      </w:r>
    </w:p>
    <w:p w14:paraId="07960D86" w14:textId="77777777" w:rsidR="00026AD0" w:rsidRDefault="00026AD0">
      <w:pPr>
        <w:widowControl/>
        <w:rPr>
          <w:rFonts w:ascii="Arial" w:hAnsi="Arial" w:cs="Arial"/>
          <w:b/>
          <w:bCs/>
          <w:kern w:val="52"/>
          <w:sz w:val="32"/>
          <w:szCs w:val="32"/>
          <w:lang w:eastAsia="zh-HK"/>
        </w:rPr>
      </w:pPr>
      <w:r>
        <w:rPr>
          <w:rFonts w:ascii="Arial" w:hAnsi="Arial" w:cs="Arial"/>
          <w:sz w:val="32"/>
          <w:szCs w:val="32"/>
          <w:lang w:eastAsia="zh-HK"/>
        </w:rPr>
        <w:br w:type="page"/>
      </w:r>
    </w:p>
    <w:p w14:paraId="409A9D70" w14:textId="0EB66D91" w:rsidR="00A22964" w:rsidRPr="006C732B" w:rsidRDefault="004B0E41" w:rsidP="006C732B">
      <w:pPr>
        <w:pStyle w:val="RPHead"/>
        <w:ind w:leftChars="0" w:left="0" w:firstLineChars="0" w:firstLine="0"/>
        <w:rPr>
          <w:rFonts w:ascii="Arial" w:eastAsia="新細明體" w:hAnsi="Arial" w:cs="Arial"/>
          <w:sz w:val="32"/>
          <w:szCs w:val="32"/>
          <w:lang w:eastAsia="zh-HK"/>
        </w:rPr>
      </w:pPr>
      <w:r w:rsidRPr="006C732B">
        <w:rPr>
          <w:rFonts w:ascii="Arial" w:eastAsia="新細明體" w:hAnsi="Arial" w:cs="Arial"/>
          <w:noProof/>
          <w:sz w:val="32"/>
          <w:szCs w:val="32"/>
          <w:lang w:eastAsia="zh-HK"/>
        </w:rPr>
        <w:lastRenderedPageBreak/>
        <mc:AlternateContent>
          <mc:Choice Requires="wpg">
            <w:drawing>
              <wp:anchor distT="0" distB="0" distL="114300" distR="114300" simplePos="0" relativeHeight="251658277" behindDoc="0" locked="0" layoutInCell="1" allowOverlap="1" wp14:anchorId="0D8B48F6" wp14:editId="0F4AA920">
                <wp:simplePos x="0" y="0"/>
                <wp:positionH relativeFrom="column">
                  <wp:posOffset>-285215</wp:posOffset>
                </wp:positionH>
                <wp:positionV relativeFrom="paragraph">
                  <wp:posOffset>-959117</wp:posOffset>
                </wp:positionV>
                <wp:extent cx="7095490" cy="882650"/>
                <wp:effectExtent l="114300" t="114300" r="105410" b="88900"/>
                <wp:wrapNone/>
                <wp:docPr id="1492314568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95490" cy="882650"/>
                          <a:chOff x="0" y="0"/>
                          <a:chExt cx="7095490" cy="882650"/>
                        </a:xfrm>
                        <a:effectLst>
                          <a:glow rad="101600">
                            <a:schemeClr val="bg1">
                              <a:alpha val="60000"/>
                            </a:schemeClr>
                          </a:glow>
                        </a:effectLst>
                      </wpg:grpSpPr>
                      <wpg:grpSp>
                        <wpg:cNvPr id="740503203" name="Group 4"/>
                        <wpg:cNvGrpSpPr/>
                        <wpg:grpSpPr>
                          <a:xfrm>
                            <a:off x="0" y="0"/>
                            <a:ext cx="7095490" cy="882650"/>
                            <a:chOff x="0" y="0"/>
                            <a:chExt cx="7095490" cy="882650"/>
                          </a:xfrm>
                        </wpg:grpSpPr>
                        <pic:pic xmlns:pic="http://schemas.openxmlformats.org/drawingml/2006/picture">
                          <pic:nvPicPr>
                            <pic:cNvPr id="839874718" name="Picture 1" descr="A black line drawing of a car&#10;&#10;Description automatically generated with medium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095490" cy="8382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5823118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7879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04933446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426200" y="5207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49053401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071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64389482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5880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433463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1816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041488814" name="文字方塊 8"/>
                        <wps:cNvSpPr txBox="1"/>
                        <wps:spPr>
                          <a:xfrm>
                            <a:off x="4953000" y="88900"/>
                            <a:ext cx="1685925" cy="7493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3B2DED0A" w14:textId="77777777" w:rsidR="004B0E41" w:rsidRPr="00D34C7B" w:rsidRDefault="004B0E41" w:rsidP="004B0E41">
                              <w:pP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</w:pPr>
                              <w:r w:rsidRPr="00D34C7B">
                                <w:rPr>
                                  <w:rFonts w:ascii="Arial" w:hAnsi="Arial" w:cs="Arial"/>
                                  <w:b/>
                                </w:rPr>
                                <w:t xml:space="preserve">Book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</w:rPr>
                                <w:t>1B</w:t>
                              </w:r>
                              <w:r w:rsidRPr="00D34C7B">
                                <w:rPr>
                                  <w:rFonts w:ascii="Arial" w:hAnsi="Arial" w:cs="Arial"/>
                                  <w:b/>
                                </w:rPr>
                                <w:t xml:space="preserve"> Chapter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>4</w:t>
                              </w:r>
                            </w:p>
                            <w:p w14:paraId="6BEB656F" w14:textId="11A1CC34" w:rsidR="004B0E41" w:rsidRPr="00825737" w:rsidRDefault="004B0E41" w:rsidP="004B0E41">
                              <w:pP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</w:pPr>
                              <w:r w:rsidRPr="00825737">
                                <w:rPr>
                                  <w:rFonts w:ascii="Arial" w:hAnsi="Arial" w:cs="Arial"/>
                                  <w:lang w:eastAsia="zh-HK"/>
                                </w:rPr>
                                <w:t>Graded</w:t>
                              </w:r>
                              <w:r w:rsidRPr="00825737">
                                <w:rPr>
                                  <w:rFonts w:ascii="Arial" w:hAnsi="Arial" w:cs="Arial"/>
                                </w:rPr>
                                <w:t xml:space="preserve"> Workshee</w:t>
                              </w:r>
                              <w:r w:rsidRPr="00825737">
                                <w:rPr>
                                  <w:rFonts w:ascii="Arial" w:hAnsi="Arial" w:cs="Arial"/>
                                  <w:lang w:eastAsia="zh-HK"/>
                                </w:rPr>
                                <w:t>t</w:t>
                              </w:r>
                              <w:r w:rsidRPr="00825737"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>1</w:t>
                              </w:r>
                            </w:p>
                            <w:p w14:paraId="409F3422" w14:textId="77777777" w:rsidR="004B0E41" w:rsidRDefault="004B0E41" w:rsidP="004B0E41"/>
                            <w:p w14:paraId="369FC9E7" w14:textId="77777777" w:rsidR="004B0E41" w:rsidRDefault="004B0E41" w:rsidP="004B0E41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8B48F6" id="Group 5" o:spid="_x0000_s1091" style="position:absolute;margin-left:-22.45pt;margin-top:-75.5pt;width:558.7pt;height:69.5pt;z-index:251658277;mso-width-relative:margin;mso-height-relative:margin" coordsize="70954,8826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1T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DeaN3OKdRQAnpS0&#10;UUAR55zT80tFACZpa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">
                <v:group id="Group 4" o:spid="_x0000_s1092" style="position:absolute;width:70954;height:8826" coordsize="70954,8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">
                  <v:shape id="Picture 1" o:spid="_x0000_s1093" type="#_x0000_t75" alt="A black line drawing of a car&#10;&#10;Description automatically generated with medium confidence" style="position:absolute;width:70954;height:8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">
                    <v:imagedata r:id="rId14" o:title="A black line drawing of a car&#10;&#10;Description automatically generated with medium confidence"/>
                  </v:shape>
                  <v:shape id="Picture 2" o:spid="_x0000_s1094" type="#_x0000_t75" style="position:absolute;left:47879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">
                    <v:imagedata r:id="rId15" o:title=""/>
                  </v:shape>
                  <v:shape id="Picture 2" o:spid="_x0000_s1095" type="#_x0000_t75" style="position:absolute;left:64262;top:5207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">
                    <v:imagedata r:id="rId15" o:title=""/>
                  </v:shape>
                  <v:shape id="Picture 2" o:spid="_x0000_s1096" type="#_x0000_t75" style="position:absolute;left:60071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">
                    <v:imagedata r:id="rId15" o:title=""/>
                  </v:shape>
                  <v:shape id="Picture 2" o:spid="_x0000_s1097" type="#_x0000_t75" style="position:absolute;left:55880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">
                    <v:imagedata r:id="rId15" o:title=""/>
                  </v:shape>
                  <v:shape id="Picture 2" o:spid="_x0000_s1098" type="#_x0000_t75" style="position:absolute;left:51816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">
                    <v:imagedata r:id="rId15" o:title=""/>
                  </v:shape>
                </v:group>
                <v:shape id="文字方塊 8" o:spid="_x0000_s1099" type="#_x0000_t202" style="position:absolute;left:49530;top:889;width:16859;height:74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" filled="f" stroked="f" strokeweight=".5pt">
                  <v:textbox>
                    <w:txbxContent>
                      <w:p w14:paraId="3B2DED0A" w14:textId="77777777" w:rsidR="004B0E41" w:rsidRPr="00D34C7B" w:rsidRDefault="004B0E41" w:rsidP="004B0E41">
                        <w:pPr>
                          <w:rPr>
                            <w:rFonts w:ascii="Arial" w:hAnsi="Arial" w:cs="Arial"/>
                            <w:b/>
                            <w:lang w:eastAsia="zh-HK"/>
                          </w:rPr>
                        </w:pPr>
                        <w:r w:rsidRPr="00D34C7B">
                          <w:rPr>
                            <w:rFonts w:ascii="Arial" w:hAnsi="Arial" w:cs="Arial"/>
                            <w:b/>
                          </w:rPr>
                          <w:t xml:space="preserve">Book </w:t>
                        </w:r>
                        <w:r>
                          <w:rPr>
                            <w:rFonts w:ascii="Arial" w:hAnsi="Arial" w:cs="Arial"/>
                            <w:b/>
                          </w:rPr>
                          <w:t>1B</w:t>
                        </w:r>
                        <w:r w:rsidRPr="00D34C7B">
                          <w:rPr>
                            <w:rFonts w:ascii="Arial" w:hAnsi="Arial" w:cs="Arial"/>
                            <w:b/>
                          </w:rPr>
                          <w:t xml:space="preserve"> Chapter </w:t>
                        </w:r>
                        <w:r>
                          <w:rPr>
                            <w:rFonts w:ascii="Arial" w:hAnsi="Arial" w:cs="Arial"/>
                            <w:b/>
                            <w:lang w:eastAsia="zh-HK"/>
                          </w:rPr>
                          <w:t>4</w:t>
                        </w:r>
                      </w:p>
                      <w:p w14:paraId="6BEB656F" w14:textId="11A1CC34" w:rsidR="004B0E41" w:rsidRPr="00825737" w:rsidRDefault="004B0E41" w:rsidP="004B0E41">
                        <w:pPr>
                          <w:rPr>
                            <w:rFonts w:ascii="Arial" w:hAnsi="Arial" w:cs="Arial"/>
                            <w:b/>
                            <w:lang w:eastAsia="zh-HK"/>
                          </w:rPr>
                        </w:pPr>
                        <w:r w:rsidRPr="00825737">
                          <w:rPr>
                            <w:rFonts w:ascii="Arial" w:hAnsi="Arial" w:cs="Arial"/>
                            <w:lang w:eastAsia="zh-HK"/>
                          </w:rPr>
                          <w:t>Graded</w:t>
                        </w:r>
                        <w:r w:rsidRPr="00825737">
                          <w:rPr>
                            <w:rFonts w:ascii="Arial" w:hAnsi="Arial" w:cs="Arial"/>
                          </w:rPr>
                          <w:t xml:space="preserve"> Workshee</w:t>
                        </w:r>
                        <w:r w:rsidRPr="00825737">
                          <w:rPr>
                            <w:rFonts w:ascii="Arial" w:hAnsi="Arial" w:cs="Arial"/>
                            <w:lang w:eastAsia="zh-HK"/>
                          </w:rPr>
                          <w:t>t</w:t>
                        </w:r>
                        <w:r w:rsidRPr="00825737">
                          <w:rPr>
                            <w:rFonts w:ascii="Arial" w:hAnsi="Arial" w:cs="Arial"/>
                            <w:b/>
                            <w:lang w:eastAsia="zh-HK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b/>
                            <w:lang w:eastAsia="zh-HK"/>
                          </w:rPr>
                          <w:t>1</w:t>
                        </w:r>
                      </w:p>
                      <w:p w14:paraId="409F3422" w14:textId="77777777" w:rsidR="004B0E41" w:rsidRDefault="004B0E41" w:rsidP="004B0E41"/>
                      <w:p w14:paraId="369FC9E7" w14:textId="77777777" w:rsidR="004B0E41" w:rsidRDefault="004B0E41" w:rsidP="004B0E41"/>
                    </w:txbxContent>
                  </v:textbox>
                </v:shape>
              </v:group>
            </w:pict>
          </mc:Fallback>
        </mc:AlternateContent>
      </w:r>
      <w:r w:rsidR="00984213" w:rsidRPr="006C732B">
        <w:rPr>
          <w:rFonts w:ascii="Arial" w:eastAsia="新細明體" w:hAnsi="Arial" w:cs="Arial"/>
          <w:noProof/>
          <w:sz w:val="32"/>
          <w:szCs w:val="32"/>
          <w:lang w:eastAsia="zh-HK"/>
        </w:rPr>
        <mc:AlternateContent>
          <mc:Choice Requires="wps">
            <w:drawing>
              <wp:anchor distT="0" distB="0" distL="114300" distR="114300" simplePos="0" relativeHeight="251658276" behindDoc="1" locked="0" layoutInCell="1" allowOverlap="1" wp14:anchorId="53439D44" wp14:editId="48CA2DC5">
                <wp:simplePos x="0" y="0"/>
                <wp:positionH relativeFrom="column">
                  <wp:posOffset>-577515</wp:posOffset>
                </wp:positionH>
                <wp:positionV relativeFrom="paragraph">
                  <wp:posOffset>-1235877</wp:posOffset>
                </wp:positionV>
                <wp:extent cx="7591425" cy="1397000"/>
                <wp:effectExtent l="0" t="0" r="9525" b="0"/>
                <wp:wrapNone/>
                <wp:docPr id="1460944347" name="流程圖: 文件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7591425" cy="1397000"/>
                        </a:xfrm>
                        <a:prstGeom prst="flowChartDocument">
                          <a:avLst/>
                        </a:prstGeom>
                        <a:gradFill flip="none" rotWithShape="1">
                          <a:gsLst>
                            <a:gs pos="0">
                              <a:sysClr val="window" lastClr="FFFFFF">
                                <a:lumMod val="65000"/>
                              </a:sysClr>
                            </a:gs>
                            <a:gs pos="100000">
                              <a:srgbClr val="4F81BD">
                                <a:tint val="23500"/>
                                <a:satMod val="160000"/>
                              </a:srgbClr>
                            </a:gs>
                          </a:gsLst>
                          <a:lin ang="5400000" scaled="1"/>
                          <a:tileRect/>
                        </a:gra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8E5949" id="流程圖: 文件 22" o:spid="_x0000_s1026" type="#_x0000_t114" style="position:absolute;margin-left:-45.45pt;margin-top:-97.3pt;width:597.75pt;height:110pt;flip:x;z-index:-2516582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" fillcolor="#a6a6a6" stroked="f" strokeweight="2pt">
                <v:fill color2="#e1e8f5" rotate="t" focus="100%" type="gradient"/>
              </v:shape>
            </w:pict>
          </mc:Fallback>
        </mc:AlternateContent>
      </w:r>
      <w:r w:rsidR="006C732B" w:rsidRPr="006C732B">
        <w:rPr>
          <w:rFonts w:ascii="Arial" w:eastAsia="新細明體" w:hAnsi="Arial" w:cs="Arial"/>
          <w:sz w:val="32"/>
          <w:szCs w:val="32"/>
          <w:lang w:eastAsia="zh-HK"/>
        </w:rPr>
        <w:t>Anna and Ben are in a zoo. Finish their conversation.</w:t>
      </w:r>
    </w:p>
    <w:p w14:paraId="0696AB75" w14:textId="77777777" w:rsidR="00A22964" w:rsidRDefault="00A22964" w:rsidP="00A22964">
      <w:pPr>
        <w:pStyle w:val="RPHead"/>
        <w:spacing w:line="240" w:lineRule="exact"/>
        <w:ind w:leftChars="0" w:left="128" w:hangingChars="40" w:hanging="128"/>
        <w:rPr>
          <w:rFonts w:ascii="Arial" w:eastAsiaTheme="minorEastAsia" w:hAnsi="Arial" w:cs="Arial"/>
          <w:noProof/>
          <w:sz w:val="32"/>
          <w:szCs w:val="32"/>
          <w:lang w:eastAsia="zh-HK"/>
        </w:rPr>
      </w:pPr>
    </w:p>
    <w:p w14:paraId="30854558" w14:textId="3C434AF9" w:rsidR="008C7A9F" w:rsidRPr="00596A47" w:rsidRDefault="00596A47" w:rsidP="00596A47">
      <w:pPr>
        <w:pStyle w:val="RPHead"/>
        <w:ind w:leftChars="0" w:left="128" w:hangingChars="40" w:hanging="128"/>
        <w:rPr>
          <w:rFonts w:ascii="Arial" w:hAnsi="Arial" w:cs="Arial"/>
          <w:b w:val="0"/>
          <w:bCs w:val="0"/>
          <w:noProof/>
          <w:color w:val="000000" w:themeColor="text1"/>
          <w:sz w:val="32"/>
          <w:szCs w:val="32"/>
          <w:lang w:eastAsia="zh-HK"/>
        </w:rPr>
      </w:pPr>
      <w:r w:rsidRPr="00596A47">
        <w:rPr>
          <w:rFonts w:ascii="Arial" w:hAnsi="Arial" w:cs="Arial"/>
          <w:b w:val="0"/>
          <w:bCs w:val="0"/>
          <w:noProof/>
          <w:color w:val="000000" w:themeColor="text1"/>
          <w:sz w:val="32"/>
          <w:szCs w:val="32"/>
          <w:lang w:eastAsia="zh-HK"/>
        </w:rPr>
        <w:t>A = Alan</w:t>
      </w:r>
      <w:r w:rsidRPr="00596A47">
        <w:rPr>
          <w:rFonts w:ascii="Arial" w:hAnsi="Arial" w:cs="Arial"/>
          <w:b w:val="0"/>
          <w:bCs w:val="0"/>
          <w:noProof/>
          <w:color w:val="000000" w:themeColor="text1"/>
          <w:sz w:val="32"/>
          <w:szCs w:val="32"/>
          <w:lang w:eastAsia="zh-HK"/>
        </w:rPr>
        <w:tab/>
      </w:r>
      <w:r w:rsidRPr="00596A47">
        <w:rPr>
          <w:rFonts w:ascii="Arial" w:hAnsi="Arial" w:cs="Arial"/>
          <w:b w:val="0"/>
          <w:bCs w:val="0"/>
          <w:noProof/>
          <w:color w:val="000000" w:themeColor="text1"/>
          <w:sz w:val="32"/>
          <w:szCs w:val="32"/>
          <w:lang w:eastAsia="zh-HK"/>
        </w:rPr>
        <w:tab/>
        <w:t>B = Bonnie</w:t>
      </w:r>
    </w:p>
    <w:p w14:paraId="45524DFD" w14:textId="77777777" w:rsidR="008C7A9F" w:rsidRDefault="008C7A9F" w:rsidP="00A22964">
      <w:pPr>
        <w:pStyle w:val="RPHead"/>
        <w:spacing w:line="240" w:lineRule="exact"/>
        <w:ind w:leftChars="0" w:left="128" w:hangingChars="40" w:hanging="128"/>
        <w:rPr>
          <w:rFonts w:ascii="Arial" w:eastAsiaTheme="minorEastAsia" w:hAnsi="Arial" w:cs="Arial"/>
          <w:noProof/>
          <w:sz w:val="32"/>
          <w:szCs w:val="32"/>
          <w:lang w:eastAsia="zh-HK"/>
        </w:rPr>
      </w:pPr>
    </w:p>
    <w:p w14:paraId="05A407CC" w14:textId="21D202AC" w:rsidR="008C7A9F" w:rsidRPr="008C7A9F" w:rsidRDefault="008C7A9F" w:rsidP="00DD4944">
      <w:pPr>
        <w:keepNext/>
        <w:widowControl/>
        <w:snapToGrid w:val="0"/>
        <w:spacing w:after="120" w:line="520" w:lineRule="exact"/>
        <w:ind w:left="482" w:hanging="482"/>
        <w:textAlignment w:val="center"/>
        <w:outlineLvl w:val="0"/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</w:pP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A:</w:t>
      </w:r>
      <w:r w:rsidR="006551B2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ab/>
        <w:t>L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ook at that fat </w:t>
      </w:r>
      <w:r w:rsidR="006551B2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vertAlign w:val="superscript"/>
          <w:lang w:eastAsia="zh-HK"/>
        </w:rPr>
        <w:t xml:space="preserve">1. 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p__</w:t>
      </w:r>
      <w:r w:rsidR="006551B2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__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__ there. It is so cute.</w:t>
      </w:r>
      <w:r w:rsidR="00DD4944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 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I love its black and white</w:t>
      </w:r>
      <w:r w:rsidR="00C778C5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 fur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.</w:t>
      </w:r>
      <w:r w:rsidR="00DD4944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 </w:t>
      </w:r>
    </w:p>
    <w:p w14:paraId="00CBD400" w14:textId="799DA36A" w:rsidR="008C7A9F" w:rsidRPr="008C7A9F" w:rsidRDefault="008C7A9F" w:rsidP="00DD4944">
      <w:pPr>
        <w:keepNext/>
        <w:widowControl/>
        <w:snapToGrid w:val="0"/>
        <w:spacing w:after="120" w:line="520" w:lineRule="exact"/>
        <w:ind w:left="482" w:hanging="482"/>
        <w:textAlignment w:val="center"/>
        <w:outlineLvl w:val="0"/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</w:pP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B: </w:t>
      </w:r>
      <w:r w:rsidR="00E443D5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ab/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Yes, I love its small black ears. Look at that </w:t>
      </w:r>
      <w:r w:rsidR="00DD4944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vertAlign w:val="superscript"/>
          <w:lang w:eastAsia="zh-HK"/>
        </w:rPr>
        <w:t>2</w:t>
      </w:r>
      <w:r w:rsidR="00E443D5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vertAlign w:val="superscript"/>
          <w:lang w:eastAsia="zh-HK"/>
        </w:rPr>
        <w:t xml:space="preserve">. 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g</w:t>
      </w:r>
      <w:r w:rsidR="006551B2"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</w:t>
      </w:r>
      <w:r w:rsidR="006551B2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__</w:t>
      </w:r>
      <w:r w:rsidR="006551B2"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__</w:t>
      </w:r>
      <w:r w:rsidR="006551B2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 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. It is very tall. Its </w:t>
      </w:r>
      <w:r w:rsidR="00DD4944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vertAlign w:val="superscript"/>
          <w:lang w:eastAsia="zh-HK"/>
        </w:rPr>
        <w:t>3</w:t>
      </w:r>
      <w:r w:rsidR="00E443D5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vertAlign w:val="superscript"/>
          <w:lang w:eastAsia="zh-HK"/>
        </w:rPr>
        <w:t xml:space="preserve">. 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n</w:t>
      </w:r>
      <w:r w:rsidR="006551B2"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</w:t>
      </w:r>
      <w:r w:rsidR="006551B2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__</w:t>
      </w:r>
      <w:r w:rsidR="006551B2"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____ 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is very long. </w:t>
      </w:r>
    </w:p>
    <w:p w14:paraId="2690A648" w14:textId="35F87359" w:rsidR="008C7A9F" w:rsidRPr="008C7A9F" w:rsidRDefault="008C7A9F" w:rsidP="00DD4944">
      <w:pPr>
        <w:keepNext/>
        <w:widowControl/>
        <w:snapToGrid w:val="0"/>
        <w:spacing w:after="120" w:line="520" w:lineRule="exact"/>
        <w:ind w:left="482" w:hanging="482"/>
        <w:textAlignment w:val="center"/>
        <w:outlineLvl w:val="0"/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</w:pP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A: </w:t>
      </w:r>
      <w:r w:rsidR="00E443D5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ab/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It is beautiful. Can you see the </w:t>
      </w:r>
      <w:r w:rsidR="00DD4944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vertAlign w:val="superscript"/>
          <w:lang w:eastAsia="zh-HK"/>
        </w:rPr>
        <w:t>4</w:t>
      </w:r>
      <w:r w:rsidR="00A4039E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vertAlign w:val="superscript"/>
          <w:lang w:eastAsia="zh-HK"/>
        </w:rPr>
        <w:t xml:space="preserve">. 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l</w:t>
      </w:r>
      <w:r w:rsidR="006551B2"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</w:t>
      </w:r>
      <w:r w:rsidR="006551B2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__</w:t>
      </w:r>
      <w:r w:rsidR="006551B2"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____ 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over there? It is the king of the jungle. It has a big head and a big mouth. </w:t>
      </w:r>
    </w:p>
    <w:p w14:paraId="1647E2AD" w14:textId="2DBE7A06" w:rsidR="008C7A9F" w:rsidRDefault="008C7A9F" w:rsidP="00DD4944">
      <w:pPr>
        <w:keepNext/>
        <w:widowControl/>
        <w:snapToGrid w:val="0"/>
        <w:spacing w:after="120" w:line="520" w:lineRule="exact"/>
        <w:ind w:left="482" w:hanging="482"/>
        <w:textAlignment w:val="center"/>
        <w:outlineLvl w:val="0"/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</w:pP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B: </w:t>
      </w:r>
      <w:r w:rsidR="00A4039E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ab/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It looks scary. That </w:t>
      </w:r>
      <w:r w:rsidR="00DD4944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vertAlign w:val="superscript"/>
          <w:lang w:eastAsia="zh-HK"/>
        </w:rPr>
        <w:t>5</w:t>
      </w:r>
      <w:r w:rsidR="00A4039E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vertAlign w:val="superscript"/>
          <w:lang w:eastAsia="zh-HK"/>
        </w:rPr>
        <w:t xml:space="preserve">. 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t</w:t>
      </w:r>
      <w:r w:rsidR="006551B2"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</w:t>
      </w:r>
      <w:r w:rsidR="006551B2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__</w:t>
      </w:r>
      <w:r w:rsidR="006551B2"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____ 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looks scary too. It has a big head and a long </w:t>
      </w:r>
      <w:r w:rsidR="00DD4944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vertAlign w:val="superscript"/>
          <w:lang w:eastAsia="zh-HK"/>
        </w:rPr>
        <w:t>6</w:t>
      </w:r>
      <w:r w:rsidR="00A4039E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vertAlign w:val="superscript"/>
          <w:lang w:eastAsia="zh-HK"/>
        </w:rPr>
        <w:t xml:space="preserve">. 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t</w:t>
      </w:r>
      <w:r w:rsidR="006551B2"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</w:t>
      </w:r>
      <w:r w:rsidR="006551B2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__</w:t>
      </w:r>
      <w:r w:rsidR="006551B2"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__</w:t>
      </w:r>
      <w:r w:rsidR="006551B2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 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. It can run very fast. </w:t>
      </w:r>
    </w:p>
    <w:p w14:paraId="035889B9" w14:textId="14489FAD" w:rsidR="00FE5696" w:rsidRPr="008C7A9F" w:rsidRDefault="00FE5696" w:rsidP="00DD4944">
      <w:pPr>
        <w:keepNext/>
        <w:widowControl/>
        <w:snapToGrid w:val="0"/>
        <w:spacing w:after="120" w:line="520" w:lineRule="exact"/>
        <w:ind w:left="482" w:hanging="482"/>
        <w:textAlignment w:val="center"/>
        <w:outlineLvl w:val="0"/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</w:pPr>
      <w:r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A:</w:t>
      </w:r>
      <w:r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ab/>
        <w:t xml:space="preserve">Also, the </w:t>
      </w:r>
      <w:r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vertAlign w:val="superscript"/>
          <w:lang w:eastAsia="zh-HK"/>
        </w:rPr>
        <w:t xml:space="preserve">7. </w:t>
      </w:r>
      <w:r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s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</w:t>
      </w:r>
      <w:r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__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__</w:t>
      </w:r>
      <w:r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 over there is scary. It is long and it has no feet. </w:t>
      </w:r>
    </w:p>
    <w:p w14:paraId="5ECFCB41" w14:textId="09179D31" w:rsidR="008C7A9F" w:rsidRPr="008C7A9F" w:rsidRDefault="008C7A9F" w:rsidP="00DD4944">
      <w:pPr>
        <w:keepNext/>
        <w:widowControl/>
        <w:snapToGrid w:val="0"/>
        <w:spacing w:after="120" w:line="520" w:lineRule="exact"/>
        <w:ind w:left="482" w:hanging="482"/>
        <w:textAlignment w:val="center"/>
        <w:outlineLvl w:val="0"/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</w:pP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A: </w:t>
      </w:r>
      <w:r w:rsidR="00A4039E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ab/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Let’s go to the pond over there. Look! There is a </w:t>
      </w:r>
      <w:r w:rsidR="00A4039E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vertAlign w:val="superscript"/>
          <w:lang w:eastAsia="zh-HK"/>
        </w:rPr>
        <w:t xml:space="preserve">8. 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h</w:t>
      </w:r>
      <w:r w:rsidR="009478DB"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</w:t>
      </w:r>
      <w:r w:rsidR="009478DB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__</w:t>
      </w:r>
      <w:r w:rsidR="009478DB"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____ 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in the pond. It is grey and it has small ears. </w:t>
      </w:r>
    </w:p>
    <w:p w14:paraId="64B57698" w14:textId="5CEA503F" w:rsidR="008C7A9F" w:rsidRPr="008C7A9F" w:rsidRDefault="008C7A9F" w:rsidP="00DD4944">
      <w:pPr>
        <w:keepNext/>
        <w:widowControl/>
        <w:snapToGrid w:val="0"/>
        <w:spacing w:after="120" w:line="520" w:lineRule="exact"/>
        <w:ind w:left="482" w:hanging="482"/>
        <w:textAlignment w:val="center"/>
        <w:outlineLvl w:val="0"/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</w:pP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B: </w:t>
      </w:r>
      <w:r w:rsidR="00A4039E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ab/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There is an </w:t>
      </w:r>
      <w:r w:rsidR="00A4039E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vertAlign w:val="superscript"/>
          <w:lang w:eastAsia="zh-HK"/>
        </w:rPr>
        <w:t xml:space="preserve">9. 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e</w:t>
      </w:r>
      <w:r w:rsidR="009478DB"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</w:t>
      </w:r>
      <w:r w:rsidR="009478DB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</w:t>
      </w:r>
      <w:r w:rsidR="0053078C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_</w:t>
      </w:r>
      <w:r w:rsidR="00A61500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</w:t>
      </w:r>
      <w:r w:rsidR="009478DB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_</w:t>
      </w:r>
      <w:r w:rsidR="009478DB"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____ 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near the pond. It has a very long nose. It has big ears too. </w:t>
      </w:r>
    </w:p>
    <w:p w14:paraId="20939A55" w14:textId="43A11A92" w:rsidR="008C7A9F" w:rsidRPr="008C7A9F" w:rsidRDefault="00DD4944" w:rsidP="00DD4944">
      <w:pPr>
        <w:keepNext/>
        <w:widowControl/>
        <w:snapToGrid w:val="0"/>
        <w:spacing w:after="120" w:line="520" w:lineRule="exact"/>
        <w:ind w:left="482" w:hanging="482"/>
        <w:textAlignment w:val="center"/>
        <w:outlineLvl w:val="0"/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</w:pPr>
      <w:r w:rsidRPr="00B66F7A">
        <w:rPr>
          <w:rFonts w:ascii="Arial" w:hAnsi="Arial" w:cs="Arial"/>
          <w:noProof/>
          <w:color w:val="000000" w:themeColor="text1"/>
          <w:sz w:val="32"/>
          <w:szCs w:val="32"/>
          <w:lang w:eastAsia="zh-HK"/>
        </w:rPr>
        <w:drawing>
          <wp:anchor distT="0" distB="0" distL="114300" distR="114300" simplePos="0" relativeHeight="251658355" behindDoc="0" locked="0" layoutInCell="1" allowOverlap="1" wp14:anchorId="095B678C" wp14:editId="1260AF1D">
            <wp:simplePos x="0" y="0"/>
            <wp:positionH relativeFrom="column">
              <wp:posOffset>3251200</wp:posOffset>
            </wp:positionH>
            <wp:positionV relativeFrom="paragraph">
              <wp:posOffset>312258</wp:posOffset>
            </wp:positionV>
            <wp:extent cx="373043" cy="335739"/>
            <wp:effectExtent l="0" t="0" r="8255" b="7620"/>
            <wp:wrapNone/>
            <wp:docPr id="1241028755" name="Picture 1" descr="A drawing of a rabbit's e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734639" name="Picture 1" descr="A drawing of a rabbit's ears&#10;&#10;AI-generated content may be incorrect.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43" cy="3357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7A9F"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A: </w:t>
      </w:r>
      <w:r w:rsidR="00A4039E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ab/>
      </w:r>
      <w:r w:rsidR="008C7A9F"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There is an animal in the tree. What is it? It is brown. It can climb trees.</w:t>
      </w:r>
      <w:r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 It has no </w:t>
      </w:r>
      <w:r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vertAlign w:val="superscript"/>
          <w:lang w:eastAsia="zh-HK"/>
        </w:rPr>
        <w:t xml:space="preserve">10. </w:t>
      </w:r>
      <w:r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h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</w:t>
      </w:r>
      <w:r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__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__</w:t>
      </w:r>
      <w:r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     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.</w:t>
      </w:r>
    </w:p>
    <w:p w14:paraId="30D5CF6B" w14:textId="404464D0" w:rsidR="008C7A9F" w:rsidRDefault="008C7A9F" w:rsidP="00DD4944">
      <w:pPr>
        <w:keepNext/>
        <w:widowControl/>
        <w:snapToGrid w:val="0"/>
        <w:spacing w:after="120" w:line="520" w:lineRule="exact"/>
        <w:ind w:left="482" w:hanging="482"/>
        <w:textAlignment w:val="center"/>
        <w:outlineLvl w:val="0"/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</w:pP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B: </w:t>
      </w:r>
      <w:r w:rsidR="00A4039E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ab/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That is a </w:t>
      </w:r>
      <w:r w:rsidR="00A4039E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vertAlign w:val="superscript"/>
          <w:lang w:eastAsia="zh-HK"/>
        </w:rPr>
        <w:t>1</w:t>
      </w:r>
      <w:r w:rsidR="00DD4944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vertAlign w:val="superscript"/>
          <w:lang w:eastAsia="zh-HK"/>
        </w:rPr>
        <w:t>1</w:t>
      </w:r>
      <w:r w:rsidR="00A4039E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vertAlign w:val="superscript"/>
          <w:lang w:eastAsia="zh-HK"/>
        </w:rPr>
        <w:t xml:space="preserve">. 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m</w:t>
      </w:r>
      <w:r w:rsidR="009478DB"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</w:t>
      </w:r>
      <w:r w:rsidR="009478DB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__</w:t>
      </w:r>
      <w:r w:rsidR="009478DB"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__</w:t>
      </w:r>
      <w:r w:rsidR="009478DB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 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. It moves very fast. </w:t>
      </w:r>
      <w:r w:rsidR="00FE5696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Look, there is a bird in the tree too. It has big </w:t>
      </w:r>
      <w:r w:rsidR="00FE5696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vertAlign w:val="superscript"/>
          <w:lang w:eastAsia="zh-HK"/>
        </w:rPr>
        <w:t>1</w:t>
      </w:r>
      <w:r w:rsidR="00DD4944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vertAlign w:val="superscript"/>
          <w:lang w:eastAsia="zh-HK"/>
        </w:rPr>
        <w:t>2</w:t>
      </w:r>
      <w:r w:rsidR="00FE5696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vertAlign w:val="superscript"/>
          <w:lang w:eastAsia="zh-HK"/>
        </w:rPr>
        <w:t xml:space="preserve">. </w:t>
      </w:r>
      <w:r w:rsidR="00FE5696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w</w:t>
      </w:r>
      <w:r w:rsidR="00FE5696"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</w:t>
      </w:r>
      <w:r w:rsidR="00FE5696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__</w:t>
      </w:r>
      <w:r w:rsidR="00FE5696"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__</w:t>
      </w:r>
      <w:r w:rsidR="00FE5696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 </w:t>
      </w:r>
      <w:r w:rsidR="00FE5696"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.</w:t>
      </w:r>
    </w:p>
    <w:p w14:paraId="27F88F73" w14:textId="123C17A5" w:rsidR="008C7A9F" w:rsidRPr="008C7A9F" w:rsidRDefault="008C7A9F" w:rsidP="00DD4944">
      <w:pPr>
        <w:keepNext/>
        <w:widowControl/>
        <w:snapToGrid w:val="0"/>
        <w:spacing w:after="120" w:line="520" w:lineRule="exact"/>
        <w:ind w:left="482" w:hanging="482"/>
        <w:textAlignment w:val="center"/>
        <w:outlineLvl w:val="0"/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</w:pP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A: </w:t>
      </w:r>
      <w:r w:rsidR="00A4039E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ab/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Oh! I like that </w:t>
      </w:r>
      <w:r w:rsidR="00A4039E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vertAlign w:val="superscript"/>
          <w:lang w:eastAsia="zh-HK"/>
        </w:rPr>
        <w:t>1</w:t>
      </w:r>
      <w:r w:rsidR="00DD4944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vertAlign w:val="superscript"/>
          <w:lang w:eastAsia="zh-HK"/>
        </w:rPr>
        <w:t>3</w:t>
      </w:r>
      <w:r w:rsidR="00A4039E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vertAlign w:val="superscript"/>
          <w:lang w:eastAsia="zh-HK"/>
        </w:rPr>
        <w:t xml:space="preserve">. 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z</w:t>
      </w:r>
      <w:r w:rsidR="009478DB"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</w:t>
      </w:r>
      <w:r w:rsidR="009478DB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>____</w:t>
      </w:r>
      <w:r w:rsidR="009478DB"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____ </w:t>
      </w:r>
      <w:r w:rsidRPr="008C7A9F">
        <w:rPr>
          <w:rFonts w:ascii="Arial" w:eastAsia="Century Gothic" w:hAnsi="Arial" w:cs="Arial"/>
          <w:noProof/>
          <w:color w:val="000000" w:themeColor="text1"/>
          <w:kern w:val="52"/>
          <w:sz w:val="32"/>
          <w:szCs w:val="32"/>
          <w:lang w:eastAsia="zh-HK"/>
        </w:rPr>
        <w:t xml:space="preserve">under the tree. The black and white stripes on its body are beautiful.  </w:t>
      </w:r>
    </w:p>
    <w:p w14:paraId="16724FA2" w14:textId="77777777" w:rsidR="00FF4E52" w:rsidRDefault="00FF4E52">
      <w:pPr>
        <w:widowControl/>
        <w:rPr>
          <w:rFonts w:ascii="Cambria Math" w:eastAsiaTheme="minorEastAsia" w:hAnsi="Cambria Math" w:cs="Cambria Math"/>
          <w:noProof/>
          <w:sz w:val="32"/>
          <w:szCs w:val="32"/>
          <w:lang w:eastAsia="zh-HK"/>
        </w:rPr>
      </w:pPr>
      <w:r>
        <w:rPr>
          <w:rFonts w:ascii="Cambria Math" w:eastAsiaTheme="minorEastAsia" w:hAnsi="Cambria Math" w:cs="Cambria Math"/>
          <w:noProof/>
          <w:sz w:val="32"/>
          <w:szCs w:val="32"/>
          <w:lang w:eastAsia="zh-HK"/>
        </w:rPr>
        <w:br w:type="page"/>
      </w:r>
    </w:p>
    <w:p w14:paraId="6BCA300E" w14:textId="01F7B1F2" w:rsidR="00A22964" w:rsidRDefault="00A22964" w:rsidP="00A22964">
      <w:pPr>
        <w:keepNext/>
        <w:widowControl/>
        <w:snapToGrid w:val="0"/>
        <w:spacing w:line="400" w:lineRule="exact"/>
        <w:textAlignment w:val="center"/>
        <w:outlineLvl w:val="0"/>
        <w:rPr>
          <w:rFonts w:ascii="Arial" w:hAnsi="Arial" w:cs="Arial"/>
          <w:b/>
          <w:bCs/>
          <w:noProof/>
          <w:color w:val="FF0000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80" behindDoc="0" locked="0" layoutInCell="1" allowOverlap="1" wp14:anchorId="14BA0DF4" wp14:editId="3F9C2C44">
                <wp:simplePos x="0" y="0"/>
                <wp:positionH relativeFrom="column">
                  <wp:posOffset>2185035</wp:posOffset>
                </wp:positionH>
                <wp:positionV relativeFrom="paragraph">
                  <wp:posOffset>-1023620</wp:posOffset>
                </wp:positionV>
                <wp:extent cx="2238375" cy="581025"/>
                <wp:effectExtent l="0" t="0" r="0" b="0"/>
                <wp:wrapNone/>
                <wp:docPr id="78" name="文字方塊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238375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36A009B" w14:textId="77777777" w:rsidR="00A22964" w:rsidRPr="00115232" w:rsidRDefault="00A22964" w:rsidP="00A22964">
                            <w:pPr>
                              <w:jc w:val="center"/>
                              <w:rPr>
                                <w:rFonts w:ascii="Cooper Black" w:hAnsi="Cooper Black"/>
                                <w:sz w:val="56"/>
                                <w:lang w:eastAsia="zh-HK"/>
                              </w:rPr>
                            </w:pPr>
                            <w:r w:rsidRPr="00115232">
                              <w:rPr>
                                <w:rFonts w:ascii="Cooper Black" w:hAnsi="Cooper Black"/>
                                <w:sz w:val="56"/>
                                <w:lang w:eastAsia="zh-HK"/>
                              </w:rPr>
                              <w:t>ANSW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BA0DF4" id="文字方塊 45" o:spid="_x0000_s1100" type="#_x0000_t202" style="position:absolute;margin-left:172.05pt;margin-top:-80.6pt;width:176.25pt;height:45.75pt;z-index:251658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" filled="f" stroked="f" strokeweight=".5pt">
                <v:textbox>
                  <w:txbxContent>
                    <w:p w14:paraId="736A009B" w14:textId="77777777" w:rsidR="00A22964" w:rsidRPr="00115232" w:rsidRDefault="00A22964" w:rsidP="00A22964">
                      <w:pPr>
                        <w:jc w:val="center"/>
                        <w:rPr>
                          <w:rFonts w:ascii="Cooper Black" w:hAnsi="Cooper Black"/>
                          <w:sz w:val="56"/>
                          <w:lang w:eastAsia="zh-HK"/>
                        </w:rPr>
                      </w:pPr>
                      <w:r w:rsidRPr="00115232">
                        <w:rPr>
                          <w:rFonts w:ascii="Cooper Black" w:hAnsi="Cooper Black"/>
                          <w:sz w:val="56"/>
                          <w:lang w:eastAsia="zh-HK"/>
                        </w:rPr>
                        <w:t>ANSWER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79" behindDoc="1" locked="0" layoutInCell="1" allowOverlap="1" wp14:anchorId="243A315A" wp14:editId="3F1FBCD6">
                <wp:simplePos x="0" y="0"/>
                <wp:positionH relativeFrom="column">
                  <wp:posOffset>-718185</wp:posOffset>
                </wp:positionH>
                <wp:positionV relativeFrom="paragraph">
                  <wp:posOffset>-1313815</wp:posOffset>
                </wp:positionV>
                <wp:extent cx="7739380" cy="1390650"/>
                <wp:effectExtent l="0" t="0" r="0" b="0"/>
                <wp:wrapNone/>
                <wp:docPr id="79" name="流程圖: 文件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7739380" cy="1390650"/>
                        </a:xfrm>
                        <a:prstGeom prst="flowChartDocument">
                          <a:avLst/>
                        </a:prstGeom>
                        <a:gradFill flip="none" rotWithShape="1">
                          <a:gsLst>
                            <a:gs pos="0">
                              <a:sysClr val="window" lastClr="FFFFFF">
                                <a:lumMod val="65000"/>
                              </a:sysClr>
                            </a:gs>
                            <a:gs pos="100000">
                              <a:srgbClr val="4F81BD">
                                <a:tint val="23500"/>
                                <a:satMod val="160000"/>
                              </a:srgbClr>
                            </a:gs>
                          </a:gsLst>
                          <a:lin ang="5400000" scaled="1"/>
                          <a:tileRect/>
                        </a:gra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028EE" id="流程圖: 文件 44" o:spid="_x0000_s1026" type="#_x0000_t114" style="position:absolute;margin-left:-56.55pt;margin-top:-103.45pt;width:609.4pt;height:109.5pt;flip:x;z-index:-25165820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" fillcolor="#a6a6a6" stroked="f" strokeweight="2pt">
                <v:fill color2="#e1e8f5" rotate="t" focus="100%" type="gradient"/>
              </v:shape>
            </w:pict>
          </mc:Fallback>
        </mc:AlternateContent>
      </w:r>
      <w:r w:rsidRPr="00045FA4">
        <w:rPr>
          <w:rFonts w:ascii="Arial" w:hAnsi="Arial" w:cs="Arial" w:hint="eastAsia"/>
          <w:b/>
          <w:bCs/>
          <w:noProof/>
          <w:color w:val="FF0000"/>
          <w:szCs w:val="24"/>
        </w:rPr>
        <w:t>Book 1</w:t>
      </w:r>
      <w:r>
        <w:rPr>
          <w:rFonts w:ascii="Arial" w:hAnsi="Arial" w:cs="Arial" w:hint="eastAsia"/>
          <w:b/>
          <w:bCs/>
          <w:noProof/>
          <w:color w:val="FF0000"/>
          <w:szCs w:val="24"/>
          <w:lang w:eastAsia="zh-HK"/>
        </w:rPr>
        <w:t>B</w:t>
      </w:r>
      <w:r w:rsidRPr="00045FA4">
        <w:rPr>
          <w:rFonts w:ascii="Arial" w:hAnsi="Arial" w:cs="Arial" w:hint="eastAsia"/>
          <w:b/>
          <w:bCs/>
          <w:noProof/>
          <w:color w:val="FF0000"/>
          <w:szCs w:val="24"/>
        </w:rPr>
        <w:t xml:space="preserve"> Chapter </w:t>
      </w:r>
      <w:r>
        <w:rPr>
          <w:rFonts w:ascii="Arial" w:hAnsi="Arial" w:cs="Arial" w:hint="eastAsia"/>
          <w:b/>
          <w:bCs/>
          <w:noProof/>
          <w:color w:val="FF0000"/>
          <w:szCs w:val="24"/>
          <w:lang w:eastAsia="zh-HK"/>
        </w:rPr>
        <w:t xml:space="preserve">4 </w:t>
      </w:r>
      <w:r w:rsidRPr="00045FA4">
        <w:rPr>
          <w:rFonts w:ascii="Arial" w:hAnsi="Arial" w:cs="Arial" w:hint="eastAsia"/>
          <w:b/>
          <w:bCs/>
          <w:noProof/>
          <w:color w:val="FF0000"/>
          <w:szCs w:val="24"/>
        </w:rPr>
        <w:t xml:space="preserve">Graded Worksheets </w:t>
      </w:r>
    </w:p>
    <w:p w14:paraId="31B44673" w14:textId="05564247" w:rsidR="00A22964" w:rsidRDefault="00A22964" w:rsidP="00A22964">
      <w:pPr>
        <w:rPr>
          <w:rFonts w:ascii="新細明體" w:hAnsi="新細明體"/>
          <w:color w:val="FF0000"/>
          <w:kern w:val="0"/>
          <w:lang w:eastAsia="zh-HK"/>
        </w:rPr>
      </w:pPr>
      <w:r w:rsidRPr="00045FA4">
        <w:rPr>
          <w:rFonts w:ascii="Arial" w:hAnsi="Arial" w:cs="Arial"/>
          <w:b/>
          <w:color w:val="FF0000"/>
          <w:szCs w:val="24"/>
        </w:rPr>
        <w:t>Workshee</w:t>
      </w:r>
      <w:r w:rsidRPr="00447C29">
        <w:rPr>
          <w:rFonts w:ascii="Arial" w:hAnsi="Arial" w:cs="Arial"/>
          <w:b/>
          <w:color w:val="FF0000"/>
          <w:szCs w:val="24"/>
        </w:rPr>
        <w:t xml:space="preserve">t </w:t>
      </w:r>
      <w:r>
        <w:rPr>
          <w:rFonts w:cs="Arial" w:hint="eastAsia"/>
          <w:b/>
          <w:color w:val="FF0000"/>
          <w:sz w:val="28"/>
          <w:szCs w:val="28"/>
          <w:lang w:eastAsia="zh-HK"/>
        </w:rPr>
        <w:t>1</w:t>
      </w:r>
      <w:r w:rsidR="00246FCF">
        <w:rPr>
          <w:rFonts w:ascii="新細明體" w:hAnsi="新細明體" w:hint="eastAsia"/>
          <w:color w:val="FF0000"/>
          <w:kern w:val="0"/>
          <w:lang w:eastAsia="zh-HK"/>
        </w:rPr>
        <w:t>★</w:t>
      </w:r>
    </w:p>
    <w:p w14:paraId="23D0F3B7" w14:textId="32DEDC96" w:rsidR="00246FCF" w:rsidRDefault="00246FCF" w:rsidP="00A22964">
      <w:pPr>
        <w:rPr>
          <w:rFonts w:ascii="Arial" w:hAnsi="Arial" w:cs="Arial"/>
          <w:color w:val="FF0000"/>
          <w:kern w:val="0"/>
          <w:lang w:eastAsia="zh-HK"/>
        </w:rPr>
      </w:pPr>
      <w:r w:rsidRPr="00246FCF">
        <w:rPr>
          <w:rFonts w:ascii="Arial" w:hAnsi="Arial" w:cs="Arial"/>
          <w:color w:val="FF0000"/>
          <w:kern w:val="0"/>
          <w:lang w:eastAsia="zh-HK"/>
        </w:rPr>
        <w:t>1</w:t>
      </w:r>
      <w:r w:rsidRPr="00246FCF">
        <w:rPr>
          <w:rFonts w:ascii="Arial" w:hAnsi="Arial" w:cs="Arial"/>
          <w:color w:val="FF0000"/>
          <w:kern w:val="0"/>
          <w:lang w:eastAsia="zh-HK"/>
        </w:rPr>
        <w:tab/>
      </w:r>
      <w:r w:rsidR="007E4CE1">
        <w:rPr>
          <w:rFonts w:ascii="Arial" w:hAnsi="Arial" w:cs="Arial"/>
          <w:color w:val="FF0000"/>
          <w:kern w:val="0"/>
          <w:lang w:eastAsia="zh-HK"/>
        </w:rPr>
        <w:t>a hippo</w:t>
      </w:r>
    </w:p>
    <w:p w14:paraId="0D3C2175" w14:textId="3E245480" w:rsidR="007E4CE1" w:rsidRDefault="007E4CE1" w:rsidP="00A22964">
      <w:pPr>
        <w:rPr>
          <w:rFonts w:ascii="Arial" w:hAnsi="Arial" w:cs="Arial"/>
          <w:color w:val="FF0000"/>
          <w:kern w:val="0"/>
          <w:lang w:eastAsia="zh-HK"/>
        </w:rPr>
      </w:pPr>
      <w:r>
        <w:rPr>
          <w:rFonts w:ascii="Arial" w:hAnsi="Arial" w:cs="Arial"/>
          <w:color w:val="FF0000"/>
          <w:kern w:val="0"/>
          <w:lang w:eastAsia="zh-HK"/>
        </w:rPr>
        <w:t>2</w:t>
      </w:r>
      <w:r>
        <w:rPr>
          <w:rFonts w:ascii="Arial" w:hAnsi="Arial" w:cs="Arial"/>
          <w:color w:val="FF0000"/>
          <w:kern w:val="0"/>
          <w:lang w:eastAsia="zh-HK"/>
        </w:rPr>
        <w:tab/>
        <w:t>a zebra</w:t>
      </w:r>
    </w:p>
    <w:p w14:paraId="7BF01FE2" w14:textId="4701278A" w:rsidR="007E4CE1" w:rsidRDefault="00661F66" w:rsidP="00A22964">
      <w:pPr>
        <w:rPr>
          <w:rFonts w:ascii="Arial" w:hAnsi="Arial" w:cs="Arial"/>
          <w:color w:val="FF0000"/>
          <w:kern w:val="0"/>
          <w:lang w:eastAsia="zh-HK"/>
        </w:rPr>
      </w:pPr>
      <w:r>
        <w:rPr>
          <w:rFonts w:ascii="Arial" w:hAnsi="Arial" w:cs="Arial"/>
          <w:color w:val="FF0000"/>
          <w:kern w:val="0"/>
          <w:lang w:eastAsia="zh-HK"/>
        </w:rPr>
        <w:t>3</w:t>
      </w:r>
      <w:r>
        <w:rPr>
          <w:rFonts w:ascii="Arial" w:hAnsi="Arial" w:cs="Arial"/>
          <w:color w:val="FF0000"/>
          <w:kern w:val="0"/>
          <w:lang w:eastAsia="zh-HK"/>
        </w:rPr>
        <w:tab/>
        <w:t>a lion</w:t>
      </w:r>
    </w:p>
    <w:p w14:paraId="48C11F0B" w14:textId="3D50D58D" w:rsidR="00661F66" w:rsidRDefault="00661F66" w:rsidP="00A22964">
      <w:pPr>
        <w:rPr>
          <w:rFonts w:ascii="Arial" w:hAnsi="Arial" w:cs="Arial"/>
          <w:color w:val="FF0000"/>
          <w:kern w:val="0"/>
          <w:lang w:eastAsia="zh-HK"/>
        </w:rPr>
      </w:pPr>
      <w:r>
        <w:rPr>
          <w:rFonts w:ascii="Arial" w:hAnsi="Arial" w:cs="Arial"/>
          <w:color w:val="FF0000"/>
          <w:kern w:val="0"/>
          <w:lang w:eastAsia="zh-HK"/>
        </w:rPr>
        <w:t>4</w:t>
      </w:r>
      <w:r>
        <w:rPr>
          <w:rFonts w:ascii="Arial" w:hAnsi="Arial" w:cs="Arial"/>
          <w:color w:val="FF0000"/>
          <w:kern w:val="0"/>
          <w:lang w:eastAsia="zh-HK"/>
        </w:rPr>
        <w:tab/>
        <w:t>a tiger</w:t>
      </w:r>
    </w:p>
    <w:p w14:paraId="7E5BA072" w14:textId="32FE224A" w:rsidR="00661F66" w:rsidRDefault="00661F66" w:rsidP="00A22964">
      <w:pPr>
        <w:rPr>
          <w:rFonts w:ascii="Arial" w:hAnsi="Arial" w:cs="Arial"/>
          <w:color w:val="FF0000"/>
          <w:kern w:val="0"/>
          <w:lang w:eastAsia="zh-HK"/>
        </w:rPr>
      </w:pPr>
      <w:r>
        <w:rPr>
          <w:rFonts w:ascii="Arial" w:hAnsi="Arial" w:cs="Arial"/>
          <w:color w:val="FF0000"/>
          <w:kern w:val="0"/>
          <w:lang w:eastAsia="zh-HK"/>
        </w:rPr>
        <w:t>5</w:t>
      </w:r>
      <w:r>
        <w:rPr>
          <w:rFonts w:ascii="Arial" w:hAnsi="Arial" w:cs="Arial"/>
          <w:color w:val="FF0000"/>
          <w:kern w:val="0"/>
          <w:lang w:eastAsia="zh-HK"/>
        </w:rPr>
        <w:tab/>
        <w:t>an elephant</w:t>
      </w:r>
    </w:p>
    <w:p w14:paraId="75F9897D" w14:textId="77777777" w:rsidR="0006664A" w:rsidRDefault="00661F66" w:rsidP="00A22964">
      <w:pPr>
        <w:rPr>
          <w:rFonts w:ascii="Arial" w:hAnsi="Arial" w:cs="Arial"/>
          <w:color w:val="FF0000"/>
          <w:kern w:val="0"/>
          <w:lang w:eastAsia="zh-HK"/>
        </w:rPr>
      </w:pPr>
      <w:r>
        <w:rPr>
          <w:rFonts w:ascii="Arial" w:hAnsi="Arial" w:cs="Arial"/>
          <w:color w:val="FF0000"/>
          <w:kern w:val="0"/>
          <w:lang w:eastAsia="zh-HK"/>
        </w:rPr>
        <w:t>6</w:t>
      </w:r>
      <w:r>
        <w:rPr>
          <w:rFonts w:ascii="Arial" w:hAnsi="Arial" w:cs="Arial"/>
          <w:color w:val="FF0000"/>
          <w:kern w:val="0"/>
          <w:lang w:eastAsia="zh-HK"/>
        </w:rPr>
        <w:tab/>
      </w:r>
      <w:r w:rsidR="0006664A">
        <w:rPr>
          <w:rFonts w:ascii="Arial" w:hAnsi="Arial" w:cs="Arial"/>
          <w:color w:val="FF0000"/>
          <w:kern w:val="0"/>
          <w:lang w:eastAsia="zh-HK"/>
        </w:rPr>
        <w:t>a neck</w:t>
      </w:r>
    </w:p>
    <w:p w14:paraId="6609F571" w14:textId="483836FA" w:rsidR="0006664A" w:rsidRDefault="0006664A" w:rsidP="00A22964">
      <w:pPr>
        <w:rPr>
          <w:rFonts w:ascii="Arial" w:hAnsi="Arial" w:cs="Arial"/>
          <w:color w:val="FF0000"/>
          <w:kern w:val="0"/>
          <w:lang w:eastAsia="zh-HK"/>
        </w:rPr>
      </w:pPr>
      <w:r>
        <w:rPr>
          <w:rFonts w:ascii="Arial" w:hAnsi="Arial" w:cs="Arial"/>
          <w:color w:val="FF0000"/>
          <w:kern w:val="0"/>
          <w:lang w:eastAsia="zh-HK"/>
        </w:rPr>
        <w:t>7</w:t>
      </w:r>
      <w:r>
        <w:rPr>
          <w:rFonts w:ascii="Arial" w:hAnsi="Arial" w:cs="Arial"/>
          <w:color w:val="FF0000"/>
          <w:kern w:val="0"/>
          <w:lang w:eastAsia="zh-HK"/>
        </w:rPr>
        <w:tab/>
        <w:t>a giraffe</w:t>
      </w:r>
    </w:p>
    <w:p w14:paraId="75053BC4" w14:textId="7F2B40EE" w:rsidR="0006664A" w:rsidRDefault="0006664A" w:rsidP="00A22964">
      <w:pPr>
        <w:rPr>
          <w:rFonts w:ascii="Arial" w:hAnsi="Arial" w:cs="Arial"/>
          <w:color w:val="FF0000"/>
          <w:kern w:val="0"/>
          <w:lang w:eastAsia="zh-HK"/>
        </w:rPr>
      </w:pPr>
      <w:r>
        <w:rPr>
          <w:rFonts w:ascii="Arial" w:hAnsi="Arial" w:cs="Arial"/>
          <w:color w:val="FF0000"/>
          <w:kern w:val="0"/>
          <w:lang w:eastAsia="zh-HK"/>
        </w:rPr>
        <w:t>8</w:t>
      </w:r>
      <w:r>
        <w:rPr>
          <w:rFonts w:ascii="Arial" w:hAnsi="Arial" w:cs="Arial"/>
          <w:color w:val="FF0000"/>
          <w:kern w:val="0"/>
          <w:lang w:eastAsia="zh-HK"/>
        </w:rPr>
        <w:tab/>
        <w:t>a panda</w:t>
      </w:r>
    </w:p>
    <w:p w14:paraId="38E9D419" w14:textId="4A5A81DC" w:rsidR="0006664A" w:rsidRDefault="0006664A" w:rsidP="00A22964">
      <w:pPr>
        <w:rPr>
          <w:rFonts w:ascii="Arial" w:hAnsi="Arial" w:cs="Arial"/>
          <w:color w:val="FF0000"/>
          <w:kern w:val="0"/>
          <w:lang w:eastAsia="zh-HK"/>
        </w:rPr>
      </w:pPr>
      <w:r>
        <w:rPr>
          <w:rFonts w:ascii="Arial" w:hAnsi="Arial" w:cs="Arial"/>
          <w:color w:val="FF0000"/>
          <w:kern w:val="0"/>
          <w:lang w:eastAsia="zh-HK"/>
        </w:rPr>
        <w:t>9</w:t>
      </w:r>
      <w:r>
        <w:rPr>
          <w:rFonts w:ascii="Arial" w:hAnsi="Arial" w:cs="Arial"/>
          <w:color w:val="FF0000"/>
          <w:kern w:val="0"/>
          <w:lang w:eastAsia="zh-HK"/>
        </w:rPr>
        <w:tab/>
      </w:r>
      <w:r w:rsidR="00432C70">
        <w:rPr>
          <w:rFonts w:ascii="Arial" w:hAnsi="Arial" w:cs="Arial"/>
          <w:color w:val="FF0000"/>
          <w:kern w:val="0"/>
          <w:lang w:eastAsia="zh-HK"/>
        </w:rPr>
        <w:t>wings</w:t>
      </w:r>
    </w:p>
    <w:p w14:paraId="36F0B9BB" w14:textId="21C4C2EC" w:rsidR="00432C70" w:rsidRDefault="00432C70" w:rsidP="00A22964">
      <w:pPr>
        <w:rPr>
          <w:rFonts w:ascii="Arial" w:hAnsi="Arial" w:cs="Arial"/>
          <w:color w:val="FF0000"/>
          <w:kern w:val="0"/>
          <w:lang w:eastAsia="zh-HK"/>
        </w:rPr>
      </w:pPr>
      <w:r>
        <w:rPr>
          <w:rFonts w:ascii="Arial" w:hAnsi="Arial" w:cs="Arial"/>
          <w:color w:val="FF0000"/>
          <w:kern w:val="0"/>
          <w:lang w:eastAsia="zh-HK"/>
        </w:rPr>
        <w:t>10</w:t>
      </w:r>
      <w:r>
        <w:rPr>
          <w:rFonts w:ascii="Arial" w:hAnsi="Arial" w:cs="Arial"/>
          <w:color w:val="FF0000"/>
          <w:kern w:val="0"/>
          <w:lang w:eastAsia="zh-HK"/>
        </w:rPr>
        <w:tab/>
        <w:t>a monkey</w:t>
      </w:r>
    </w:p>
    <w:p w14:paraId="253FCBD7" w14:textId="7148361B" w:rsidR="00432C70" w:rsidRDefault="00432C70" w:rsidP="00A22964">
      <w:pPr>
        <w:rPr>
          <w:rFonts w:ascii="Arial" w:hAnsi="Arial" w:cs="Arial"/>
          <w:color w:val="FF0000"/>
          <w:kern w:val="0"/>
          <w:lang w:eastAsia="zh-HK"/>
        </w:rPr>
      </w:pPr>
      <w:r>
        <w:rPr>
          <w:rFonts w:ascii="Arial" w:hAnsi="Arial" w:cs="Arial"/>
          <w:color w:val="FF0000"/>
          <w:kern w:val="0"/>
          <w:lang w:eastAsia="zh-HK"/>
        </w:rPr>
        <w:t>11</w:t>
      </w:r>
      <w:r>
        <w:rPr>
          <w:rFonts w:ascii="Arial" w:hAnsi="Arial" w:cs="Arial"/>
          <w:color w:val="FF0000"/>
          <w:kern w:val="0"/>
          <w:lang w:eastAsia="zh-HK"/>
        </w:rPr>
        <w:tab/>
        <w:t>a tail</w:t>
      </w:r>
      <w:r>
        <w:rPr>
          <w:rFonts w:ascii="Arial" w:hAnsi="Arial" w:cs="Arial"/>
          <w:color w:val="FF0000"/>
          <w:kern w:val="0"/>
          <w:lang w:eastAsia="zh-HK"/>
        </w:rPr>
        <w:tab/>
      </w:r>
    </w:p>
    <w:p w14:paraId="02D68682" w14:textId="31DD6692" w:rsidR="00432C70" w:rsidRPr="00246FCF" w:rsidRDefault="00432C70" w:rsidP="00A22964">
      <w:pPr>
        <w:rPr>
          <w:rFonts w:ascii="Arial" w:hAnsi="Arial" w:cs="Arial"/>
          <w:color w:val="FF0000"/>
          <w:kern w:val="0"/>
          <w:lang w:eastAsia="zh-HK"/>
        </w:rPr>
      </w:pPr>
      <w:r>
        <w:rPr>
          <w:rFonts w:ascii="Arial" w:hAnsi="Arial" w:cs="Arial"/>
          <w:color w:val="FF0000"/>
          <w:kern w:val="0"/>
          <w:lang w:eastAsia="zh-HK"/>
        </w:rPr>
        <w:t>12</w:t>
      </w:r>
      <w:r>
        <w:rPr>
          <w:rFonts w:ascii="Arial" w:hAnsi="Arial" w:cs="Arial"/>
          <w:color w:val="FF0000"/>
          <w:kern w:val="0"/>
          <w:lang w:eastAsia="zh-HK"/>
        </w:rPr>
        <w:tab/>
      </w:r>
      <w:r w:rsidR="002D1BCB">
        <w:rPr>
          <w:rFonts w:ascii="Arial" w:hAnsi="Arial" w:cs="Arial"/>
          <w:color w:val="FF0000"/>
          <w:kern w:val="0"/>
          <w:lang w:eastAsia="zh-HK"/>
        </w:rPr>
        <w:t>fur</w:t>
      </w:r>
    </w:p>
    <w:p w14:paraId="0A3C8BBD" w14:textId="77777777" w:rsidR="00246FCF" w:rsidRPr="00246FCF" w:rsidRDefault="00246FCF" w:rsidP="00A22964">
      <w:pPr>
        <w:rPr>
          <w:rFonts w:ascii="Arial" w:hAnsi="Arial" w:cs="Arial"/>
          <w:color w:val="FF0000"/>
          <w:kern w:val="0"/>
          <w:lang w:eastAsia="zh-HK"/>
        </w:rPr>
      </w:pPr>
    </w:p>
    <w:p w14:paraId="023BD36C" w14:textId="77777777" w:rsidR="00246FCF" w:rsidRPr="00246FCF" w:rsidRDefault="00246FCF" w:rsidP="00A22964">
      <w:pPr>
        <w:rPr>
          <w:rFonts w:ascii="Arial" w:hAnsi="Arial" w:cs="Arial"/>
          <w:color w:val="FF0000"/>
          <w:kern w:val="0"/>
          <w:lang w:eastAsia="zh-HK"/>
        </w:rPr>
      </w:pPr>
    </w:p>
    <w:p w14:paraId="46A26852" w14:textId="011F4148" w:rsidR="00A22964" w:rsidRPr="00076CD3" w:rsidRDefault="006F35C8" w:rsidP="00076CD3">
      <w:pPr>
        <w:rPr>
          <w:rFonts w:ascii="新細明體" w:hAnsi="新細明體"/>
          <w:color w:val="FF0000"/>
          <w:kern w:val="0"/>
          <w:lang w:eastAsia="zh-HK"/>
        </w:rPr>
      </w:pPr>
      <w:r w:rsidRPr="00045FA4">
        <w:rPr>
          <w:rFonts w:ascii="Arial" w:hAnsi="Arial" w:cs="Arial"/>
          <w:b/>
          <w:color w:val="FF0000"/>
          <w:szCs w:val="24"/>
        </w:rPr>
        <w:t>Workshee</w:t>
      </w:r>
      <w:r w:rsidRPr="00447C29">
        <w:rPr>
          <w:rFonts w:ascii="Arial" w:hAnsi="Arial" w:cs="Arial"/>
          <w:b/>
          <w:color w:val="FF0000"/>
          <w:szCs w:val="24"/>
        </w:rPr>
        <w:t xml:space="preserve">t </w:t>
      </w:r>
      <w:r>
        <w:rPr>
          <w:rFonts w:cs="Arial" w:hint="eastAsia"/>
          <w:b/>
          <w:color w:val="FF0000"/>
          <w:sz w:val="28"/>
          <w:szCs w:val="28"/>
          <w:lang w:eastAsia="zh-HK"/>
        </w:rPr>
        <w:t>1</w:t>
      </w:r>
      <w:r>
        <w:rPr>
          <w:rFonts w:ascii="新細明體" w:hAnsi="新細明體" w:hint="eastAsia"/>
          <w:color w:val="FF0000"/>
          <w:kern w:val="0"/>
          <w:lang w:eastAsia="zh-HK"/>
        </w:rPr>
        <w:t>★★</w:t>
      </w:r>
    </w:p>
    <w:p w14:paraId="5F88E688" w14:textId="10EABF88" w:rsidR="00A22964" w:rsidRPr="00F640B8" w:rsidRDefault="00A22964" w:rsidP="00A22964">
      <w:pPr>
        <w:rPr>
          <w:rFonts w:cs="Arial"/>
          <w:color w:val="5F5F5F"/>
          <w:sz w:val="28"/>
          <w:szCs w:val="28"/>
          <w:lang w:eastAsia="zh-HK"/>
        </w:rPr>
      </w:pPr>
      <w:r w:rsidRPr="00C76655">
        <w:rPr>
          <w:rFonts w:cs="Arial"/>
          <w:noProof/>
          <w:color w:val="5F5F5F"/>
          <w:sz w:val="28"/>
          <w:szCs w:val="28"/>
          <w:lang w:eastAsia="zh-HK"/>
        </w:rPr>
        <w:drawing>
          <wp:inline distT="0" distB="0" distL="0" distR="0" wp14:anchorId="50EA0C3F" wp14:editId="7A386B58">
            <wp:extent cx="1638300" cy="1307227"/>
            <wp:effectExtent l="0" t="0" r="0" b="762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1645792" cy="131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0D9F5" w14:textId="77777777" w:rsidR="00A22964" w:rsidRPr="00C76655" w:rsidRDefault="00A22964" w:rsidP="00A22964">
      <w:pPr>
        <w:widowControl/>
        <w:rPr>
          <w:rFonts w:ascii="Arial" w:hAnsi="Arial" w:cs="Arial"/>
          <w:color w:val="FF0000"/>
          <w:szCs w:val="24"/>
          <w:shd w:val="clear" w:color="auto" w:fill="FFFFFF"/>
          <w:lang w:eastAsia="zh-HK"/>
        </w:rPr>
      </w:pPr>
      <w:r>
        <w:rPr>
          <w:rFonts w:ascii="Arial" w:hAnsi="Arial" w:cs="Arial" w:hint="eastAsia"/>
          <w:color w:val="FF0000"/>
          <w:szCs w:val="24"/>
          <w:shd w:val="clear" w:color="auto" w:fill="FFFFFF"/>
          <w:lang w:eastAsia="zh-HK"/>
        </w:rPr>
        <w:t>1</w:t>
      </w:r>
      <w:r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 xml:space="preserve">  </w:t>
      </w:r>
      <w:r>
        <w:rPr>
          <w:rFonts w:ascii="Arial" w:hAnsi="Arial" w:cs="Arial" w:hint="eastAsia"/>
          <w:color w:val="FF0000"/>
          <w:szCs w:val="24"/>
          <w:shd w:val="clear" w:color="auto" w:fill="FFFFFF"/>
          <w:lang w:eastAsia="zh-HK"/>
        </w:rPr>
        <w:t xml:space="preserve">a </w:t>
      </w:r>
      <w:r w:rsidRPr="00F640B8">
        <w:rPr>
          <w:rFonts w:ascii="Arial" w:hAnsi="Arial" w:cs="Arial" w:hint="eastAsia"/>
          <w:color w:val="FF0000"/>
          <w:szCs w:val="24"/>
          <w:u w:val="single"/>
          <w:shd w:val="clear" w:color="auto" w:fill="FFFFFF"/>
          <w:lang w:eastAsia="zh-HK"/>
        </w:rPr>
        <w:t>hippo</w:t>
      </w:r>
      <w:r>
        <w:rPr>
          <w:rFonts w:ascii="Arial" w:hAnsi="Arial" w:cs="Arial" w:hint="eastAsia"/>
          <w:color w:val="FF0000"/>
          <w:szCs w:val="24"/>
          <w:shd w:val="clear" w:color="auto" w:fill="FFFFFF"/>
          <w:lang w:eastAsia="zh-HK"/>
        </w:rPr>
        <w:tab/>
      </w:r>
      <w:r>
        <w:rPr>
          <w:rFonts w:ascii="Arial" w:hAnsi="Arial" w:cs="Arial" w:hint="eastAsia"/>
          <w:color w:val="FF0000"/>
          <w:szCs w:val="24"/>
          <w:shd w:val="clear" w:color="auto" w:fill="FFFFFF"/>
          <w:lang w:eastAsia="zh-HK"/>
        </w:rPr>
        <w:tab/>
        <w:t>2</w:t>
      </w:r>
      <w:r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 xml:space="preserve">  </w:t>
      </w:r>
      <w:r>
        <w:rPr>
          <w:rFonts w:ascii="Arial" w:hAnsi="Arial" w:cs="Arial" w:hint="eastAsia"/>
          <w:color w:val="FF0000"/>
          <w:szCs w:val="24"/>
          <w:shd w:val="clear" w:color="auto" w:fill="FFFFFF"/>
          <w:lang w:eastAsia="zh-HK"/>
        </w:rPr>
        <w:t xml:space="preserve">a </w:t>
      </w:r>
      <w:r w:rsidRPr="00F640B8">
        <w:rPr>
          <w:rFonts w:ascii="Arial" w:hAnsi="Arial" w:cs="Arial" w:hint="eastAsia"/>
          <w:color w:val="FF0000"/>
          <w:szCs w:val="24"/>
          <w:u w:val="single"/>
          <w:shd w:val="clear" w:color="auto" w:fill="FFFFFF"/>
          <w:lang w:eastAsia="zh-HK"/>
        </w:rPr>
        <w:t>zebra</w:t>
      </w:r>
      <w:r>
        <w:rPr>
          <w:rFonts w:ascii="Arial" w:hAnsi="Arial" w:cs="Arial" w:hint="eastAsia"/>
          <w:color w:val="FF0000"/>
          <w:szCs w:val="24"/>
          <w:shd w:val="clear" w:color="auto" w:fill="FFFFFF"/>
          <w:lang w:eastAsia="zh-HK"/>
        </w:rPr>
        <w:tab/>
      </w:r>
      <w:r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ab/>
      </w:r>
      <w:r>
        <w:rPr>
          <w:rFonts w:ascii="Arial" w:hAnsi="Arial" w:cs="Arial" w:hint="eastAsia"/>
          <w:color w:val="FF0000"/>
          <w:szCs w:val="24"/>
          <w:shd w:val="clear" w:color="auto" w:fill="FFFFFF"/>
          <w:lang w:eastAsia="zh-HK"/>
        </w:rPr>
        <w:t>3</w:t>
      </w:r>
      <w:r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 xml:space="preserve">  </w:t>
      </w:r>
      <w:r w:rsidRPr="00F640B8">
        <w:rPr>
          <w:rFonts w:ascii="Arial" w:hAnsi="Arial" w:cs="Arial" w:hint="eastAsia"/>
          <w:color w:val="FF0000"/>
          <w:szCs w:val="24"/>
          <w:u w:val="single"/>
          <w:shd w:val="clear" w:color="auto" w:fill="FFFFFF"/>
          <w:lang w:eastAsia="zh-HK"/>
        </w:rPr>
        <w:t>a</w:t>
      </w:r>
      <w:r>
        <w:rPr>
          <w:rFonts w:ascii="Arial" w:hAnsi="Arial" w:cs="Arial" w:hint="eastAsia"/>
          <w:color w:val="FF0000"/>
          <w:szCs w:val="24"/>
          <w:shd w:val="clear" w:color="auto" w:fill="FFFFFF"/>
          <w:lang w:eastAsia="zh-HK"/>
        </w:rPr>
        <w:t xml:space="preserve"> </w:t>
      </w:r>
      <w:r w:rsidRPr="00F640B8">
        <w:rPr>
          <w:rFonts w:ascii="Arial" w:hAnsi="Arial" w:cs="Arial" w:hint="eastAsia"/>
          <w:color w:val="FF0000"/>
          <w:szCs w:val="24"/>
          <w:u w:val="single"/>
          <w:shd w:val="clear" w:color="auto" w:fill="FFFFFF"/>
          <w:lang w:eastAsia="zh-HK"/>
        </w:rPr>
        <w:t>lion</w:t>
      </w:r>
      <w:r w:rsidRPr="00C76655"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ab/>
      </w:r>
      <w:r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ab/>
      </w:r>
      <w:r>
        <w:rPr>
          <w:rFonts w:ascii="Arial" w:hAnsi="Arial" w:cs="Arial" w:hint="eastAsia"/>
          <w:color w:val="FF0000"/>
          <w:szCs w:val="24"/>
          <w:shd w:val="clear" w:color="auto" w:fill="FFFFFF"/>
          <w:lang w:eastAsia="zh-HK"/>
        </w:rPr>
        <w:t>4</w:t>
      </w:r>
      <w:r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 xml:space="preserve">  </w:t>
      </w:r>
      <w:r>
        <w:rPr>
          <w:rFonts w:ascii="Arial" w:hAnsi="Arial" w:cs="Arial" w:hint="eastAsia"/>
          <w:color w:val="FF0000"/>
          <w:szCs w:val="24"/>
          <w:u w:val="single"/>
          <w:shd w:val="clear" w:color="auto" w:fill="FFFFFF"/>
          <w:lang w:eastAsia="zh-HK"/>
        </w:rPr>
        <w:t>a</w:t>
      </w:r>
      <w:r>
        <w:rPr>
          <w:rFonts w:ascii="Arial" w:hAnsi="Arial" w:cs="Arial" w:hint="eastAsia"/>
          <w:color w:val="FF0000"/>
          <w:szCs w:val="24"/>
          <w:shd w:val="clear" w:color="auto" w:fill="FFFFFF"/>
          <w:lang w:eastAsia="zh-HK"/>
        </w:rPr>
        <w:t xml:space="preserve"> </w:t>
      </w:r>
      <w:r>
        <w:rPr>
          <w:rFonts w:ascii="Arial" w:hAnsi="Arial" w:cs="Arial" w:hint="eastAsia"/>
          <w:color w:val="FF0000"/>
          <w:szCs w:val="24"/>
          <w:u w:val="single"/>
          <w:shd w:val="clear" w:color="auto" w:fill="FFFFFF"/>
          <w:lang w:eastAsia="zh-HK"/>
        </w:rPr>
        <w:t>tiger</w:t>
      </w:r>
      <w:r>
        <w:rPr>
          <w:rFonts w:ascii="Arial" w:hAnsi="Arial" w:cs="Arial" w:hint="eastAsia"/>
          <w:color w:val="FF0000"/>
          <w:szCs w:val="24"/>
          <w:shd w:val="clear" w:color="auto" w:fill="FFFFFF"/>
          <w:lang w:eastAsia="zh-HK"/>
        </w:rPr>
        <w:tab/>
      </w:r>
      <w:r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 xml:space="preserve">5  </w:t>
      </w:r>
      <w:r w:rsidRPr="00F640B8">
        <w:rPr>
          <w:rFonts w:ascii="Arial" w:hAnsi="Arial" w:cs="Arial" w:hint="eastAsia"/>
          <w:color w:val="FF0000"/>
          <w:szCs w:val="24"/>
          <w:u w:val="single"/>
          <w:shd w:val="clear" w:color="auto" w:fill="FFFFFF"/>
          <w:lang w:eastAsia="zh-HK"/>
        </w:rPr>
        <w:t>a</w:t>
      </w:r>
      <w:r>
        <w:rPr>
          <w:rFonts w:ascii="Arial" w:hAnsi="Arial" w:cs="Arial" w:hint="eastAsia"/>
          <w:color w:val="FF0000"/>
          <w:szCs w:val="24"/>
          <w:u w:val="single"/>
          <w:shd w:val="clear" w:color="auto" w:fill="FFFFFF"/>
          <w:lang w:eastAsia="zh-HK"/>
        </w:rPr>
        <w:t>n</w:t>
      </w:r>
      <w:r>
        <w:rPr>
          <w:rFonts w:ascii="Arial" w:hAnsi="Arial" w:cs="Arial" w:hint="eastAsia"/>
          <w:color w:val="FF0000"/>
          <w:szCs w:val="24"/>
          <w:shd w:val="clear" w:color="auto" w:fill="FFFFFF"/>
          <w:lang w:eastAsia="zh-HK"/>
        </w:rPr>
        <w:t xml:space="preserve"> </w:t>
      </w:r>
      <w:r w:rsidRPr="00F640B8">
        <w:rPr>
          <w:rFonts w:ascii="Arial" w:hAnsi="Arial" w:cs="Arial" w:hint="eastAsia"/>
          <w:color w:val="FF0000"/>
          <w:szCs w:val="24"/>
          <w:u w:val="single"/>
          <w:shd w:val="clear" w:color="auto" w:fill="FFFFFF"/>
          <w:lang w:eastAsia="zh-HK"/>
        </w:rPr>
        <w:t>elephant</w:t>
      </w:r>
      <w:r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ab/>
        <w:t xml:space="preserve">6  </w:t>
      </w:r>
      <w:r w:rsidRPr="00C76655">
        <w:rPr>
          <w:rFonts w:ascii="Arial" w:hAnsi="Arial" w:cs="Arial"/>
          <w:color w:val="FF0000"/>
          <w:szCs w:val="24"/>
          <w:u w:val="single"/>
          <w:shd w:val="clear" w:color="auto" w:fill="FFFFFF"/>
          <w:lang w:eastAsia="zh-HK"/>
        </w:rPr>
        <w:t>a</w:t>
      </w:r>
      <w:r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 xml:space="preserve"> </w:t>
      </w:r>
      <w:r w:rsidRPr="00C76655">
        <w:rPr>
          <w:rFonts w:ascii="Arial" w:hAnsi="Arial" w:cs="Arial"/>
          <w:color w:val="FF0000"/>
          <w:szCs w:val="24"/>
          <w:u w:val="single"/>
          <w:shd w:val="clear" w:color="auto" w:fill="FFFFFF"/>
          <w:lang w:eastAsia="zh-HK"/>
        </w:rPr>
        <w:t>neck</w:t>
      </w:r>
    </w:p>
    <w:p w14:paraId="15B64AB9" w14:textId="5C275ABD" w:rsidR="00A22964" w:rsidRPr="00F640B8" w:rsidRDefault="00A31CB1" w:rsidP="00A22964">
      <w:pPr>
        <w:adjustRightInd w:val="0"/>
        <w:snapToGrid w:val="0"/>
        <w:spacing w:beforeLines="50" w:before="180" w:afterLines="50" w:after="180"/>
        <w:rPr>
          <w:rFonts w:ascii="Arial" w:hAnsi="Arial" w:cs="Arial"/>
          <w:b/>
          <w:color w:val="FF0000"/>
          <w:szCs w:val="24"/>
          <w:lang w:eastAsia="zh-HK"/>
        </w:rPr>
      </w:pPr>
      <w:r w:rsidRPr="00A31CB1">
        <w:rPr>
          <w:rFonts w:ascii="Arial" w:hAnsi="Arial" w:cs="Arial"/>
          <w:b/>
          <w:noProof/>
          <w:color w:val="FF0000"/>
          <w:szCs w:val="24"/>
          <w:lang w:eastAsia="zh-HK"/>
        </w:rPr>
        <w:drawing>
          <wp:inline distT="0" distB="0" distL="0" distR="0" wp14:anchorId="6CD0E82A" wp14:editId="0BFA4242">
            <wp:extent cx="1852772" cy="1169894"/>
            <wp:effectExtent l="0" t="0" r="0" b="0"/>
            <wp:docPr id="1862792011" name="Picture 1" descr="A grid with red lett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792011" name="Picture 1" descr="A grid with red letters&#10;&#10;AI-generated content may be incorrect.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861758" cy="1175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E4345" w14:textId="6227B1EF" w:rsidR="00A31CB1" w:rsidRDefault="00A22964" w:rsidP="00A22964">
      <w:pPr>
        <w:widowControl/>
        <w:rPr>
          <w:rFonts w:ascii="Arial" w:hAnsi="Arial" w:cs="Arial"/>
          <w:color w:val="FF0000"/>
          <w:szCs w:val="24"/>
          <w:shd w:val="clear" w:color="auto" w:fill="FFFFFF"/>
          <w:lang w:eastAsia="zh-HK"/>
        </w:rPr>
      </w:pPr>
      <w:r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 xml:space="preserve">7  </w:t>
      </w:r>
      <w:r w:rsidRPr="00F640B8">
        <w:rPr>
          <w:rFonts w:ascii="Arial" w:hAnsi="Arial" w:cs="Arial" w:hint="eastAsia"/>
          <w:color w:val="FF0000"/>
          <w:szCs w:val="24"/>
          <w:u w:val="single"/>
          <w:shd w:val="clear" w:color="auto" w:fill="FFFFFF"/>
          <w:lang w:eastAsia="zh-HK"/>
        </w:rPr>
        <w:t>a</w:t>
      </w:r>
      <w:r>
        <w:rPr>
          <w:rFonts w:ascii="Arial" w:hAnsi="Arial" w:cs="Arial" w:hint="eastAsia"/>
          <w:color w:val="FF0000"/>
          <w:szCs w:val="24"/>
          <w:shd w:val="clear" w:color="auto" w:fill="FFFFFF"/>
          <w:lang w:eastAsia="zh-HK"/>
        </w:rPr>
        <w:t xml:space="preserve"> </w:t>
      </w:r>
      <w:r w:rsidRPr="00F640B8">
        <w:rPr>
          <w:rFonts w:ascii="Arial" w:hAnsi="Arial" w:cs="Arial" w:hint="eastAsia"/>
          <w:color w:val="FF0000"/>
          <w:szCs w:val="24"/>
          <w:u w:val="single"/>
          <w:shd w:val="clear" w:color="auto" w:fill="FFFFFF"/>
          <w:lang w:eastAsia="zh-HK"/>
        </w:rPr>
        <w:t>giraffe</w:t>
      </w:r>
      <w:r>
        <w:rPr>
          <w:rFonts w:ascii="Arial" w:hAnsi="Arial" w:cs="Arial" w:hint="eastAsia"/>
          <w:color w:val="FF0000"/>
          <w:szCs w:val="24"/>
          <w:shd w:val="clear" w:color="auto" w:fill="FFFFFF"/>
          <w:lang w:eastAsia="zh-HK"/>
        </w:rPr>
        <w:tab/>
      </w:r>
      <w:r>
        <w:rPr>
          <w:rFonts w:ascii="Arial" w:hAnsi="Arial" w:cs="Arial" w:hint="eastAsia"/>
          <w:color w:val="FF0000"/>
          <w:szCs w:val="24"/>
          <w:shd w:val="clear" w:color="auto" w:fill="FFFFFF"/>
          <w:lang w:eastAsia="zh-HK"/>
        </w:rPr>
        <w:tab/>
      </w:r>
      <w:r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 xml:space="preserve">8  </w:t>
      </w:r>
      <w:r w:rsidRPr="00F640B8">
        <w:rPr>
          <w:rFonts w:ascii="Arial" w:hAnsi="Arial" w:cs="Arial" w:hint="eastAsia"/>
          <w:color w:val="FF0000"/>
          <w:szCs w:val="24"/>
          <w:u w:val="single"/>
          <w:shd w:val="clear" w:color="auto" w:fill="FFFFFF"/>
          <w:lang w:eastAsia="zh-HK"/>
        </w:rPr>
        <w:t>a</w:t>
      </w:r>
      <w:r>
        <w:rPr>
          <w:rFonts w:ascii="Arial" w:hAnsi="Arial" w:cs="Arial" w:hint="eastAsia"/>
          <w:color w:val="FF0000"/>
          <w:szCs w:val="24"/>
          <w:shd w:val="clear" w:color="auto" w:fill="FFFFFF"/>
          <w:lang w:eastAsia="zh-HK"/>
        </w:rPr>
        <w:t xml:space="preserve"> </w:t>
      </w:r>
      <w:r w:rsidRPr="00F640B8">
        <w:rPr>
          <w:rFonts w:ascii="Arial" w:hAnsi="Arial" w:cs="Arial" w:hint="eastAsia"/>
          <w:color w:val="FF0000"/>
          <w:szCs w:val="24"/>
          <w:u w:val="single"/>
          <w:shd w:val="clear" w:color="auto" w:fill="FFFFFF"/>
          <w:lang w:eastAsia="zh-HK"/>
        </w:rPr>
        <w:t>panda</w:t>
      </w:r>
      <w:r>
        <w:rPr>
          <w:rFonts w:ascii="Arial" w:hAnsi="Arial" w:cs="Arial" w:hint="eastAsia"/>
          <w:color w:val="FF0000"/>
          <w:szCs w:val="24"/>
          <w:shd w:val="clear" w:color="auto" w:fill="FFFFFF"/>
          <w:lang w:eastAsia="zh-HK"/>
        </w:rPr>
        <w:tab/>
      </w:r>
      <w:r>
        <w:rPr>
          <w:rFonts w:ascii="Arial" w:hAnsi="Arial" w:cs="Arial" w:hint="eastAsia"/>
          <w:color w:val="FF0000"/>
          <w:szCs w:val="24"/>
          <w:shd w:val="clear" w:color="auto" w:fill="FFFFFF"/>
          <w:lang w:eastAsia="zh-HK"/>
        </w:rPr>
        <w:tab/>
      </w:r>
      <w:r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 xml:space="preserve">9  </w:t>
      </w:r>
      <w:r w:rsidRPr="00C76655">
        <w:rPr>
          <w:rFonts w:ascii="Arial" w:hAnsi="Arial" w:cs="Arial"/>
          <w:color w:val="FF0000"/>
          <w:szCs w:val="24"/>
          <w:u w:val="single"/>
          <w:shd w:val="clear" w:color="auto" w:fill="FFFFFF"/>
          <w:lang w:eastAsia="zh-HK"/>
        </w:rPr>
        <w:t>wings</w:t>
      </w:r>
      <w:r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ab/>
        <w:t xml:space="preserve">10  </w:t>
      </w:r>
      <w:r w:rsidR="00A31CB1" w:rsidRPr="00A31CB1">
        <w:rPr>
          <w:rFonts w:ascii="Arial" w:hAnsi="Arial" w:cs="Arial"/>
          <w:color w:val="FF0000"/>
          <w:szCs w:val="24"/>
          <w:u w:val="single"/>
          <w:shd w:val="clear" w:color="auto" w:fill="FFFFFF"/>
          <w:lang w:eastAsia="zh-HK"/>
        </w:rPr>
        <w:t>horns</w:t>
      </w:r>
    </w:p>
    <w:p w14:paraId="0D5D4FF6" w14:textId="3199F675" w:rsidR="00A22964" w:rsidRPr="001655DB" w:rsidRDefault="00A31CB1" w:rsidP="00A22964">
      <w:pPr>
        <w:widowControl/>
        <w:rPr>
          <w:rFonts w:ascii="Arial" w:hAnsi="Arial" w:cs="Arial"/>
          <w:color w:val="FF0000"/>
          <w:szCs w:val="24"/>
          <w:shd w:val="clear" w:color="auto" w:fill="FFFFFF"/>
          <w:lang w:eastAsia="zh-HK"/>
        </w:rPr>
      </w:pPr>
      <w:r w:rsidRPr="00A31CB1"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>11</w:t>
      </w:r>
      <w:r w:rsidRPr="00A31CB1"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ab/>
      </w:r>
      <w:r w:rsidR="00A22964" w:rsidRPr="00F640B8">
        <w:rPr>
          <w:rFonts w:ascii="Arial" w:hAnsi="Arial" w:cs="Arial" w:hint="eastAsia"/>
          <w:color w:val="FF0000"/>
          <w:szCs w:val="24"/>
          <w:u w:val="single"/>
          <w:shd w:val="clear" w:color="auto" w:fill="FFFFFF"/>
          <w:lang w:eastAsia="zh-HK"/>
        </w:rPr>
        <w:t>a</w:t>
      </w:r>
      <w:r w:rsidR="00A22964">
        <w:rPr>
          <w:rFonts w:ascii="Arial" w:hAnsi="Arial" w:cs="Arial" w:hint="eastAsia"/>
          <w:color w:val="FF0000"/>
          <w:szCs w:val="24"/>
          <w:shd w:val="clear" w:color="auto" w:fill="FFFFFF"/>
          <w:lang w:eastAsia="zh-HK"/>
        </w:rPr>
        <w:t xml:space="preserve"> </w:t>
      </w:r>
      <w:r w:rsidR="00A22964" w:rsidRPr="00F640B8">
        <w:rPr>
          <w:rFonts w:ascii="Arial" w:hAnsi="Arial" w:cs="Arial" w:hint="eastAsia"/>
          <w:color w:val="FF0000"/>
          <w:szCs w:val="24"/>
          <w:u w:val="single"/>
          <w:shd w:val="clear" w:color="auto" w:fill="FFFFFF"/>
          <w:lang w:eastAsia="zh-HK"/>
        </w:rPr>
        <w:t>monkey</w:t>
      </w:r>
      <w:r w:rsidR="00A22964"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 xml:space="preserve"> </w:t>
      </w:r>
      <w:r w:rsidR="00A22964"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ab/>
      </w:r>
      <w:r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>12</w:t>
      </w:r>
      <w:r w:rsidR="00A22964"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ab/>
      </w:r>
      <w:r w:rsidR="00A22964" w:rsidRPr="00C76655">
        <w:rPr>
          <w:rFonts w:ascii="Arial" w:hAnsi="Arial" w:cs="Arial"/>
          <w:color w:val="FF0000"/>
          <w:szCs w:val="24"/>
          <w:u w:val="single"/>
          <w:shd w:val="clear" w:color="auto" w:fill="FFFFFF"/>
          <w:lang w:eastAsia="zh-HK"/>
        </w:rPr>
        <w:t>a</w:t>
      </w:r>
      <w:r w:rsidR="00A22964"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 xml:space="preserve"> </w:t>
      </w:r>
      <w:r w:rsidR="00A22964" w:rsidRPr="00C76655">
        <w:rPr>
          <w:rFonts w:ascii="Arial" w:hAnsi="Arial" w:cs="Arial"/>
          <w:color w:val="FF0000"/>
          <w:szCs w:val="24"/>
          <w:u w:val="single"/>
          <w:shd w:val="clear" w:color="auto" w:fill="FFFFFF"/>
          <w:lang w:eastAsia="zh-HK"/>
        </w:rPr>
        <w:t>tail</w:t>
      </w:r>
      <w:r w:rsidR="00A22964"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ab/>
      </w:r>
      <w:r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ab/>
        <w:t>13</w:t>
      </w:r>
      <w:r w:rsidR="00A22964"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ab/>
      </w:r>
      <w:r w:rsidRPr="00C76655">
        <w:rPr>
          <w:rFonts w:ascii="Arial" w:hAnsi="Arial" w:cs="Arial"/>
          <w:color w:val="FF0000"/>
          <w:szCs w:val="24"/>
          <w:u w:val="single"/>
          <w:shd w:val="clear" w:color="auto" w:fill="FFFFFF"/>
          <w:lang w:eastAsia="zh-HK"/>
        </w:rPr>
        <w:t>a</w:t>
      </w:r>
      <w:r>
        <w:rPr>
          <w:rFonts w:ascii="Arial" w:hAnsi="Arial" w:cs="Arial"/>
          <w:color w:val="FF0000"/>
          <w:szCs w:val="24"/>
          <w:shd w:val="clear" w:color="auto" w:fill="FFFFFF"/>
          <w:lang w:eastAsia="zh-HK"/>
        </w:rPr>
        <w:t xml:space="preserve"> </w:t>
      </w:r>
      <w:r>
        <w:rPr>
          <w:rFonts w:ascii="Arial" w:hAnsi="Arial" w:cs="Arial"/>
          <w:color w:val="FF0000"/>
          <w:szCs w:val="24"/>
          <w:u w:val="single"/>
          <w:shd w:val="clear" w:color="auto" w:fill="FFFFFF"/>
          <w:lang w:eastAsia="zh-HK"/>
        </w:rPr>
        <w:t>snake</w:t>
      </w:r>
    </w:p>
    <w:p w14:paraId="4FD13F0C" w14:textId="0E64DF3A" w:rsidR="00A22964" w:rsidRPr="00C76655" w:rsidRDefault="00A22964" w:rsidP="00A22964">
      <w:pPr>
        <w:adjustRightInd w:val="0"/>
        <w:snapToGrid w:val="0"/>
        <w:spacing w:beforeLines="50" w:before="180" w:afterLines="50" w:after="180"/>
        <w:rPr>
          <w:rFonts w:ascii="Arial" w:hAnsi="Arial" w:cs="Arial"/>
          <w:b/>
          <w:color w:val="FF0000"/>
          <w:szCs w:val="24"/>
          <w:lang w:eastAsia="zh-HK"/>
        </w:rPr>
      </w:pPr>
    </w:p>
    <w:p w14:paraId="3108C40D" w14:textId="77777777" w:rsidR="00A22964" w:rsidRDefault="00A22964" w:rsidP="00A22964">
      <w:pPr>
        <w:rPr>
          <w:rFonts w:ascii="Arial" w:hAnsi="Arial" w:cs="Arial"/>
          <w:b/>
          <w:color w:val="FF0000"/>
          <w:szCs w:val="24"/>
        </w:rPr>
      </w:pPr>
    </w:p>
    <w:p w14:paraId="5516A09D" w14:textId="77777777" w:rsidR="00DD23C8" w:rsidRDefault="00DD23C8" w:rsidP="00A22964">
      <w:pPr>
        <w:rPr>
          <w:rFonts w:ascii="Arial" w:hAnsi="Arial" w:cs="Arial"/>
          <w:b/>
          <w:color w:val="FF0000"/>
          <w:szCs w:val="24"/>
        </w:rPr>
      </w:pPr>
    </w:p>
    <w:p w14:paraId="6B50A2D9" w14:textId="77777777" w:rsidR="00DD23C8" w:rsidRDefault="00DD23C8" w:rsidP="00A22964">
      <w:pPr>
        <w:rPr>
          <w:rFonts w:ascii="Arial" w:hAnsi="Arial" w:cs="Arial"/>
          <w:b/>
          <w:color w:val="FF0000"/>
          <w:szCs w:val="24"/>
        </w:rPr>
      </w:pPr>
    </w:p>
    <w:p w14:paraId="6358B85C" w14:textId="77777777" w:rsidR="00DD23C8" w:rsidRDefault="00DD23C8" w:rsidP="00A22964">
      <w:pPr>
        <w:rPr>
          <w:rFonts w:ascii="Arial" w:hAnsi="Arial" w:cs="Arial"/>
          <w:b/>
          <w:color w:val="FF0000"/>
          <w:szCs w:val="24"/>
        </w:rPr>
      </w:pPr>
    </w:p>
    <w:p w14:paraId="296C8F6B" w14:textId="74CF436E" w:rsidR="00A22964" w:rsidRPr="00192BD9" w:rsidRDefault="00026AD0" w:rsidP="00A22964">
      <w:pPr>
        <w:rPr>
          <w:rFonts w:ascii="新細明體" w:hAnsi="新細明體"/>
          <w:color w:val="FF0000"/>
          <w:kern w:val="0"/>
          <w:lang w:eastAsia="zh-HK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68" behindDoc="1" locked="0" layoutInCell="1" allowOverlap="1" wp14:anchorId="04C0CB15" wp14:editId="7006EAC8">
                <wp:simplePos x="0" y="0"/>
                <wp:positionH relativeFrom="column">
                  <wp:posOffset>-635635</wp:posOffset>
                </wp:positionH>
                <wp:positionV relativeFrom="page">
                  <wp:posOffset>-3175</wp:posOffset>
                </wp:positionV>
                <wp:extent cx="7739380" cy="1390650"/>
                <wp:effectExtent l="0" t="0" r="0" b="0"/>
                <wp:wrapNone/>
                <wp:docPr id="1406152084" name="流程圖: 文件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7739380" cy="1390650"/>
                        </a:xfrm>
                        <a:prstGeom prst="flowChartDocument">
                          <a:avLst/>
                        </a:prstGeom>
                        <a:gradFill flip="none" rotWithShape="1">
                          <a:gsLst>
                            <a:gs pos="0">
                              <a:sysClr val="window" lastClr="FFFFFF">
                                <a:lumMod val="65000"/>
                              </a:sysClr>
                            </a:gs>
                            <a:gs pos="100000">
                              <a:srgbClr val="4F81BD">
                                <a:tint val="23500"/>
                                <a:satMod val="160000"/>
                              </a:srgbClr>
                            </a:gs>
                          </a:gsLst>
                          <a:lin ang="5400000" scaled="1"/>
                          <a:tileRect/>
                        </a:gra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01DA0F" id="流程圖: 文件 44" o:spid="_x0000_s1026" type="#_x0000_t114" style="position:absolute;margin-left:-50.05pt;margin-top:-.25pt;width:609.4pt;height:109.5pt;flip:x;z-index:-2516582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" fillcolor="#a6a6a6" stroked="f" strokeweight="2pt">
                <v:fill color2="#e1e8f5" rotate="t" focus="100%" type="gradient"/>
                <w10:wrap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69" behindDoc="0" locked="0" layoutInCell="1" allowOverlap="1" wp14:anchorId="4E196E92" wp14:editId="5469F7B6">
                <wp:simplePos x="0" y="0"/>
                <wp:positionH relativeFrom="column">
                  <wp:posOffset>2260419</wp:posOffset>
                </wp:positionH>
                <wp:positionV relativeFrom="page">
                  <wp:posOffset>289560</wp:posOffset>
                </wp:positionV>
                <wp:extent cx="2238375" cy="581025"/>
                <wp:effectExtent l="0" t="0" r="0" b="0"/>
                <wp:wrapNone/>
                <wp:docPr id="1535748948" name="文字方塊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238375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A7A6682" w14:textId="77777777" w:rsidR="00DD23C8" w:rsidRPr="00115232" w:rsidRDefault="00DD23C8" w:rsidP="00DD23C8">
                            <w:pPr>
                              <w:jc w:val="center"/>
                              <w:rPr>
                                <w:rFonts w:ascii="Cooper Black" w:hAnsi="Cooper Black"/>
                                <w:sz w:val="56"/>
                                <w:lang w:eastAsia="zh-HK"/>
                              </w:rPr>
                            </w:pPr>
                            <w:r w:rsidRPr="00115232">
                              <w:rPr>
                                <w:rFonts w:ascii="Cooper Black" w:hAnsi="Cooper Black"/>
                                <w:sz w:val="56"/>
                                <w:lang w:eastAsia="zh-HK"/>
                              </w:rPr>
                              <w:t>ANSW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196E92" id="_x0000_s1101" type="#_x0000_t202" style="position:absolute;margin-left:178pt;margin-top:22.8pt;width:176.25pt;height:45.75pt;z-index:25165826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" filled="f" stroked="f" strokeweight=".5pt">
                <v:textbox>
                  <w:txbxContent>
                    <w:p w14:paraId="1A7A6682" w14:textId="77777777" w:rsidR="00DD23C8" w:rsidRPr="00115232" w:rsidRDefault="00DD23C8" w:rsidP="00DD23C8">
                      <w:pPr>
                        <w:jc w:val="center"/>
                        <w:rPr>
                          <w:rFonts w:ascii="Cooper Black" w:hAnsi="Cooper Black"/>
                          <w:sz w:val="56"/>
                          <w:lang w:eastAsia="zh-HK"/>
                        </w:rPr>
                      </w:pPr>
                      <w:r w:rsidRPr="00115232">
                        <w:rPr>
                          <w:rFonts w:ascii="Cooper Black" w:hAnsi="Cooper Black"/>
                          <w:sz w:val="56"/>
                          <w:lang w:eastAsia="zh-HK"/>
                        </w:rPr>
                        <w:t>ANSWER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22964" w:rsidRPr="00045FA4">
        <w:rPr>
          <w:rFonts w:ascii="Arial" w:hAnsi="Arial" w:cs="Arial"/>
          <w:b/>
          <w:color w:val="FF0000"/>
          <w:szCs w:val="24"/>
        </w:rPr>
        <w:t>Workshee</w:t>
      </w:r>
      <w:r w:rsidR="00A22964" w:rsidRPr="00447C29">
        <w:rPr>
          <w:rFonts w:ascii="Arial" w:hAnsi="Arial" w:cs="Arial"/>
          <w:b/>
          <w:color w:val="FF0000"/>
          <w:szCs w:val="24"/>
        </w:rPr>
        <w:t xml:space="preserve">t </w:t>
      </w:r>
      <w:r w:rsidR="00A22964">
        <w:rPr>
          <w:rFonts w:cs="Arial" w:hint="eastAsia"/>
          <w:b/>
          <w:color w:val="FF0000"/>
          <w:sz w:val="28"/>
          <w:szCs w:val="28"/>
          <w:lang w:eastAsia="zh-HK"/>
        </w:rPr>
        <w:t>1</w:t>
      </w:r>
      <w:r w:rsidR="00A22964" w:rsidRPr="00C40A3C">
        <w:rPr>
          <w:rFonts w:ascii="新細明體" w:hAnsi="新細明體" w:hint="eastAsia"/>
          <w:color w:val="FF0000"/>
          <w:kern w:val="0"/>
          <w:lang w:eastAsia="zh-HK"/>
        </w:rPr>
        <w:t>★</w:t>
      </w:r>
      <w:r w:rsidR="00DD23C8">
        <w:rPr>
          <w:rFonts w:ascii="新細明體" w:hAnsi="新細明體" w:hint="eastAsia"/>
          <w:color w:val="FF0000"/>
          <w:kern w:val="0"/>
          <w:lang w:eastAsia="zh-HK"/>
        </w:rPr>
        <w:t>★★</w:t>
      </w:r>
    </w:p>
    <w:p w14:paraId="44C6D077" w14:textId="7D26E126" w:rsidR="00A22964" w:rsidRDefault="00026AD0" w:rsidP="00A22964">
      <w:pPr>
        <w:widowControl/>
        <w:rPr>
          <w:rFonts w:ascii="Arial" w:hAnsi="Arial" w:cs="Arial"/>
          <w:color w:val="FF0000"/>
          <w:szCs w:val="24"/>
          <w:shd w:val="clear" w:color="auto" w:fill="FFFFFF"/>
          <w:lang w:eastAsia="zh-HK"/>
        </w:rPr>
      </w:pPr>
      <w:r w:rsidRPr="00026AD0">
        <w:rPr>
          <w:rFonts w:ascii="Arial" w:hAnsi="Arial" w:cs="Arial"/>
          <w:noProof/>
          <w:color w:val="FF0000"/>
          <w:szCs w:val="24"/>
          <w:shd w:val="clear" w:color="auto" w:fill="FFFFFF"/>
          <w:lang w:eastAsia="zh-HK"/>
        </w:rPr>
        <w:drawing>
          <wp:inline distT="0" distB="0" distL="0" distR="0" wp14:anchorId="57986C02" wp14:editId="5075F750">
            <wp:extent cx="5072743" cy="4143602"/>
            <wp:effectExtent l="0" t="0" r="0" b="0"/>
            <wp:docPr id="1613144723" name="Picture 1" descr="A crossword puzzle with word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144723" name="Picture 1" descr="A crossword puzzle with words&#10;&#10;AI-generated content may be incorrect.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082873" cy="4151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1DA26" w14:textId="77777777" w:rsidR="009F5ACF" w:rsidRDefault="009F5ACF" w:rsidP="00A22964">
      <w:pPr>
        <w:widowControl/>
        <w:rPr>
          <w:rFonts w:ascii="Arial" w:hAnsi="Arial" w:cs="Arial"/>
          <w:color w:val="FF0000"/>
          <w:szCs w:val="24"/>
          <w:shd w:val="clear" w:color="auto" w:fill="FFFFFF"/>
          <w:lang w:eastAsia="zh-HK"/>
        </w:rPr>
      </w:pPr>
    </w:p>
    <w:p w14:paraId="244D147C" w14:textId="5F17CE94" w:rsidR="009F5ACF" w:rsidRDefault="009F5ACF" w:rsidP="00A22964">
      <w:pPr>
        <w:widowControl/>
        <w:rPr>
          <w:rFonts w:ascii="新細明體" w:hAnsi="新細明體"/>
          <w:color w:val="FF0000"/>
          <w:kern w:val="0"/>
          <w:lang w:eastAsia="zh-HK"/>
        </w:rPr>
      </w:pPr>
      <w:r w:rsidRPr="00045FA4">
        <w:rPr>
          <w:rFonts w:ascii="Arial" w:hAnsi="Arial" w:cs="Arial"/>
          <w:b/>
          <w:color w:val="FF0000"/>
          <w:szCs w:val="24"/>
        </w:rPr>
        <w:t>Workshee</w:t>
      </w:r>
      <w:r w:rsidRPr="00447C29">
        <w:rPr>
          <w:rFonts w:ascii="Arial" w:hAnsi="Arial" w:cs="Arial"/>
          <w:b/>
          <w:color w:val="FF0000"/>
          <w:szCs w:val="24"/>
        </w:rPr>
        <w:t xml:space="preserve">t </w:t>
      </w:r>
      <w:r>
        <w:rPr>
          <w:rFonts w:cs="Arial" w:hint="eastAsia"/>
          <w:b/>
          <w:color w:val="FF0000"/>
          <w:sz w:val="28"/>
          <w:szCs w:val="28"/>
          <w:lang w:eastAsia="zh-HK"/>
        </w:rPr>
        <w:t>1</w:t>
      </w:r>
      <w:r w:rsidRPr="00C40A3C">
        <w:rPr>
          <w:rFonts w:ascii="新細明體" w:hAnsi="新細明體" w:hint="eastAsia"/>
          <w:color w:val="FF0000"/>
          <w:kern w:val="0"/>
          <w:lang w:eastAsia="zh-HK"/>
        </w:rPr>
        <w:t>★</w:t>
      </w:r>
      <w:r>
        <w:rPr>
          <w:rFonts w:ascii="新細明體" w:hAnsi="新細明體" w:hint="eastAsia"/>
          <w:color w:val="FF0000"/>
          <w:kern w:val="0"/>
          <w:lang w:eastAsia="zh-HK"/>
        </w:rPr>
        <w:t>★★★</w:t>
      </w:r>
    </w:p>
    <w:p w14:paraId="164400AA" w14:textId="49732B5E" w:rsidR="009F5ACF" w:rsidRDefault="009F5ACF" w:rsidP="006C6CB3">
      <w:pPr>
        <w:rPr>
          <w:rFonts w:ascii="Arial" w:hAnsi="Arial" w:cs="Arial"/>
          <w:color w:val="FF0000"/>
          <w:kern w:val="0"/>
          <w:lang w:eastAsia="zh-HK"/>
        </w:rPr>
      </w:pPr>
      <w:r w:rsidRPr="00246FCF">
        <w:rPr>
          <w:rFonts w:ascii="Arial" w:hAnsi="Arial" w:cs="Arial"/>
          <w:color w:val="FF0000"/>
          <w:kern w:val="0"/>
          <w:lang w:eastAsia="zh-HK"/>
        </w:rPr>
        <w:t>1</w:t>
      </w:r>
      <w:r w:rsidRPr="00246FCF">
        <w:rPr>
          <w:rFonts w:ascii="Arial" w:hAnsi="Arial" w:cs="Arial"/>
          <w:color w:val="FF0000"/>
          <w:kern w:val="0"/>
          <w:lang w:eastAsia="zh-HK"/>
        </w:rPr>
        <w:tab/>
      </w:r>
      <w:r w:rsidR="006C6CB3">
        <w:rPr>
          <w:rFonts w:ascii="Arial" w:hAnsi="Arial" w:cs="Arial"/>
          <w:color w:val="FF0000"/>
          <w:kern w:val="0"/>
          <w:lang w:eastAsia="zh-HK"/>
        </w:rPr>
        <w:t>lion</w:t>
      </w:r>
      <w:r w:rsidR="006C6CB3">
        <w:rPr>
          <w:rFonts w:ascii="Arial" w:hAnsi="Arial" w:cs="Arial"/>
          <w:color w:val="FF0000"/>
          <w:kern w:val="0"/>
          <w:lang w:eastAsia="zh-HK"/>
        </w:rPr>
        <w:tab/>
      </w:r>
      <w:r w:rsidR="006C6CB3">
        <w:rPr>
          <w:rFonts w:ascii="Arial" w:hAnsi="Arial" w:cs="Arial"/>
          <w:color w:val="FF0000"/>
          <w:kern w:val="0"/>
          <w:lang w:eastAsia="zh-HK"/>
        </w:rPr>
        <w:tab/>
      </w:r>
      <w:r w:rsidR="006C6CB3">
        <w:rPr>
          <w:rFonts w:ascii="Arial" w:hAnsi="Arial" w:cs="Arial"/>
          <w:color w:val="FF0000"/>
          <w:kern w:val="0"/>
          <w:lang w:eastAsia="zh-HK"/>
        </w:rPr>
        <w:tab/>
      </w:r>
      <w:r w:rsidR="006C6CB3">
        <w:rPr>
          <w:rFonts w:ascii="Arial" w:hAnsi="Arial" w:cs="Arial"/>
          <w:color w:val="FF0000"/>
          <w:kern w:val="0"/>
          <w:lang w:eastAsia="zh-HK"/>
        </w:rPr>
        <w:tab/>
        <w:t>2</w:t>
      </w:r>
      <w:r w:rsidR="006C6CB3">
        <w:rPr>
          <w:rFonts w:ascii="Arial" w:hAnsi="Arial" w:cs="Arial"/>
          <w:color w:val="FF0000"/>
          <w:kern w:val="0"/>
          <w:lang w:eastAsia="zh-HK"/>
        </w:rPr>
        <w:tab/>
      </w:r>
      <w:r w:rsidR="00B66F7A">
        <w:rPr>
          <w:rFonts w:ascii="Arial" w:hAnsi="Arial" w:cs="Arial"/>
          <w:color w:val="FF0000"/>
          <w:kern w:val="0"/>
          <w:lang w:eastAsia="zh-HK"/>
        </w:rPr>
        <w:t>snake</w:t>
      </w:r>
      <w:r w:rsidR="006C6CB3">
        <w:rPr>
          <w:rFonts w:ascii="Arial" w:hAnsi="Arial" w:cs="Arial"/>
          <w:color w:val="FF0000"/>
          <w:kern w:val="0"/>
          <w:lang w:eastAsia="zh-HK"/>
        </w:rPr>
        <w:tab/>
      </w:r>
      <w:r w:rsidR="006C6CB3">
        <w:rPr>
          <w:rFonts w:ascii="Arial" w:hAnsi="Arial" w:cs="Arial"/>
          <w:color w:val="FF0000"/>
          <w:kern w:val="0"/>
          <w:lang w:eastAsia="zh-HK"/>
        </w:rPr>
        <w:tab/>
      </w:r>
      <w:r w:rsidR="006C6CB3">
        <w:rPr>
          <w:rFonts w:ascii="Arial" w:hAnsi="Arial" w:cs="Arial"/>
          <w:color w:val="FF0000"/>
          <w:kern w:val="0"/>
          <w:lang w:eastAsia="zh-HK"/>
        </w:rPr>
        <w:tab/>
        <w:t>3</w:t>
      </w:r>
      <w:r w:rsidR="006C6CB3">
        <w:rPr>
          <w:rFonts w:ascii="Arial" w:hAnsi="Arial" w:cs="Arial"/>
          <w:color w:val="FF0000"/>
          <w:kern w:val="0"/>
          <w:lang w:eastAsia="zh-HK"/>
        </w:rPr>
        <w:tab/>
        <w:t>panda</w:t>
      </w:r>
    </w:p>
    <w:p w14:paraId="6F3FB73C" w14:textId="334E63F1" w:rsidR="006C6CB3" w:rsidRDefault="006C6CB3" w:rsidP="006C6CB3">
      <w:pPr>
        <w:rPr>
          <w:rFonts w:ascii="Arial" w:hAnsi="Arial" w:cs="Arial"/>
          <w:color w:val="FF0000"/>
          <w:kern w:val="0"/>
          <w:lang w:eastAsia="zh-HK"/>
        </w:rPr>
      </w:pPr>
      <w:r>
        <w:rPr>
          <w:rFonts w:ascii="Arial" w:hAnsi="Arial" w:cs="Arial"/>
          <w:color w:val="FF0000"/>
          <w:kern w:val="0"/>
          <w:lang w:eastAsia="zh-HK"/>
        </w:rPr>
        <w:t>4</w:t>
      </w:r>
      <w:r>
        <w:rPr>
          <w:rFonts w:ascii="Arial" w:hAnsi="Arial" w:cs="Arial"/>
          <w:color w:val="FF0000"/>
          <w:kern w:val="0"/>
          <w:lang w:eastAsia="zh-HK"/>
        </w:rPr>
        <w:tab/>
        <w:t>giraffe</w:t>
      </w:r>
      <w:r>
        <w:rPr>
          <w:rFonts w:ascii="Arial" w:hAnsi="Arial" w:cs="Arial"/>
          <w:color w:val="FF0000"/>
          <w:kern w:val="0"/>
          <w:lang w:eastAsia="zh-HK"/>
        </w:rPr>
        <w:tab/>
      </w:r>
      <w:r>
        <w:rPr>
          <w:rFonts w:ascii="Arial" w:hAnsi="Arial" w:cs="Arial"/>
          <w:color w:val="FF0000"/>
          <w:kern w:val="0"/>
          <w:lang w:eastAsia="zh-HK"/>
        </w:rPr>
        <w:tab/>
      </w:r>
      <w:r>
        <w:rPr>
          <w:rFonts w:ascii="Arial" w:hAnsi="Arial" w:cs="Arial"/>
          <w:color w:val="FF0000"/>
          <w:kern w:val="0"/>
          <w:lang w:eastAsia="zh-HK"/>
        </w:rPr>
        <w:tab/>
        <w:t>5</w:t>
      </w:r>
      <w:r>
        <w:rPr>
          <w:rFonts w:ascii="Arial" w:hAnsi="Arial" w:cs="Arial"/>
          <w:color w:val="FF0000"/>
          <w:kern w:val="0"/>
          <w:lang w:eastAsia="zh-HK"/>
        </w:rPr>
        <w:tab/>
        <w:t>neck</w:t>
      </w:r>
      <w:r>
        <w:rPr>
          <w:rFonts w:ascii="Arial" w:hAnsi="Arial" w:cs="Arial"/>
          <w:color w:val="FF0000"/>
          <w:kern w:val="0"/>
          <w:lang w:eastAsia="zh-HK"/>
        </w:rPr>
        <w:tab/>
      </w:r>
      <w:r>
        <w:rPr>
          <w:rFonts w:ascii="Arial" w:hAnsi="Arial" w:cs="Arial"/>
          <w:color w:val="FF0000"/>
          <w:kern w:val="0"/>
          <w:lang w:eastAsia="zh-HK"/>
        </w:rPr>
        <w:tab/>
      </w:r>
      <w:r>
        <w:rPr>
          <w:rFonts w:ascii="Arial" w:hAnsi="Arial" w:cs="Arial"/>
          <w:color w:val="FF0000"/>
          <w:kern w:val="0"/>
          <w:lang w:eastAsia="zh-HK"/>
        </w:rPr>
        <w:tab/>
        <w:t>6</w:t>
      </w:r>
      <w:r>
        <w:rPr>
          <w:rFonts w:ascii="Arial" w:hAnsi="Arial" w:cs="Arial"/>
          <w:color w:val="FF0000"/>
          <w:kern w:val="0"/>
          <w:lang w:eastAsia="zh-HK"/>
        </w:rPr>
        <w:tab/>
        <w:t>monkey</w:t>
      </w:r>
    </w:p>
    <w:p w14:paraId="430D3CB4" w14:textId="6F6DD1A9" w:rsidR="006C6CB3" w:rsidRDefault="006C6CB3" w:rsidP="006C6CB3">
      <w:pPr>
        <w:rPr>
          <w:rFonts w:ascii="Arial" w:hAnsi="Arial" w:cs="Arial"/>
          <w:color w:val="FF0000"/>
          <w:kern w:val="0"/>
          <w:lang w:eastAsia="zh-HK"/>
        </w:rPr>
      </w:pPr>
      <w:r>
        <w:rPr>
          <w:rFonts w:ascii="Arial" w:hAnsi="Arial" w:cs="Arial"/>
          <w:color w:val="FF0000"/>
          <w:kern w:val="0"/>
          <w:lang w:eastAsia="zh-HK"/>
        </w:rPr>
        <w:t>7</w:t>
      </w:r>
      <w:r>
        <w:rPr>
          <w:rFonts w:ascii="Arial" w:hAnsi="Arial" w:cs="Arial"/>
          <w:color w:val="FF0000"/>
          <w:kern w:val="0"/>
          <w:lang w:eastAsia="zh-HK"/>
        </w:rPr>
        <w:tab/>
        <w:t>zebra</w:t>
      </w:r>
      <w:r>
        <w:rPr>
          <w:rFonts w:ascii="Arial" w:hAnsi="Arial" w:cs="Arial"/>
          <w:color w:val="FF0000"/>
          <w:kern w:val="0"/>
          <w:lang w:eastAsia="zh-HK"/>
        </w:rPr>
        <w:tab/>
      </w:r>
      <w:r>
        <w:rPr>
          <w:rFonts w:ascii="Arial" w:hAnsi="Arial" w:cs="Arial"/>
          <w:color w:val="FF0000"/>
          <w:kern w:val="0"/>
          <w:lang w:eastAsia="zh-HK"/>
        </w:rPr>
        <w:tab/>
      </w:r>
      <w:r>
        <w:rPr>
          <w:rFonts w:ascii="Arial" w:hAnsi="Arial" w:cs="Arial"/>
          <w:color w:val="FF0000"/>
          <w:kern w:val="0"/>
          <w:lang w:eastAsia="zh-HK"/>
        </w:rPr>
        <w:tab/>
        <w:t>8</w:t>
      </w:r>
      <w:r>
        <w:rPr>
          <w:rFonts w:ascii="Arial" w:hAnsi="Arial" w:cs="Arial"/>
          <w:color w:val="FF0000"/>
          <w:kern w:val="0"/>
          <w:lang w:eastAsia="zh-HK"/>
        </w:rPr>
        <w:tab/>
      </w:r>
      <w:r w:rsidR="00C778C5">
        <w:rPr>
          <w:rFonts w:ascii="Arial" w:hAnsi="Arial" w:cs="Arial"/>
          <w:color w:val="FF0000"/>
          <w:kern w:val="0"/>
          <w:lang w:eastAsia="zh-HK"/>
        </w:rPr>
        <w:t>horns</w:t>
      </w:r>
      <w:r w:rsidR="00B573B7">
        <w:rPr>
          <w:rFonts w:ascii="Arial" w:hAnsi="Arial" w:cs="Arial"/>
          <w:color w:val="FF0000"/>
          <w:kern w:val="0"/>
          <w:lang w:eastAsia="zh-HK"/>
        </w:rPr>
        <w:tab/>
      </w:r>
      <w:r w:rsidR="00B573B7">
        <w:rPr>
          <w:rFonts w:ascii="Arial" w:hAnsi="Arial" w:cs="Arial"/>
          <w:color w:val="FF0000"/>
          <w:kern w:val="0"/>
          <w:lang w:eastAsia="zh-HK"/>
        </w:rPr>
        <w:tab/>
      </w:r>
      <w:r w:rsidR="00B573B7">
        <w:rPr>
          <w:rFonts w:ascii="Arial" w:hAnsi="Arial" w:cs="Arial"/>
          <w:color w:val="FF0000"/>
          <w:kern w:val="0"/>
          <w:lang w:eastAsia="zh-HK"/>
        </w:rPr>
        <w:tab/>
        <w:t>9</w:t>
      </w:r>
      <w:r w:rsidR="00B573B7">
        <w:rPr>
          <w:rFonts w:ascii="Arial" w:hAnsi="Arial" w:cs="Arial"/>
          <w:color w:val="FF0000"/>
          <w:kern w:val="0"/>
          <w:lang w:eastAsia="zh-HK"/>
        </w:rPr>
        <w:tab/>
      </w:r>
      <w:r w:rsidR="00C778C5">
        <w:rPr>
          <w:rFonts w:ascii="Arial" w:hAnsi="Arial" w:cs="Arial"/>
          <w:color w:val="FF0000"/>
          <w:kern w:val="0"/>
          <w:lang w:eastAsia="zh-HK"/>
        </w:rPr>
        <w:t>elephant</w:t>
      </w:r>
    </w:p>
    <w:p w14:paraId="67E78C0B" w14:textId="6E4292E6" w:rsidR="00B573B7" w:rsidRDefault="00B573B7" w:rsidP="006C6CB3">
      <w:pPr>
        <w:rPr>
          <w:rFonts w:ascii="Arial" w:hAnsi="Arial" w:cs="Arial"/>
          <w:color w:val="FF0000"/>
          <w:kern w:val="0"/>
          <w:lang w:eastAsia="zh-HK"/>
        </w:rPr>
      </w:pPr>
      <w:r>
        <w:rPr>
          <w:rFonts w:ascii="Arial" w:hAnsi="Arial" w:cs="Arial"/>
          <w:color w:val="FF0000"/>
          <w:kern w:val="0"/>
          <w:lang w:eastAsia="zh-HK"/>
        </w:rPr>
        <w:t>10</w:t>
      </w:r>
      <w:r>
        <w:rPr>
          <w:rFonts w:ascii="Arial" w:hAnsi="Arial" w:cs="Arial"/>
          <w:color w:val="FF0000"/>
          <w:kern w:val="0"/>
          <w:lang w:eastAsia="zh-HK"/>
        </w:rPr>
        <w:tab/>
      </w:r>
      <w:r w:rsidR="00C778C5">
        <w:rPr>
          <w:rFonts w:ascii="Arial" w:hAnsi="Arial" w:cs="Arial"/>
          <w:color w:val="FF0000"/>
          <w:kern w:val="0"/>
          <w:lang w:eastAsia="zh-HK"/>
        </w:rPr>
        <w:t>hippo</w:t>
      </w:r>
      <w:r>
        <w:rPr>
          <w:rFonts w:ascii="Arial" w:hAnsi="Arial" w:cs="Arial"/>
          <w:color w:val="FF0000"/>
          <w:kern w:val="0"/>
          <w:lang w:eastAsia="zh-HK"/>
        </w:rPr>
        <w:tab/>
      </w:r>
      <w:r>
        <w:rPr>
          <w:rFonts w:ascii="Arial" w:hAnsi="Arial" w:cs="Arial"/>
          <w:color w:val="FF0000"/>
          <w:kern w:val="0"/>
          <w:lang w:eastAsia="zh-HK"/>
        </w:rPr>
        <w:tab/>
      </w:r>
      <w:r>
        <w:rPr>
          <w:rFonts w:ascii="Arial" w:hAnsi="Arial" w:cs="Arial"/>
          <w:color w:val="FF0000"/>
          <w:kern w:val="0"/>
          <w:lang w:eastAsia="zh-HK"/>
        </w:rPr>
        <w:tab/>
        <w:t>11</w:t>
      </w:r>
      <w:r>
        <w:rPr>
          <w:rFonts w:ascii="Arial" w:hAnsi="Arial" w:cs="Arial"/>
          <w:color w:val="FF0000"/>
          <w:kern w:val="0"/>
          <w:lang w:eastAsia="zh-HK"/>
        </w:rPr>
        <w:tab/>
      </w:r>
      <w:r w:rsidR="00C778C5">
        <w:rPr>
          <w:rFonts w:ascii="Arial" w:hAnsi="Arial" w:cs="Arial"/>
          <w:color w:val="FF0000"/>
          <w:kern w:val="0"/>
          <w:lang w:eastAsia="zh-HK"/>
        </w:rPr>
        <w:t>tiger</w:t>
      </w:r>
      <w:r w:rsidR="00C778C5">
        <w:rPr>
          <w:rFonts w:ascii="Arial" w:hAnsi="Arial" w:cs="Arial"/>
          <w:color w:val="FF0000"/>
          <w:kern w:val="0"/>
          <w:lang w:eastAsia="zh-HK"/>
        </w:rPr>
        <w:tab/>
      </w:r>
      <w:r w:rsidR="00C778C5">
        <w:rPr>
          <w:rFonts w:ascii="Arial" w:hAnsi="Arial" w:cs="Arial"/>
          <w:color w:val="FF0000"/>
          <w:kern w:val="0"/>
          <w:lang w:eastAsia="zh-HK"/>
        </w:rPr>
        <w:tab/>
      </w:r>
      <w:r w:rsidR="00C778C5">
        <w:rPr>
          <w:rFonts w:ascii="Arial" w:hAnsi="Arial" w:cs="Arial"/>
          <w:color w:val="FF0000"/>
          <w:kern w:val="0"/>
          <w:lang w:eastAsia="zh-HK"/>
        </w:rPr>
        <w:tab/>
      </w:r>
      <w:r w:rsidR="00C778C5">
        <w:rPr>
          <w:rFonts w:ascii="Arial" w:hAnsi="Arial" w:cs="Arial"/>
          <w:color w:val="FF0000"/>
          <w:kern w:val="0"/>
          <w:lang w:eastAsia="zh-HK"/>
        </w:rPr>
        <w:tab/>
        <w:t>12</w:t>
      </w:r>
      <w:r w:rsidR="00C778C5">
        <w:rPr>
          <w:rFonts w:ascii="Arial" w:hAnsi="Arial" w:cs="Arial"/>
          <w:color w:val="FF0000"/>
          <w:kern w:val="0"/>
          <w:lang w:eastAsia="zh-HK"/>
        </w:rPr>
        <w:tab/>
        <w:t>tail</w:t>
      </w:r>
      <w:r w:rsidR="005607E1">
        <w:rPr>
          <w:rFonts w:ascii="Arial" w:hAnsi="Arial" w:cs="Arial"/>
          <w:color w:val="FF0000"/>
          <w:kern w:val="0"/>
          <w:lang w:eastAsia="zh-HK"/>
        </w:rPr>
        <w:tab/>
      </w:r>
      <w:r w:rsidR="005607E1">
        <w:rPr>
          <w:rFonts w:ascii="Arial" w:hAnsi="Arial" w:cs="Arial"/>
          <w:color w:val="FF0000"/>
          <w:kern w:val="0"/>
          <w:lang w:eastAsia="zh-HK"/>
        </w:rPr>
        <w:tab/>
      </w:r>
      <w:r w:rsidR="005607E1">
        <w:rPr>
          <w:rFonts w:ascii="Arial" w:hAnsi="Arial" w:cs="Arial"/>
          <w:color w:val="FF0000"/>
          <w:kern w:val="0"/>
          <w:lang w:eastAsia="zh-HK"/>
        </w:rPr>
        <w:tab/>
      </w:r>
      <w:r w:rsidR="005607E1">
        <w:rPr>
          <w:rFonts w:ascii="Arial" w:hAnsi="Arial" w:cs="Arial"/>
          <w:color w:val="FF0000"/>
          <w:kern w:val="0"/>
          <w:lang w:eastAsia="zh-HK"/>
        </w:rPr>
        <w:tab/>
        <w:t>13</w:t>
      </w:r>
      <w:r w:rsidR="005607E1">
        <w:rPr>
          <w:rFonts w:ascii="Arial" w:hAnsi="Arial" w:cs="Arial"/>
          <w:color w:val="FF0000"/>
          <w:kern w:val="0"/>
          <w:lang w:eastAsia="zh-HK"/>
        </w:rPr>
        <w:tab/>
        <w:t>wings</w:t>
      </w:r>
    </w:p>
    <w:p w14:paraId="1B121660" w14:textId="77777777" w:rsidR="00B573B7" w:rsidRDefault="00B573B7" w:rsidP="006C6CB3">
      <w:pPr>
        <w:rPr>
          <w:rFonts w:ascii="Arial" w:hAnsi="Arial" w:cs="Arial"/>
          <w:color w:val="FF0000"/>
          <w:kern w:val="0"/>
          <w:lang w:eastAsia="zh-HK"/>
        </w:rPr>
      </w:pPr>
    </w:p>
    <w:p w14:paraId="2CC931D1" w14:textId="77777777" w:rsidR="006B5CB0" w:rsidRDefault="006B5CB0" w:rsidP="006C6CB3">
      <w:pPr>
        <w:rPr>
          <w:rFonts w:ascii="Arial" w:hAnsi="Arial" w:cs="Arial"/>
          <w:color w:val="FF0000"/>
          <w:kern w:val="0"/>
          <w:lang w:eastAsia="zh-HK"/>
        </w:rPr>
      </w:pPr>
    </w:p>
    <w:p w14:paraId="54F2762C" w14:textId="77777777" w:rsidR="00B573B7" w:rsidRDefault="00B573B7" w:rsidP="00B573B7">
      <w:pPr>
        <w:widowControl/>
        <w:rPr>
          <w:rFonts w:ascii="新細明體" w:hAnsi="新細明體"/>
          <w:color w:val="FF0000"/>
          <w:kern w:val="0"/>
          <w:lang w:eastAsia="zh-HK"/>
        </w:rPr>
      </w:pPr>
      <w:r w:rsidRPr="00045FA4">
        <w:rPr>
          <w:rFonts w:ascii="Arial" w:hAnsi="Arial" w:cs="Arial"/>
          <w:b/>
          <w:color w:val="FF0000"/>
          <w:szCs w:val="24"/>
        </w:rPr>
        <w:t>Workshee</w:t>
      </w:r>
      <w:r w:rsidRPr="00447C29">
        <w:rPr>
          <w:rFonts w:ascii="Arial" w:hAnsi="Arial" w:cs="Arial"/>
          <w:b/>
          <w:color w:val="FF0000"/>
          <w:szCs w:val="24"/>
        </w:rPr>
        <w:t xml:space="preserve">t </w:t>
      </w:r>
      <w:r>
        <w:rPr>
          <w:rFonts w:cs="Arial" w:hint="eastAsia"/>
          <w:b/>
          <w:color w:val="FF0000"/>
          <w:sz w:val="28"/>
          <w:szCs w:val="28"/>
          <w:lang w:eastAsia="zh-HK"/>
        </w:rPr>
        <w:t>1</w:t>
      </w:r>
      <w:r w:rsidRPr="00C40A3C">
        <w:rPr>
          <w:rFonts w:ascii="新細明體" w:hAnsi="新細明體" w:hint="eastAsia"/>
          <w:color w:val="FF0000"/>
          <w:kern w:val="0"/>
          <w:lang w:eastAsia="zh-HK"/>
        </w:rPr>
        <w:t>★</w:t>
      </w:r>
      <w:r>
        <w:rPr>
          <w:rFonts w:ascii="新細明體" w:hAnsi="新細明體" w:hint="eastAsia"/>
          <w:color w:val="FF0000"/>
          <w:kern w:val="0"/>
          <w:lang w:eastAsia="zh-HK"/>
        </w:rPr>
        <w:t>★★★★</w:t>
      </w:r>
    </w:p>
    <w:p w14:paraId="4FA59066" w14:textId="130D33E7" w:rsidR="00B573B7" w:rsidRDefault="00B573B7" w:rsidP="00B674D5">
      <w:pPr>
        <w:rPr>
          <w:rFonts w:ascii="Arial" w:hAnsi="Arial" w:cs="Arial"/>
          <w:color w:val="FF0000"/>
          <w:kern w:val="0"/>
          <w:lang w:eastAsia="zh-HK"/>
        </w:rPr>
      </w:pPr>
      <w:r w:rsidRPr="00246FCF">
        <w:rPr>
          <w:rFonts w:ascii="Arial" w:hAnsi="Arial" w:cs="Arial"/>
          <w:color w:val="FF0000"/>
          <w:kern w:val="0"/>
          <w:lang w:eastAsia="zh-HK"/>
        </w:rPr>
        <w:t>1</w:t>
      </w:r>
      <w:r w:rsidRPr="00246FCF">
        <w:rPr>
          <w:rFonts w:ascii="Arial" w:hAnsi="Arial" w:cs="Arial"/>
          <w:color w:val="FF0000"/>
          <w:kern w:val="0"/>
          <w:lang w:eastAsia="zh-HK"/>
        </w:rPr>
        <w:tab/>
      </w:r>
      <w:r w:rsidR="00B674D5">
        <w:rPr>
          <w:rFonts w:ascii="Arial" w:hAnsi="Arial" w:cs="Arial"/>
          <w:color w:val="FF0000"/>
          <w:kern w:val="0"/>
          <w:lang w:eastAsia="zh-HK"/>
        </w:rPr>
        <w:t>panda</w:t>
      </w:r>
      <w:r w:rsidR="00B674D5">
        <w:rPr>
          <w:rFonts w:ascii="Arial" w:hAnsi="Arial" w:cs="Arial"/>
          <w:color w:val="FF0000"/>
          <w:kern w:val="0"/>
          <w:lang w:eastAsia="zh-HK"/>
        </w:rPr>
        <w:tab/>
      </w:r>
      <w:r w:rsidR="00B674D5">
        <w:rPr>
          <w:rFonts w:ascii="Arial" w:hAnsi="Arial" w:cs="Arial"/>
          <w:color w:val="FF0000"/>
          <w:kern w:val="0"/>
          <w:lang w:eastAsia="zh-HK"/>
        </w:rPr>
        <w:tab/>
      </w:r>
      <w:r w:rsidR="00B674D5">
        <w:rPr>
          <w:rFonts w:ascii="Arial" w:hAnsi="Arial" w:cs="Arial"/>
          <w:color w:val="FF0000"/>
          <w:kern w:val="0"/>
          <w:lang w:eastAsia="zh-HK"/>
        </w:rPr>
        <w:tab/>
        <w:t>2</w:t>
      </w:r>
      <w:r w:rsidR="00405397">
        <w:rPr>
          <w:rFonts w:ascii="Arial" w:hAnsi="Arial" w:cs="Arial"/>
          <w:color w:val="FF0000"/>
          <w:kern w:val="0"/>
          <w:lang w:eastAsia="zh-HK"/>
        </w:rPr>
        <w:tab/>
      </w:r>
      <w:r w:rsidR="001943B7">
        <w:rPr>
          <w:rFonts w:ascii="Arial" w:hAnsi="Arial" w:cs="Arial"/>
          <w:color w:val="FF0000"/>
          <w:kern w:val="0"/>
          <w:lang w:eastAsia="zh-HK"/>
        </w:rPr>
        <w:t>giraffe</w:t>
      </w:r>
      <w:r w:rsidR="00405397">
        <w:rPr>
          <w:rFonts w:ascii="Arial" w:hAnsi="Arial" w:cs="Arial"/>
          <w:color w:val="FF0000"/>
          <w:kern w:val="0"/>
          <w:lang w:eastAsia="zh-HK"/>
        </w:rPr>
        <w:tab/>
      </w:r>
      <w:r w:rsidR="00405397">
        <w:rPr>
          <w:rFonts w:ascii="Arial" w:hAnsi="Arial" w:cs="Arial"/>
          <w:color w:val="FF0000"/>
          <w:kern w:val="0"/>
          <w:lang w:eastAsia="zh-HK"/>
        </w:rPr>
        <w:tab/>
      </w:r>
      <w:r w:rsidR="00405397">
        <w:rPr>
          <w:rFonts w:ascii="Arial" w:hAnsi="Arial" w:cs="Arial"/>
          <w:color w:val="FF0000"/>
          <w:kern w:val="0"/>
          <w:lang w:eastAsia="zh-HK"/>
        </w:rPr>
        <w:tab/>
        <w:t>3</w:t>
      </w:r>
      <w:r w:rsidR="00405397">
        <w:rPr>
          <w:rFonts w:ascii="Arial" w:hAnsi="Arial" w:cs="Arial"/>
          <w:color w:val="FF0000"/>
          <w:kern w:val="0"/>
          <w:lang w:eastAsia="zh-HK"/>
        </w:rPr>
        <w:tab/>
      </w:r>
      <w:r w:rsidR="001943B7">
        <w:rPr>
          <w:rFonts w:ascii="Arial" w:hAnsi="Arial" w:cs="Arial"/>
          <w:color w:val="FF0000"/>
          <w:kern w:val="0"/>
          <w:lang w:eastAsia="zh-HK"/>
        </w:rPr>
        <w:t>neck</w:t>
      </w:r>
    </w:p>
    <w:p w14:paraId="71336F0E" w14:textId="73193AFE" w:rsidR="00405397" w:rsidRDefault="00405397" w:rsidP="00B674D5">
      <w:pPr>
        <w:rPr>
          <w:rFonts w:ascii="Arial" w:hAnsi="Arial" w:cs="Arial"/>
          <w:color w:val="FF0000"/>
          <w:kern w:val="0"/>
          <w:lang w:eastAsia="zh-HK"/>
        </w:rPr>
      </w:pPr>
      <w:r>
        <w:rPr>
          <w:rFonts w:ascii="Arial" w:hAnsi="Arial" w:cs="Arial"/>
          <w:color w:val="FF0000"/>
          <w:kern w:val="0"/>
          <w:lang w:eastAsia="zh-HK"/>
        </w:rPr>
        <w:t>4</w:t>
      </w:r>
      <w:r>
        <w:rPr>
          <w:rFonts w:ascii="Arial" w:hAnsi="Arial" w:cs="Arial"/>
          <w:color w:val="FF0000"/>
          <w:kern w:val="0"/>
          <w:lang w:eastAsia="zh-HK"/>
        </w:rPr>
        <w:tab/>
      </w:r>
      <w:r w:rsidR="001943B7">
        <w:rPr>
          <w:rFonts w:ascii="Arial" w:hAnsi="Arial" w:cs="Arial"/>
          <w:color w:val="FF0000"/>
          <w:kern w:val="0"/>
          <w:lang w:eastAsia="zh-HK"/>
        </w:rPr>
        <w:t>lion</w:t>
      </w:r>
      <w:r>
        <w:rPr>
          <w:rFonts w:ascii="Arial" w:hAnsi="Arial" w:cs="Arial"/>
          <w:color w:val="FF0000"/>
          <w:kern w:val="0"/>
          <w:lang w:eastAsia="zh-HK"/>
        </w:rPr>
        <w:tab/>
      </w:r>
      <w:r>
        <w:rPr>
          <w:rFonts w:ascii="Arial" w:hAnsi="Arial" w:cs="Arial"/>
          <w:color w:val="FF0000"/>
          <w:kern w:val="0"/>
          <w:lang w:eastAsia="zh-HK"/>
        </w:rPr>
        <w:tab/>
      </w:r>
      <w:r>
        <w:rPr>
          <w:rFonts w:ascii="Arial" w:hAnsi="Arial" w:cs="Arial"/>
          <w:color w:val="FF0000"/>
          <w:kern w:val="0"/>
          <w:lang w:eastAsia="zh-HK"/>
        </w:rPr>
        <w:tab/>
      </w:r>
      <w:r w:rsidR="001943B7">
        <w:rPr>
          <w:rFonts w:ascii="Arial" w:hAnsi="Arial" w:cs="Arial"/>
          <w:color w:val="FF0000"/>
          <w:kern w:val="0"/>
          <w:lang w:eastAsia="zh-HK"/>
        </w:rPr>
        <w:tab/>
      </w:r>
      <w:r>
        <w:rPr>
          <w:rFonts w:ascii="Arial" w:hAnsi="Arial" w:cs="Arial"/>
          <w:color w:val="FF0000"/>
          <w:kern w:val="0"/>
          <w:lang w:eastAsia="zh-HK"/>
        </w:rPr>
        <w:t>5</w:t>
      </w:r>
      <w:r>
        <w:rPr>
          <w:rFonts w:ascii="Arial" w:hAnsi="Arial" w:cs="Arial"/>
          <w:color w:val="FF0000"/>
          <w:kern w:val="0"/>
          <w:lang w:eastAsia="zh-HK"/>
        </w:rPr>
        <w:tab/>
      </w:r>
      <w:r w:rsidR="001943B7">
        <w:rPr>
          <w:rFonts w:ascii="Arial" w:hAnsi="Arial" w:cs="Arial"/>
          <w:color w:val="FF0000"/>
          <w:kern w:val="0"/>
          <w:lang w:eastAsia="zh-HK"/>
        </w:rPr>
        <w:t>tiger</w:t>
      </w:r>
      <w:r>
        <w:rPr>
          <w:rFonts w:ascii="Arial" w:hAnsi="Arial" w:cs="Arial"/>
          <w:color w:val="FF0000"/>
          <w:kern w:val="0"/>
          <w:lang w:eastAsia="zh-HK"/>
        </w:rPr>
        <w:tab/>
      </w:r>
      <w:r>
        <w:rPr>
          <w:rFonts w:ascii="Arial" w:hAnsi="Arial" w:cs="Arial"/>
          <w:color w:val="FF0000"/>
          <w:kern w:val="0"/>
          <w:lang w:eastAsia="zh-HK"/>
        </w:rPr>
        <w:tab/>
      </w:r>
      <w:r>
        <w:rPr>
          <w:rFonts w:ascii="Arial" w:hAnsi="Arial" w:cs="Arial"/>
          <w:color w:val="FF0000"/>
          <w:kern w:val="0"/>
          <w:lang w:eastAsia="zh-HK"/>
        </w:rPr>
        <w:tab/>
      </w:r>
      <w:r>
        <w:rPr>
          <w:rFonts w:ascii="Arial" w:hAnsi="Arial" w:cs="Arial"/>
          <w:color w:val="FF0000"/>
          <w:kern w:val="0"/>
          <w:lang w:eastAsia="zh-HK"/>
        </w:rPr>
        <w:tab/>
        <w:t>6</w:t>
      </w:r>
      <w:r>
        <w:rPr>
          <w:rFonts w:ascii="Arial" w:hAnsi="Arial" w:cs="Arial"/>
          <w:color w:val="FF0000"/>
          <w:kern w:val="0"/>
          <w:lang w:eastAsia="zh-HK"/>
        </w:rPr>
        <w:tab/>
      </w:r>
      <w:r w:rsidR="001943B7">
        <w:rPr>
          <w:rFonts w:ascii="Arial" w:hAnsi="Arial" w:cs="Arial"/>
          <w:color w:val="FF0000"/>
          <w:kern w:val="0"/>
          <w:lang w:eastAsia="zh-HK"/>
        </w:rPr>
        <w:t>tail</w:t>
      </w:r>
    </w:p>
    <w:p w14:paraId="7D3FA872" w14:textId="02AD5212" w:rsidR="00405397" w:rsidRDefault="00405397" w:rsidP="00B674D5">
      <w:pPr>
        <w:rPr>
          <w:rFonts w:ascii="Arial" w:hAnsi="Arial" w:cs="Arial"/>
          <w:color w:val="FF0000"/>
          <w:kern w:val="0"/>
          <w:lang w:eastAsia="zh-HK"/>
        </w:rPr>
      </w:pPr>
      <w:r>
        <w:rPr>
          <w:rFonts w:ascii="Arial" w:hAnsi="Arial" w:cs="Arial"/>
          <w:color w:val="FF0000"/>
          <w:kern w:val="0"/>
          <w:lang w:eastAsia="zh-HK"/>
        </w:rPr>
        <w:t>7</w:t>
      </w:r>
      <w:r>
        <w:rPr>
          <w:rFonts w:ascii="Arial" w:hAnsi="Arial" w:cs="Arial"/>
          <w:color w:val="FF0000"/>
          <w:kern w:val="0"/>
          <w:lang w:eastAsia="zh-HK"/>
        </w:rPr>
        <w:tab/>
      </w:r>
      <w:r w:rsidR="001943B7">
        <w:rPr>
          <w:rFonts w:ascii="Arial" w:hAnsi="Arial" w:cs="Arial"/>
          <w:color w:val="FF0000"/>
          <w:kern w:val="0"/>
          <w:lang w:eastAsia="zh-HK"/>
        </w:rPr>
        <w:t>snake</w:t>
      </w:r>
      <w:r w:rsidR="00C019EB">
        <w:rPr>
          <w:rFonts w:ascii="Arial" w:hAnsi="Arial" w:cs="Arial"/>
          <w:color w:val="FF0000"/>
          <w:kern w:val="0"/>
          <w:lang w:eastAsia="zh-HK"/>
        </w:rPr>
        <w:tab/>
      </w:r>
      <w:r w:rsidR="00C019EB">
        <w:rPr>
          <w:rFonts w:ascii="Arial" w:hAnsi="Arial" w:cs="Arial"/>
          <w:color w:val="FF0000"/>
          <w:kern w:val="0"/>
          <w:lang w:eastAsia="zh-HK"/>
        </w:rPr>
        <w:tab/>
      </w:r>
      <w:r w:rsidR="00C019EB">
        <w:rPr>
          <w:rFonts w:ascii="Arial" w:hAnsi="Arial" w:cs="Arial"/>
          <w:color w:val="FF0000"/>
          <w:kern w:val="0"/>
          <w:lang w:eastAsia="zh-HK"/>
        </w:rPr>
        <w:tab/>
        <w:t>8</w:t>
      </w:r>
      <w:r w:rsidR="00C019EB">
        <w:rPr>
          <w:rFonts w:ascii="Arial" w:hAnsi="Arial" w:cs="Arial"/>
          <w:color w:val="FF0000"/>
          <w:kern w:val="0"/>
          <w:lang w:eastAsia="zh-HK"/>
        </w:rPr>
        <w:tab/>
        <w:t>hippo</w:t>
      </w:r>
      <w:r w:rsidR="00C019EB">
        <w:rPr>
          <w:rFonts w:ascii="Arial" w:hAnsi="Arial" w:cs="Arial"/>
          <w:color w:val="FF0000"/>
          <w:kern w:val="0"/>
          <w:lang w:eastAsia="zh-HK"/>
        </w:rPr>
        <w:tab/>
      </w:r>
      <w:r w:rsidR="00C019EB">
        <w:rPr>
          <w:rFonts w:ascii="Arial" w:hAnsi="Arial" w:cs="Arial"/>
          <w:color w:val="FF0000"/>
          <w:kern w:val="0"/>
          <w:lang w:eastAsia="zh-HK"/>
        </w:rPr>
        <w:tab/>
      </w:r>
      <w:r w:rsidR="00C019EB">
        <w:rPr>
          <w:rFonts w:ascii="Arial" w:hAnsi="Arial" w:cs="Arial"/>
          <w:color w:val="FF0000"/>
          <w:kern w:val="0"/>
          <w:lang w:eastAsia="zh-HK"/>
        </w:rPr>
        <w:tab/>
        <w:t>9</w:t>
      </w:r>
      <w:r w:rsidR="00C019EB">
        <w:rPr>
          <w:rFonts w:ascii="Arial" w:hAnsi="Arial" w:cs="Arial"/>
          <w:color w:val="FF0000"/>
          <w:kern w:val="0"/>
          <w:lang w:eastAsia="zh-HK"/>
        </w:rPr>
        <w:tab/>
        <w:t>elephant</w:t>
      </w:r>
    </w:p>
    <w:p w14:paraId="1316B16C" w14:textId="078787A1" w:rsidR="00C019EB" w:rsidRDefault="00C019EB" w:rsidP="00B674D5">
      <w:pPr>
        <w:rPr>
          <w:rFonts w:ascii="Arial" w:hAnsi="Arial" w:cs="Arial"/>
          <w:color w:val="FF0000"/>
          <w:kern w:val="0"/>
          <w:lang w:eastAsia="zh-HK"/>
        </w:rPr>
      </w:pPr>
      <w:r>
        <w:rPr>
          <w:rFonts w:ascii="Arial" w:hAnsi="Arial" w:cs="Arial"/>
          <w:color w:val="FF0000"/>
          <w:kern w:val="0"/>
          <w:lang w:eastAsia="zh-HK"/>
        </w:rPr>
        <w:t>10</w:t>
      </w:r>
      <w:r>
        <w:rPr>
          <w:rFonts w:ascii="Arial" w:hAnsi="Arial" w:cs="Arial"/>
          <w:color w:val="FF0000"/>
          <w:kern w:val="0"/>
          <w:lang w:eastAsia="zh-HK"/>
        </w:rPr>
        <w:tab/>
      </w:r>
      <w:r w:rsidR="001943B7">
        <w:rPr>
          <w:rFonts w:ascii="Arial" w:hAnsi="Arial" w:cs="Arial"/>
          <w:color w:val="FF0000"/>
          <w:kern w:val="0"/>
          <w:lang w:eastAsia="zh-HK"/>
        </w:rPr>
        <w:t>horns</w:t>
      </w:r>
      <w:r w:rsidR="001943B7">
        <w:rPr>
          <w:rFonts w:ascii="Arial" w:hAnsi="Arial" w:cs="Arial"/>
          <w:color w:val="FF0000"/>
          <w:kern w:val="0"/>
          <w:lang w:eastAsia="zh-HK"/>
        </w:rPr>
        <w:tab/>
      </w:r>
      <w:r w:rsidR="001943B7">
        <w:rPr>
          <w:rFonts w:ascii="Arial" w:hAnsi="Arial" w:cs="Arial"/>
          <w:color w:val="FF0000"/>
          <w:kern w:val="0"/>
          <w:lang w:eastAsia="zh-HK"/>
        </w:rPr>
        <w:tab/>
      </w:r>
      <w:r w:rsidR="001943B7">
        <w:rPr>
          <w:rFonts w:ascii="Arial" w:hAnsi="Arial" w:cs="Arial"/>
          <w:color w:val="FF0000"/>
          <w:kern w:val="0"/>
          <w:lang w:eastAsia="zh-HK"/>
        </w:rPr>
        <w:tab/>
        <w:t>11</w:t>
      </w:r>
      <w:r w:rsidR="001943B7">
        <w:rPr>
          <w:rFonts w:ascii="Arial" w:hAnsi="Arial" w:cs="Arial"/>
          <w:color w:val="FF0000"/>
          <w:kern w:val="0"/>
          <w:lang w:eastAsia="zh-HK"/>
        </w:rPr>
        <w:tab/>
      </w:r>
      <w:r>
        <w:rPr>
          <w:rFonts w:ascii="Arial" w:hAnsi="Arial" w:cs="Arial"/>
          <w:color w:val="FF0000"/>
          <w:kern w:val="0"/>
          <w:lang w:eastAsia="zh-HK"/>
        </w:rPr>
        <w:t>monkey</w:t>
      </w:r>
      <w:r>
        <w:rPr>
          <w:rFonts w:ascii="Arial" w:hAnsi="Arial" w:cs="Arial"/>
          <w:color w:val="FF0000"/>
          <w:kern w:val="0"/>
          <w:lang w:eastAsia="zh-HK"/>
        </w:rPr>
        <w:tab/>
      </w:r>
      <w:r>
        <w:rPr>
          <w:rFonts w:ascii="Arial" w:hAnsi="Arial" w:cs="Arial"/>
          <w:color w:val="FF0000"/>
          <w:kern w:val="0"/>
          <w:lang w:eastAsia="zh-HK"/>
        </w:rPr>
        <w:tab/>
      </w:r>
      <w:r>
        <w:rPr>
          <w:rFonts w:ascii="Arial" w:hAnsi="Arial" w:cs="Arial"/>
          <w:color w:val="FF0000"/>
          <w:kern w:val="0"/>
          <w:lang w:eastAsia="zh-HK"/>
        </w:rPr>
        <w:tab/>
        <w:t>11</w:t>
      </w:r>
      <w:r>
        <w:rPr>
          <w:rFonts w:ascii="Arial" w:hAnsi="Arial" w:cs="Arial"/>
          <w:color w:val="FF0000"/>
          <w:kern w:val="0"/>
          <w:lang w:eastAsia="zh-HK"/>
        </w:rPr>
        <w:tab/>
      </w:r>
      <w:r w:rsidR="001943B7">
        <w:rPr>
          <w:rFonts w:ascii="Arial" w:hAnsi="Arial" w:cs="Arial"/>
          <w:color w:val="FF0000"/>
          <w:kern w:val="0"/>
          <w:lang w:eastAsia="zh-HK"/>
        </w:rPr>
        <w:t>wings</w:t>
      </w:r>
      <w:r w:rsidR="001943B7">
        <w:rPr>
          <w:rFonts w:ascii="Arial" w:hAnsi="Arial" w:cs="Arial"/>
          <w:color w:val="FF0000"/>
          <w:kern w:val="0"/>
          <w:lang w:eastAsia="zh-HK"/>
        </w:rPr>
        <w:tab/>
      </w:r>
      <w:r w:rsidR="001943B7">
        <w:rPr>
          <w:rFonts w:ascii="Arial" w:hAnsi="Arial" w:cs="Arial"/>
          <w:color w:val="FF0000"/>
          <w:kern w:val="0"/>
          <w:lang w:eastAsia="zh-HK"/>
        </w:rPr>
        <w:tab/>
      </w:r>
      <w:r w:rsidR="001943B7">
        <w:rPr>
          <w:rFonts w:ascii="Arial" w:hAnsi="Arial" w:cs="Arial"/>
          <w:color w:val="FF0000"/>
          <w:kern w:val="0"/>
          <w:lang w:eastAsia="zh-HK"/>
        </w:rPr>
        <w:tab/>
        <w:t>13</w:t>
      </w:r>
      <w:r w:rsidR="001943B7">
        <w:rPr>
          <w:rFonts w:ascii="Arial" w:hAnsi="Arial" w:cs="Arial"/>
          <w:color w:val="FF0000"/>
          <w:kern w:val="0"/>
          <w:lang w:eastAsia="zh-HK"/>
        </w:rPr>
        <w:tab/>
      </w:r>
      <w:proofErr w:type="spellStart"/>
      <w:r w:rsidR="001943B7">
        <w:rPr>
          <w:rFonts w:ascii="Arial" w:hAnsi="Arial" w:cs="Arial"/>
          <w:color w:val="FF0000"/>
          <w:kern w:val="0"/>
          <w:lang w:eastAsia="zh-HK"/>
        </w:rPr>
        <w:t>zebra</w:t>
      </w:r>
      <w:r w:rsidR="00F847C8">
        <w:rPr>
          <w:rFonts w:ascii="Arial" w:hAnsi="Arial" w:cs="Arial"/>
          <w:color w:val="FF0000"/>
          <w:kern w:val="0"/>
          <w:lang w:eastAsia="zh-HK"/>
        </w:rPr>
        <w:t>e</w:t>
      </w:r>
      <w:proofErr w:type="spellEnd"/>
    </w:p>
    <w:p w14:paraId="0135F4E3" w14:textId="77777777" w:rsidR="00B573B7" w:rsidRPr="007D5E9B" w:rsidRDefault="00B573B7" w:rsidP="006C6CB3">
      <w:pPr>
        <w:rPr>
          <w:rFonts w:ascii="Arial" w:hAnsi="Arial" w:cs="Arial"/>
          <w:color w:val="FF0000"/>
          <w:szCs w:val="24"/>
          <w:shd w:val="clear" w:color="auto" w:fill="FFFFFF"/>
          <w:lang w:eastAsia="zh-HK"/>
        </w:rPr>
      </w:pPr>
    </w:p>
    <w:p w14:paraId="35FA8FF7" w14:textId="3C105B18" w:rsidR="00C225CA" w:rsidRPr="00F158E0" w:rsidRDefault="00C225CA" w:rsidP="008E286C">
      <w:pPr>
        <w:keepNext/>
        <w:widowControl/>
        <w:snapToGrid w:val="0"/>
        <w:spacing w:line="400" w:lineRule="exact"/>
        <w:textAlignment w:val="center"/>
        <w:outlineLvl w:val="0"/>
        <w:rPr>
          <w:rFonts w:ascii="Arial" w:hAnsi="Arial" w:cs="Arial"/>
          <w:noProof/>
          <w:color w:val="FF0000"/>
          <w:szCs w:val="24"/>
          <w:lang w:eastAsia="zh-HK"/>
        </w:rPr>
      </w:pPr>
    </w:p>
    <w:sectPr w:rsidR="00C225CA" w:rsidRPr="00F158E0" w:rsidSect="00755C20">
      <w:footerReference w:type="default" r:id="rId62"/>
      <w:pgSz w:w="11906" w:h="16838"/>
      <w:pgMar w:top="1985" w:right="851" w:bottom="1135" w:left="851" w:header="851" w:footer="579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B13F45" w14:textId="77777777" w:rsidR="00547CDA" w:rsidRDefault="00547CDA" w:rsidP="00457571">
      <w:r>
        <w:separator/>
      </w:r>
    </w:p>
  </w:endnote>
  <w:endnote w:type="continuationSeparator" w:id="0">
    <w:p w14:paraId="43076A55" w14:textId="77777777" w:rsidR="00547CDA" w:rsidRDefault="00547CDA" w:rsidP="004575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oper Black"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251647" w14:textId="3721C4BA" w:rsidR="00546379" w:rsidRPr="00CF104F" w:rsidRDefault="00CF104F" w:rsidP="00CF104F">
    <w:pPr>
      <w:pStyle w:val="Footer"/>
      <w:tabs>
        <w:tab w:val="clear" w:pos="8306"/>
        <w:tab w:val="right" w:pos="10772"/>
      </w:tabs>
      <w:spacing w:beforeLines="50" w:before="120"/>
      <w:ind w:firstLine="1276"/>
      <w:rPr>
        <w:rFonts w:ascii="Arial" w:hAnsi="Arial" w:cs="Arial"/>
        <w:lang w:eastAsia="zh-HK"/>
      </w:rPr>
    </w:pPr>
    <w:r w:rsidRPr="00996E4D"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15CDAD72" wp14:editId="0E83ADA8">
          <wp:simplePos x="0" y="0"/>
          <wp:positionH relativeFrom="column">
            <wp:posOffset>24765</wp:posOffset>
          </wp:positionH>
          <wp:positionV relativeFrom="paragraph">
            <wp:posOffset>33492</wp:posOffset>
          </wp:positionV>
          <wp:extent cx="702945" cy="212090"/>
          <wp:effectExtent l="0" t="0" r="0" b="0"/>
          <wp:wrapNone/>
          <wp:docPr id="34" name="圖片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gprevie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945" cy="2120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C0EB2" w:rsidRPr="00BC0EB2">
      <w:rPr>
        <w:rFonts w:ascii="Arial" w:hAnsi="Arial" w:cs="Arial"/>
        <w:noProof/>
      </w:rPr>
      <w:t xml:space="preserve">Primary Longman </w:t>
    </w:r>
    <w:r w:rsidR="0055471D">
      <w:rPr>
        <w:rFonts w:ascii="Arial" w:hAnsi="Arial" w:cs="Arial"/>
        <w:noProof/>
      </w:rPr>
      <w:t>English</w:t>
    </w:r>
    <w:r w:rsidR="00BC0EB2" w:rsidRPr="00BC0EB2">
      <w:rPr>
        <w:rFonts w:ascii="Arial" w:hAnsi="Arial" w:cs="Arial"/>
        <w:noProof/>
      </w:rPr>
      <w:t xml:space="preserve"> 1B</w:t>
    </w:r>
    <w:r w:rsidRPr="00996E4D">
      <w:rPr>
        <w:rFonts w:ascii="Arial" w:hAnsi="Arial" w:cs="Arial"/>
        <w:lang w:eastAsia="zh-HK"/>
      </w:rPr>
      <w:t xml:space="preserve">                      </w:t>
    </w:r>
    <w:r w:rsidR="0055471D">
      <w:rPr>
        <w:rFonts w:ascii="Arial" w:hAnsi="Arial" w:cs="Arial"/>
        <w:lang w:eastAsia="zh-HK"/>
      </w:rPr>
      <w:t xml:space="preserve">     </w:t>
    </w:r>
    <w:r w:rsidRPr="00996E4D">
      <w:rPr>
        <w:rFonts w:ascii="Arial" w:hAnsi="Arial" w:cs="Arial"/>
        <w:lang w:eastAsia="zh-HK"/>
      </w:rPr>
      <w:t xml:space="preserve"> </w:t>
    </w:r>
    <w:r>
      <w:rPr>
        <w:rFonts w:ascii="Arial" w:hAnsi="Arial" w:cs="Arial" w:hint="eastAsia"/>
        <w:lang w:eastAsia="zh-HK"/>
      </w:rPr>
      <w:t xml:space="preserve">     </w:t>
    </w:r>
    <w:r w:rsidRPr="00996E4D">
      <w:rPr>
        <w:rFonts w:ascii="Arial" w:hAnsi="Arial" w:cs="Arial"/>
      </w:rPr>
      <w:t>©</w:t>
    </w:r>
    <w:r w:rsidRPr="00996E4D">
      <w:rPr>
        <w:rFonts w:ascii="Arial" w:hAnsi="Arial" w:cs="Arial"/>
        <w:lang w:eastAsia="zh-HK"/>
      </w:rPr>
      <w:t xml:space="preserve"> Pearson Education Asia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C4DF9F" w14:textId="77777777" w:rsidR="00547CDA" w:rsidRDefault="00547CDA" w:rsidP="00457571">
      <w:r>
        <w:separator/>
      </w:r>
    </w:p>
  </w:footnote>
  <w:footnote w:type="continuationSeparator" w:id="0">
    <w:p w14:paraId="6A4DA6D5" w14:textId="77777777" w:rsidR="00547CDA" w:rsidRDefault="00547CDA" w:rsidP="004575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34.2pt;height:25.8pt;visibility:visible;mso-wrap-style:square" o:bullet="t">
        <v:imagedata r:id="rId1" o:title=""/>
      </v:shape>
    </w:pict>
  </w:numPicBullet>
  <w:abstractNum w:abstractNumId="0" w15:restartNumberingAfterBreak="0">
    <w:nsid w:val="34637869"/>
    <w:multiLevelType w:val="hybridMultilevel"/>
    <w:tmpl w:val="5AC0E34C"/>
    <w:lvl w:ilvl="0" w:tplc="67FE00B2">
      <w:start w:val="1"/>
      <w:numFmt w:val="decimal"/>
      <w:lvlText w:val="%1"/>
      <w:lvlJc w:val="left"/>
      <w:pPr>
        <w:tabs>
          <w:tab w:val="num" w:pos="360"/>
        </w:tabs>
        <w:ind w:left="284" w:hanging="284"/>
      </w:pPr>
      <w:rPr>
        <w:rFonts w:hint="eastAsia"/>
        <w:b w:val="0"/>
        <w:i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 w16cid:durableId="14610672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0MDAxNTOzNLY0NzVR0lEKTi0uzszPAykwqQUAH3z+qywAAAA="/>
  </w:docVars>
  <w:rsids>
    <w:rsidRoot w:val="00700E05"/>
    <w:rsid w:val="000023FF"/>
    <w:rsid w:val="000030D1"/>
    <w:rsid w:val="00003B78"/>
    <w:rsid w:val="00007A9F"/>
    <w:rsid w:val="00010C02"/>
    <w:rsid w:val="00012C10"/>
    <w:rsid w:val="000133BD"/>
    <w:rsid w:val="000221A0"/>
    <w:rsid w:val="0002355E"/>
    <w:rsid w:val="00024693"/>
    <w:rsid w:val="0002523A"/>
    <w:rsid w:val="00026AD0"/>
    <w:rsid w:val="000312E0"/>
    <w:rsid w:val="000330AE"/>
    <w:rsid w:val="000378D5"/>
    <w:rsid w:val="000424DF"/>
    <w:rsid w:val="00045FA4"/>
    <w:rsid w:val="00046CB4"/>
    <w:rsid w:val="000548DC"/>
    <w:rsid w:val="0006664A"/>
    <w:rsid w:val="00076CD3"/>
    <w:rsid w:val="00077FC1"/>
    <w:rsid w:val="00080A55"/>
    <w:rsid w:val="000821F4"/>
    <w:rsid w:val="00085E26"/>
    <w:rsid w:val="00093686"/>
    <w:rsid w:val="000A0D3C"/>
    <w:rsid w:val="000A3429"/>
    <w:rsid w:val="000A54DF"/>
    <w:rsid w:val="000B47B7"/>
    <w:rsid w:val="000C7F2F"/>
    <w:rsid w:val="000D2D28"/>
    <w:rsid w:val="000D3D6E"/>
    <w:rsid w:val="000F6190"/>
    <w:rsid w:val="000F7926"/>
    <w:rsid w:val="0010095A"/>
    <w:rsid w:val="001034E2"/>
    <w:rsid w:val="001063B2"/>
    <w:rsid w:val="001126BB"/>
    <w:rsid w:val="00115232"/>
    <w:rsid w:val="00116714"/>
    <w:rsid w:val="001306F3"/>
    <w:rsid w:val="0013247B"/>
    <w:rsid w:val="001327F1"/>
    <w:rsid w:val="00134F2D"/>
    <w:rsid w:val="00153CCF"/>
    <w:rsid w:val="00164C8B"/>
    <w:rsid w:val="001762EC"/>
    <w:rsid w:val="001766C4"/>
    <w:rsid w:val="00183439"/>
    <w:rsid w:val="00192BD9"/>
    <w:rsid w:val="001943B7"/>
    <w:rsid w:val="001C2074"/>
    <w:rsid w:val="001C4540"/>
    <w:rsid w:val="001C54AF"/>
    <w:rsid w:val="001D7373"/>
    <w:rsid w:val="00215119"/>
    <w:rsid w:val="00226123"/>
    <w:rsid w:val="00233305"/>
    <w:rsid w:val="002344CA"/>
    <w:rsid w:val="002466FD"/>
    <w:rsid w:val="00246FCF"/>
    <w:rsid w:val="00250F95"/>
    <w:rsid w:val="00256EAF"/>
    <w:rsid w:val="0026365D"/>
    <w:rsid w:val="002730D4"/>
    <w:rsid w:val="00273DA7"/>
    <w:rsid w:val="002C6661"/>
    <w:rsid w:val="002D1BCB"/>
    <w:rsid w:val="002D4525"/>
    <w:rsid w:val="002E3AB9"/>
    <w:rsid w:val="002E7272"/>
    <w:rsid w:val="0031057E"/>
    <w:rsid w:val="0031228B"/>
    <w:rsid w:val="00320EFF"/>
    <w:rsid w:val="00323076"/>
    <w:rsid w:val="003244B9"/>
    <w:rsid w:val="003252A8"/>
    <w:rsid w:val="003252D2"/>
    <w:rsid w:val="00333412"/>
    <w:rsid w:val="00340FA8"/>
    <w:rsid w:val="00341742"/>
    <w:rsid w:val="00346205"/>
    <w:rsid w:val="0036722E"/>
    <w:rsid w:val="0037309A"/>
    <w:rsid w:val="00373826"/>
    <w:rsid w:val="00375FC0"/>
    <w:rsid w:val="00381500"/>
    <w:rsid w:val="00392DAF"/>
    <w:rsid w:val="003B0300"/>
    <w:rsid w:val="003D3BD2"/>
    <w:rsid w:val="003D62DE"/>
    <w:rsid w:val="003E12A7"/>
    <w:rsid w:val="003E3ABD"/>
    <w:rsid w:val="003F428F"/>
    <w:rsid w:val="00401E99"/>
    <w:rsid w:val="00405397"/>
    <w:rsid w:val="004215C9"/>
    <w:rsid w:val="00423ED4"/>
    <w:rsid w:val="00432C70"/>
    <w:rsid w:val="00433ED5"/>
    <w:rsid w:val="00434F69"/>
    <w:rsid w:val="00441EC1"/>
    <w:rsid w:val="00447C29"/>
    <w:rsid w:val="00457571"/>
    <w:rsid w:val="00485A9D"/>
    <w:rsid w:val="004860E0"/>
    <w:rsid w:val="00490333"/>
    <w:rsid w:val="00494D36"/>
    <w:rsid w:val="004A15E4"/>
    <w:rsid w:val="004A2E2A"/>
    <w:rsid w:val="004B0E41"/>
    <w:rsid w:val="004B1DE7"/>
    <w:rsid w:val="004B47BC"/>
    <w:rsid w:val="004B4878"/>
    <w:rsid w:val="004C65C7"/>
    <w:rsid w:val="004C7947"/>
    <w:rsid w:val="004F3A11"/>
    <w:rsid w:val="004F414B"/>
    <w:rsid w:val="00504085"/>
    <w:rsid w:val="005046C6"/>
    <w:rsid w:val="00505E9C"/>
    <w:rsid w:val="00506750"/>
    <w:rsid w:val="00521240"/>
    <w:rsid w:val="00526C4F"/>
    <w:rsid w:val="0053078C"/>
    <w:rsid w:val="00531837"/>
    <w:rsid w:val="00543057"/>
    <w:rsid w:val="00546379"/>
    <w:rsid w:val="00546625"/>
    <w:rsid w:val="00547CDA"/>
    <w:rsid w:val="0055369E"/>
    <w:rsid w:val="0055471D"/>
    <w:rsid w:val="005606DA"/>
    <w:rsid w:val="005607E1"/>
    <w:rsid w:val="00562ED5"/>
    <w:rsid w:val="005724C4"/>
    <w:rsid w:val="00575771"/>
    <w:rsid w:val="005843B4"/>
    <w:rsid w:val="005860D7"/>
    <w:rsid w:val="005923A5"/>
    <w:rsid w:val="00596A47"/>
    <w:rsid w:val="005A0F1E"/>
    <w:rsid w:val="005A5DDD"/>
    <w:rsid w:val="005B0A44"/>
    <w:rsid w:val="005B1460"/>
    <w:rsid w:val="005B3825"/>
    <w:rsid w:val="005B3F83"/>
    <w:rsid w:val="005C33BB"/>
    <w:rsid w:val="005D13CC"/>
    <w:rsid w:val="005E123A"/>
    <w:rsid w:val="005E765F"/>
    <w:rsid w:val="005F17CC"/>
    <w:rsid w:val="005F4D93"/>
    <w:rsid w:val="0060255B"/>
    <w:rsid w:val="00611536"/>
    <w:rsid w:val="00626484"/>
    <w:rsid w:val="00641010"/>
    <w:rsid w:val="00645505"/>
    <w:rsid w:val="00651E2E"/>
    <w:rsid w:val="00653571"/>
    <w:rsid w:val="0065389A"/>
    <w:rsid w:val="006551B2"/>
    <w:rsid w:val="00661F66"/>
    <w:rsid w:val="00667EF5"/>
    <w:rsid w:val="00675C6A"/>
    <w:rsid w:val="00680820"/>
    <w:rsid w:val="00685BBA"/>
    <w:rsid w:val="00690E8E"/>
    <w:rsid w:val="006920DA"/>
    <w:rsid w:val="00694E97"/>
    <w:rsid w:val="006A10C4"/>
    <w:rsid w:val="006B5CB0"/>
    <w:rsid w:val="006C6CB3"/>
    <w:rsid w:val="006C732B"/>
    <w:rsid w:val="006E1064"/>
    <w:rsid w:val="006E4273"/>
    <w:rsid w:val="006F35C8"/>
    <w:rsid w:val="006F5B20"/>
    <w:rsid w:val="006F6E1B"/>
    <w:rsid w:val="00700E05"/>
    <w:rsid w:val="00707733"/>
    <w:rsid w:val="00713262"/>
    <w:rsid w:val="0071479A"/>
    <w:rsid w:val="007204A1"/>
    <w:rsid w:val="007222A2"/>
    <w:rsid w:val="00722426"/>
    <w:rsid w:val="00723EAF"/>
    <w:rsid w:val="007316B9"/>
    <w:rsid w:val="007452D2"/>
    <w:rsid w:val="00747B43"/>
    <w:rsid w:val="00753CED"/>
    <w:rsid w:val="00755C20"/>
    <w:rsid w:val="00761292"/>
    <w:rsid w:val="007614A0"/>
    <w:rsid w:val="00774FC0"/>
    <w:rsid w:val="007762A0"/>
    <w:rsid w:val="00783869"/>
    <w:rsid w:val="00786CBA"/>
    <w:rsid w:val="00792DF5"/>
    <w:rsid w:val="0079370F"/>
    <w:rsid w:val="007A4A49"/>
    <w:rsid w:val="007B41CC"/>
    <w:rsid w:val="007C7101"/>
    <w:rsid w:val="007D5E9B"/>
    <w:rsid w:val="007E0230"/>
    <w:rsid w:val="007E4CE1"/>
    <w:rsid w:val="007E7154"/>
    <w:rsid w:val="007F633C"/>
    <w:rsid w:val="008241A3"/>
    <w:rsid w:val="00825737"/>
    <w:rsid w:val="00830CB1"/>
    <w:rsid w:val="008367E0"/>
    <w:rsid w:val="00843612"/>
    <w:rsid w:val="0085281D"/>
    <w:rsid w:val="00855E55"/>
    <w:rsid w:val="00881AAF"/>
    <w:rsid w:val="0089553A"/>
    <w:rsid w:val="0089608E"/>
    <w:rsid w:val="00896595"/>
    <w:rsid w:val="008C17A1"/>
    <w:rsid w:val="008C5EAF"/>
    <w:rsid w:val="008C7A9F"/>
    <w:rsid w:val="008D7444"/>
    <w:rsid w:val="008E286C"/>
    <w:rsid w:val="009017E6"/>
    <w:rsid w:val="00903032"/>
    <w:rsid w:val="00904A06"/>
    <w:rsid w:val="0090677E"/>
    <w:rsid w:val="009113AB"/>
    <w:rsid w:val="009160E5"/>
    <w:rsid w:val="00941464"/>
    <w:rsid w:val="00943422"/>
    <w:rsid w:val="009478DB"/>
    <w:rsid w:val="009528D1"/>
    <w:rsid w:val="00952B13"/>
    <w:rsid w:val="00976567"/>
    <w:rsid w:val="0098053B"/>
    <w:rsid w:val="00984213"/>
    <w:rsid w:val="00991DA4"/>
    <w:rsid w:val="00994441"/>
    <w:rsid w:val="009A1468"/>
    <w:rsid w:val="009B61F2"/>
    <w:rsid w:val="009C042F"/>
    <w:rsid w:val="009C3400"/>
    <w:rsid w:val="009D46BE"/>
    <w:rsid w:val="009D605E"/>
    <w:rsid w:val="009F3A0B"/>
    <w:rsid w:val="009F5ACF"/>
    <w:rsid w:val="00A12A5F"/>
    <w:rsid w:val="00A13FB9"/>
    <w:rsid w:val="00A161E5"/>
    <w:rsid w:val="00A21DE0"/>
    <w:rsid w:val="00A22964"/>
    <w:rsid w:val="00A31CB1"/>
    <w:rsid w:val="00A33ECC"/>
    <w:rsid w:val="00A4039E"/>
    <w:rsid w:val="00A40518"/>
    <w:rsid w:val="00A4622A"/>
    <w:rsid w:val="00A609F8"/>
    <w:rsid w:val="00A61500"/>
    <w:rsid w:val="00A624ED"/>
    <w:rsid w:val="00A628DA"/>
    <w:rsid w:val="00A66521"/>
    <w:rsid w:val="00A72F79"/>
    <w:rsid w:val="00A750B8"/>
    <w:rsid w:val="00A911A8"/>
    <w:rsid w:val="00A91A76"/>
    <w:rsid w:val="00AA3AA5"/>
    <w:rsid w:val="00AF0112"/>
    <w:rsid w:val="00B16571"/>
    <w:rsid w:val="00B3188B"/>
    <w:rsid w:val="00B41F5D"/>
    <w:rsid w:val="00B52E81"/>
    <w:rsid w:val="00B530A8"/>
    <w:rsid w:val="00B53D4D"/>
    <w:rsid w:val="00B573B7"/>
    <w:rsid w:val="00B6533B"/>
    <w:rsid w:val="00B66F7A"/>
    <w:rsid w:val="00B674D5"/>
    <w:rsid w:val="00B706F3"/>
    <w:rsid w:val="00B740E7"/>
    <w:rsid w:val="00B8135D"/>
    <w:rsid w:val="00B91EB6"/>
    <w:rsid w:val="00BA3F83"/>
    <w:rsid w:val="00BA57E6"/>
    <w:rsid w:val="00BB2034"/>
    <w:rsid w:val="00BC0EB2"/>
    <w:rsid w:val="00BC4BA6"/>
    <w:rsid w:val="00BC675A"/>
    <w:rsid w:val="00BC742D"/>
    <w:rsid w:val="00BD179E"/>
    <w:rsid w:val="00BD721D"/>
    <w:rsid w:val="00BD7CD0"/>
    <w:rsid w:val="00BF1EEA"/>
    <w:rsid w:val="00BF6AE1"/>
    <w:rsid w:val="00C019EB"/>
    <w:rsid w:val="00C03E67"/>
    <w:rsid w:val="00C133F9"/>
    <w:rsid w:val="00C225CA"/>
    <w:rsid w:val="00C272FB"/>
    <w:rsid w:val="00C36F11"/>
    <w:rsid w:val="00C40A3C"/>
    <w:rsid w:val="00C41DCD"/>
    <w:rsid w:val="00C42CC2"/>
    <w:rsid w:val="00C47433"/>
    <w:rsid w:val="00C54B3F"/>
    <w:rsid w:val="00C63E9C"/>
    <w:rsid w:val="00C7276E"/>
    <w:rsid w:val="00C76655"/>
    <w:rsid w:val="00C776EA"/>
    <w:rsid w:val="00C778C5"/>
    <w:rsid w:val="00C82928"/>
    <w:rsid w:val="00C84AA6"/>
    <w:rsid w:val="00C86CA3"/>
    <w:rsid w:val="00C92205"/>
    <w:rsid w:val="00C92D84"/>
    <w:rsid w:val="00CA25AF"/>
    <w:rsid w:val="00CB2F07"/>
    <w:rsid w:val="00CB6899"/>
    <w:rsid w:val="00CC4863"/>
    <w:rsid w:val="00CD23BD"/>
    <w:rsid w:val="00CF104F"/>
    <w:rsid w:val="00CF49DF"/>
    <w:rsid w:val="00CF6264"/>
    <w:rsid w:val="00D05C67"/>
    <w:rsid w:val="00D10A08"/>
    <w:rsid w:val="00D1434F"/>
    <w:rsid w:val="00D1438B"/>
    <w:rsid w:val="00D15617"/>
    <w:rsid w:val="00D308C3"/>
    <w:rsid w:val="00D32563"/>
    <w:rsid w:val="00D34C7B"/>
    <w:rsid w:val="00D4379B"/>
    <w:rsid w:val="00D464AE"/>
    <w:rsid w:val="00D51873"/>
    <w:rsid w:val="00D573AE"/>
    <w:rsid w:val="00D64B00"/>
    <w:rsid w:val="00D712DB"/>
    <w:rsid w:val="00D7638D"/>
    <w:rsid w:val="00D937D2"/>
    <w:rsid w:val="00DD23C8"/>
    <w:rsid w:val="00DD483A"/>
    <w:rsid w:val="00DD4944"/>
    <w:rsid w:val="00DF6610"/>
    <w:rsid w:val="00E14A88"/>
    <w:rsid w:val="00E3261C"/>
    <w:rsid w:val="00E42214"/>
    <w:rsid w:val="00E443D5"/>
    <w:rsid w:val="00E507F5"/>
    <w:rsid w:val="00E50956"/>
    <w:rsid w:val="00E63052"/>
    <w:rsid w:val="00E652C4"/>
    <w:rsid w:val="00E745FE"/>
    <w:rsid w:val="00E82684"/>
    <w:rsid w:val="00E83AA3"/>
    <w:rsid w:val="00E96CF2"/>
    <w:rsid w:val="00EA0498"/>
    <w:rsid w:val="00EB08D6"/>
    <w:rsid w:val="00EB1FAE"/>
    <w:rsid w:val="00EB35AA"/>
    <w:rsid w:val="00EC7A02"/>
    <w:rsid w:val="00EE1A43"/>
    <w:rsid w:val="00EE1DB3"/>
    <w:rsid w:val="00EF4026"/>
    <w:rsid w:val="00F158E0"/>
    <w:rsid w:val="00F46DDC"/>
    <w:rsid w:val="00F5651C"/>
    <w:rsid w:val="00F65459"/>
    <w:rsid w:val="00F66746"/>
    <w:rsid w:val="00F77EA0"/>
    <w:rsid w:val="00F83F87"/>
    <w:rsid w:val="00F847C8"/>
    <w:rsid w:val="00FB446D"/>
    <w:rsid w:val="00FC0DAE"/>
    <w:rsid w:val="00FE0021"/>
    <w:rsid w:val="00FE5696"/>
    <w:rsid w:val="00FE5C07"/>
    <w:rsid w:val="00FF14D1"/>
    <w:rsid w:val="00FF231F"/>
    <w:rsid w:val="00FF42C4"/>
    <w:rsid w:val="00FF4E52"/>
    <w:rsid w:val="00FF6EF1"/>
    <w:rsid w:val="00FF7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36C0B"/>
  <w15:docId w15:val="{2C7FA891-935E-4C25-9E06-85083F0F3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D6E"/>
    <w:pPr>
      <w:widowControl w:val="0"/>
    </w:pPr>
    <w:rPr>
      <w:kern w:val="2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54AF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">
    <w:name w:val="Chapter"/>
    <w:basedOn w:val="Normal"/>
    <w:rsid w:val="00700E05"/>
    <w:pPr>
      <w:framePr w:w="3260" w:h="1021" w:hSpace="181" w:wrap="around" w:vAnchor="text" w:hAnchor="page" w:x="8291" w:y="358"/>
      <w:widowControl/>
      <w:tabs>
        <w:tab w:val="left" w:pos="1050"/>
      </w:tabs>
    </w:pPr>
    <w:rPr>
      <w:rFonts w:ascii="Arial" w:hAnsi="Arial"/>
      <w:b/>
      <w:kern w:val="0"/>
      <w:szCs w:val="24"/>
    </w:rPr>
  </w:style>
  <w:style w:type="table" w:styleId="TableGrid">
    <w:name w:val="Table Grid"/>
    <w:basedOn w:val="TableNormal"/>
    <w:uiPriority w:val="59"/>
    <w:rsid w:val="00700E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46DDC"/>
    <w:rPr>
      <w:rFonts w:ascii="Cambria" w:hAnsi="Cambria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46DDC"/>
    <w:rPr>
      <w:rFonts w:ascii="Cambria" w:eastAsia="新細明體" w:hAnsi="Cambria" w:cs="Times New Roman"/>
      <w:sz w:val="18"/>
      <w:szCs w:val="18"/>
    </w:rPr>
  </w:style>
  <w:style w:type="paragraph" w:styleId="Header">
    <w:name w:val="header"/>
    <w:basedOn w:val="Normal"/>
    <w:link w:val="HeaderChar"/>
    <w:unhideWhenUsed/>
    <w:rsid w:val="0045757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45757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45757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457571"/>
    <w:rPr>
      <w:sz w:val="20"/>
      <w:szCs w:val="20"/>
    </w:rPr>
  </w:style>
  <w:style w:type="character" w:styleId="PlaceholderText">
    <w:name w:val="Placeholder Text"/>
    <w:uiPriority w:val="99"/>
    <w:semiHidden/>
    <w:rsid w:val="002D4525"/>
    <w:rPr>
      <w:color w:val="808080"/>
    </w:rPr>
  </w:style>
  <w:style w:type="paragraph" w:customStyle="1" w:styleId="Head01">
    <w:name w:val="Head_01"/>
    <w:basedOn w:val="Normal"/>
    <w:rsid w:val="00546379"/>
    <w:pPr>
      <w:framePr w:w="9197" w:h="794" w:hSpace="181" w:wrap="around" w:vAnchor="text" w:hAnchor="page" w:x="1420" w:y="214"/>
      <w:widowControl/>
      <w:tabs>
        <w:tab w:val="left" w:pos="1050"/>
      </w:tabs>
      <w:snapToGrid w:val="0"/>
    </w:pPr>
    <w:rPr>
      <w:rFonts w:ascii="Arial" w:hAnsi="Arial"/>
      <w:kern w:val="0"/>
      <w:sz w:val="28"/>
      <w:szCs w:val="28"/>
    </w:rPr>
  </w:style>
  <w:style w:type="paragraph" w:customStyle="1" w:styleId="RPHead">
    <w:name w:val="RP Head"/>
    <w:basedOn w:val="Heading1"/>
    <w:rsid w:val="001C54AF"/>
    <w:pPr>
      <w:widowControl/>
      <w:snapToGrid w:val="0"/>
      <w:spacing w:before="0" w:after="0" w:line="240" w:lineRule="auto"/>
      <w:ind w:leftChars="25" w:left="155" w:hangingChars="130" w:hanging="130"/>
    </w:pPr>
    <w:rPr>
      <w:rFonts w:ascii="Century Gothic" w:eastAsia="Century Gothic" w:hAnsi="Century Gothic"/>
      <w:sz w:val="34"/>
      <w:szCs w:val="34"/>
    </w:rPr>
  </w:style>
  <w:style w:type="character" w:customStyle="1" w:styleId="Heading1Char">
    <w:name w:val="Heading 1 Char"/>
    <w:link w:val="Heading1"/>
    <w:uiPriority w:val="9"/>
    <w:rsid w:val="001C54AF"/>
    <w:rPr>
      <w:rFonts w:ascii="Cambria" w:eastAsia="新細明體" w:hAnsi="Cambria" w:cs="Times New Roman"/>
      <w:b/>
      <w:bCs/>
      <w:kern w:val="52"/>
      <w:sz w:val="52"/>
      <w:szCs w:val="52"/>
    </w:rPr>
  </w:style>
  <w:style w:type="paragraph" w:styleId="Index1">
    <w:name w:val="index 1"/>
    <w:basedOn w:val="Normal"/>
    <w:next w:val="Normal"/>
    <w:autoRedefine/>
    <w:semiHidden/>
    <w:rsid w:val="00651E2E"/>
    <w:pPr>
      <w:snapToGrid w:val="0"/>
      <w:spacing w:line="240" w:lineRule="exact"/>
      <w:ind w:left="357" w:hanging="357"/>
    </w:pPr>
    <w:rPr>
      <w:rFonts w:ascii="Times New Roman" w:hAnsi="Times New Roman"/>
      <w:sz w:val="36"/>
      <w:szCs w:val="24"/>
    </w:rPr>
  </w:style>
  <w:style w:type="paragraph" w:styleId="IndexHeading">
    <w:name w:val="index heading"/>
    <w:basedOn w:val="Normal"/>
    <w:next w:val="Index1"/>
    <w:semiHidden/>
    <w:rsid w:val="00651E2E"/>
    <w:pPr>
      <w:snapToGrid w:val="0"/>
    </w:pPr>
    <w:rPr>
      <w:rFonts w:ascii="Times New Roman" w:hAnsi="Times New Roman"/>
      <w:sz w:val="36"/>
      <w:szCs w:val="24"/>
    </w:rPr>
  </w:style>
  <w:style w:type="character" w:customStyle="1" w:styleId="RPQ1-3">
    <w:name w:val="RP Q1-3 字元"/>
    <w:rsid w:val="00651E2E"/>
    <w:rPr>
      <w:rFonts w:ascii="Century Gothic" w:eastAsia="新細明體" w:hAnsi="Century Gothic" w:cs="Arial"/>
      <w:kern w:val="2"/>
      <w:sz w:val="34"/>
      <w:szCs w:val="34"/>
      <w:lang w:val="en-US" w:eastAsia="zh-TW" w:bidi="ar-SA"/>
    </w:rPr>
  </w:style>
  <w:style w:type="paragraph" w:customStyle="1" w:styleId="RPChoose">
    <w:name w:val="RP Choose"/>
    <w:basedOn w:val="Normal"/>
    <w:rsid w:val="00651E2E"/>
    <w:pPr>
      <w:snapToGrid w:val="0"/>
      <w:ind w:left="132" w:firstLine="6"/>
    </w:pPr>
    <w:rPr>
      <w:rFonts w:ascii="Century Gothic" w:hAnsi="Century Gothic" w:cs="Arial"/>
      <w:sz w:val="34"/>
      <w:szCs w:val="34"/>
    </w:rPr>
  </w:style>
  <w:style w:type="character" w:customStyle="1" w:styleId="RPChoose0">
    <w:name w:val="RP Choose 字元"/>
    <w:rsid w:val="00651E2E"/>
    <w:rPr>
      <w:rFonts w:ascii="Century Gothic" w:eastAsia="新細明體" w:hAnsi="Century Gothic" w:cs="Arial"/>
      <w:kern w:val="2"/>
      <w:sz w:val="34"/>
      <w:szCs w:val="34"/>
      <w:lang w:val="en-US" w:eastAsia="zh-TW" w:bidi="ar-SA"/>
    </w:rPr>
  </w:style>
  <w:style w:type="paragraph" w:customStyle="1" w:styleId="RPno">
    <w:name w:val="RP no"/>
    <w:basedOn w:val="Normal"/>
    <w:rsid w:val="001327F1"/>
    <w:pPr>
      <w:widowControl/>
      <w:snapToGrid w:val="0"/>
      <w:jc w:val="center"/>
    </w:pPr>
    <w:rPr>
      <w:rFonts w:ascii="Century Gothic" w:eastAsia="Batang" w:hAnsi="Century Gothic" w:cs="Tahoma"/>
      <w:b/>
      <w:bCs/>
      <w:color w:val="FFFFFF"/>
      <w:kern w:val="0"/>
      <w:sz w:val="30"/>
      <w:szCs w:val="30"/>
      <w:lang w:val="en-GB"/>
    </w:rPr>
  </w:style>
  <w:style w:type="paragraph" w:customStyle="1" w:styleId="RP">
    <w:name w:val="RP 內文"/>
    <w:basedOn w:val="Normal"/>
    <w:rsid w:val="003244B9"/>
    <w:pPr>
      <w:tabs>
        <w:tab w:val="center" w:pos="350"/>
        <w:tab w:val="left" w:pos="560"/>
        <w:tab w:val="left" w:pos="3105"/>
      </w:tabs>
      <w:snapToGrid w:val="0"/>
    </w:pPr>
    <w:rPr>
      <w:rFonts w:ascii="Century Gothic" w:hAnsi="Century Gothic"/>
      <w:sz w:val="34"/>
      <w:szCs w:val="34"/>
    </w:rPr>
  </w:style>
  <w:style w:type="paragraph" w:customStyle="1" w:styleId="Main">
    <w:name w:val="Main"/>
    <w:rsid w:val="00A40518"/>
    <w:pPr>
      <w:snapToGrid w:val="0"/>
    </w:pPr>
    <w:rPr>
      <w:rFonts w:ascii="Century Gothic" w:hAnsi="Century Gothic" w:cs="Tahoma"/>
      <w:sz w:val="34"/>
      <w:szCs w:val="36"/>
      <w:lang w:val="en-GB" w:eastAsia="en-US"/>
    </w:rPr>
  </w:style>
  <w:style w:type="paragraph" w:customStyle="1" w:styleId="Worksheet">
    <w:name w:val="Worksheet"/>
    <w:rsid w:val="00A40518"/>
    <w:pPr>
      <w:snapToGrid w:val="0"/>
      <w:spacing w:before="45"/>
    </w:pPr>
    <w:rPr>
      <w:rFonts w:ascii="Comic Sans MS" w:hAnsi="Comic Sans MS"/>
    </w:rPr>
  </w:style>
  <w:style w:type="paragraph" w:customStyle="1" w:styleId="Text">
    <w:name w:val="Text"/>
    <w:rsid w:val="00A40518"/>
    <w:pPr>
      <w:snapToGrid w:val="0"/>
    </w:pPr>
    <w:rPr>
      <w:rFonts w:ascii="Times New Roman" w:hAnsi="Times New Roman"/>
      <w:sz w:val="10"/>
    </w:rPr>
  </w:style>
  <w:style w:type="paragraph" w:customStyle="1" w:styleId="RPLabel">
    <w:name w:val="RP Label"/>
    <w:basedOn w:val="Normal"/>
    <w:rsid w:val="007316B9"/>
    <w:pPr>
      <w:snapToGrid w:val="0"/>
      <w:jc w:val="center"/>
    </w:pPr>
    <w:rPr>
      <w:rFonts w:ascii="Century Gothic" w:hAnsi="Century Gothic"/>
      <w:sz w:val="32"/>
      <w:szCs w:val="32"/>
    </w:rPr>
  </w:style>
  <w:style w:type="character" w:customStyle="1" w:styleId="RPLabel0">
    <w:name w:val="RP Label 字元"/>
    <w:rsid w:val="00CB2F07"/>
    <w:rPr>
      <w:rFonts w:ascii="Century Gothic" w:eastAsia="新細明體" w:hAnsi="Century Gothic"/>
      <w:kern w:val="2"/>
      <w:sz w:val="32"/>
      <w:szCs w:val="32"/>
      <w:lang w:val="en-US" w:eastAsia="zh-TW" w:bidi="ar-SA"/>
    </w:rPr>
  </w:style>
  <w:style w:type="paragraph" w:customStyle="1" w:styleId="RPBubble">
    <w:name w:val="RP Bubble"/>
    <w:rsid w:val="008E286C"/>
    <w:pPr>
      <w:snapToGrid w:val="0"/>
    </w:pPr>
    <w:rPr>
      <w:rFonts w:ascii="Century Gothic" w:eastAsia="Batang" w:hAnsi="Century Gothic" w:cs="Tahoma"/>
      <w:sz w:val="36"/>
      <w:szCs w:val="36"/>
      <w:lang w:val="en-GB" w:eastAsia="en-US"/>
    </w:rPr>
  </w:style>
  <w:style w:type="paragraph" w:styleId="ListParagraph">
    <w:name w:val="List Paragraph"/>
    <w:basedOn w:val="Normal"/>
    <w:uiPriority w:val="34"/>
    <w:qFormat/>
    <w:rsid w:val="007E4CE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333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33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3305"/>
    <w:rPr>
      <w:kern w:val="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33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3305"/>
    <w:rPr>
      <w:b/>
      <w:bCs/>
      <w:kern w:val="2"/>
    </w:rPr>
  </w:style>
  <w:style w:type="table" w:styleId="PlainTable1">
    <w:name w:val="Plain Table 1"/>
    <w:basedOn w:val="TableNormal"/>
    <w:uiPriority w:val="41"/>
    <w:rsid w:val="006551B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jpeg"/><Relationship Id="rId34" Type="http://schemas.openxmlformats.org/officeDocument/2006/relationships/image" Target="media/image25.png"/><Relationship Id="rId42" Type="http://schemas.openxmlformats.org/officeDocument/2006/relationships/image" Target="media/image32.png"/><Relationship Id="rId47" Type="http://schemas.microsoft.com/office/2007/relationships/hdphoto" Target="media/hdphoto4.wdp"/><Relationship Id="rId50" Type="http://schemas.openxmlformats.org/officeDocument/2006/relationships/image" Target="media/image37.png"/><Relationship Id="rId55" Type="http://schemas.microsoft.com/office/2007/relationships/hdphoto" Target="media/hdphoto7.wdp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jpe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microsoft.com/office/2007/relationships/hdphoto" Target="media/hdphoto3.wdp"/><Relationship Id="rId53" Type="http://schemas.microsoft.com/office/2007/relationships/hdphoto" Target="media/hdphoto6.wdp"/><Relationship Id="rId58" Type="http://schemas.openxmlformats.org/officeDocument/2006/relationships/image" Target="media/image41.png"/><Relationship Id="rId5" Type="http://schemas.openxmlformats.org/officeDocument/2006/relationships/numbering" Target="numbering.xml"/><Relationship Id="rId61" Type="http://schemas.openxmlformats.org/officeDocument/2006/relationships/image" Target="media/image44.png"/><Relationship Id="rId19" Type="http://schemas.openxmlformats.org/officeDocument/2006/relationships/image" Target="media/image10.jpeg"/><Relationship Id="rId14" Type="http://schemas.openxmlformats.org/officeDocument/2006/relationships/image" Target="media/image5.jpe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microsoft.com/office/2007/relationships/hdphoto" Target="media/hdphoto2.wdp"/><Relationship Id="rId48" Type="http://schemas.openxmlformats.org/officeDocument/2006/relationships/image" Target="media/image35.png"/><Relationship Id="rId56" Type="http://schemas.openxmlformats.org/officeDocument/2006/relationships/image" Target="media/image40.png"/><Relationship Id="rId64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microsoft.com/office/2007/relationships/hdphoto" Target="media/hdphoto5.wdp"/><Relationship Id="rId3" Type="http://schemas.openxmlformats.org/officeDocument/2006/relationships/customXml" Target="../customXml/item3.xml"/><Relationship Id="rId12" Type="http://schemas.openxmlformats.org/officeDocument/2006/relationships/image" Target="media/image3.jp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jpeg"/><Relationship Id="rId38" Type="http://schemas.openxmlformats.org/officeDocument/2006/relationships/image" Target="media/image29.png"/><Relationship Id="rId46" Type="http://schemas.openxmlformats.org/officeDocument/2006/relationships/image" Target="media/image34.png"/><Relationship Id="rId59" Type="http://schemas.openxmlformats.org/officeDocument/2006/relationships/image" Target="media/image42.png"/><Relationship Id="rId20" Type="http://schemas.openxmlformats.org/officeDocument/2006/relationships/image" Target="media/image11.jpeg"/><Relationship Id="rId41" Type="http://schemas.microsoft.com/office/2007/relationships/hdphoto" Target="media/hdphoto1.wdp"/><Relationship Id="rId54" Type="http://schemas.openxmlformats.org/officeDocument/2006/relationships/image" Target="media/image39.png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jpeg"/><Relationship Id="rId36" Type="http://schemas.openxmlformats.org/officeDocument/2006/relationships/image" Target="media/image27.png"/><Relationship Id="rId49" Type="http://schemas.openxmlformats.org/officeDocument/2006/relationships/image" Target="media/image36.png"/><Relationship Id="rId57" Type="http://schemas.microsoft.com/office/2007/relationships/hdphoto" Target="media/hdphoto8.wdp"/><Relationship Id="rId10" Type="http://schemas.openxmlformats.org/officeDocument/2006/relationships/endnotes" Target="endnotes.xml"/><Relationship Id="rId31" Type="http://schemas.openxmlformats.org/officeDocument/2006/relationships/image" Target="media/image22.jpeg"/><Relationship Id="rId44" Type="http://schemas.openxmlformats.org/officeDocument/2006/relationships/image" Target="media/image33.png"/><Relationship Id="rId52" Type="http://schemas.openxmlformats.org/officeDocument/2006/relationships/image" Target="media/image38.png"/><Relationship Id="rId60" Type="http://schemas.openxmlformats.org/officeDocument/2006/relationships/image" Target="media/image4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5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A44B0A76C4084CA3186D7728ADCBD0" ma:contentTypeVersion="13" ma:contentTypeDescription="Create a new document." ma:contentTypeScope="" ma:versionID="77d846f48fa6d3914ffde1cefecd4c50">
  <xsd:schema xmlns:xsd="http://www.w3.org/2001/XMLSchema" xmlns:xs="http://www.w3.org/2001/XMLSchema" xmlns:p="http://schemas.microsoft.com/office/2006/metadata/properties" xmlns:ns2="6a719dc3-2774-4bb3-bd51-e2fea1f33844" xmlns:ns3="ea194019-af41-4f5f-90aa-3f3df5d17659" targetNamespace="http://schemas.microsoft.com/office/2006/metadata/properties" ma:root="true" ma:fieldsID="29a37b74a8c481784ee7ca4e0b0e2957" ns2:_="" ns3:_="">
    <xsd:import namespace="6a719dc3-2774-4bb3-bd51-e2fea1f33844"/>
    <xsd:import namespace="ea194019-af41-4f5f-90aa-3f3df5d176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19dc3-2774-4bb3-bd51-e2fea1f338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6342d94-4a90-4c9b-8c88-cb4c8647e9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194019-af41-4f5f-90aa-3f3df5d1765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5126e43-fa45-48bc-ae95-bd46f43df1a2}" ma:internalName="TaxCatchAll" ma:showField="CatchAllData" ma:web="ea194019-af41-4f5f-90aa-3f3df5d176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a194019-af41-4f5f-90aa-3f3df5d17659" xsi:nil="true"/>
    <lcf76f155ced4ddcb4097134ff3c332f xmlns="6a719dc3-2774-4bb3-bd51-e2fea1f3384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50F4B6A-BEED-4CC4-8B8A-34933A5939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5B05F3-0FE8-4070-A1E5-9C6D1790EBE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3D67758-F527-4360-9D8B-0B0E18B721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719dc3-2774-4bb3-bd51-e2fea1f33844"/>
    <ds:schemaRef ds:uri="ea194019-af41-4f5f-90aa-3f3df5d176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33E37E7-587C-416D-BD0E-B8D1BA40AE35}">
  <ds:schemaRefs>
    <ds:schemaRef ds:uri="http://schemas.microsoft.com/office/2006/metadata/properties"/>
    <ds:schemaRef ds:uri="http://schemas.microsoft.com/office/infopath/2007/PartnerControls"/>
    <ds:schemaRef ds:uri="ea194019-af41-4f5f-90aa-3f3df5d17659"/>
    <ds:schemaRef ds:uri="6a719dc3-2774-4bb3-bd51-e2fea1f3384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3</TotalTime>
  <Pages>7</Pages>
  <Words>907</Words>
  <Characters>3132</Characters>
  <Application>Microsoft Office Word</Application>
  <DocSecurity>0</DocSecurity>
  <Lines>284</Lines>
  <Paragraphs>1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w, Connie</dc:creator>
  <cp:keywords/>
  <dc:description/>
  <cp:lastModifiedBy>Connie Chow</cp:lastModifiedBy>
  <cp:revision>28</cp:revision>
  <cp:lastPrinted>2025-10-24T08:57:00Z</cp:lastPrinted>
  <dcterms:created xsi:type="dcterms:W3CDTF">2018-12-21T04:29:00Z</dcterms:created>
  <dcterms:modified xsi:type="dcterms:W3CDTF">2025-10-24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A44B0A76C4084CA3186D7728ADCBD0</vt:lpwstr>
  </property>
  <property fmtid="{D5CDD505-2E9C-101B-9397-08002B2CF9AE}" pid="3" name="MediaServiceImageTags">
    <vt:lpwstr/>
  </property>
  <property fmtid="{D5CDD505-2E9C-101B-9397-08002B2CF9AE}" pid="4" name="Order">
    <vt:r8>205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docLang">
    <vt:lpwstr>en</vt:lpwstr>
  </property>
</Properties>
</file>